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C3AFF" w:rsidRPr="003B0392" w:rsidRDefault="00BC3AFF" w:rsidP="007A2030">
      <w:pPr>
        <w:spacing w:line="360" w:lineRule="auto"/>
        <w:jc w:val="center"/>
        <w:rPr>
          <w:rFonts w:ascii="Ebrima" w:hAnsi="Ebrima"/>
          <w:b/>
          <w:sz w:val="32"/>
          <w:szCs w:val="24"/>
        </w:rPr>
      </w:pPr>
      <w:r w:rsidRPr="003B0392">
        <w:rPr>
          <w:rFonts w:ascii="Ebrima" w:hAnsi="Ebrima" w:cs="Ebrima"/>
          <w:b/>
          <w:bCs/>
          <w:sz w:val="32"/>
          <w:szCs w:val="24"/>
        </w:rPr>
        <w:t>መግቢያ</w:t>
      </w:r>
    </w:p>
    <w:p w:rsidR="00BC3AFF" w:rsidRPr="0076011B" w:rsidRDefault="00216910" w:rsidP="0076011B">
      <w:pPr>
        <w:spacing w:line="360" w:lineRule="auto"/>
        <w:jc w:val="both"/>
        <w:rPr>
          <w:rFonts w:ascii="Ebrima" w:hAnsi="Ebrima" w:cs="Ebrima"/>
          <w:sz w:val="24"/>
          <w:szCs w:val="24"/>
        </w:rPr>
      </w:pPr>
      <w:r w:rsidRPr="0076011B">
        <w:rPr>
          <w:rFonts w:ascii="Ebrima" w:hAnsi="Ebrima" w:cs="Ebrima"/>
          <w:sz w:val="24"/>
          <w:szCs w:val="24"/>
        </w:rPr>
        <w:t xml:space="preserve">በሐገራችን </w:t>
      </w:r>
      <w:r w:rsidR="00BC3AFF" w:rsidRPr="0076011B">
        <w:rPr>
          <w:rFonts w:ascii="Ebrima" w:hAnsi="Ebrima" w:cs="Ebrima"/>
          <w:sz w:val="24"/>
          <w:szCs w:val="24"/>
        </w:rPr>
        <w:t xml:space="preserve">ዘመናዊ የፓርቲ ፖለቲካ </w:t>
      </w:r>
      <w:r w:rsidR="007E5075" w:rsidRPr="00B00232">
        <w:rPr>
          <w:rFonts w:ascii="Ebrima" w:hAnsi="Ebrima" w:cs="Ebrima"/>
          <w:sz w:val="24"/>
          <w:szCs w:val="24"/>
        </w:rPr>
        <w:t>ከተጀመረበት</w:t>
      </w:r>
      <w:r w:rsidR="00BC3AFF" w:rsidRPr="0076011B">
        <w:rPr>
          <w:rFonts w:ascii="Ebrima" w:hAnsi="Ebrima" w:cs="Ebrima"/>
          <w:sz w:val="24"/>
          <w:szCs w:val="24"/>
        </w:rPr>
        <w:t xml:space="preserve"> ከ1960ዎቹ ጀምሮ  በተደረጉ የፖለቲካ ትግሎች በርካታ ውጤቶች የተመዘገቡ ቢሆንም በህዝቡ ዘንድ ሲነሱ የነበሩ ጥያቄዎች በአጥጋቢ ሁኔታ ባለመመለሳቸው ህዝባዊ ጥያቄዎች አመፅ እና ግጭት የሚፈጥሩበት አዙሪት ዕልባት አላገኘም፡፡ ህዝባዊ ጥያቄዎችን ተገን አድርገው ስልጣን የተቆጣጠሩ ቡድኖች አንዳንድ መሰረታዊ ጥያቄዎችን በመመለስ ህዝቡን የማረጋጊያ ስራዎች ከሰሩ በኋላ የለውጥ እንቅስቃሴዎችን በስጋትነት ዕያዩ ማዳፈን በዘመናት መሃል የቀጠለ የገዢ ቡድኖች የጋራ ባህሪ ሆኗል ማለት ይቻላል፡፡ ገዢ ቡድኖች የለውጥ ድምፆችን የማድመጥ፣ ቅራኔዎችን በሰከነ፣ በሰለጠነ፣ እና ዲሞክራሲያዊ በሆነ መንገድ የመፍታት ልምምድ ባለማዳበራቸው ለውጥ በሚጠይቁ ቡድኖች እና በገዢ ቡድኖች መካከል አለመተማመን፣ ጥርጣሬ አለፍ ሲልም ግጭት ሲፈጠር በተደጋጋሚ ማየት ተችሏል፡፡ ይህ ሂደት ሀገራችን ዛሬ ለምትገኝበት ድህነት፣ ኋላ ቀርነት፣ </w:t>
      </w:r>
      <w:r w:rsidR="00432476" w:rsidRPr="0076011B">
        <w:rPr>
          <w:rFonts w:ascii="Ebrima" w:hAnsi="Ebrima" w:cs="Ebrima"/>
          <w:sz w:val="24"/>
          <w:szCs w:val="24"/>
        </w:rPr>
        <w:t>አለመረጋጋት</w:t>
      </w:r>
      <w:r w:rsidR="00BC3AFF" w:rsidRPr="0076011B">
        <w:rPr>
          <w:rFonts w:ascii="Ebrima" w:hAnsi="Ebrima" w:cs="Ebrima"/>
          <w:sz w:val="24"/>
          <w:szCs w:val="24"/>
        </w:rPr>
        <w:t xml:space="preserve">፣ </w:t>
      </w:r>
      <w:r w:rsidR="00432476" w:rsidRPr="0076011B">
        <w:rPr>
          <w:rFonts w:ascii="Ebrima" w:hAnsi="Ebrima" w:cs="Ebrima"/>
          <w:sz w:val="24"/>
          <w:szCs w:val="24"/>
        </w:rPr>
        <w:t>እና መሰል ችግሮች</w:t>
      </w:r>
      <w:r w:rsidR="00BC3AFF" w:rsidRPr="0076011B">
        <w:rPr>
          <w:rFonts w:ascii="Ebrima" w:hAnsi="Ebrima" w:cs="Ebrima"/>
          <w:sz w:val="24"/>
          <w:szCs w:val="24"/>
        </w:rPr>
        <w:t>…ዋነኛው ምክንያት ነው ብሎ መውሰድ ይቻላል፡፡</w:t>
      </w:r>
    </w:p>
    <w:p w:rsidR="00F70A7B" w:rsidRPr="0076011B" w:rsidRDefault="00BC3AFF" w:rsidP="0076011B">
      <w:pPr>
        <w:spacing w:line="360" w:lineRule="auto"/>
        <w:jc w:val="both"/>
        <w:rPr>
          <w:rFonts w:ascii="Ebrima" w:hAnsi="Ebrima" w:cs="Ebrima"/>
          <w:sz w:val="24"/>
          <w:szCs w:val="24"/>
        </w:rPr>
      </w:pPr>
      <w:r w:rsidRPr="0076011B">
        <w:rPr>
          <w:rFonts w:ascii="Ebrima" w:hAnsi="Ebrima" w:cs="Ebrima"/>
          <w:sz w:val="24"/>
          <w:szCs w:val="24"/>
        </w:rPr>
        <w:t xml:space="preserve">ከዘመናዊ ትምህርት መስፋፋት ጋር ተያይዞ በተፈጠረው መነቃቃት </w:t>
      </w:r>
      <w:r w:rsidR="003B2296" w:rsidRPr="0076011B">
        <w:rPr>
          <w:rFonts w:ascii="Ebrima" w:hAnsi="Ebrima" w:cs="Ebrima"/>
          <w:sz w:val="24"/>
          <w:szCs w:val="24"/>
          <w:lang w:val="am-ET"/>
        </w:rPr>
        <w:t>ከ</w:t>
      </w:r>
      <w:r w:rsidRPr="0076011B">
        <w:rPr>
          <w:rFonts w:ascii="Ebrima" w:hAnsi="Ebrima" w:cs="Ebrima"/>
          <w:sz w:val="24"/>
          <w:szCs w:val="24"/>
        </w:rPr>
        <w:t>20ኛው ክፍለ ዘመን አጋማሽ ጀምሮ ለውጥ የሚጠይቁ ድምፆች</w:t>
      </w:r>
      <w:r w:rsidR="00F70A7B" w:rsidRPr="0076011B">
        <w:rPr>
          <w:rFonts w:ascii="Ebrima" w:hAnsi="Ebrima" w:cs="Ebrima"/>
          <w:sz w:val="24"/>
          <w:szCs w:val="24"/>
        </w:rPr>
        <w:t xml:space="preserve"> ከ</w:t>
      </w:r>
      <w:r w:rsidR="00B85B6E" w:rsidRPr="0076011B">
        <w:rPr>
          <w:rFonts w:ascii="Ebrima" w:hAnsi="Ebrima" w:cs="Ebrima"/>
          <w:sz w:val="24"/>
          <w:szCs w:val="24"/>
        </w:rPr>
        <w:t xml:space="preserve">ተለያዩ  የህብረተሰብ ክፍሎች </w:t>
      </w:r>
      <w:r w:rsidR="00F70A7B" w:rsidRPr="0076011B">
        <w:rPr>
          <w:rFonts w:ascii="Ebrima" w:hAnsi="Ebrima" w:cs="Ebrima"/>
          <w:sz w:val="24"/>
          <w:szCs w:val="24"/>
        </w:rPr>
        <w:t>ድጋፍ አግኝተው</w:t>
      </w:r>
      <w:r w:rsidRPr="0076011B">
        <w:rPr>
          <w:rFonts w:ascii="Ebrima" w:hAnsi="Ebrima" w:cs="Ebrima"/>
          <w:sz w:val="24"/>
          <w:szCs w:val="24"/>
        </w:rPr>
        <w:t xml:space="preserve"> ለሃገሪቱ ኋላ ቀርነት ተጠያቂ </w:t>
      </w:r>
      <w:r w:rsidR="00F70A7B" w:rsidRPr="0076011B">
        <w:rPr>
          <w:rFonts w:ascii="Ebrima" w:hAnsi="Ebrima" w:cs="Ebrima"/>
          <w:sz w:val="24"/>
          <w:szCs w:val="24"/>
        </w:rPr>
        <w:t>የተደረገው</w:t>
      </w:r>
      <w:r w:rsidRPr="0076011B">
        <w:rPr>
          <w:rFonts w:ascii="Ebrima" w:hAnsi="Ebrima" w:cs="Ebrima"/>
          <w:sz w:val="24"/>
          <w:szCs w:val="24"/>
        </w:rPr>
        <w:t xml:space="preserve"> ዘውዳዊ አገዛዝ </w:t>
      </w:r>
      <w:r w:rsidR="00F70A7B" w:rsidRPr="0076011B">
        <w:rPr>
          <w:rFonts w:ascii="Ebrima" w:hAnsi="Ebrima" w:cs="Ebrima"/>
          <w:sz w:val="24"/>
          <w:szCs w:val="24"/>
        </w:rPr>
        <w:t>ተገዝግዞ ወደቀ</w:t>
      </w:r>
      <w:r w:rsidRPr="0076011B">
        <w:rPr>
          <w:rFonts w:ascii="Ebrima" w:hAnsi="Ebrima" w:cs="Ebrima"/>
          <w:sz w:val="24"/>
          <w:szCs w:val="24"/>
        </w:rPr>
        <w:t>፡፡ ለውጡ የፊውዳል እና ዘውዳዊ አገዛዝ በመላው የሃገሪቱ ህዝብ ላይ ያነበራቸው አግላይ እና ለጥቂቶች ብቻ የተመቸውን ስርዓት ማንኮታኮት ችሏል፡፡ የደርግ መንግስት በመደብ ደረጃ ይገለጽ የነበረውን ጥያቄ የመሬት ይዞታ ማሻሻያ እና አንዳንድ እርምጃዎች ከወ</w:t>
      </w:r>
      <w:r w:rsidR="00F70A7B" w:rsidRPr="0076011B">
        <w:rPr>
          <w:rFonts w:ascii="Ebrima" w:hAnsi="Ebrima" w:cs="Ebrima"/>
          <w:sz w:val="24"/>
          <w:szCs w:val="24"/>
        </w:rPr>
        <w:t>ሰ</w:t>
      </w:r>
      <w:r w:rsidRPr="0076011B">
        <w:rPr>
          <w:rFonts w:ascii="Ebrima" w:hAnsi="Ebrima" w:cs="Ebrima"/>
          <w:sz w:val="24"/>
          <w:szCs w:val="24"/>
        </w:rPr>
        <w:t>ደ በኋላ ሌሎች ቅራኔዎችን የመፍታ</w:t>
      </w:r>
      <w:r w:rsidR="00F70A7B" w:rsidRPr="0076011B">
        <w:rPr>
          <w:rFonts w:ascii="Ebrima" w:hAnsi="Ebrima" w:cs="Ebrima"/>
          <w:sz w:val="24"/>
          <w:szCs w:val="24"/>
        </w:rPr>
        <w:t>ት</w:t>
      </w:r>
      <w:r w:rsidRPr="0076011B">
        <w:rPr>
          <w:rFonts w:ascii="Ebrima" w:hAnsi="Ebrima" w:cs="Ebrima"/>
          <w:sz w:val="24"/>
          <w:szCs w:val="24"/>
        </w:rPr>
        <w:t xml:space="preserve"> ዝግጁነት ባለማሳየቱ አጀማመሩ ሰላማዊ የነበረው ለውጥ እያደር የወጣቱን ህይወት በገፍ ቀጠፈ፡፡ የሃገሪቱን አንድነት ጥያቄ ውስጥ የሚያስገቡ እንቅስቃሴዎች ተስፋፍተው የደርግ መንግስት በመጣበት የጉልበት መንገድ ከስልጣን ተወገደ፡፡</w:t>
      </w:r>
    </w:p>
    <w:p w:rsidR="00F70A7B" w:rsidRPr="0076011B" w:rsidRDefault="00F70A7B" w:rsidP="0076011B">
      <w:pPr>
        <w:spacing w:line="360" w:lineRule="auto"/>
        <w:jc w:val="both"/>
        <w:rPr>
          <w:rFonts w:ascii="Ebrima" w:hAnsi="Ebrima" w:cs="Ebrima"/>
          <w:sz w:val="24"/>
          <w:szCs w:val="24"/>
        </w:rPr>
      </w:pPr>
      <w:r w:rsidRPr="0076011B">
        <w:rPr>
          <w:rFonts w:ascii="Ebrima" w:hAnsi="Ebrima" w:cs="Ebrima"/>
          <w:sz w:val="24"/>
          <w:szCs w:val="24"/>
        </w:rPr>
        <w:t xml:space="preserve">የንጉሱን መንበር የነቀነቁ እና በዚያ ትውልድ ሲቀነቀኑ የነበሩ የመደብ፣ የብሄር እና የሃይማኖት ዕኩልነት ጥያቄዎች ህገ መንግስታዊ ዕውቅና አግኝተዋል ቢባልም ዘላቂ ሰላም እና ልማት ማረጋገጥ የሚችል ስርዓት መገንባት አልተቻለም ፡፡ </w:t>
      </w:r>
      <w:r w:rsidR="00BC3AFF" w:rsidRPr="0076011B">
        <w:rPr>
          <w:rFonts w:ascii="Ebrima" w:hAnsi="Ebrima" w:cs="Ebrima"/>
          <w:sz w:val="24"/>
          <w:szCs w:val="24"/>
        </w:rPr>
        <w:t>የኢህአዴግ መንግስት የብሄር ቅራኔን</w:t>
      </w:r>
      <w:r w:rsidRPr="0076011B">
        <w:rPr>
          <w:rFonts w:ascii="Ebrima" w:hAnsi="Ebrima" w:cs="Ebrima"/>
          <w:sz w:val="24"/>
          <w:szCs w:val="24"/>
        </w:rPr>
        <w:t xml:space="preserve"> ፈትቻለሁ ብሎ ብዙ ቢገዘትም የብሄር ጥያቄዎች እና ቅራኔዎች እ</w:t>
      </w:r>
      <w:r w:rsidR="00C92382" w:rsidRPr="0076011B">
        <w:rPr>
          <w:rFonts w:ascii="Ebrima" w:hAnsi="Ebrima" w:cs="Ebrima"/>
          <w:sz w:val="24"/>
          <w:szCs w:val="24"/>
        </w:rPr>
        <w:t>ያ</w:t>
      </w:r>
      <w:r w:rsidRPr="0076011B">
        <w:rPr>
          <w:rFonts w:ascii="Ebrima" w:hAnsi="Ebrima" w:cs="Ebrima"/>
          <w:sz w:val="24"/>
          <w:szCs w:val="24"/>
        </w:rPr>
        <w:t xml:space="preserve">ደጉ መጥተው </w:t>
      </w:r>
      <w:r w:rsidR="00C92382" w:rsidRPr="0076011B">
        <w:rPr>
          <w:rFonts w:ascii="Ebrima" w:hAnsi="Ebrima" w:cs="Ebrima"/>
          <w:sz w:val="24"/>
          <w:szCs w:val="24"/>
        </w:rPr>
        <w:t xml:space="preserve">ድርጅቱ </w:t>
      </w:r>
      <w:r w:rsidRPr="0076011B">
        <w:rPr>
          <w:rFonts w:ascii="Ebrima" w:hAnsi="Ebrima" w:cs="Ebrima"/>
          <w:sz w:val="24"/>
          <w:szCs w:val="24"/>
        </w:rPr>
        <w:t xml:space="preserve">እራሱ በብሄር ትግል ተጠራርጎ </w:t>
      </w:r>
      <w:r w:rsidR="00C92382" w:rsidRPr="0076011B">
        <w:rPr>
          <w:rFonts w:ascii="Ebrima" w:hAnsi="Ebrima" w:cs="Ebrima"/>
          <w:sz w:val="24"/>
          <w:szCs w:val="24"/>
        </w:rPr>
        <w:t>ተወገደ</w:t>
      </w:r>
      <w:r w:rsidRPr="0076011B">
        <w:rPr>
          <w:rFonts w:ascii="Ebrima" w:hAnsi="Ebrima" w:cs="Ebrima"/>
          <w:sz w:val="24"/>
          <w:szCs w:val="24"/>
        </w:rPr>
        <w:t>፡፡</w:t>
      </w:r>
    </w:p>
    <w:p w:rsidR="00BC3AFF" w:rsidRPr="0076011B" w:rsidRDefault="00C92382" w:rsidP="0076011B">
      <w:pPr>
        <w:spacing w:line="360" w:lineRule="auto"/>
        <w:jc w:val="both"/>
        <w:rPr>
          <w:rFonts w:ascii="Ebrima" w:eastAsia="SimSun" w:hAnsi="Ebrima" w:cs="SimSun"/>
          <w:sz w:val="24"/>
          <w:szCs w:val="24"/>
        </w:rPr>
      </w:pPr>
      <w:r w:rsidRPr="0076011B">
        <w:rPr>
          <w:rFonts w:ascii="Ebrima" w:hAnsi="Ebrima" w:cs="Ebrima"/>
          <w:sz w:val="24"/>
          <w:szCs w:val="24"/>
        </w:rPr>
        <w:t xml:space="preserve">ባለፉት በርካታ አመታት </w:t>
      </w:r>
      <w:r w:rsidR="00BC3AFF" w:rsidRPr="0076011B">
        <w:rPr>
          <w:rFonts w:ascii="Ebrima" w:hAnsi="Ebrima" w:cs="Ebrima"/>
          <w:sz w:val="24"/>
          <w:szCs w:val="24"/>
        </w:rPr>
        <w:t>በሃገራችን</w:t>
      </w:r>
      <w:r w:rsidR="00BC3AFF" w:rsidRPr="0076011B">
        <w:rPr>
          <w:rFonts w:ascii="Ebrima" w:eastAsia="SimSun" w:hAnsi="Ebrima" w:cs="SimSun"/>
          <w:sz w:val="24"/>
          <w:szCs w:val="24"/>
        </w:rPr>
        <w:t xml:space="preserve"> የ</w:t>
      </w:r>
      <w:r w:rsidRPr="0076011B">
        <w:rPr>
          <w:rFonts w:ascii="Ebrima" w:eastAsia="SimSun" w:hAnsi="Ebrima" w:cs="SimSun"/>
          <w:sz w:val="24"/>
          <w:szCs w:val="24"/>
        </w:rPr>
        <w:t>ተፈራረቁ</w:t>
      </w:r>
      <w:r w:rsidR="0046640E" w:rsidRPr="0076011B">
        <w:rPr>
          <w:rFonts w:ascii="Ebrima" w:eastAsia="SimSun" w:hAnsi="Ebrima" w:cs="SimSun"/>
          <w:sz w:val="24"/>
          <w:szCs w:val="24"/>
        </w:rPr>
        <w:t xml:space="preserve"> </w:t>
      </w:r>
      <w:r w:rsidR="00BC3AFF" w:rsidRPr="0076011B">
        <w:rPr>
          <w:rFonts w:ascii="Ebrima" w:eastAsia="SimSun" w:hAnsi="Ebrima" w:cs="Ebrima"/>
          <w:sz w:val="24"/>
          <w:szCs w:val="24"/>
        </w:rPr>
        <w:t>ስርዓቶች</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የየራሳቸው</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ማሻሻያ</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እ</w:t>
      </w:r>
      <w:r w:rsidRPr="0076011B">
        <w:rPr>
          <w:rFonts w:ascii="Ebrima" w:eastAsia="SimSun" w:hAnsi="Ebrima" w:cs="Ebrima"/>
          <w:sz w:val="24"/>
          <w:szCs w:val="24"/>
        </w:rPr>
        <w:t>ያ</w:t>
      </w:r>
      <w:r w:rsidR="00BC3AFF" w:rsidRPr="0076011B">
        <w:rPr>
          <w:rFonts w:ascii="Ebrima" w:eastAsia="SimSun" w:hAnsi="Ebrima" w:cs="Ebrima"/>
          <w:sz w:val="24"/>
          <w:szCs w:val="24"/>
        </w:rPr>
        <w:t>ደረጉ</w:t>
      </w:r>
      <w:r w:rsidR="0046640E" w:rsidRPr="0076011B">
        <w:rPr>
          <w:rFonts w:ascii="Ebrima" w:eastAsia="SimSun" w:hAnsi="Ebrima" w:cs="Ebrima"/>
          <w:sz w:val="24"/>
          <w:szCs w:val="24"/>
        </w:rPr>
        <w:t xml:space="preserve"> </w:t>
      </w:r>
      <w:r w:rsidRPr="0076011B">
        <w:rPr>
          <w:rFonts w:ascii="Ebrima" w:eastAsia="SimSun" w:hAnsi="Ebrima" w:cs="SimSun"/>
          <w:sz w:val="24"/>
          <w:szCs w:val="24"/>
        </w:rPr>
        <w:t xml:space="preserve">መምጣታቸው እና በርካታ ለውጦችም መመዝገባቸው አይካድም፡፡ ያም ሆኖ </w:t>
      </w:r>
      <w:r w:rsidR="00BC3AFF" w:rsidRPr="0076011B">
        <w:rPr>
          <w:rFonts w:ascii="Ebrima" w:eastAsia="SimSun" w:hAnsi="Ebrima" w:cs="Ebrima"/>
          <w:sz w:val="24"/>
          <w:szCs w:val="24"/>
        </w:rPr>
        <w:t>የሃገራችን</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ፖለቲካ</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ዛሬም</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ከግለሰብ</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እና</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ቡድኖች</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አምባገነንነት</w:t>
      </w:r>
      <w:r w:rsidR="0046640E" w:rsidRPr="0076011B">
        <w:rPr>
          <w:rFonts w:ascii="Ebrima" w:eastAsia="SimSun" w:hAnsi="Ebrima" w:cs="Ebrima"/>
          <w:sz w:val="24"/>
          <w:szCs w:val="24"/>
        </w:rPr>
        <w:t xml:space="preserve"> </w:t>
      </w:r>
      <w:r w:rsidRPr="0076011B">
        <w:rPr>
          <w:rFonts w:ascii="Ebrima" w:eastAsia="SimSun" w:hAnsi="Ebrima" w:cs="Ebrima"/>
          <w:sz w:val="24"/>
          <w:szCs w:val="24"/>
        </w:rPr>
        <w:t xml:space="preserve">ባለመላቀቁ ህዝቡ ነጻነቱን አልተቀዳጀም፡፡ </w:t>
      </w:r>
      <w:r w:rsidR="00BC3AFF" w:rsidRPr="0076011B">
        <w:rPr>
          <w:rFonts w:ascii="Ebrima" w:eastAsia="SimSun" w:hAnsi="Ebrima" w:cs="Ebrima"/>
          <w:sz w:val="24"/>
          <w:szCs w:val="24"/>
        </w:rPr>
        <w:t>በሃሳብ</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ልዕልና</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ላይ</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የተገነባ፣የህይወት</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እና</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ንብረት</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ዋስትና</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የተረጋገጠበት፣</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ዘላቂ</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ሰላም</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እና</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ልማት</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የሚያረጋግጥ ስርዓት መትከል</w:t>
      </w:r>
      <w:r w:rsidR="0046640E" w:rsidRPr="0076011B">
        <w:rPr>
          <w:rFonts w:ascii="Ebrima" w:eastAsia="SimSun" w:hAnsi="Ebrima" w:cs="Ebrima"/>
          <w:sz w:val="24"/>
          <w:szCs w:val="24"/>
        </w:rPr>
        <w:t xml:space="preserve"> </w:t>
      </w:r>
      <w:r w:rsidR="00BC3AFF" w:rsidRPr="0076011B">
        <w:rPr>
          <w:rFonts w:ascii="Ebrima" w:eastAsia="SimSun" w:hAnsi="Ebrima" w:cs="Ebrima"/>
          <w:sz w:val="24"/>
          <w:szCs w:val="24"/>
        </w:rPr>
        <w:t>አልተቻለም፡፡</w:t>
      </w:r>
      <w:r w:rsidR="00BC3AFF" w:rsidRPr="0076011B">
        <w:rPr>
          <w:rFonts w:ascii="Ebrima" w:eastAsia="SimSun" w:hAnsi="Ebrima" w:cs="SimSun"/>
          <w:sz w:val="24"/>
          <w:szCs w:val="24"/>
        </w:rPr>
        <w:t xml:space="preserve"> አይነቱ ይለያይ እንጂ ቡድናዊ አምባገነንነት የኢትዮጵያ ፖለቲካዊ ስርዓት መገለጫ ከመሆን አልተላቀቀም፡፡ </w:t>
      </w:r>
    </w:p>
    <w:p w:rsidR="00BC3AFF" w:rsidRPr="0076011B" w:rsidRDefault="00BC3AFF" w:rsidP="0076011B">
      <w:pPr>
        <w:spacing w:line="360" w:lineRule="auto"/>
        <w:jc w:val="both"/>
        <w:rPr>
          <w:rFonts w:ascii="Ebrima" w:hAnsi="Ebrima" w:cs="Ebrima"/>
          <w:sz w:val="24"/>
          <w:szCs w:val="24"/>
        </w:rPr>
      </w:pPr>
      <w:r w:rsidRPr="0076011B">
        <w:rPr>
          <w:rFonts w:ascii="Ebrima" w:hAnsi="Ebrima" w:cs="Ebrima"/>
          <w:sz w:val="24"/>
          <w:szCs w:val="24"/>
        </w:rPr>
        <w:t>ይህ በለውጥ እና ግጭት የታጀበው ረጅሙ የኢትዮጵያ ፖለቲካ ውጣ ውረድ በሃገራችን የተ</w:t>
      </w:r>
      <w:r w:rsidR="003B2296" w:rsidRPr="0076011B">
        <w:rPr>
          <w:rFonts w:ascii="Ebrima" w:hAnsi="Ebrima" w:cs="Ebrima"/>
          <w:sz w:val="24"/>
          <w:szCs w:val="24"/>
          <w:lang w:val="am-ET"/>
        </w:rPr>
        <w:t>ለ</w:t>
      </w:r>
      <w:r w:rsidRPr="0076011B">
        <w:rPr>
          <w:rFonts w:ascii="Ebrima" w:hAnsi="Ebrima" w:cs="Ebrima"/>
          <w:sz w:val="24"/>
          <w:szCs w:val="24"/>
        </w:rPr>
        <w:t>ያዩ ህዝቦች ላይ የተለያየ ተፅዕኖ ማድረሱ ግልፅ ነው፡፡ የጉራጌ ህ</w:t>
      </w:r>
      <w:r w:rsidR="003B2296" w:rsidRPr="0076011B">
        <w:rPr>
          <w:rFonts w:ascii="Ebrima" w:hAnsi="Ebrima" w:cs="Ebrima"/>
          <w:color w:val="000000" w:themeColor="text1"/>
          <w:sz w:val="24"/>
          <w:szCs w:val="24"/>
          <w:lang w:val="am-ET"/>
        </w:rPr>
        <w:t>ዝ</w:t>
      </w:r>
      <w:r w:rsidRPr="0076011B">
        <w:rPr>
          <w:rFonts w:ascii="Ebrima" w:hAnsi="Ebrima" w:cs="Ebrima"/>
          <w:sz w:val="24"/>
          <w:szCs w:val="24"/>
        </w:rPr>
        <w:t xml:space="preserve">ብ በዚህ ጠመዝማዛ እና መዘዘኛ የሀገራችን ፖለቲካዊ ታሪክ ክፉኛ ጅራፍ ካረፈባቸው ህዝቦች አንዱ ነው፡፡ </w:t>
      </w:r>
      <w:r w:rsidR="0086502D" w:rsidRPr="0076011B">
        <w:rPr>
          <w:rFonts w:ascii="Ebrima" w:hAnsi="Ebrima" w:cs="Ebrima"/>
          <w:sz w:val="24"/>
          <w:szCs w:val="24"/>
          <w:lang w:val="am-ET"/>
        </w:rPr>
        <w:t>ከ</w:t>
      </w:r>
      <w:r w:rsidRPr="0076011B">
        <w:rPr>
          <w:rFonts w:ascii="Ebrima" w:hAnsi="Ebrima" w:cs="Ebrima"/>
          <w:sz w:val="24"/>
          <w:szCs w:val="24"/>
        </w:rPr>
        <w:t xml:space="preserve">ዘመናዊት ኢትዮጵያ ምስረታ ጋር ተያይዞ እንደ ሌሎች ህዝቦች ሁሉ በበዝባዥ የፊውዳል ስርዓት ስር ሲማቅቅ ቆይቷል፡፡ በሃገራችን የዜጎችን እና ቡድኖችን መብት የሚያስከብር ስርኣት ለማምጣት በተደረጉ ትግሎች የጉራጌ ህዝብ ግንባር ቀደም ተሰላፊ የሆነውም ከዚህ ቁጭት እና ብሶት በመነሳት ነበር፡፡ ዘውዳዊውን ስርዓት ለመገርሰስ በተደረገው ትግልም ይሁን ወታደራዊውን አምባገነንነት ለመገርሰስ በተደረጉ ትግሎች የጉራጌ ህዝብ ግንባር ቀደም ተሰላፊ ነበር፡፡ በወታደራዊ አገዛዝ ምትክ የዘውጌ አምባገነንነት ለመትከል የተደረገውንም የፖለቲካ ጉዞ በፅኑ ታግሏል፡፡ የዜጎች እና ቡድኖች መብት በተሟላ </w:t>
      </w:r>
      <w:r w:rsidRPr="0076011B">
        <w:rPr>
          <w:rFonts w:ascii="Ebrima" w:eastAsia="SimSun" w:hAnsi="Ebrima" w:cs="Ebrima"/>
          <w:sz w:val="24"/>
          <w:szCs w:val="24"/>
        </w:rPr>
        <w:t>እና</w:t>
      </w:r>
      <w:r w:rsidR="00B54AD0" w:rsidRPr="0076011B">
        <w:rPr>
          <w:rFonts w:ascii="Ebrima" w:eastAsia="SimSun" w:hAnsi="Ebrima" w:cs="Ebrima"/>
          <w:sz w:val="24"/>
          <w:szCs w:val="24"/>
        </w:rPr>
        <w:t xml:space="preserve"> </w:t>
      </w:r>
      <w:r w:rsidRPr="0076011B">
        <w:rPr>
          <w:rFonts w:ascii="Ebrima" w:eastAsia="SimSun" w:hAnsi="Ebrima" w:cs="Ebrima"/>
          <w:sz w:val="24"/>
          <w:szCs w:val="24"/>
        </w:rPr>
        <w:t>ዘላቂ</w:t>
      </w:r>
      <w:r w:rsidR="00B54AD0" w:rsidRPr="0076011B">
        <w:rPr>
          <w:rFonts w:ascii="Ebrima" w:eastAsia="SimSun" w:hAnsi="Ebrima" w:cs="Ebrima"/>
          <w:sz w:val="24"/>
          <w:szCs w:val="24"/>
        </w:rPr>
        <w:t xml:space="preserve"> </w:t>
      </w:r>
      <w:r w:rsidRPr="0076011B">
        <w:rPr>
          <w:rFonts w:ascii="Ebrima" w:eastAsia="SimSun" w:hAnsi="Ebrima" w:cs="Ebrima"/>
          <w:sz w:val="24"/>
          <w:szCs w:val="24"/>
        </w:rPr>
        <w:t>በሆነ</w:t>
      </w:r>
      <w:r w:rsidR="000E6139">
        <w:rPr>
          <w:rFonts w:ascii="Ebrima" w:eastAsia="SimSun" w:hAnsi="Ebrima" w:cs="Ebrima"/>
          <w:sz w:val="24"/>
          <w:szCs w:val="24"/>
        </w:rPr>
        <w:t xml:space="preserve"> </w:t>
      </w:r>
      <w:r w:rsidRPr="0076011B">
        <w:rPr>
          <w:rFonts w:ascii="Ebrima" w:eastAsia="SimSun" w:hAnsi="Ebrima" w:cs="Ebrima"/>
          <w:sz w:val="24"/>
          <w:szCs w:val="24"/>
        </w:rPr>
        <w:t>መልኩ</w:t>
      </w:r>
      <w:r w:rsidR="00B54AD0" w:rsidRPr="0076011B">
        <w:rPr>
          <w:rFonts w:ascii="Ebrima" w:eastAsia="SimSun" w:hAnsi="Ebrima" w:cs="Ebrima"/>
          <w:sz w:val="24"/>
          <w:szCs w:val="24"/>
        </w:rPr>
        <w:t xml:space="preserve"> </w:t>
      </w:r>
      <w:r w:rsidRPr="0076011B">
        <w:rPr>
          <w:rFonts w:ascii="Ebrima" w:hAnsi="Ebrima" w:cs="Ebrima"/>
          <w:sz w:val="24"/>
          <w:szCs w:val="24"/>
        </w:rPr>
        <w:t xml:space="preserve">የሚከበረው ከአንድ አምባገነናዊ ስርዓት ወደ ሌላ አምባገነናዊ ስርዓት በሚደረግ መገለባበጥ ሳይሆን የህግ የበላይነት፣ ሃሳብን </w:t>
      </w:r>
      <w:r w:rsidR="00B54AD0" w:rsidRPr="0076011B">
        <w:rPr>
          <w:rFonts w:ascii="Ebrima" w:hAnsi="Ebrima" w:cs="Ebrima"/>
          <w:sz w:val="24"/>
          <w:szCs w:val="24"/>
        </w:rPr>
        <w:t xml:space="preserve">በነፃነት </w:t>
      </w:r>
      <w:r w:rsidRPr="0076011B">
        <w:rPr>
          <w:rFonts w:ascii="Ebrima" w:hAnsi="Ebrima" w:cs="Ebrima"/>
          <w:sz w:val="24"/>
          <w:szCs w:val="24"/>
        </w:rPr>
        <w:t xml:space="preserve">የመግለፅ፣ </w:t>
      </w:r>
      <w:r w:rsidR="00B54AD0" w:rsidRPr="0076011B">
        <w:rPr>
          <w:rFonts w:ascii="Ebrima" w:hAnsi="Ebrima" w:cs="Ebrima"/>
          <w:sz w:val="24"/>
          <w:szCs w:val="24"/>
        </w:rPr>
        <w:t xml:space="preserve">የመደራጀት፣ ፍትህ የማግኘት፣ </w:t>
      </w:r>
      <w:r w:rsidR="00FD1218">
        <w:rPr>
          <w:rFonts w:ascii="Ebrima" w:hAnsi="Ebrima" w:cs="Ebrima"/>
          <w:sz w:val="24"/>
          <w:szCs w:val="24"/>
        </w:rPr>
        <w:t xml:space="preserve">… </w:t>
      </w:r>
      <w:r w:rsidR="00B54AD0" w:rsidRPr="0076011B">
        <w:rPr>
          <w:rFonts w:ascii="Ebrima" w:hAnsi="Ebrima" w:cs="Ebrima"/>
          <w:sz w:val="24"/>
          <w:szCs w:val="24"/>
        </w:rPr>
        <w:t>ወዘተ</w:t>
      </w:r>
      <w:r w:rsidR="00FD1218">
        <w:rPr>
          <w:rFonts w:ascii="Ebrima" w:hAnsi="Ebrima" w:cs="Ebrima"/>
          <w:sz w:val="24"/>
          <w:szCs w:val="24"/>
        </w:rPr>
        <w:t xml:space="preserve"> </w:t>
      </w:r>
      <w:r w:rsidR="00B54AD0" w:rsidRPr="0076011B">
        <w:rPr>
          <w:rFonts w:ascii="Ebrima" w:hAnsi="Ebrima" w:cs="Ebrima"/>
          <w:sz w:val="24"/>
          <w:szCs w:val="24"/>
        </w:rPr>
        <w:t xml:space="preserve">መብቶችን የሚያስከብር </w:t>
      </w:r>
      <w:r w:rsidRPr="0076011B">
        <w:rPr>
          <w:rFonts w:ascii="Ebrima" w:hAnsi="Ebrima" w:cs="Ebrima"/>
          <w:sz w:val="24"/>
          <w:szCs w:val="24"/>
        </w:rPr>
        <w:t xml:space="preserve">የህይወት እና የንብረት ዋስትና </w:t>
      </w:r>
      <w:r w:rsidR="00B54AD0" w:rsidRPr="0076011B">
        <w:rPr>
          <w:rFonts w:ascii="Ebrima" w:hAnsi="Ebrima" w:cs="Ebrima"/>
          <w:sz w:val="24"/>
          <w:szCs w:val="24"/>
        </w:rPr>
        <w:t>የ</w:t>
      </w:r>
      <w:r w:rsidRPr="0076011B">
        <w:rPr>
          <w:rFonts w:ascii="Ebrima" w:hAnsi="Ebrima" w:cs="Ebrima"/>
          <w:sz w:val="24"/>
          <w:szCs w:val="24"/>
        </w:rPr>
        <w:t>ሚያረጋግጥ፣ በአጠቃላይ ዲሞክራሲያዊ ስርኣት ሲሰፍን ብቻ እንደሆ</w:t>
      </w:r>
      <w:r w:rsidR="0086502D" w:rsidRPr="0076011B">
        <w:rPr>
          <w:rFonts w:ascii="Ebrima" w:hAnsi="Ebrima" w:cs="Ebrima"/>
          <w:sz w:val="24"/>
          <w:szCs w:val="24"/>
          <w:lang w:val="am-ET"/>
        </w:rPr>
        <w:t>ነ</w:t>
      </w:r>
      <w:r w:rsidRPr="0076011B">
        <w:rPr>
          <w:rFonts w:ascii="Ebrima" w:hAnsi="Ebrima" w:cs="Ebrima"/>
          <w:sz w:val="24"/>
          <w:szCs w:val="24"/>
        </w:rPr>
        <w:t xml:space="preserve"> በመገንዘብ ነበር፡፡</w:t>
      </w:r>
    </w:p>
    <w:p w:rsidR="006B43A7" w:rsidRPr="0076011B" w:rsidRDefault="00BC3AFF" w:rsidP="0076011B">
      <w:pPr>
        <w:spacing w:line="360" w:lineRule="auto"/>
        <w:jc w:val="both"/>
        <w:rPr>
          <w:rFonts w:ascii="Ebrima" w:hAnsi="Ebrima" w:cs="Ebrima"/>
          <w:sz w:val="24"/>
          <w:szCs w:val="24"/>
        </w:rPr>
      </w:pPr>
      <w:r w:rsidRPr="0076011B">
        <w:rPr>
          <w:rFonts w:ascii="Ebrima" w:hAnsi="Ebrima" w:cs="Ebrima"/>
          <w:sz w:val="24"/>
          <w:szCs w:val="24"/>
        </w:rPr>
        <w:t xml:space="preserve">የኢህአዴግ አገዛዝ የሃገሪቱ ፖለቲካ ቁንጮ ሆኖ በቆየባቸው ያለፉት አመታት ስርዓቱ </w:t>
      </w:r>
      <w:r w:rsidR="00B54AD0" w:rsidRPr="0076011B">
        <w:rPr>
          <w:rFonts w:ascii="Ebrima" w:hAnsi="Ebrima" w:cs="Ebrima"/>
          <w:sz w:val="24"/>
          <w:szCs w:val="24"/>
        </w:rPr>
        <w:t xml:space="preserve">የተከተለው መንገድ </w:t>
      </w:r>
      <w:r w:rsidRPr="0076011B">
        <w:rPr>
          <w:rFonts w:ascii="Ebrima" w:hAnsi="Ebrima" w:cs="Ebrima"/>
          <w:sz w:val="24"/>
          <w:szCs w:val="24"/>
        </w:rPr>
        <w:t>ለሃገራዊ አንድነት፣ ሰላም፣ እና ልማት ዘላቂ መፍትሄ ሊ</w:t>
      </w:r>
      <w:r w:rsidR="00B54AD0" w:rsidRPr="0076011B">
        <w:rPr>
          <w:rFonts w:ascii="Ebrima" w:hAnsi="Ebrima" w:cs="Ebrima"/>
          <w:sz w:val="24"/>
          <w:szCs w:val="24"/>
        </w:rPr>
        <w:t>ያመጣ</w:t>
      </w:r>
      <w:r w:rsidRPr="0076011B">
        <w:rPr>
          <w:rFonts w:ascii="Ebrima" w:hAnsi="Ebrima" w:cs="Ebrima"/>
          <w:sz w:val="24"/>
          <w:szCs w:val="24"/>
        </w:rPr>
        <w:t xml:space="preserve"> እንደማይችል በመገንዘብ </w:t>
      </w:r>
      <w:r w:rsidR="00B54AD0" w:rsidRPr="0076011B">
        <w:rPr>
          <w:rFonts w:ascii="Ebrima" w:hAnsi="Ebrima" w:cs="Ebrima"/>
          <w:sz w:val="24"/>
          <w:szCs w:val="24"/>
        </w:rPr>
        <w:t>ሲታገለው</w:t>
      </w:r>
      <w:r w:rsidRPr="0076011B">
        <w:rPr>
          <w:rFonts w:ascii="Ebrima" w:hAnsi="Ebrima" w:cs="Ebrima"/>
          <w:sz w:val="24"/>
          <w:szCs w:val="24"/>
        </w:rPr>
        <w:t xml:space="preserve"> ቆይቷል፡፡ የቡድን መብቶች ከማክበር ጎን ለጎን አንድነትን፣ ወንድማማችነትን፣ መተሳሰብን የሚያጎለብቱ ማሻሻያዎች እንዲደረጉ ሲወተውት ቢቆይም ለራሱም ሆነ ለሃገሪቱ ያዋጣል ብሎ ያሰበውን የፖለቲካ መስመር ከማስረፅ አኳያ የራሱ አደረጃጀት ፈጥሮ ከመታገል አኳያ በርካታ ውስንነቶች ነበሩበት፡፡ በዚህ ረገድ የተደረጉ ውስን ጥረቶች ቢኖሩም </w:t>
      </w:r>
      <w:r w:rsidR="00B54AD0" w:rsidRPr="0076011B">
        <w:rPr>
          <w:rFonts w:ascii="Ebrima" w:hAnsi="Ebrima" w:cs="Ebrima"/>
          <w:sz w:val="24"/>
          <w:szCs w:val="24"/>
        </w:rPr>
        <w:t xml:space="preserve">የሚፈለገውን </w:t>
      </w:r>
      <w:r w:rsidRPr="0076011B">
        <w:rPr>
          <w:rFonts w:ascii="Ebrima" w:hAnsi="Ebrima" w:cs="Ebrima"/>
          <w:sz w:val="24"/>
          <w:szCs w:val="24"/>
        </w:rPr>
        <w:t>አመርቂ ውጤት ያመጡ አልነበሩም፡፡</w:t>
      </w:r>
      <w:r w:rsidR="006B43A7" w:rsidRPr="0076011B">
        <w:rPr>
          <w:rFonts w:ascii="Ebrima" w:hAnsi="Ebrima" w:cs="Ebrima"/>
          <w:sz w:val="24"/>
          <w:szCs w:val="24"/>
        </w:rPr>
        <w:t xml:space="preserve"> በራሱ ዙሪያ ተደራጅቶ በመታገል ረገድ ከፍተኛ ውስንነት የነበረበት የጉራጌ ህዝብ ባለፉት 30 አመታት በከፍተኛ ህዝባዊ ችግሮች</w:t>
      </w:r>
      <w:r w:rsidR="00FD1218">
        <w:rPr>
          <w:rFonts w:ascii="Ebrima" w:hAnsi="Ebrima" w:cs="Ebrima"/>
          <w:sz w:val="24"/>
          <w:szCs w:val="24"/>
        </w:rPr>
        <w:t xml:space="preserve"> </w:t>
      </w:r>
      <w:r w:rsidR="00B00232" w:rsidRPr="00B00232">
        <w:rPr>
          <w:rFonts w:ascii="Ebrima" w:hAnsi="Ebrima" w:cs="Ebrima"/>
          <w:sz w:val="24"/>
          <w:szCs w:val="24"/>
        </w:rPr>
        <w:t>ሲ</w:t>
      </w:r>
      <w:r w:rsidR="006B43A7" w:rsidRPr="00B00232">
        <w:rPr>
          <w:rFonts w:ascii="Ebrima" w:hAnsi="Ebrima" w:cs="Ebrima"/>
          <w:sz w:val="24"/>
          <w:szCs w:val="24"/>
        </w:rPr>
        <w:t>ታመስ</w:t>
      </w:r>
      <w:r w:rsidR="006B43A7" w:rsidRPr="0076011B">
        <w:rPr>
          <w:rFonts w:ascii="Ebrima" w:hAnsi="Ebrima" w:cs="Ebrima"/>
          <w:sz w:val="24"/>
          <w:szCs w:val="24"/>
        </w:rPr>
        <w:t xml:space="preserve"> ቆይቷል፡፡ የጉራጌ ህዝብ በኢትዮጵያ ፖለቲካ ውስጥ ያለው ድርሻ እና ውክልና እየተመናመነ መጥቷል፡፡ ከፍተኛ የባህል እና ቋንቋ ስብራት ገጥሞታል፡፡ ህዝባዊ አንድነቱ እንዲላላ እና እንዲበታተን ተደርጓል፡፡ አካባቢው ልማት እና መልካም አስተዳደር የራቀው ሆኖ ተጎሳቁሏል፡፡ ከዚህ በመነሳት የትውልዱ ተስፋ ስደት እና አካባቢን ጥሎ መጥፋት ሆኗል፡፡  </w:t>
      </w:r>
      <w:r w:rsidR="00B54AD0" w:rsidRPr="0076011B">
        <w:rPr>
          <w:rFonts w:ascii="Ebrima" w:hAnsi="Ebrima" w:cs="Ebrima"/>
          <w:sz w:val="24"/>
          <w:szCs w:val="24"/>
        </w:rPr>
        <w:t xml:space="preserve">እንደ ጉራጌ ህዝብ ለዘመናት ሲጠየቁ የነበሩ ከአደረጃጀት፣ </w:t>
      </w:r>
      <w:r w:rsidRPr="0076011B">
        <w:rPr>
          <w:rFonts w:ascii="Ebrima" w:hAnsi="Ebrima" w:cs="Ebrima"/>
          <w:sz w:val="24"/>
          <w:szCs w:val="24"/>
        </w:rPr>
        <w:t xml:space="preserve">ከመልካም አስተዳደር፣ ከመሰረተ ልማት፣ ከፍትሃዊ ተጠቃሚነት፣ ከውክልና፣  እና ተያያዥ ጉዳዮች ጋር የተነሱ ጥያቄዎች ተገቢውን ምላሽ </w:t>
      </w:r>
      <w:r w:rsidR="006B43A7" w:rsidRPr="0076011B">
        <w:rPr>
          <w:rFonts w:ascii="Ebrima" w:hAnsi="Ebrima" w:cs="Ebrima"/>
          <w:sz w:val="24"/>
          <w:szCs w:val="24"/>
        </w:rPr>
        <w:t>አላገኙም፡፡</w:t>
      </w:r>
    </w:p>
    <w:p w:rsidR="00AF6C47" w:rsidRPr="0076011B" w:rsidRDefault="00B54AD0" w:rsidP="0076011B">
      <w:pPr>
        <w:spacing w:line="360" w:lineRule="auto"/>
        <w:jc w:val="both"/>
        <w:rPr>
          <w:rFonts w:ascii="Ebrima" w:hAnsi="Ebrima" w:cs="Ebrima"/>
          <w:sz w:val="24"/>
          <w:szCs w:val="24"/>
        </w:rPr>
      </w:pPr>
      <w:r w:rsidRPr="0076011B">
        <w:rPr>
          <w:rFonts w:ascii="Ebrima" w:hAnsi="Ebrima" w:cs="Ebrima"/>
          <w:sz w:val="24"/>
          <w:szCs w:val="24"/>
        </w:rPr>
        <w:t xml:space="preserve">ጉራጌ </w:t>
      </w:r>
      <w:r w:rsidR="00BC3AFF" w:rsidRPr="0076011B">
        <w:rPr>
          <w:rFonts w:ascii="Ebrima" w:hAnsi="Ebrima" w:cs="Ebrima"/>
          <w:sz w:val="24"/>
          <w:szCs w:val="24"/>
        </w:rPr>
        <w:t>የራሱ አደረጃጀት ፈጥሮ ባለመታገሉ የለውጥ እንቅስቃሴዎች ከመደገፍ አልፎ</w:t>
      </w:r>
      <w:r w:rsidRPr="0076011B">
        <w:rPr>
          <w:rFonts w:ascii="Ebrima" w:hAnsi="Ebrima" w:cs="Ebrima"/>
          <w:sz w:val="24"/>
          <w:szCs w:val="24"/>
        </w:rPr>
        <w:t xml:space="preserve"> </w:t>
      </w:r>
      <w:r w:rsidR="00BC3AFF" w:rsidRPr="0076011B">
        <w:rPr>
          <w:rFonts w:ascii="Ebrima" w:hAnsi="Ebrima" w:cs="Ebrima"/>
          <w:sz w:val="24"/>
          <w:szCs w:val="24"/>
        </w:rPr>
        <w:t xml:space="preserve">የውጤቱ ተጠቃሚ የሚሆንበት ዕድል መፍጠር አልቻለም፡፡ ይህ ሂደት አሁንም ቀጥሎ በቅርቡ የተካሄደው የመንግስት ለውጥ በፈጠራቸው ምቹ ሁኔታዎች ተከትሎ የተጠየቁ የህዝቡ ነባር ጥያቄዎች በተለመደው ጨፍልቆ የማለፍ ሂደት ሲታለፉ ታይቷል፡፡ በተለይም የጉራጌን ህዝብ ወቅታዊ ችግሮች እንደሚፈታ ታምኖበት የተጠየቀው የክልል አደረጃጀት ጥያቄ ሁሉንም የህግ ሂደቶች </w:t>
      </w:r>
      <w:r w:rsidR="00C32A5A" w:rsidRPr="0076011B">
        <w:rPr>
          <w:rFonts w:ascii="Ebrima" w:hAnsi="Ebrima" w:cs="Ebrima"/>
          <w:sz w:val="24"/>
          <w:szCs w:val="24"/>
          <w:lang w:val="am-ET"/>
        </w:rPr>
        <w:t xml:space="preserve">ቢያልፍም </w:t>
      </w:r>
      <w:r w:rsidR="00AF6C47" w:rsidRPr="0076011B">
        <w:rPr>
          <w:rFonts w:ascii="Ebrima" w:hAnsi="Ebrima" w:cs="Ebrima"/>
          <w:sz w:val="24"/>
          <w:szCs w:val="24"/>
        </w:rPr>
        <w:t xml:space="preserve">በገዢውም ይሁን </w:t>
      </w:r>
      <w:r w:rsidR="0046640E" w:rsidRPr="0076011B">
        <w:rPr>
          <w:rFonts w:ascii="Ebrima" w:hAnsi="Ebrima" w:cs="Ebrima"/>
          <w:sz w:val="24"/>
          <w:szCs w:val="24"/>
        </w:rPr>
        <w:t>በ</w:t>
      </w:r>
      <w:r w:rsidR="00AF6C47" w:rsidRPr="0076011B">
        <w:rPr>
          <w:rFonts w:ascii="Ebrima" w:hAnsi="Ebrima" w:cs="Ebrima"/>
          <w:sz w:val="24"/>
          <w:szCs w:val="24"/>
        </w:rPr>
        <w:t xml:space="preserve">ተፎካካሪ ፓርቲዎች </w:t>
      </w:r>
      <w:r w:rsidR="0046640E" w:rsidRPr="0076011B">
        <w:rPr>
          <w:rFonts w:ascii="Ebrima" w:hAnsi="Ebrima" w:cs="Ebrima"/>
          <w:sz w:val="24"/>
          <w:szCs w:val="24"/>
        </w:rPr>
        <w:t xml:space="preserve">ተገቢውን </w:t>
      </w:r>
      <w:r w:rsidR="00AF6C47" w:rsidRPr="0076011B">
        <w:rPr>
          <w:rFonts w:ascii="Ebrima" w:hAnsi="Ebrima" w:cs="Ebrima"/>
          <w:sz w:val="24"/>
          <w:szCs w:val="24"/>
        </w:rPr>
        <w:t xml:space="preserve">ድጋፍ </w:t>
      </w:r>
      <w:r w:rsidR="0046640E" w:rsidRPr="0076011B">
        <w:rPr>
          <w:rFonts w:ascii="Ebrima" w:hAnsi="Ebrima" w:cs="Ebrima"/>
          <w:sz w:val="24"/>
          <w:szCs w:val="24"/>
        </w:rPr>
        <w:t>ስለተነፈገ</w:t>
      </w:r>
      <w:r w:rsidR="00AF6C47" w:rsidRPr="0076011B">
        <w:rPr>
          <w:rFonts w:ascii="Ebrima" w:hAnsi="Ebrima" w:cs="Ebrima"/>
          <w:sz w:val="24"/>
          <w:szCs w:val="24"/>
        </w:rPr>
        <w:t>ው</w:t>
      </w:r>
      <w:r w:rsidR="0046640E" w:rsidRPr="0076011B">
        <w:rPr>
          <w:rFonts w:ascii="Ebrima" w:hAnsi="Ebrima" w:cs="Ebrima"/>
          <w:sz w:val="24"/>
          <w:szCs w:val="24"/>
        </w:rPr>
        <w:t xml:space="preserve"> ህዝቡ ላላስፈላጊ እንግልት እየተዳረገ ይገኛል፡፡</w:t>
      </w:r>
      <w:r w:rsidR="00AF6C47" w:rsidRPr="0076011B">
        <w:rPr>
          <w:rFonts w:ascii="Ebrima" w:hAnsi="Ebrima" w:cs="Ebrima"/>
          <w:sz w:val="24"/>
          <w:szCs w:val="24"/>
        </w:rPr>
        <w:t xml:space="preserve"> </w:t>
      </w:r>
      <w:r w:rsidR="0059609D" w:rsidRPr="0076011B">
        <w:rPr>
          <w:rFonts w:ascii="Ebrima" w:hAnsi="Ebrima" w:cs="Ebrima"/>
          <w:sz w:val="24"/>
          <w:szCs w:val="24"/>
        </w:rPr>
        <w:t>ይህ የአደረጃጀት</w:t>
      </w:r>
      <w:r w:rsidR="0046640E" w:rsidRPr="0076011B">
        <w:rPr>
          <w:rFonts w:ascii="Ebrima" w:hAnsi="Ebrima" w:cs="Ebrima"/>
          <w:sz w:val="24"/>
          <w:szCs w:val="24"/>
        </w:rPr>
        <w:t xml:space="preserve"> እና </w:t>
      </w:r>
      <w:r w:rsidR="0059609D" w:rsidRPr="0076011B">
        <w:rPr>
          <w:rFonts w:ascii="Ebrima" w:hAnsi="Ebrima" w:cs="Ebrima"/>
          <w:sz w:val="24"/>
          <w:szCs w:val="24"/>
        </w:rPr>
        <w:t>ሌሎች</w:t>
      </w:r>
      <w:r w:rsidR="0046640E" w:rsidRPr="0076011B">
        <w:rPr>
          <w:rFonts w:ascii="Ebrima" w:hAnsi="Ebrima" w:cs="Ebrima"/>
          <w:sz w:val="24"/>
          <w:szCs w:val="24"/>
        </w:rPr>
        <w:t xml:space="preserve"> የጉራጌ ህዝብ ፖለቲካዊ</w:t>
      </w:r>
      <w:r w:rsidR="0059609D" w:rsidRPr="0076011B">
        <w:rPr>
          <w:rFonts w:ascii="Ebrima" w:hAnsi="Ebrima" w:cs="Ebrima"/>
          <w:sz w:val="24"/>
          <w:szCs w:val="24"/>
        </w:rPr>
        <w:t xml:space="preserve"> </w:t>
      </w:r>
      <w:r w:rsidR="00AF6C47" w:rsidRPr="0076011B">
        <w:rPr>
          <w:rFonts w:ascii="Ebrima" w:hAnsi="Ebrima" w:cs="Ebrima"/>
          <w:sz w:val="24"/>
          <w:szCs w:val="24"/>
        </w:rPr>
        <w:t>ጥያቄ</w:t>
      </w:r>
      <w:r w:rsidR="0059609D" w:rsidRPr="0076011B">
        <w:rPr>
          <w:rFonts w:ascii="Ebrima" w:hAnsi="Ebrima" w:cs="Ebrima"/>
          <w:sz w:val="24"/>
          <w:szCs w:val="24"/>
        </w:rPr>
        <w:t>ዎች</w:t>
      </w:r>
      <w:r w:rsidR="00AF6C47" w:rsidRPr="0076011B">
        <w:rPr>
          <w:rFonts w:ascii="Ebrima" w:hAnsi="Ebrima" w:cs="Ebrima"/>
          <w:sz w:val="24"/>
          <w:szCs w:val="24"/>
        </w:rPr>
        <w:t xml:space="preserve"> ሕጋዊ </w:t>
      </w:r>
      <w:r w:rsidR="0059609D" w:rsidRPr="0076011B">
        <w:rPr>
          <w:rFonts w:ascii="Ebrima" w:hAnsi="Ebrima" w:cs="Ebrima"/>
          <w:sz w:val="24"/>
          <w:szCs w:val="24"/>
        </w:rPr>
        <w:t>እና ተቋማዊ</w:t>
      </w:r>
      <w:r w:rsidR="00AF6C47" w:rsidRPr="0076011B">
        <w:rPr>
          <w:rFonts w:ascii="Ebrima" w:hAnsi="Ebrima" w:cs="Ebrima"/>
          <w:sz w:val="24"/>
          <w:szCs w:val="24"/>
        </w:rPr>
        <w:t xml:space="preserve"> </w:t>
      </w:r>
      <w:r w:rsidR="0059609D" w:rsidRPr="0076011B">
        <w:rPr>
          <w:rFonts w:ascii="Ebrima" w:hAnsi="Ebrima" w:cs="Ebrima"/>
          <w:sz w:val="24"/>
          <w:szCs w:val="24"/>
        </w:rPr>
        <w:t xml:space="preserve">በሆነ ሁኔታ ለመምራት </w:t>
      </w:r>
      <w:r w:rsidR="00AF6C47" w:rsidRPr="0076011B">
        <w:rPr>
          <w:rFonts w:ascii="Ebrima" w:hAnsi="Ebrima" w:cs="Ebrima"/>
          <w:sz w:val="24"/>
          <w:szCs w:val="24"/>
        </w:rPr>
        <w:t>የጎጎት ፓርቲ ማቋቋም አስፈላጊ ብቻ ሳይሆን ግድ ሆኖ በመገኘቱ ፓርቲው እንዲቋቋም ሆኗል፡፡</w:t>
      </w:r>
    </w:p>
    <w:p w:rsidR="00BC3AFF" w:rsidRPr="0076011B" w:rsidRDefault="00B54AD0" w:rsidP="0076011B">
      <w:pPr>
        <w:spacing w:line="360" w:lineRule="auto"/>
        <w:jc w:val="both"/>
        <w:rPr>
          <w:rFonts w:ascii="Ebrima" w:hAnsi="Ebrima" w:cs="Ebrima"/>
          <w:sz w:val="24"/>
          <w:szCs w:val="24"/>
        </w:rPr>
      </w:pPr>
      <w:r w:rsidRPr="0076011B">
        <w:rPr>
          <w:rFonts w:ascii="Ebrima" w:hAnsi="Ebrima" w:cs="Ebrima"/>
          <w:sz w:val="24"/>
          <w:szCs w:val="24"/>
        </w:rPr>
        <w:t xml:space="preserve">ከላይ የተጠቀሱ ዋና ዋና አካባቢያዊ እና ሐገራዊ ጉዳዮች የጎጎት ፓርቲ ምስረታ የግድ ያደረጉ ጉዳዮች ናቸው ማለት ይቻላል፡፡ </w:t>
      </w:r>
      <w:r w:rsidR="00BC3AFF" w:rsidRPr="0076011B">
        <w:rPr>
          <w:rFonts w:ascii="Ebrima" w:hAnsi="Ebrima" w:cs="Ebrima"/>
          <w:sz w:val="24"/>
          <w:szCs w:val="24"/>
        </w:rPr>
        <w:t>ጎጎት</w:t>
      </w:r>
      <w:r w:rsidR="006B43A7" w:rsidRPr="0076011B">
        <w:rPr>
          <w:rFonts w:ascii="Ebrima" w:hAnsi="Ebrima" w:cs="Ebrima"/>
          <w:sz w:val="24"/>
          <w:szCs w:val="24"/>
        </w:rPr>
        <w:t xml:space="preserve"> ፓርቲ</w:t>
      </w:r>
      <w:r w:rsidR="00BC3AFF" w:rsidRPr="0076011B">
        <w:rPr>
          <w:rFonts w:ascii="Ebrima" w:hAnsi="Ebrima" w:cs="Ebrima"/>
          <w:sz w:val="24"/>
          <w:szCs w:val="24"/>
        </w:rPr>
        <w:t xml:space="preserve"> የጉራጌ ህዝብ</w:t>
      </w:r>
      <w:r w:rsidR="00645DB4" w:rsidRPr="0076011B">
        <w:rPr>
          <w:rFonts w:ascii="Ebrima" w:hAnsi="Ebrima" w:cs="Ebrima"/>
          <w:sz w:val="24"/>
          <w:szCs w:val="24"/>
        </w:rPr>
        <w:t xml:space="preserve"> </w:t>
      </w:r>
      <w:r w:rsidR="00BC3AFF" w:rsidRPr="0076011B">
        <w:rPr>
          <w:rFonts w:ascii="Ebrima" w:hAnsi="Ebrima" w:cs="Ebrima"/>
          <w:sz w:val="24"/>
          <w:szCs w:val="24"/>
        </w:rPr>
        <w:t xml:space="preserve">ፖለቲካዊ ጥያቄዎች በሰላማዊ እና ህጋዊ የፖለቲካ ተሳትፎ ምላሽ እንዲያገኙ የሚሰራ </w:t>
      </w:r>
      <w:r w:rsidR="00AF3CD3" w:rsidRPr="0076011B">
        <w:rPr>
          <w:rFonts w:ascii="Ebrima" w:hAnsi="Ebrima" w:cs="Ebrima"/>
          <w:sz w:val="24"/>
          <w:szCs w:val="24"/>
        </w:rPr>
        <w:t xml:space="preserve">ሐገራዊ ፓርቲ </w:t>
      </w:r>
      <w:r w:rsidR="00BC3AFF" w:rsidRPr="0076011B">
        <w:rPr>
          <w:rFonts w:ascii="Ebrima" w:hAnsi="Ebrima" w:cs="Ebrima"/>
          <w:sz w:val="24"/>
          <w:szCs w:val="24"/>
        </w:rPr>
        <w:t xml:space="preserve">ሲሆን ከጉራጌ ህዝብ የሚቀዱ የታታሪነት፣ ሰላማዊነት፣ መቻቻል፣ ሀገር ወዳድነት፣ መሰል ዕሴቶች በኢትዮጵያን ፖለቲካ ውስጥ ቦታ እንዲኖራቸው በማድረግ </w:t>
      </w:r>
      <w:r w:rsidR="00645DB4" w:rsidRPr="0076011B">
        <w:rPr>
          <w:rFonts w:ascii="Ebrima" w:hAnsi="Ebrima" w:cs="Ebrima"/>
          <w:sz w:val="24"/>
          <w:szCs w:val="24"/>
        </w:rPr>
        <w:t>በ</w:t>
      </w:r>
      <w:r w:rsidR="00BC3AFF" w:rsidRPr="0076011B">
        <w:rPr>
          <w:rFonts w:ascii="Ebrima" w:hAnsi="Ebrima" w:cs="Ebrima"/>
          <w:sz w:val="24"/>
          <w:szCs w:val="24"/>
        </w:rPr>
        <w:t>ኢትዮያን የፖለቲካ ስርዓት</w:t>
      </w:r>
      <w:r w:rsidR="00645DB4" w:rsidRPr="0076011B">
        <w:rPr>
          <w:rFonts w:ascii="Ebrima" w:hAnsi="Ebrima" w:cs="Ebrima"/>
          <w:sz w:val="24"/>
          <w:szCs w:val="24"/>
        </w:rPr>
        <w:t xml:space="preserve"> ውስጥ የራሱን አሻራ ያሳርፋል ተብሎ ይጠበቃል፡፡ </w:t>
      </w:r>
      <w:r w:rsidR="00BC3AFF" w:rsidRPr="0076011B">
        <w:rPr>
          <w:rFonts w:ascii="Ebrima" w:hAnsi="Ebrima" w:cs="Ebrima"/>
          <w:sz w:val="24"/>
          <w:szCs w:val="24"/>
        </w:rPr>
        <w:t>የጉራጌ ህዝብ የራሱ የፖለቲካ አደረጃጀት ፈጥሮ ጥቅሞቹን ማስጠበቅ፣ መብቶቹን ማስከበር፣ ከሌሎች ጋር በጋራ ሀገራዊ ጉዳዮች ላይ እኩል ተሳታፊ እንዲሆን፣ በክልሉ እና ከክልሉ ውጭ የሚገኘውን ተወላጅ አቅም አስተባብሮ አአካባቢያዊ እና ሀገራዊ ሰላም እና ልማት ማረጋገጥ የጎጎት ፓርቲ ዋነኛ ተልዕኮ ነው፡</w:t>
      </w:r>
      <w:r w:rsidR="0059609D" w:rsidRPr="0076011B">
        <w:rPr>
          <w:rFonts w:ascii="Ebrima" w:hAnsi="Ebrima" w:cs="Ebrima"/>
          <w:sz w:val="24"/>
          <w:szCs w:val="24"/>
        </w:rPr>
        <w:t xml:space="preserve">፡ </w:t>
      </w:r>
      <w:r w:rsidR="00BC3AFF" w:rsidRPr="0076011B">
        <w:rPr>
          <w:rFonts w:ascii="Ebrima" w:hAnsi="Ebrima" w:cs="Ebrima"/>
          <w:sz w:val="24"/>
          <w:szCs w:val="24"/>
        </w:rPr>
        <w:t xml:space="preserve">  </w:t>
      </w:r>
    </w:p>
    <w:p w:rsidR="00BC3AFF" w:rsidRPr="0076011B" w:rsidRDefault="00BC3AFF" w:rsidP="0076011B">
      <w:pPr>
        <w:pStyle w:val="Heading1"/>
        <w:spacing w:line="360" w:lineRule="auto"/>
        <w:jc w:val="both"/>
        <w:rPr>
          <w:rFonts w:ascii="Ebrima" w:hAnsi="Ebrima" w:cs="Times New Roman"/>
          <w:b/>
          <w:color w:val="auto"/>
          <w:sz w:val="24"/>
          <w:szCs w:val="24"/>
        </w:rPr>
      </w:pPr>
      <w:bookmarkStart w:id="0" w:name="_Toc121847918"/>
      <w:bookmarkStart w:id="1" w:name="_Toc123730828"/>
      <w:r w:rsidRPr="0076011B">
        <w:rPr>
          <w:rFonts w:ascii="Ebrima" w:hAnsi="Ebrima" w:cs="Ebrima"/>
          <w:b/>
          <w:color w:val="auto"/>
          <w:sz w:val="24"/>
          <w:szCs w:val="24"/>
        </w:rPr>
        <w:t>ክፍል አንድ</w:t>
      </w:r>
      <w:bookmarkEnd w:id="0"/>
      <w:bookmarkEnd w:id="1"/>
    </w:p>
    <w:p w:rsidR="00BC3AFF" w:rsidRPr="0076011B" w:rsidRDefault="00BC3AFF" w:rsidP="0076011B">
      <w:pPr>
        <w:pStyle w:val="Heading1"/>
        <w:spacing w:line="360" w:lineRule="auto"/>
        <w:jc w:val="both"/>
        <w:rPr>
          <w:rFonts w:ascii="Ebrima" w:hAnsi="Ebrima" w:cs="Times New Roman"/>
          <w:b/>
          <w:color w:val="auto"/>
          <w:sz w:val="24"/>
          <w:szCs w:val="24"/>
        </w:rPr>
      </w:pPr>
      <w:bookmarkStart w:id="2" w:name="_Toc121847919"/>
      <w:bookmarkStart w:id="3" w:name="_Toc123730829"/>
      <w:r w:rsidRPr="0076011B">
        <w:rPr>
          <w:rFonts w:ascii="Ebrima" w:hAnsi="Ebrima" w:cs="Ebrima"/>
          <w:b/>
          <w:color w:val="auto"/>
          <w:sz w:val="24"/>
          <w:szCs w:val="24"/>
        </w:rPr>
        <w:t>የጎጎት ፓርቲ ራዕይ፣ አላማ፣ መርሆዎች እና እሴቶች</w:t>
      </w:r>
      <w:bookmarkEnd w:id="2"/>
      <w:bookmarkEnd w:id="3"/>
    </w:p>
    <w:p w:rsidR="00BC3AFF" w:rsidRPr="0076011B" w:rsidRDefault="00BC3AFF" w:rsidP="0076011B">
      <w:pPr>
        <w:pStyle w:val="Heading2"/>
        <w:spacing w:line="360" w:lineRule="auto"/>
        <w:jc w:val="both"/>
        <w:rPr>
          <w:rFonts w:ascii="Ebrima" w:hAnsi="Ebrima" w:cs="Ebrima"/>
          <w:b/>
          <w:color w:val="auto"/>
          <w:sz w:val="24"/>
          <w:szCs w:val="24"/>
        </w:rPr>
      </w:pPr>
      <w:bookmarkStart w:id="4" w:name="_Toc121847921"/>
      <w:bookmarkStart w:id="5" w:name="_Toc123730830"/>
      <w:r w:rsidRPr="0076011B">
        <w:rPr>
          <w:rFonts w:ascii="Ebrima" w:hAnsi="Ebrima" w:cs="Ebrima"/>
          <w:b/>
          <w:color w:val="auto"/>
          <w:sz w:val="24"/>
          <w:szCs w:val="24"/>
        </w:rPr>
        <w:t xml:space="preserve">የጎጎት ፓርቲ </w:t>
      </w:r>
      <w:bookmarkEnd w:id="4"/>
      <w:r w:rsidRPr="0076011B">
        <w:rPr>
          <w:rFonts w:ascii="Ebrima" w:hAnsi="Ebrima" w:cs="Ebrima"/>
          <w:b/>
          <w:color w:val="auto"/>
          <w:sz w:val="24"/>
          <w:szCs w:val="24"/>
        </w:rPr>
        <w:t>ራዕይ</w:t>
      </w:r>
      <w:bookmarkEnd w:id="5"/>
    </w:p>
    <w:p w:rsidR="00BC3AFF" w:rsidRPr="0076011B" w:rsidRDefault="00432476" w:rsidP="0076011B">
      <w:pPr>
        <w:spacing w:line="360" w:lineRule="auto"/>
        <w:jc w:val="both"/>
        <w:rPr>
          <w:rFonts w:ascii="Ebrima" w:hAnsi="Ebrima"/>
          <w:sz w:val="24"/>
          <w:szCs w:val="24"/>
        </w:rPr>
      </w:pPr>
      <w:r w:rsidRPr="0076011B">
        <w:rPr>
          <w:rFonts w:ascii="Ebrima" w:hAnsi="Ebrima" w:cs="Ebrima"/>
          <w:sz w:val="24"/>
          <w:szCs w:val="24"/>
        </w:rPr>
        <w:t xml:space="preserve">የጉራጌ ህዝብ ሁለንተናዊ ተሳትፎ የተረጋገጠባት፣ </w:t>
      </w:r>
      <w:r w:rsidR="00BC3AFF" w:rsidRPr="0076011B">
        <w:rPr>
          <w:rFonts w:ascii="Ebrima" w:hAnsi="Ebrima" w:cs="Ebrima"/>
          <w:sz w:val="24"/>
          <w:szCs w:val="24"/>
        </w:rPr>
        <w:t>የግለሰብ</w:t>
      </w:r>
      <w:r w:rsidR="0059609D" w:rsidRPr="0076011B">
        <w:rPr>
          <w:rFonts w:ascii="Ebrima" w:hAnsi="Ebrima" w:cs="Ebrima"/>
          <w:sz w:val="24"/>
          <w:szCs w:val="24"/>
        </w:rPr>
        <w:t xml:space="preserve"> </w:t>
      </w:r>
      <w:r w:rsidR="00BC3AFF" w:rsidRPr="0076011B">
        <w:rPr>
          <w:rFonts w:ascii="Ebrima" w:hAnsi="Ebrima" w:cs="Ebrima"/>
          <w:sz w:val="24"/>
          <w:szCs w:val="24"/>
        </w:rPr>
        <w:t>እና</w:t>
      </w:r>
      <w:r w:rsidR="0059609D" w:rsidRPr="0076011B">
        <w:rPr>
          <w:rFonts w:ascii="Ebrima" w:hAnsi="Ebrima" w:cs="Ebrima"/>
          <w:sz w:val="24"/>
          <w:szCs w:val="24"/>
        </w:rPr>
        <w:t xml:space="preserve"> </w:t>
      </w:r>
      <w:r w:rsidR="00BC3AFF" w:rsidRPr="0076011B">
        <w:rPr>
          <w:rFonts w:ascii="Ebrima" w:hAnsi="Ebrima" w:cs="Ebrima"/>
          <w:sz w:val="24"/>
          <w:szCs w:val="24"/>
        </w:rPr>
        <w:t>የቡድን</w:t>
      </w:r>
      <w:r w:rsidR="0059609D" w:rsidRPr="0076011B">
        <w:rPr>
          <w:rFonts w:ascii="Ebrima" w:hAnsi="Ebrima" w:cs="Ebrima"/>
          <w:sz w:val="24"/>
          <w:szCs w:val="24"/>
        </w:rPr>
        <w:t xml:space="preserve"> </w:t>
      </w:r>
      <w:r w:rsidR="00BC3AFF" w:rsidRPr="0076011B">
        <w:rPr>
          <w:rFonts w:ascii="Ebrima" w:hAnsi="Ebrima" w:cs="Ebrima"/>
          <w:sz w:val="24"/>
          <w:szCs w:val="24"/>
        </w:rPr>
        <w:t>መብቶች</w:t>
      </w:r>
      <w:r w:rsidR="0059609D" w:rsidRPr="0076011B">
        <w:rPr>
          <w:rFonts w:ascii="Ebrima" w:hAnsi="Ebrima" w:cs="Ebrima"/>
          <w:sz w:val="24"/>
          <w:szCs w:val="24"/>
        </w:rPr>
        <w:t xml:space="preserve"> </w:t>
      </w:r>
      <w:r w:rsidR="00BC3AFF" w:rsidRPr="0076011B">
        <w:rPr>
          <w:rFonts w:ascii="Ebrima" w:hAnsi="Ebrima" w:cs="Ebrima"/>
          <w:sz w:val="24"/>
          <w:szCs w:val="24"/>
        </w:rPr>
        <w:t>የተከበሩባት፣</w:t>
      </w:r>
      <w:r w:rsidR="0059609D" w:rsidRPr="0076011B">
        <w:rPr>
          <w:rFonts w:ascii="Ebrima" w:hAnsi="Ebrima" w:cs="Ebrima"/>
          <w:sz w:val="24"/>
          <w:szCs w:val="24"/>
        </w:rPr>
        <w:t xml:space="preserve"> </w:t>
      </w:r>
      <w:r w:rsidR="009A5CE9" w:rsidRPr="009A5CE9">
        <w:rPr>
          <w:rFonts w:ascii="Ebrima" w:hAnsi="Ebrima" w:cs="Ebrima"/>
          <w:sz w:val="24"/>
          <w:szCs w:val="24"/>
        </w:rPr>
        <w:t>እኩልነት የሰፈነባት፣</w:t>
      </w:r>
      <w:r w:rsidR="002C3346">
        <w:rPr>
          <w:rFonts w:ascii="Ebrima" w:hAnsi="Ebrima" w:cs="Ebrima"/>
          <w:sz w:val="24"/>
          <w:szCs w:val="24"/>
        </w:rPr>
        <w:t xml:space="preserve"> </w:t>
      </w:r>
      <w:r w:rsidR="00C92382" w:rsidRPr="0076011B">
        <w:rPr>
          <w:rFonts w:ascii="Ebrima" w:hAnsi="Ebrima" w:cs="Ebrima"/>
          <w:sz w:val="24"/>
          <w:szCs w:val="24"/>
        </w:rPr>
        <w:t xml:space="preserve">ዘላቂ ልማት ያረጋገጠች </w:t>
      </w:r>
      <w:r w:rsidR="00BC3AFF" w:rsidRPr="0076011B">
        <w:rPr>
          <w:rFonts w:ascii="Ebrima" w:hAnsi="Ebrima" w:cs="Ebrima"/>
          <w:sz w:val="24"/>
          <w:szCs w:val="24"/>
        </w:rPr>
        <w:t>ጠንካራ</w:t>
      </w:r>
      <w:r w:rsidR="0059609D" w:rsidRPr="0076011B">
        <w:rPr>
          <w:rFonts w:ascii="Ebrima" w:hAnsi="Ebrima" w:cs="Ebrima"/>
          <w:sz w:val="24"/>
          <w:szCs w:val="24"/>
        </w:rPr>
        <w:t xml:space="preserve"> </w:t>
      </w:r>
      <w:r w:rsidR="00BC3AFF" w:rsidRPr="0076011B">
        <w:rPr>
          <w:rFonts w:ascii="Ebrima" w:hAnsi="Ebrima" w:cs="Ebrima"/>
          <w:sz w:val="24"/>
          <w:szCs w:val="24"/>
        </w:rPr>
        <w:t>እና</w:t>
      </w:r>
      <w:r w:rsidR="0059609D" w:rsidRPr="0076011B">
        <w:rPr>
          <w:rFonts w:ascii="Ebrima" w:hAnsi="Ebrima" w:cs="Ebrima"/>
          <w:sz w:val="24"/>
          <w:szCs w:val="24"/>
        </w:rPr>
        <w:t xml:space="preserve"> </w:t>
      </w:r>
      <w:r w:rsidR="00BC3AFF" w:rsidRPr="0076011B">
        <w:rPr>
          <w:rFonts w:ascii="Ebrima" w:hAnsi="Ebrima" w:cs="Ebrima"/>
          <w:sz w:val="24"/>
          <w:szCs w:val="24"/>
        </w:rPr>
        <w:t>ተፅዕኖ</w:t>
      </w:r>
      <w:r w:rsidR="0059609D" w:rsidRPr="0076011B">
        <w:rPr>
          <w:rFonts w:ascii="Ebrima" w:hAnsi="Ebrima" w:cs="Ebrima"/>
          <w:sz w:val="24"/>
          <w:szCs w:val="24"/>
        </w:rPr>
        <w:t xml:space="preserve"> </w:t>
      </w:r>
      <w:r w:rsidR="00BC3AFF" w:rsidRPr="0076011B">
        <w:rPr>
          <w:rFonts w:ascii="Ebrima" w:hAnsi="Ebrima" w:cs="Ebrima"/>
          <w:sz w:val="24"/>
          <w:szCs w:val="24"/>
        </w:rPr>
        <w:t>ፈጣሪ</w:t>
      </w:r>
      <w:r w:rsidR="0059609D" w:rsidRPr="0076011B">
        <w:rPr>
          <w:rFonts w:ascii="Ebrima" w:hAnsi="Ebrima" w:cs="Ebrima"/>
          <w:sz w:val="24"/>
          <w:szCs w:val="24"/>
        </w:rPr>
        <w:t xml:space="preserve"> </w:t>
      </w:r>
      <w:r w:rsidR="00C92382" w:rsidRPr="0076011B">
        <w:rPr>
          <w:rFonts w:ascii="Ebrima" w:hAnsi="Ebrima" w:cs="Ebrima"/>
          <w:sz w:val="24"/>
          <w:szCs w:val="24"/>
        </w:rPr>
        <w:t>ኢትዮጵያ እውን ሆና ማየት</w:t>
      </w:r>
      <w:r w:rsidR="00B663C7">
        <w:rPr>
          <w:rFonts w:ascii="Ebrima" w:hAnsi="Ebrima" w:cs="Ebrima"/>
          <w:sz w:val="24"/>
          <w:szCs w:val="24"/>
        </w:rPr>
        <w:t>!</w:t>
      </w:r>
    </w:p>
    <w:p w:rsidR="00BC3AFF" w:rsidRPr="0076011B" w:rsidRDefault="00BC3AFF" w:rsidP="0076011B">
      <w:pPr>
        <w:spacing w:line="360" w:lineRule="auto"/>
        <w:jc w:val="both"/>
        <w:rPr>
          <w:rFonts w:ascii="Ebrima" w:hAnsi="Ebrima" w:cs="Ebrima"/>
          <w:b/>
          <w:sz w:val="24"/>
          <w:szCs w:val="24"/>
        </w:rPr>
      </w:pPr>
      <w:r w:rsidRPr="0076011B">
        <w:rPr>
          <w:rFonts w:ascii="Ebrima" w:hAnsi="Ebrima" w:cs="Ebrima"/>
          <w:b/>
          <w:sz w:val="24"/>
          <w:szCs w:val="24"/>
        </w:rPr>
        <w:t>የጎጎት ፓርቲ ዓላማ</w:t>
      </w:r>
    </w:p>
    <w:p w:rsidR="00C92382" w:rsidRPr="0076011B" w:rsidRDefault="0076011B" w:rsidP="0076011B">
      <w:pPr>
        <w:spacing w:line="360" w:lineRule="auto"/>
        <w:jc w:val="both"/>
        <w:rPr>
          <w:rFonts w:ascii="Ebrima" w:hAnsi="Ebrima"/>
          <w:sz w:val="24"/>
          <w:szCs w:val="24"/>
        </w:rPr>
      </w:pPr>
      <w:r w:rsidRPr="0076011B">
        <w:rPr>
          <w:rFonts w:ascii="Ebrima" w:hAnsi="Ebrima" w:cs="Ebrima"/>
          <w:sz w:val="24"/>
          <w:szCs w:val="24"/>
        </w:rPr>
        <w:t xml:space="preserve">ሰላማዊ እና ህጋዊ በሆነ የፖለቲካ ትግል የጉራጌ ህዝብ መሰረታዊ ጥያቄዎች ማስመለስ፤  </w:t>
      </w:r>
      <w:r w:rsidR="00C92382" w:rsidRPr="0076011B">
        <w:rPr>
          <w:rFonts w:ascii="Ebrima" w:hAnsi="Ebrima" w:cs="Ebrima"/>
          <w:sz w:val="24"/>
          <w:szCs w:val="24"/>
        </w:rPr>
        <w:t xml:space="preserve">በኢትዮጵያ </w:t>
      </w:r>
      <w:r w:rsidRPr="0076011B">
        <w:rPr>
          <w:rFonts w:ascii="Ebrima" w:hAnsi="Ebrima" w:cs="Ebrima"/>
          <w:sz w:val="24"/>
          <w:szCs w:val="24"/>
        </w:rPr>
        <w:t xml:space="preserve">ፖለቲካ ውስጥ የጉራጌ </w:t>
      </w:r>
      <w:r w:rsidR="00C92382" w:rsidRPr="0076011B">
        <w:rPr>
          <w:rFonts w:ascii="Ebrima" w:hAnsi="Ebrima"/>
          <w:sz w:val="24"/>
          <w:szCs w:val="24"/>
        </w:rPr>
        <w:t xml:space="preserve">ህዝብ ተሳትፎ እና </w:t>
      </w:r>
      <w:r w:rsidR="002008A5" w:rsidRPr="0076011B">
        <w:rPr>
          <w:rFonts w:ascii="Ebrima" w:hAnsi="Ebrima"/>
          <w:sz w:val="24"/>
          <w:szCs w:val="24"/>
        </w:rPr>
        <w:t>ድርሻ</w:t>
      </w:r>
      <w:r w:rsidR="00C92382" w:rsidRPr="0076011B">
        <w:rPr>
          <w:rFonts w:ascii="Ebrima" w:hAnsi="Ebrima"/>
          <w:sz w:val="24"/>
          <w:szCs w:val="24"/>
        </w:rPr>
        <w:t xml:space="preserve"> ማሳደግ</w:t>
      </w:r>
      <w:r w:rsidR="00A548D0">
        <w:rPr>
          <w:rFonts w:ascii="Ebrima" w:hAnsi="Ebrima"/>
          <w:sz w:val="24"/>
          <w:szCs w:val="24"/>
        </w:rPr>
        <w:t>!</w:t>
      </w:r>
    </w:p>
    <w:p w:rsidR="00BC3AFF" w:rsidRPr="0076011B" w:rsidRDefault="00BC3AFF" w:rsidP="0076011B">
      <w:pPr>
        <w:spacing w:line="360" w:lineRule="auto"/>
        <w:jc w:val="both"/>
        <w:rPr>
          <w:rFonts w:ascii="Ebrima" w:hAnsi="Ebrima" w:cs="Ebrima"/>
          <w:sz w:val="24"/>
          <w:szCs w:val="24"/>
        </w:rPr>
      </w:pPr>
      <w:r w:rsidRPr="0076011B">
        <w:rPr>
          <w:rFonts w:ascii="Ebrima" w:hAnsi="Ebrima" w:cs="Ebrima"/>
          <w:b/>
          <w:sz w:val="24"/>
          <w:szCs w:val="24"/>
        </w:rPr>
        <w:t>የጎጎት ፓርቲ ግቦች</w:t>
      </w:r>
    </w:p>
    <w:p w:rsidR="00BC3AFF" w:rsidRPr="0076011B" w:rsidRDefault="002008A5" w:rsidP="0076011B">
      <w:pPr>
        <w:pStyle w:val="ListParagraph"/>
        <w:numPr>
          <w:ilvl w:val="0"/>
          <w:numId w:val="7"/>
        </w:numPr>
      </w:pPr>
      <w:r w:rsidRPr="0076011B">
        <w:t xml:space="preserve">የጉራጌ ህዝብ ፖለቲካዊ፣ ኢኮኖሚያዊ እና ማሀበራዊ ተሳትፎው </w:t>
      </w:r>
      <w:r w:rsidR="00BC3AFF" w:rsidRPr="0076011B">
        <w:t>ማጎልበት</w:t>
      </w:r>
    </w:p>
    <w:p w:rsidR="002008A5" w:rsidRPr="0076011B" w:rsidRDefault="002008A5" w:rsidP="0076011B">
      <w:pPr>
        <w:pStyle w:val="ListParagraph"/>
        <w:numPr>
          <w:ilvl w:val="0"/>
          <w:numId w:val="7"/>
        </w:numPr>
      </w:pPr>
      <w:r w:rsidRPr="0076011B">
        <w:t>የጉራጌን ህዝብ ሁለንተናዊ ዕድገት የሚያረጋግጡ የአደረጃጀት፣ የ</w:t>
      </w:r>
      <w:r w:rsidR="009A5CE9" w:rsidRPr="009A5CE9">
        <w:t>ውክል</w:t>
      </w:r>
      <w:r w:rsidR="009A5CE9" w:rsidRPr="009A5CE9">
        <w:rPr>
          <w:lang w:val="en-GB"/>
        </w:rPr>
        <w:t>ና</w:t>
      </w:r>
      <w:r w:rsidRPr="0076011B">
        <w:t>፣ የመልካም አስተዳደር፣ የልማት እና ሌሎች ጥያቄዎች ተገቢውን ምላሽ እንዲያገኙ ማድረግ</w:t>
      </w:r>
    </w:p>
    <w:p w:rsidR="00BC3AFF" w:rsidRPr="0076011B" w:rsidRDefault="00BC3AFF" w:rsidP="0076011B">
      <w:pPr>
        <w:pStyle w:val="ListParagraph"/>
        <w:numPr>
          <w:ilvl w:val="0"/>
          <w:numId w:val="7"/>
        </w:numPr>
        <w:tabs>
          <w:tab w:val="left" w:pos="2451"/>
        </w:tabs>
      </w:pPr>
      <w:r w:rsidRPr="0076011B">
        <w:t>ዘላቂ ልማት በማረጋገጥ የምግብ ዋስትና ማረጋገጥ፣ ድህነት እና ኋላ ቀርነትን ማጥፋት</w:t>
      </w:r>
    </w:p>
    <w:p w:rsidR="00BC3AFF" w:rsidRPr="0076011B" w:rsidRDefault="00BC3AFF" w:rsidP="0076011B">
      <w:pPr>
        <w:pStyle w:val="ListParagraph"/>
        <w:numPr>
          <w:ilvl w:val="0"/>
          <w:numId w:val="7"/>
        </w:numPr>
      </w:pPr>
      <w:r w:rsidRPr="0076011B">
        <w:t>ጠንካራ የግል ክፍለ ኢኮኖሚ መፍጠር</w:t>
      </w:r>
    </w:p>
    <w:p w:rsidR="00BC3AFF" w:rsidRPr="0076011B" w:rsidRDefault="00BC3AFF" w:rsidP="0076011B">
      <w:pPr>
        <w:pStyle w:val="ListParagraph"/>
        <w:numPr>
          <w:ilvl w:val="0"/>
          <w:numId w:val="7"/>
        </w:numPr>
      </w:pPr>
      <w:r w:rsidRPr="0076011B">
        <w:t>ተጠያቂነት፣ ግልጽነት፣ ጥራት፣… ያለው መንግስታዊ አገልግሎት ማቅረብ</w:t>
      </w:r>
    </w:p>
    <w:p w:rsidR="00BC3AFF" w:rsidRPr="0076011B" w:rsidRDefault="00BC3AFF" w:rsidP="0076011B">
      <w:pPr>
        <w:pStyle w:val="ListParagraph"/>
        <w:numPr>
          <w:ilvl w:val="0"/>
          <w:numId w:val="7"/>
        </w:numPr>
      </w:pPr>
      <w:r w:rsidRPr="0076011B">
        <w:t>ገለልተኛ፣ ብቁ እና ተወዳዳሪ ተቋማት እንዲፈጠሩ ማድረግ</w:t>
      </w:r>
    </w:p>
    <w:p w:rsidR="00BC3AFF" w:rsidRPr="0076011B" w:rsidRDefault="00BC3AFF" w:rsidP="0076011B">
      <w:pPr>
        <w:pStyle w:val="ListParagraph"/>
        <w:numPr>
          <w:ilvl w:val="0"/>
          <w:numId w:val="7"/>
        </w:numPr>
      </w:pPr>
      <w:r w:rsidRPr="0076011B">
        <w:t>ዘላቂ ሰላም እና ዲሞክራሲያዊ ስርኣት መገንባት</w:t>
      </w:r>
    </w:p>
    <w:p w:rsidR="00BC3AFF" w:rsidRPr="0076011B" w:rsidRDefault="00BC3AFF" w:rsidP="0076011B">
      <w:pPr>
        <w:pStyle w:val="ListParagraph"/>
        <w:numPr>
          <w:ilvl w:val="0"/>
          <w:numId w:val="7"/>
        </w:numPr>
      </w:pPr>
      <w:r w:rsidRPr="0076011B">
        <w:t>የሃገር ሉዓላዊነት ማስከበር</w:t>
      </w:r>
    </w:p>
    <w:p w:rsidR="00BC3AFF" w:rsidRPr="0076011B" w:rsidRDefault="00BC3AFF" w:rsidP="0076011B">
      <w:pPr>
        <w:pStyle w:val="ListParagraph"/>
        <w:numPr>
          <w:ilvl w:val="0"/>
          <w:numId w:val="7"/>
        </w:numPr>
      </w:pPr>
      <w:r w:rsidRPr="0076011B">
        <w:t>በመተማመን ላይ የተመሰረተ ጠንካራ ህብረ-ብሄራዊ አንድነት እንዲፈጠር ማስቻል</w:t>
      </w:r>
    </w:p>
    <w:p w:rsidR="00BC3AFF" w:rsidRPr="0076011B" w:rsidRDefault="00BC3AFF" w:rsidP="0076011B">
      <w:pPr>
        <w:pStyle w:val="ListParagraph"/>
        <w:numPr>
          <w:ilvl w:val="0"/>
          <w:numId w:val="7"/>
        </w:numPr>
      </w:pPr>
      <w:r w:rsidRPr="0076011B">
        <w:t>ሰብአዊ እና ዲሞክራሲያዊ፣ እንዲሁም የግለሰብ እና የቡድን መብቶች ሳይሸራረፉ የሚከበሩበት ሁኔታ መፍጠር</w:t>
      </w:r>
    </w:p>
    <w:p w:rsidR="002008A5" w:rsidRPr="0076011B" w:rsidRDefault="00BC3AFF" w:rsidP="0076011B">
      <w:pPr>
        <w:pStyle w:val="ListParagraph"/>
        <w:numPr>
          <w:ilvl w:val="0"/>
          <w:numId w:val="7"/>
        </w:numPr>
      </w:pPr>
      <w:r w:rsidRPr="0076011B">
        <w:t>በቀጠናዊ፣ አህጉራዊ እና አለማቀፋዊ መድረኮች የኢትዮጵያን ገፅታ እና ሚና ማጎልበት</w:t>
      </w:r>
      <w:bookmarkStart w:id="6" w:name="_Toc121847923"/>
      <w:bookmarkStart w:id="7" w:name="_Toc123730832"/>
    </w:p>
    <w:p w:rsidR="002008A5" w:rsidRPr="0076011B" w:rsidRDefault="002008A5" w:rsidP="0076011B">
      <w:pPr>
        <w:pStyle w:val="Heading1"/>
        <w:spacing w:line="360" w:lineRule="auto"/>
        <w:jc w:val="both"/>
        <w:rPr>
          <w:rFonts w:ascii="Ebrima" w:hAnsi="Ebrima" w:cs="Ebrima"/>
          <w:b/>
          <w:color w:val="auto"/>
          <w:sz w:val="24"/>
          <w:szCs w:val="24"/>
        </w:rPr>
      </w:pPr>
    </w:p>
    <w:p w:rsidR="002008A5" w:rsidRPr="0076011B" w:rsidRDefault="00BC3AFF" w:rsidP="0076011B">
      <w:pPr>
        <w:spacing w:line="360" w:lineRule="auto"/>
        <w:jc w:val="both"/>
        <w:rPr>
          <w:rFonts w:ascii="Ebrima" w:hAnsi="Ebrima" w:cs="Times New Roman"/>
          <w:b/>
          <w:sz w:val="24"/>
          <w:szCs w:val="24"/>
        </w:rPr>
      </w:pPr>
      <w:r w:rsidRPr="0076011B">
        <w:rPr>
          <w:rFonts w:ascii="Ebrima" w:hAnsi="Ebrima" w:cs="Ebrima"/>
          <w:b/>
          <w:sz w:val="24"/>
          <w:szCs w:val="24"/>
        </w:rPr>
        <w:t>ክፍልሁለት</w:t>
      </w:r>
      <w:bookmarkStart w:id="8" w:name="_Toc121847924"/>
      <w:bookmarkStart w:id="9" w:name="_Toc123730833"/>
      <w:bookmarkEnd w:id="6"/>
      <w:bookmarkEnd w:id="7"/>
    </w:p>
    <w:p w:rsidR="002008A5" w:rsidRPr="0076011B" w:rsidRDefault="00BC3AFF" w:rsidP="0076011B">
      <w:pPr>
        <w:spacing w:line="360" w:lineRule="auto"/>
        <w:jc w:val="both"/>
        <w:rPr>
          <w:rFonts w:ascii="Ebrima" w:hAnsi="Ebrima" w:cs="Ebrima"/>
          <w:b/>
          <w:sz w:val="24"/>
          <w:szCs w:val="24"/>
        </w:rPr>
      </w:pPr>
      <w:r w:rsidRPr="0076011B">
        <w:rPr>
          <w:rFonts w:ascii="Ebrima" w:hAnsi="Ebrima" w:cs="Ebrima"/>
          <w:b/>
          <w:sz w:val="24"/>
          <w:szCs w:val="24"/>
        </w:rPr>
        <w:t>የፖለቲካ</w:t>
      </w:r>
      <w:r w:rsidR="00174719" w:rsidRPr="0076011B">
        <w:rPr>
          <w:rFonts w:ascii="Ebrima" w:hAnsi="Ebrima" w:cs="Ebrima"/>
          <w:b/>
          <w:sz w:val="24"/>
          <w:szCs w:val="24"/>
        </w:rPr>
        <w:t xml:space="preserve"> </w:t>
      </w:r>
      <w:r w:rsidRPr="0076011B">
        <w:rPr>
          <w:rFonts w:ascii="Ebrima" w:hAnsi="Ebrima" w:cs="Ebrima"/>
          <w:b/>
          <w:sz w:val="24"/>
          <w:szCs w:val="24"/>
        </w:rPr>
        <w:t>ፕሮግራም</w:t>
      </w:r>
      <w:bookmarkStart w:id="10" w:name="_Toc121847925"/>
      <w:bookmarkStart w:id="11" w:name="_Toc123730834"/>
      <w:bookmarkEnd w:id="8"/>
      <w:bookmarkEnd w:id="9"/>
    </w:p>
    <w:p w:rsidR="00DE6248" w:rsidRPr="0076011B" w:rsidRDefault="00174719" w:rsidP="0076011B">
      <w:pPr>
        <w:spacing w:line="360" w:lineRule="auto"/>
        <w:jc w:val="both"/>
        <w:rPr>
          <w:rFonts w:ascii="Ebrima" w:hAnsi="Ebrima" w:cs="Ebrima"/>
          <w:b/>
          <w:sz w:val="24"/>
          <w:szCs w:val="24"/>
        </w:rPr>
      </w:pPr>
      <w:r w:rsidRPr="0076011B">
        <w:rPr>
          <w:rFonts w:ascii="Ebrima" w:hAnsi="Ebrima" w:cs="Ebrima"/>
          <w:b/>
          <w:sz w:val="24"/>
          <w:szCs w:val="24"/>
        </w:rPr>
        <w:t>የፖ</w:t>
      </w:r>
      <w:r w:rsidR="00DE6248" w:rsidRPr="0076011B">
        <w:rPr>
          <w:rFonts w:ascii="Ebrima" w:hAnsi="Ebrima" w:cs="Ebrima"/>
          <w:b/>
          <w:sz w:val="24"/>
          <w:szCs w:val="24"/>
        </w:rPr>
        <w:t>ለቲካ ፕሮግራም ዓላማ</w:t>
      </w:r>
    </w:p>
    <w:p w:rsidR="00DE6248" w:rsidRPr="0076011B" w:rsidRDefault="00DE6248" w:rsidP="0076011B">
      <w:pPr>
        <w:spacing w:line="360" w:lineRule="auto"/>
        <w:jc w:val="both"/>
        <w:rPr>
          <w:rFonts w:ascii="Ebrima" w:hAnsi="Ebrima"/>
          <w:sz w:val="24"/>
          <w:szCs w:val="24"/>
        </w:rPr>
      </w:pPr>
      <w:r w:rsidRPr="0076011B">
        <w:rPr>
          <w:rFonts w:ascii="Ebrima" w:hAnsi="Ebrima" w:cs="Ebrima"/>
          <w:sz w:val="24"/>
          <w:szCs w:val="24"/>
        </w:rPr>
        <w:t xml:space="preserve">ብዝሃነትን የሚስተናግድ፣ ሐገራዊ አንድነትን </w:t>
      </w:r>
      <w:r w:rsidR="0076011B" w:rsidRPr="0076011B">
        <w:rPr>
          <w:rFonts w:ascii="Ebrima" w:hAnsi="Ebrima" w:cs="Ebrima"/>
          <w:sz w:val="24"/>
          <w:szCs w:val="24"/>
        </w:rPr>
        <w:t>የሚያጠ</w:t>
      </w:r>
      <w:r w:rsidRPr="0076011B">
        <w:rPr>
          <w:rFonts w:ascii="Ebrima" w:hAnsi="Ebrima" w:cs="Ebrima"/>
          <w:sz w:val="24"/>
          <w:szCs w:val="24"/>
        </w:rPr>
        <w:t>ናክር፣ ዲሞክራሲያዊ ስርዓት መፍጠር</w:t>
      </w:r>
    </w:p>
    <w:p w:rsidR="00BC3AFF" w:rsidRPr="0076011B" w:rsidRDefault="00BC3AFF" w:rsidP="0076011B">
      <w:pPr>
        <w:pStyle w:val="Heading2"/>
        <w:spacing w:line="360" w:lineRule="auto"/>
        <w:jc w:val="both"/>
        <w:rPr>
          <w:rFonts w:ascii="Ebrima" w:hAnsi="Ebrima" w:cs="Ebrima"/>
          <w:b/>
          <w:color w:val="auto"/>
          <w:sz w:val="24"/>
          <w:szCs w:val="24"/>
        </w:rPr>
      </w:pPr>
      <w:bookmarkStart w:id="12" w:name="_Toc121847926"/>
      <w:bookmarkStart w:id="13" w:name="_Toc123730835"/>
      <w:bookmarkEnd w:id="10"/>
      <w:bookmarkEnd w:id="11"/>
      <w:r w:rsidRPr="0076011B">
        <w:rPr>
          <w:rFonts w:ascii="Ebrima" w:hAnsi="Ebrima" w:cs="Times New Roman"/>
          <w:b/>
          <w:color w:val="auto"/>
          <w:sz w:val="24"/>
          <w:szCs w:val="24"/>
        </w:rPr>
        <w:t>2.2.</w:t>
      </w:r>
      <w:r w:rsidRPr="0076011B">
        <w:rPr>
          <w:rFonts w:ascii="Ebrima" w:hAnsi="Ebrima" w:cs="Ebrima"/>
          <w:b/>
          <w:color w:val="auto"/>
          <w:sz w:val="24"/>
          <w:szCs w:val="24"/>
        </w:rPr>
        <w:t>የፖለቲካ ፕሮግራም ግቦች</w:t>
      </w:r>
      <w:bookmarkEnd w:id="12"/>
      <w:bookmarkEnd w:id="13"/>
    </w:p>
    <w:p w:rsidR="00BC3AFF" w:rsidRPr="0076011B" w:rsidRDefault="00BC3AFF" w:rsidP="0076011B">
      <w:pPr>
        <w:pStyle w:val="ListParagraph"/>
        <w:numPr>
          <w:ilvl w:val="0"/>
          <w:numId w:val="23"/>
        </w:numPr>
      </w:pPr>
      <w:r w:rsidRPr="0076011B">
        <w:t>ብዝሃነትን ማስተናገድ</w:t>
      </w:r>
      <w:r w:rsidR="00432476" w:rsidRPr="0076011B">
        <w:t xml:space="preserve"> እና ሐገራዊ አንድነትን ማጠናከር</w:t>
      </w:r>
      <w:r w:rsidRPr="0076011B">
        <w:t xml:space="preserve"> የሚችል  </w:t>
      </w:r>
      <w:r w:rsidR="00432476" w:rsidRPr="0076011B">
        <w:t>የ</w:t>
      </w:r>
      <w:r w:rsidRPr="0076011B">
        <w:t>ፌደራል ስርዓት መዘርጋት</w:t>
      </w:r>
    </w:p>
    <w:p w:rsidR="0059609D" w:rsidRPr="0076011B" w:rsidRDefault="00BC3AFF" w:rsidP="0076011B">
      <w:pPr>
        <w:pStyle w:val="ListParagraph"/>
        <w:numPr>
          <w:ilvl w:val="0"/>
          <w:numId w:val="23"/>
        </w:numPr>
      </w:pPr>
      <w:r w:rsidRPr="0076011B">
        <w:t>ብሄራዊ መግባባት መፍጠር</w:t>
      </w:r>
    </w:p>
    <w:p w:rsidR="00BC3AFF" w:rsidRPr="0076011B" w:rsidRDefault="00BC3AFF" w:rsidP="0076011B">
      <w:pPr>
        <w:pStyle w:val="ListParagraph"/>
        <w:numPr>
          <w:ilvl w:val="0"/>
          <w:numId w:val="23"/>
        </w:numPr>
      </w:pPr>
      <w:r w:rsidRPr="0076011B">
        <w:t>የዲሞክራሲ</w:t>
      </w:r>
      <w:r w:rsidR="00432476" w:rsidRPr="0076011B">
        <w:t>ያዊ</w:t>
      </w:r>
      <w:r w:rsidRPr="0076011B">
        <w:t xml:space="preserve"> ስርዓት መገንባት</w:t>
      </w:r>
    </w:p>
    <w:p w:rsidR="00F51E71" w:rsidRPr="00C8558C" w:rsidRDefault="00F51E71" w:rsidP="0076011B">
      <w:pPr>
        <w:pStyle w:val="ListParagraph"/>
        <w:numPr>
          <w:ilvl w:val="0"/>
          <w:numId w:val="23"/>
        </w:numPr>
        <w:rPr>
          <w:color w:val="000000" w:themeColor="text1"/>
        </w:rPr>
      </w:pPr>
      <w:r w:rsidRPr="0076011B">
        <w:t xml:space="preserve">የጉራጌ </w:t>
      </w:r>
      <w:r w:rsidR="007B45D5" w:rsidRPr="0076011B">
        <w:t>ሕዝ</w:t>
      </w:r>
      <w:r w:rsidR="0076011B" w:rsidRPr="0076011B">
        <w:rPr>
          <w:lang w:val="en-US"/>
        </w:rPr>
        <w:t xml:space="preserve">ብ </w:t>
      </w:r>
      <w:r w:rsidR="007B45D5" w:rsidRPr="0076011B">
        <w:t>የፖለቲካ ተሳትፎ</w:t>
      </w:r>
      <w:r w:rsidR="0076011B" w:rsidRPr="0076011B">
        <w:rPr>
          <w:lang w:val="en-US"/>
        </w:rPr>
        <w:t xml:space="preserve"> ማሳደግ፣ </w:t>
      </w:r>
      <w:r w:rsidR="0076011B" w:rsidRPr="0076011B">
        <w:t>በ</w:t>
      </w:r>
      <w:r w:rsidR="0076011B" w:rsidRPr="0076011B">
        <w:rPr>
          <w:lang w:val="en-US"/>
        </w:rPr>
        <w:t>ሀ</w:t>
      </w:r>
      <w:r w:rsidR="008D2D97" w:rsidRPr="0076011B">
        <w:t xml:space="preserve">ገር ግንባታው ላይ </w:t>
      </w:r>
      <w:r w:rsidR="0076011B" w:rsidRPr="0076011B">
        <w:rPr>
          <w:lang w:val="en-US"/>
        </w:rPr>
        <w:t>ያለው</w:t>
      </w:r>
      <w:r w:rsidR="008D2D97" w:rsidRPr="0076011B">
        <w:t xml:space="preserve"> ሚና</w:t>
      </w:r>
      <w:r w:rsidR="0076011B" w:rsidRPr="0076011B">
        <w:rPr>
          <w:lang w:val="en-US"/>
        </w:rPr>
        <w:t xml:space="preserve"> </w:t>
      </w:r>
      <w:r w:rsidR="0076011B" w:rsidRPr="00C8558C">
        <w:rPr>
          <w:color w:val="000000" w:themeColor="text1"/>
          <w:lang w:val="en-US"/>
        </w:rPr>
        <w:t>ማጎልበት</w:t>
      </w:r>
      <w:r w:rsidR="008D2D97" w:rsidRPr="00C8558C">
        <w:rPr>
          <w:color w:val="000000" w:themeColor="text1"/>
        </w:rPr>
        <w:t xml:space="preserve"> እና ፍትሃዊ ተጠቃሚ</w:t>
      </w:r>
      <w:r w:rsidR="0076011B" w:rsidRPr="00C8558C">
        <w:rPr>
          <w:color w:val="000000" w:themeColor="text1"/>
          <w:lang w:val="en-US"/>
        </w:rPr>
        <w:t xml:space="preserve"> </w:t>
      </w:r>
      <w:r w:rsidR="008D2D97" w:rsidRPr="00C8558C">
        <w:rPr>
          <w:color w:val="000000" w:themeColor="text1"/>
        </w:rPr>
        <w:t xml:space="preserve">እንዲሆን </w:t>
      </w:r>
      <w:r w:rsidR="00336F4A" w:rsidRPr="00C8558C">
        <w:rPr>
          <w:color w:val="000000" w:themeColor="text1"/>
        </w:rPr>
        <w:t>ማድረግ</w:t>
      </w:r>
    </w:p>
    <w:p w:rsidR="00BC3AFF" w:rsidRPr="00C8558C" w:rsidRDefault="00AE363E" w:rsidP="0076011B">
      <w:pPr>
        <w:tabs>
          <w:tab w:val="left" w:pos="3661"/>
        </w:tabs>
        <w:spacing w:line="360" w:lineRule="auto"/>
        <w:jc w:val="both"/>
        <w:rPr>
          <w:rFonts w:ascii="Ebrima" w:hAnsi="Ebrima" w:cs="Ebrima"/>
          <w:b/>
          <w:color w:val="000000" w:themeColor="text1"/>
          <w:sz w:val="24"/>
          <w:szCs w:val="24"/>
        </w:rPr>
      </w:pPr>
      <w:r w:rsidRPr="00C8558C">
        <w:rPr>
          <w:rFonts w:ascii="Ebrima" w:hAnsi="Ebrima" w:cs="Ebrima"/>
          <w:b/>
          <w:color w:val="000000" w:themeColor="text1"/>
          <w:sz w:val="24"/>
          <w:szCs w:val="24"/>
        </w:rPr>
        <w:t xml:space="preserve">የፖለቲካ </w:t>
      </w:r>
      <w:r w:rsidR="00BC3AFF" w:rsidRPr="00C8558C">
        <w:rPr>
          <w:rFonts w:ascii="Ebrima" w:hAnsi="Ebrima" w:cs="Ebrima"/>
          <w:b/>
          <w:color w:val="000000" w:themeColor="text1"/>
          <w:sz w:val="24"/>
          <w:szCs w:val="24"/>
        </w:rPr>
        <w:t>ርዕዮት</w:t>
      </w:r>
      <w:r w:rsidR="002008A5" w:rsidRPr="00C8558C">
        <w:rPr>
          <w:rFonts w:ascii="Ebrima" w:hAnsi="Ebrima" w:cs="Ebrima"/>
          <w:b/>
          <w:color w:val="000000" w:themeColor="text1"/>
          <w:sz w:val="24"/>
          <w:szCs w:val="24"/>
        </w:rPr>
        <w:tab/>
      </w:r>
    </w:p>
    <w:p w:rsidR="005E4E8B" w:rsidRPr="0076011B" w:rsidRDefault="00BC3AFF" w:rsidP="0076011B">
      <w:pPr>
        <w:spacing w:line="360" w:lineRule="auto"/>
        <w:jc w:val="both"/>
        <w:rPr>
          <w:rFonts w:ascii="Ebrima" w:eastAsia="SimSun" w:hAnsi="Ebrima" w:cs="SimSun"/>
          <w:sz w:val="24"/>
          <w:szCs w:val="24"/>
        </w:rPr>
      </w:pPr>
      <w:r w:rsidRPr="00C8558C">
        <w:rPr>
          <w:rFonts w:ascii="Ebrima" w:hAnsi="Ebrima" w:cs="Ebrima"/>
          <w:color w:val="000000" w:themeColor="text1"/>
          <w:sz w:val="24"/>
          <w:szCs w:val="24"/>
        </w:rPr>
        <w:t>ጎጎት ለጉራጌ አንድነት እና ፍትህ ፓርቲ /ጎ</w:t>
      </w:r>
      <w:r w:rsidRPr="0076011B">
        <w:rPr>
          <w:rFonts w:ascii="Ebrima" w:hAnsi="Ebrima" w:cs="Ebrima"/>
          <w:sz w:val="24"/>
          <w:szCs w:val="24"/>
        </w:rPr>
        <w:t xml:space="preserve">ጎት/ የሃገራችን ፖለቲካ ከነባራዊው የአለም ፖለቲካ ተጽዕኖዎች ነፃ መሆን እንደማይችለው ሁሉ ከራሳችን ታሪክ እና ዕሴቶች የማይታረቁ ርዕዮተ አለማዊ ሙከራዎች </w:t>
      </w:r>
      <w:r w:rsidR="00432476" w:rsidRPr="0076011B">
        <w:rPr>
          <w:rFonts w:ascii="Ebrima" w:hAnsi="Ebrima" w:cs="Ebrima"/>
          <w:sz w:val="24"/>
          <w:szCs w:val="24"/>
        </w:rPr>
        <w:t>የሀገራችን ፖለቲካ ቁልፍ ችግሮች ናቸው ብሎ ያምናል</w:t>
      </w:r>
      <w:r w:rsidRPr="0076011B">
        <w:rPr>
          <w:rFonts w:ascii="Ebrima" w:hAnsi="Ebrima" w:cs="Ebrima"/>
          <w:sz w:val="24"/>
          <w:szCs w:val="24"/>
        </w:rPr>
        <w:t>፡፡ ር</w:t>
      </w:r>
      <w:r w:rsidRPr="0076011B">
        <w:rPr>
          <w:rFonts w:ascii="Ebrima" w:eastAsia="SimSun" w:hAnsi="Ebrima" w:cs="Ebrima"/>
          <w:sz w:val="24"/>
          <w:szCs w:val="24"/>
        </w:rPr>
        <w:t>ዕዮተ</w:t>
      </w:r>
      <w:r w:rsidR="0059609D" w:rsidRPr="0076011B">
        <w:rPr>
          <w:rFonts w:ascii="Ebrima" w:eastAsia="SimSun" w:hAnsi="Ebrima" w:cs="Ebrima"/>
          <w:sz w:val="24"/>
          <w:szCs w:val="24"/>
        </w:rPr>
        <w:t xml:space="preserve"> </w:t>
      </w:r>
      <w:r w:rsidRPr="0076011B">
        <w:rPr>
          <w:rFonts w:ascii="Ebrima" w:eastAsia="SimSun" w:hAnsi="Ebrima" w:cs="Ebrima"/>
          <w:sz w:val="24"/>
          <w:szCs w:val="24"/>
        </w:rPr>
        <w:t>አለማዊ</w:t>
      </w:r>
      <w:r w:rsidR="0059609D" w:rsidRPr="0076011B">
        <w:rPr>
          <w:rFonts w:ascii="Ebrima" w:eastAsia="SimSun" w:hAnsi="Ebrima" w:cs="Ebrima"/>
          <w:sz w:val="24"/>
          <w:szCs w:val="24"/>
        </w:rPr>
        <w:t xml:space="preserve"> </w:t>
      </w:r>
      <w:r w:rsidRPr="0076011B">
        <w:rPr>
          <w:rFonts w:ascii="Ebrima" w:eastAsia="SimSun" w:hAnsi="Ebrima" w:cs="Ebrima"/>
          <w:sz w:val="24"/>
          <w:szCs w:val="24"/>
        </w:rPr>
        <w:t>ጉዳዮች</w:t>
      </w:r>
      <w:r w:rsidR="0059609D" w:rsidRPr="0076011B">
        <w:rPr>
          <w:rFonts w:ascii="Ebrima" w:eastAsia="SimSun" w:hAnsi="Ebrima" w:cs="Ebrima"/>
          <w:sz w:val="24"/>
          <w:szCs w:val="24"/>
        </w:rPr>
        <w:t xml:space="preserve"> </w:t>
      </w:r>
      <w:r w:rsidRPr="0076011B">
        <w:rPr>
          <w:rFonts w:ascii="Ebrima" w:eastAsia="SimSun" w:hAnsi="Ebrima" w:cs="Ebrima"/>
          <w:sz w:val="24"/>
          <w:szCs w:val="24"/>
        </w:rPr>
        <w:t>ድንበር</w:t>
      </w:r>
      <w:r w:rsidR="0059609D" w:rsidRPr="0076011B">
        <w:rPr>
          <w:rFonts w:ascii="Ebrima" w:eastAsia="SimSun" w:hAnsi="Ebrima" w:cs="Ebrima"/>
          <w:sz w:val="24"/>
          <w:szCs w:val="24"/>
        </w:rPr>
        <w:t xml:space="preserve"> </w:t>
      </w:r>
      <w:r w:rsidRPr="0076011B">
        <w:rPr>
          <w:rFonts w:ascii="Ebrima" w:eastAsia="SimSun" w:hAnsi="Ebrima" w:cs="Ebrima"/>
          <w:sz w:val="24"/>
          <w:szCs w:val="24"/>
        </w:rPr>
        <w:t>ዘለል</w:t>
      </w:r>
      <w:r w:rsidR="0059609D" w:rsidRPr="0076011B">
        <w:rPr>
          <w:rFonts w:ascii="Ebrima" w:eastAsia="SimSun" w:hAnsi="Ebrima" w:cs="Ebrima"/>
          <w:sz w:val="24"/>
          <w:szCs w:val="24"/>
        </w:rPr>
        <w:t xml:space="preserve"> </w:t>
      </w:r>
      <w:r w:rsidRPr="0076011B">
        <w:rPr>
          <w:rFonts w:ascii="Ebrima" w:eastAsia="SimSun" w:hAnsi="Ebrima" w:cs="Ebrima"/>
          <w:sz w:val="24"/>
          <w:szCs w:val="24"/>
        </w:rPr>
        <w:t>ቢሆኑም</w:t>
      </w:r>
      <w:r w:rsidR="0059609D" w:rsidRPr="0076011B">
        <w:rPr>
          <w:rFonts w:ascii="Ebrima" w:eastAsia="SimSun" w:hAnsi="Ebrima" w:cs="Ebrima"/>
          <w:sz w:val="24"/>
          <w:szCs w:val="24"/>
        </w:rPr>
        <w:t xml:space="preserve"> </w:t>
      </w:r>
      <w:r w:rsidRPr="0076011B">
        <w:rPr>
          <w:rFonts w:ascii="Ebrima" w:eastAsia="SimSun" w:hAnsi="Ebrima" w:cs="Ebrima"/>
          <w:sz w:val="24"/>
          <w:szCs w:val="24"/>
        </w:rPr>
        <w:t>የሚተገበሩበት</w:t>
      </w:r>
      <w:r w:rsidR="0059609D" w:rsidRPr="0076011B">
        <w:rPr>
          <w:rFonts w:ascii="Ebrima" w:eastAsia="SimSun" w:hAnsi="Ebrima" w:cs="Ebrima"/>
          <w:sz w:val="24"/>
          <w:szCs w:val="24"/>
        </w:rPr>
        <w:t xml:space="preserve"> </w:t>
      </w:r>
      <w:r w:rsidRPr="0076011B">
        <w:rPr>
          <w:rFonts w:ascii="Ebrima" w:eastAsia="SimSun" w:hAnsi="Ebrima" w:cs="Ebrima"/>
          <w:sz w:val="24"/>
          <w:szCs w:val="24"/>
        </w:rPr>
        <w:t>ህዝብ</w:t>
      </w:r>
      <w:r w:rsidR="0059609D" w:rsidRPr="0076011B">
        <w:rPr>
          <w:rFonts w:ascii="Ebrima" w:eastAsia="SimSun" w:hAnsi="Ebrima" w:cs="Ebrima"/>
          <w:sz w:val="24"/>
          <w:szCs w:val="24"/>
        </w:rPr>
        <w:t xml:space="preserve"> </w:t>
      </w:r>
      <w:r w:rsidRPr="0076011B">
        <w:rPr>
          <w:rFonts w:ascii="Ebrima" w:eastAsia="SimSun" w:hAnsi="Ebrima" w:cs="Ebrima"/>
          <w:sz w:val="24"/>
          <w:szCs w:val="24"/>
        </w:rPr>
        <w:t>ታሪክ፣</w:t>
      </w:r>
      <w:r w:rsidR="0059609D" w:rsidRPr="0076011B">
        <w:rPr>
          <w:rFonts w:ascii="Ebrima" w:eastAsia="SimSun" w:hAnsi="Ebrima" w:cs="Ebrima"/>
          <w:sz w:val="24"/>
          <w:szCs w:val="24"/>
        </w:rPr>
        <w:t xml:space="preserve"> </w:t>
      </w:r>
      <w:r w:rsidRPr="0076011B">
        <w:rPr>
          <w:rFonts w:ascii="Ebrima" w:eastAsia="SimSun" w:hAnsi="Ebrima" w:cs="Ebrima"/>
          <w:sz w:val="24"/>
          <w:szCs w:val="24"/>
        </w:rPr>
        <w:t>ባህል፣</w:t>
      </w:r>
      <w:r w:rsidR="0059609D" w:rsidRPr="0076011B">
        <w:rPr>
          <w:rFonts w:ascii="Ebrima" w:eastAsia="SimSun" w:hAnsi="Ebrima" w:cs="Ebrima"/>
          <w:sz w:val="24"/>
          <w:szCs w:val="24"/>
        </w:rPr>
        <w:t xml:space="preserve"> </w:t>
      </w:r>
      <w:r w:rsidRPr="0076011B">
        <w:rPr>
          <w:rFonts w:ascii="Ebrima" w:eastAsia="SimSun" w:hAnsi="Ebrima" w:cs="Ebrima"/>
          <w:sz w:val="24"/>
          <w:szCs w:val="24"/>
        </w:rPr>
        <w:t>ዕምነት፣</w:t>
      </w:r>
      <w:r w:rsidR="0059609D" w:rsidRPr="0076011B">
        <w:rPr>
          <w:rFonts w:ascii="Ebrima" w:eastAsia="SimSun" w:hAnsi="Ebrima" w:cs="Ebrima"/>
          <w:sz w:val="24"/>
          <w:szCs w:val="24"/>
        </w:rPr>
        <w:t xml:space="preserve"> </w:t>
      </w:r>
      <w:r w:rsidRPr="0076011B">
        <w:rPr>
          <w:rFonts w:ascii="Ebrima" w:eastAsia="SimSun" w:hAnsi="Ebrima" w:cs="Ebrima"/>
          <w:sz w:val="24"/>
          <w:szCs w:val="24"/>
        </w:rPr>
        <w:t>የስልጣኔ</w:t>
      </w:r>
      <w:r w:rsidR="00174719" w:rsidRPr="0076011B">
        <w:rPr>
          <w:rFonts w:ascii="Ebrima" w:eastAsia="SimSun" w:hAnsi="Ebrima" w:cs="Ebrima"/>
          <w:sz w:val="24"/>
          <w:szCs w:val="24"/>
        </w:rPr>
        <w:t xml:space="preserve"> </w:t>
      </w:r>
      <w:r w:rsidRPr="0076011B">
        <w:rPr>
          <w:rFonts w:ascii="Ebrima" w:eastAsia="SimSun" w:hAnsi="Ebrima" w:cs="Ebrima"/>
          <w:sz w:val="24"/>
          <w:szCs w:val="24"/>
        </w:rPr>
        <w:t>ደረጃ፣</w:t>
      </w:r>
      <w:r w:rsidR="00174719" w:rsidRPr="0076011B">
        <w:rPr>
          <w:rFonts w:ascii="Ebrima" w:eastAsia="SimSun" w:hAnsi="Ebrima" w:cs="Ebrima"/>
          <w:sz w:val="24"/>
          <w:szCs w:val="24"/>
        </w:rPr>
        <w:t xml:space="preserve"> </w:t>
      </w:r>
      <w:r w:rsidR="006B78F0">
        <w:rPr>
          <w:rFonts w:ascii="Ebrima" w:eastAsia="SimSun" w:hAnsi="Ebrima" w:cs="Ebrima"/>
          <w:sz w:val="24"/>
          <w:szCs w:val="24"/>
        </w:rPr>
        <w:t xml:space="preserve">… </w:t>
      </w:r>
      <w:r w:rsidRPr="0076011B">
        <w:rPr>
          <w:rFonts w:ascii="Ebrima" w:eastAsia="SimSun" w:hAnsi="Ebrima" w:cs="Ebrima"/>
          <w:sz w:val="24"/>
          <w:szCs w:val="24"/>
        </w:rPr>
        <w:t>ወዘተ</w:t>
      </w:r>
      <w:r w:rsidR="006B78F0">
        <w:rPr>
          <w:rFonts w:ascii="Ebrima" w:eastAsia="SimSun" w:hAnsi="Ebrima" w:cs="SimSun"/>
          <w:sz w:val="24"/>
          <w:szCs w:val="24"/>
        </w:rPr>
        <w:t xml:space="preserve"> </w:t>
      </w:r>
      <w:r w:rsidRPr="0076011B">
        <w:rPr>
          <w:rFonts w:ascii="Ebrima" w:eastAsia="SimSun" w:hAnsi="Ebrima" w:cs="Ebrima"/>
          <w:sz w:val="24"/>
          <w:szCs w:val="24"/>
        </w:rPr>
        <w:t>አተገባበራቸውን</w:t>
      </w:r>
      <w:r w:rsidR="0059609D" w:rsidRPr="0076011B">
        <w:rPr>
          <w:rFonts w:ascii="Ebrima" w:eastAsia="SimSun" w:hAnsi="Ebrima" w:cs="Ebrima"/>
          <w:sz w:val="24"/>
          <w:szCs w:val="24"/>
        </w:rPr>
        <w:t xml:space="preserve"> </w:t>
      </w:r>
      <w:r w:rsidRPr="0076011B">
        <w:rPr>
          <w:rFonts w:ascii="Ebrima" w:eastAsia="SimSun" w:hAnsi="Ebrima" w:cs="Ebrima"/>
          <w:sz w:val="24"/>
          <w:szCs w:val="24"/>
        </w:rPr>
        <w:t>እንደሚወስኑ</w:t>
      </w:r>
      <w:r w:rsidR="0059609D" w:rsidRPr="0076011B">
        <w:rPr>
          <w:rFonts w:ascii="Ebrima" w:eastAsia="SimSun" w:hAnsi="Ebrima" w:cs="Ebrima"/>
          <w:sz w:val="24"/>
          <w:szCs w:val="24"/>
        </w:rPr>
        <w:t xml:space="preserve"> </w:t>
      </w:r>
      <w:r w:rsidRPr="0076011B">
        <w:rPr>
          <w:rFonts w:ascii="Ebrima" w:eastAsia="SimSun" w:hAnsi="Ebrima" w:cs="Ebrima"/>
          <w:sz w:val="24"/>
          <w:szCs w:val="24"/>
        </w:rPr>
        <w:t>ግልጽ</w:t>
      </w:r>
      <w:r w:rsidR="0059609D" w:rsidRPr="0076011B">
        <w:rPr>
          <w:rFonts w:ascii="Ebrima" w:eastAsia="SimSun" w:hAnsi="Ebrima" w:cs="Ebrima"/>
          <w:sz w:val="24"/>
          <w:szCs w:val="24"/>
        </w:rPr>
        <w:t xml:space="preserve"> </w:t>
      </w:r>
      <w:r w:rsidRPr="0076011B">
        <w:rPr>
          <w:rFonts w:ascii="Ebrima" w:eastAsia="SimSun" w:hAnsi="Ebrima" w:cs="Ebrima"/>
          <w:sz w:val="24"/>
          <w:szCs w:val="24"/>
        </w:rPr>
        <w:t>ነው፡፡</w:t>
      </w:r>
      <w:r w:rsidR="00174719" w:rsidRPr="0076011B">
        <w:rPr>
          <w:rFonts w:ascii="Ebrima" w:eastAsia="SimSun" w:hAnsi="Ebrima" w:cs="Ebrima"/>
          <w:sz w:val="24"/>
          <w:szCs w:val="24"/>
        </w:rPr>
        <w:t xml:space="preserve"> </w:t>
      </w:r>
      <w:r w:rsidRPr="0076011B">
        <w:rPr>
          <w:rFonts w:ascii="Ebrima" w:eastAsia="SimSun" w:hAnsi="Ebrima" w:cs="Ebrima"/>
          <w:sz w:val="24"/>
          <w:szCs w:val="24"/>
        </w:rPr>
        <w:t>በአንድ</w:t>
      </w:r>
      <w:r w:rsidR="0059609D" w:rsidRPr="0076011B">
        <w:rPr>
          <w:rFonts w:ascii="Ebrima" w:eastAsia="SimSun" w:hAnsi="Ebrima" w:cs="Ebrima"/>
          <w:sz w:val="24"/>
          <w:szCs w:val="24"/>
        </w:rPr>
        <w:t xml:space="preserve"> </w:t>
      </w:r>
      <w:r w:rsidRPr="0076011B">
        <w:rPr>
          <w:rFonts w:ascii="Ebrima" w:eastAsia="SimSun" w:hAnsi="Ebrima" w:cs="Ebrima"/>
          <w:sz w:val="24"/>
          <w:szCs w:val="24"/>
        </w:rPr>
        <w:t>ርዕዮተ</w:t>
      </w:r>
      <w:r w:rsidR="0059609D" w:rsidRPr="0076011B">
        <w:rPr>
          <w:rFonts w:ascii="Ebrima" w:eastAsia="SimSun" w:hAnsi="Ebrima" w:cs="Ebrima"/>
          <w:sz w:val="24"/>
          <w:szCs w:val="24"/>
        </w:rPr>
        <w:t xml:space="preserve"> </w:t>
      </w:r>
      <w:r w:rsidRPr="0076011B">
        <w:rPr>
          <w:rFonts w:ascii="Ebrima" w:eastAsia="SimSun" w:hAnsi="Ebrima" w:cs="Ebrima"/>
          <w:sz w:val="24"/>
          <w:szCs w:val="24"/>
        </w:rPr>
        <w:t>አለማዊ</w:t>
      </w:r>
      <w:r w:rsidR="0059609D" w:rsidRPr="0076011B">
        <w:rPr>
          <w:rFonts w:ascii="Ebrima" w:eastAsia="SimSun" w:hAnsi="Ebrima" w:cs="Ebrima"/>
          <w:sz w:val="24"/>
          <w:szCs w:val="24"/>
        </w:rPr>
        <w:t xml:space="preserve"> </w:t>
      </w:r>
      <w:r w:rsidRPr="0076011B">
        <w:rPr>
          <w:rFonts w:ascii="Ebrima" w:eastAsia="SimSun" w:hAnsi="Ebrima" w:cs="Ebrima"/>
          <w:sz w:val="24"/>
          <w:szCs w:val="24"/>
        </w:rPr>
        <w:t>ፍልስፍና</w:t>
      </w:r>
      <w:r w:rsidR="0059609D" w:rsidRPr="0076011B">
        <w:rPr>
          <w:rFonts w:ascii="Ebrima" w:eastAsia="SimSun" w:hAnsi="Ebrima" w:cs="Ebrima"/>
          <w:sz w:val="24"/>
          <w:szCs w:val="24"/>
        </w:rPr>
        <w:t xml:space="preserve"> </w:t>
      </w:r>
      <w:r w:rsidRPr="0076011B">
        <w:rPr>
          <w:rFonts w:ascii="Ebrima" w:eastAsia="SimSun" w:hAnsi="Ebrima" w:cs="Ebrima"/>
          <w:sz w:val="24"/>
          <w:szCs w:val="24"/>
        </w:rPr>
        <w:t>ማዕቀፍ</w:t>
      </w:r>
      <w:r w:rsidR="0059609D" w:rsidRPr="0076011B">
        <w:rPr>
          <w:rFonts w:ascii="Ebrima" w:eastAsia="SimSun" w:hAnsi="Ebrima" w:cs="Ebrima"/>
          <w:sz w:val="24"/>
          <w:szCs w:val="24"/>
        </w:rPr>
        <w:t xml:space="preserve"> </w:t>
      </w:r>
      <w:r w:rsidRPr="0076011B">
        <w:rPr>
          <w:rFonts w:ascii="Ebrima" w:eastAsia="SimSun" w:hAnsi="Ebrima" w:cs="Ebrima"/>
          <w:sz w:val="24"/>
          <w:szCs w:val="24"/>
        </w:rPr>
        <w:t>ውስ</w:t>
      </w:r>
      <w:r w:rsidR="00BB7865" w:rsidRPr="0076011B">
        <w:rPr>
          <w:rFonts w:ascii="Ebrima" w:eastAsia="SimSun" w:hAnsi="Ebrima" w:cs="Ebrima"/>
          <w:sz w:val="24"/>
          <w:szCs w:val="24"/>
          <w:lang w:val="am-ET"/>
        </w:rPr>
        <w:t>ጥ</w:t>
      </w:r>
      <w:r w:rsidR="0059609D" w:rsidRPr="0076011B">
        <w:rPr>
          <w:rFonts w:ascii="Ebrima" w:eastAsia="SimSun" w:hAnsi="Ebrima" w:cs="Ebrima"/>
          <w:sz w:val="24"/>
          <w:szCs w:val="24"/>
        </w:rPr>
        <w:t xml:space="preserve"> </w:t>
      </w:r>
      <w:r w:rsidRPr="0076011B">
        <w:rPr>
          <w:rFonts w:ascii="Ebrima" w:eastAsia="SimSun" w:hAnsi="Ebrima" w:cs="Ebrima"/>
          <w:sz w:val="24"/>
          <w:szCs w:val="24"/>
        </w:rPr>
        <w:t>አያሌ</w:t>
      </w:r>
      <w:r w:rsidR="0059609D" w:rsidRPr="0076011B">
        <w:rPr>
          <w:rFonts w:ascii="Ebrima" w:eastAsia="SimSun" w:hAnsi="Ebrima" w:cs="Ebrima"/>
          <w:sz w:val="24"/>
          <w:szCs w:val="24"/>
        </w:rPr>
        <w:t xml:space="preserve"> </w:t>
      </w:r>
      <w:r w:rsidRPr="0076011B">
        <w:rPr>
          <w:rFonts w:ascii="Ebrima" w:eastAsia="SimSun" w:hAnsi="Ebrima" w:cs="Ebrima"/>
          <w:sz w:val="24"/>
          <w:szCs w:val="24"/>
        </w:rPr>
        <w:t>ንዑስ</w:t>
      </w:r>
      <w:r w:rsidR="0059609D" w:rsidRPr="0076011B">
        <w:rPr>
          <w:rFonts w:ascii="Ebrima" w:eastAsia="SimSun" w:hAnsi="Ebrima" w:cs="Ebrima"/>
          <w:sz w:val="24"/>
          <w:szCs w:val="24"/>
        </w:rPr>
        <w:t xml:space="preserve"> </w:t>
      </w:r>
      <w:r w:rsidRPr="0076011B">
        <w:rPr>
          <w:rFonts w:ascii="Ebrima" w:eastAsia="SimSun" w:hAnsi="Ebrima" w:cs="Ebrima"/>
          <w:sz w:val="24"/>
          <w:szCs w:val="24"/>
        </w:rPr>
        <w:t>አመለካከቶች</w:t>
      </w:r>
      <w:r w:rsidR="0059609D" w:rsidRPr="0076011B">
        <w:rPr>
          <w:rFonts w:ascii="Ebrima" w:eastAsia="SimSun" w:hAnsi="Ebrima" w:cs="Ebrima"/>
          <w:sz w:val="24"/>
          <w:szCs w:val="24"/>
        </w:rPr>
        <w:t xml:space="preserve"> </w:t>
      </w:r>
      <w:r w:rsidRPr="0076011B">
        <w:rPr>
          <w:rFonts w:ascii="Ebrima" w:eastAsia="SimSun" w:hAnsi="Ebrima" w:cs="Ebrima"/>
          <w:sz w:val="24"/>
          <w:szCs w:val="24"/>
        </w:rPr>
        <w:t>የሚፈጠሩበት</w:t>
      </w:r>
      <w:r w:rsidR="0059609D" w:rsidRPr="0076011B">
        <w:rPr>
          <w:rFonts w:ascii="Ebrima" w:eastAsia="SimSun" w:hAnsi="Ebrima" w:cs="Ebrima"/>
          <w:sz w:val="24"/>
          <w:szCs w:val="24"/>
        </w:rPr>
        <w:t xml:space="preserve"> </w:t>
      </w:r>
      <w:r w:rsidR="00174719" w:rsidRPr="0076011B">
        <w:rPr>
          <w:rFonts w:ascii="Ebrima" w:eastAsia="SimSun" w:hAnsi="Ebrima" w:cs="Ebrima"/>
          <w:sz w:val="24"/>
          <w:szCs w:val="24"/>
        </w:rPr>
        <w:t>አንዱ ምክንያት የ</w:t>
      </w:r>
      <w:r w:rsidRPr="0076011B">
        <w:rPr>
          <w:rFonts w:ascii="Ebrima" w:eastAsia="SimSun" w:hAnsi="Ebrima" w:cs="Ebrima"/>
          <w:sz w:val="24"/>
          <w:szCs w:val="24"/>
        </w:rPr>
        <w:t>ሁኔታዎች</w:t>
      </w:r>
      <w:r w:rsidR="0059609D" w:rsidRPr="0076011B">
        <w:rPr>
          <w:rFonts w:ascii="Ebrima" w:eastAsia="SimSun" w:hAnsi="Ebrima" w:cs="Ebrima"/>
          <w:sz w:val="24"/>
          <w:szCs w:val="24"/>
        </w:rPr>
        <w:t xml:space="preserve"> </w:t>
      </w:r>
      <w:r w:rsidRPr="0076011B">
        <w:rPr>
          <w:rFonts w:ascii="Ebrima" w:eastAsia="SimSun" w:hAnsi="Ebrima" w:cs="Ebrima"/>
          <w:sz w:val="24"/>
          <w:szCs w:val="24"/>
        </w:rPr>
        <w:t>ወይም</w:t>
      </w:r>
      <w:r w:rsidR="0059609D" w:rsidRPr="0076011B">
        <w:rPr>
          <w:rFonts w:ascii="Ebrima" w:eastAsia="SimSun" w:hAnsi="Ebrima" w:cs="Ebrima"/>
          <w:sz w:val="24"/>
          <w:szCs w:val="24"/>
        </w:rPr>
        <w:t xml:space="preserve"> </w:t>
      </w:r>
      <w:r w:rsidRPr="0076011B">
        <w:rPr>
          <w:rFonts w:ascii="Ebrima" w:eastAsia="SimSun" w:hAnsi="Ebrima" w:cs="SimSun"/>
          <w:sz w:val="24"/>
          <w:szCs w:val="24"/>
        </w:rPr>
        <w:t xml:space="preserve">/contexts/ </w:t>
      </w:r>
      <w:r w:rsidR="00174719" w:rsidRPr="0076011B">
        <w:rPr>
          <w:rFonts w:ascii="Ebrima" w:eastAsia="SimSun" w:hAnsi="Ebrima" w:cs="Ebrima"/>
          <w:sz w:val="24"/>
          <w:szCs w:val="24"/>
        </w:rPr>
        <w:t>ውጤት</w:t>
      </w:r>
      <w:r w:rsidR="0059609D" w:rsidRPr="0076011B">
        <w:rPr>
          <w:rFonts w:ascii="Ebrima" w:eastAsia="SimSun" w:hAnsi="Ebrima" w:cs="Ebrima"/>
          <w:sz w:val="24"/>
          <w:szCs w:val="24"/>
        </w:rPr>
        <w:t xml:space="preserve"> </w:t>
      </w:r>
      <w:r w:rsidRPr="0076011B">
        <w:rPr>
          <w:rFonts w:ascii="Ebrima" w:eastAsia="SimSun" w:hAnsi="Ebrima" w:cs="Ebrima"/>
          <w:sz w:val="24"/>
          <w:szCs w:val="24"/>
        </w:rPr>
        <w:t>ነው፡፡</w:t>
      </w:r>
      <w:r w:rsidR="00174719" w:rsidRPr="0076011B">
        <w:rPr>
          <w:rFonts w:ascii="Ebrima" w:eastAsia="SimSun" w:hAnsi="Ebrima" w:cs="Ebrima"/>
          <w:sz w:val="24"/>
          <w:szCs w:val="24"/>
        </w:rPr>
        <w:t xml:space="preserve"> </w:t>
      </w:r>
      <w:r w:rsidRPr="0076011B">
        <w:rPr>
          <w:rFonts w:ascii="Ebrima" w:eastAsia="SimSun" w:hAnsi="Ebrima" w:cs="Ebrima"/>
          <w:sz w:val="24"/>
          <w:szCs w:val="24"/>
        </w:rPr>
        <w:t>በሀገራችን</w:t>
      </w:r>
      <w:r w:rsidR="0059609D" w:rsidRPr="0076011B">
        <w:rPr>
          <w:rFonts w:ascii="Ebrima" w:eastAsia="SimSun" w:hAnsi="Ebrima" w:cs="Ebrima"/>
          <w:sz w:val="24"/>
          <w:szCs w:val="24"/>
        </w:rPr>
        <w:t xml:space="preserve"> </w:t>
      </w:r>
      <w:r w:rsidRPr="0076011B">
        <w:rPr>
          <w:rFonts w:ascii="Ebrima" w:eastAsia="SimSun" w:hAnsi="Ebrima" w:cs="Ebrima"/>
          <w:sz w:val="24"/>
          <w:szCs w:val="24"/>
        </w:rPr>
        <w:t>ርዕዮተ</w:t>
      </w:r>
      <w:r w:rsidR="0059609D" w:rsidRPr="0076011B">
        <w:rPr>
          <w:rFonts w:ascii="Ebrima" w:eastAsia="SimSun" w:hAnsi="Ebrima" w:cs="Ebrima"/>
          <w:sz w:val="24"/>
          <w:szCs w:val="24"/>
        </w:rPr>
        <w:t xml:space="preserve"> </w:t>
      </w:r>
      <w:r w:rsidRPr="0076011B">
        <w:rPr>
          <w:rFonts w:ascii="Ebrima" w:eastAsia="SimSun" w:hAnsi="Ebrima" w:cs="Ebrima"/>
          <w:sz w:val="24"/>
          <w:szCs w:val="24"/>
        </w:rPr>
        <w:t>አለማዊ</w:t>
      </w:r>
      <w:r w:rsidR="0059609D" w:rsidRPr="0076011B">
        <w:rPr>
          <w:rFonts w:ascii="Ebrima" w:eastAsia="SimSun" w:hAnsi="Ebrima" w:cs="Ebrima"/>
          <w:sz w:val="24"/>
          <w:szCs w:val="24"/>
        </w:rPr>
        <w:t xml:space="preserve"> </w:t>
      </w:r>
      <w:r w:rsidRPr="0076011B">
        <w:rPr>
          <w:rFonts w:ascii="Ebrima" w:eastAsia="SimSun" w:hAnsi="Ebrima" w:cs="Ebrima"/>
          <w:sz w:val="24"/>
          <w:szCs w:val="24"/>
        </w:rPr>
        <w:t>ጉዳዮች</w:t>
      </w:r>
      <w:r w:rsidR="0059609D" w:rsidRPr="0076011B">
        <w:rPr>
          <w:rFonts w:ascii="Ebrima" w:eastAsia="SimSun" w:hAnsi="Ebrima" w:cs="Ebrima"/>
          <w:sz w:val="24"/>
          <w:szCs w:val="24"/>
        </w:rPr>
        <w:t xml:space="preserve"> </w:t>
      </w:r>
      <w:r w:rsidRPr="0076011B">
        <w:rPr>
          <w:rFonts w:ascii="Ebrima" w:eastAsia="SimSun" w:hAnsi="Ebrima" w:cs="Ebrima"/>
          <w:sz w:val="24"/>
          <w:szCs w:val="24"/>
        </w:rPr>
        <w:t>ከፖለቲካዊ</w:t>
      </w:r>
      <w:r w:rsidR="0059609D" w:rsidRPr="0076011B">
        <w:rPr>
          <w:rFonts w:ascii="Ebrima" w:eastAsia="SimSun" w:hAnsi="Ebrima" w:cs="Ebrima"/>
          <w:sz w:val="24"/>
          <w:szCs w:val="24"/>
        </w:rPr>
        <w:t xml:space="preserve"> </w:t>
      </w:r>
      <w:r w:rsidRPr="0076011B">
        <w:rPr>
          <w:rFonts w:ascii="Ebrima" w:eastAsia="SimSun" w:hAnsi="Ebrima" w:cs="Ebrima"/>
          <w:sz w:val="24"/>
          <w:szCs w:val="24"/>
        </w:rPr>
        <w:t>አውድ</w:t>
      </w:r>
      <w:r w:rsidR="0059609D" w:rsidRPr="0076011B">
        <w:rPr>
          <w:rFonts w:ascii="Ebrima" w:eastAsia="SimSun" w:hAnsi="Ebrima" w:cs="Ebrima"/>
          <w:sz w:val="24"/>
          <w:szCs w:val="24"/>
        </w:rPr>
        <w:t xml:space="preserve"> </w:t>
      </w:r>
      <w:r w:rsidRPr="0076011B">
        <w:rPr>
          <w:rFonts w:ascii="Ebrima" w:eastAsia="SimSun" w:hAnsi="Ebrima" w:cs="Ebrima"/>
          <w:sz w:val="24"/>
          <w:szCs w:val="24"/>
        </w:rPr>
        <w:t>ውጭ</w:t>
      </w:r>
      <w:r w:rsidR="0059609D" w:rsidRPr="0076011B">
        <w:rPr>
          <w:rFonts w:ascii="Ebrima" w:eastAsia="SimSun" w:hAnsi="Ebrima" w:cs="Ebrima"/>
          <w:sz w:val="24"/>
          <w:szCs w:val="24"/>
        </w:rPr>
        <w:t xml:space="preserve"> </w:t>
      </w:r>
      <w:r w:rsidRPr="0076011B">
        <w:rPr>
          <w:rFonts w:ascii="Ebrima" w:eastAsia="SimSun" w:hAnsi="Ebrima" w:cs="Ebrima"/>
          <w:sz w:val="24"/>
          <w:szCs w:val="24"/>
        </w:rPr>
        <w:t>ሃይማኖት</w:t>
      </w:r>
      <w:r w:rsidR="0059609D" w:rsidRPr="0076011B">
        <w:rPr>
          <w:rFonts w:ascii="Ebrima" w:eastAsia="SimSun" w:hAnsi="Ebrima" w:cs="Ebrima"/>
          <w:sz w:val="24"/>
          <w:szCs w:val="24"/>
        </w:rPr>
        <w:t xml:space="preserve"> </w:t>
      </w:r>
      <w:r w:rsidRPr="0076011B">
        <w:rPr>
          <w:rFonts w:ascii="Ebrima" w:eastAsia="SimSun" w:hAnsi="Ebrima" w:cs="Ebrima"/>
          <w:sz w:val="24"/>
          <w:szCs w:val="24"/>
        </w:rPr>
        <w:t>እና</w:t>
      </w:r>
      <w:r w:rsidR="0059609D" w:rsidRPr="0076011B">
        <w:rPr>
          <w:rFonts w:ascii="Ebrima" w:eastAsia="SimSun" w:hAnsi="Ebrima" w:cs="Ebrima"/>
          <w:sz w:val="24"/>
          <w:szCs w:val="24"/>
        </w:rPr>
        <w:t xml:space="preserve"> </w:t>
      </w:r>
      <w:r w:rsidRPr="0076011B">
        <w:rPr>
          <w:rFonts w:ascii="Ebrima" w:eastAsia="SimSun" w:hAnsi="Ebrima" w:cs="Ebrima"/>
          <w:sz w:val="24"/>
          <w:szCs w:val="24"/>
        </w:rPr>
        <w:t>ሌሎች</w:t>
      </w:r>
      <w:r w:rsidR="0059609D" w:rsidRPr="0076011B">
        <w:rPr>
          <w:rFonts w:ascii="Ebrima" w:eastAsia="SimSun" w:hAnsi="Ebrima" w:cs="Ebrima"/>
          <w:sz w:val="24"/>
          <w:szCs w:val="24"/>
        </w:rPr>
        <w:t xml:space="preserve"> </w:t>
      </w:r>
      <w:r w:rsidRPr="0076011B">
        <w:rPr>
          <w:rFonts w:ascii="Ebrima" w:eastAsia="SimSun" w:hAnsi="Ebrima" w:cs="Ebrima"/>
          <w:sz w:val="24"/>
          <w:szCs w:val="24"/>
        </w:rPr>
        <w:t>ባህላዊ</w:t>
      </w:r>
      <w:r w:rsidR="0059609D" w:rsidRPr="0076011B">
        <w:rPr>
          <w:rFonts w:ascii="Ebrima" w:eastAsia="SimSun" w:hAnsi="Ebrima" w:cs="Ebrima"/>
          <w:sz w:val="24"/>
          <w:szCs w:val="24"/>
        </w:rPr>
        <w:t xml:space="preserve"> </w:t>
      </w:r>
      <w:r w:rsidRPr="0076011B">
        <w:rPr>
          <w:rFonts w:ascii="Ebrima" w:eastAsia="SimSun" w:hAnsi="Ebrima" w:cs="Ebrima"/>
          <w:sz w:val="24"/>
          <w:szCs w:val="24"/>
        </w:rPr>
        <w:t>ጉዳዮችን</w:t>
      </w:r>
      <w:r w:rsidR="0059609D" w:rsidRPr="0076011B">
        <w:rPr>
          <w:rFonts w:ascii="Ebrima" w:eastAsia="SimSun" w:hAnsi="Ebrima" w:cs="Ebrima"/>
          <w:sz w:val="24"/>
          <w:szCs w:val="24"/>
        </w:rPr>
        <w:t xml:space="preserve"> </w:t>
      </w:r>
      <w:r w:rsidRPr="0076011B">
        <w:rPr>
          <w:rFonts w:ascii="Ebrima" w:eastAsia="SimSun" w:hAnsi="Ebrima" w:cs="Ebrima"/>
          <w:sz w:val="24"/>
          <w:szCs w:val="24"/>
        </w:rPr>
        <w:t>ጭምር</w:t>
      </w:r>
      <w:r w:rsidR="0059609D" w:rsidRPr="0076011B">
        <w:rPr>
          <w:rFonts w:ascii="Ebrima" w:eastAsia="SimSun" w:hAnsi="Ebrima" w:cs="Ebrima"/>
          <w:sz w:val="24"/>
          <w:szCs w:val="24"/>
        </w:rPr>
        <w:t xml:space="preserve"> </w:t>
      </w:r>
      <w:r w:rsidRPr="0076011B">
        <w:rPr>
          <w:rFonts w:ascii="Ebrima" w:eastAsia="SimSun" w:hAnsi="Ebrima" w:cs="Ebrima"/>
          <w:sz w:val="24"/>
          <w:szCs w:val="24"/>
        </w:rPr>
        <w:t>እንዲወስኑ</w:t>
      </w:r>
      <w:r w:rsidR="0059609D" w:rsidRPr="0076011B">
        <w:rPr>
          <w:rFonts w:ascii="Ebrima" w:eastAsia="SimSun" w:hAnsi="Ebrima" w:cs="Ebrima"/>
          <w:sz w:val="24"/>
          <w:szCs w:val="24"/>
        </w:rPr>
        <w:t xml:space="preserve"> </w:t>
      </w:r>
      <w:r w:rsidRPr="0076011B">
        <w:rPr>
          <w:rFonts w:ascii="Ebrima" w:eastAsia="SimSun" w:hAnsi="Ebrima" w:cs="Ebrima"/>
          <w:sz w:val="24"/>
          <w:szCs w:val="24"/>
        </w:rPr>
        <w:t>ለማድረግ</w:t>
      </w:r>
      <w:r w:rsidR="0059609D" w:rsidRPr="0076011B">
        <w:rPr>
          <w:rFonts w:ascii="Ebrima" w:eastAsia="SimSun" w:hAnsi="Ebrima" w:cs="Ebrima"/>
          <w:sz w:val="24"/>
          <w:szCs w:val="24"/>
        </w:rPr>
        <w:t xml:space="preserve"> </w:t>
      </w:r>
      <w:r w:rsidRPr="0076011B">
        <w:rPr>
          <w:rFonts w:ascii="Ebrima" w:eastAsia="SimSun" w:hAnsi="Ebrima" w:cs="Ebrima"/>
          <w:sz w:val="24"/>
          <w:szCs w:val="24"/>
        </w:rPr>
        <w:t>በደርግ</w:t>
      </w:r>
      <w:r w:rsidR="0059609D" w:rsidRPr="0076011B">
        <w:rPr>
          <w:rFonts w:ascii="Ebrima" w:eastAsia="SimSun" w:hAnsi="Ebrima" w:cs="Ebrima"/>
          <w:sz w:val="24"/>
          <w:szCs w:val="24"/>
        </w:rPr>
        <w:t xml:space="preserve"> </w:t>
      </w:r>
      <w:r w:rsidRPr="0076011B">
        <w:rPr>
          <w:rFonts w:ascii="Ebrima" w:eastAsia="SimSun" w:hAnsi="Ebrima" w:cs="Ebrima"/>
          <w:sz w:val="24"/>
          <w:szCs w:val="24"/>
        </w:rPr>
        <w:t>እና</w:t>
      </w:r>
      <w:r w:rsidR="0059609D" w:rsidRPr="0076011B">
        <w:rPr>
          <w:rFonts w:ascii="Ebrima" w:eastAsia="SimSun" w:hAnsi="Ebrima" w:cs="Ebrima"/>
          <w:sz w:val="24"/>
          <w:szCs w:val="24"/>
        </w:rPr>
        <w:t xml:space="preserve"> </w:t>
      </w:r>
      <w:r w:rsidRPr="0076011B">
        <w:rPr>
          <w:rFonts w:ascii="Ebrima" w:eastAsia="SimSun" w:hAnsi="Ebrima" w:cs="Ebrima"/>
          <w:sz w:val="24"/>
          <w:szCs w:val="24"/>
        </w:rPr>
        <w:t>ኢህአዴግ</w:t>
      </w:r>
      <w:r w:rsidR="0059609D" w:rsidRPr="0076011B">
        <w:rPr>
          <w:rFonts w:ascii="Ebrima" w:eastAsia="SimSun" w:hAnsi="Ebrima" w:cs="Ebrima"/>
          <w:sz w:val="24"/>
          <w:szCs w:val="24"/>
        </w:rPr>
        <w:t xml:space="preserve"> </w:t>
      </w:r>
      <w:r w:rsidRPr="0076011B">
        <w:rPr>
          <w:rFonts w:ascii="Ebrima" w:eastAsia="SimSun" w:hAnsi="Ebrima" w:cs="Ebrima"/>
          <w:sz w:val="24"/>
          <w:szCs w:val="24"/>
        </w:rPr>
        <w:t>ዘመን</w:t>
      </w:r>
      <w:r w:rsidR="0059609D" w:rsidRPr="0076011B">
        <w:rPr>
          <w:rFonts w:ascii="Ebrima" w:eastAsia="SimSun" w:hAnsi="Ebrima" w:cs="Ebrima"/>
          <w:sz w:val="24"/>
          <w:szCs w:val="24"/>
        </w:rPr>
        <w:t xml:space="preserve"> </w:t>
      </w:r>
      <w:r w:rsidR="00432476" w:rsidRPr="0076011B">
        <w:rPr>
          <w:rFonts w:ascii="Ebrima" w:eastAsia="SimSun" w:hAnsi="Ebrima" w:cs="SimSun"/>
          <w:sz w:val="24"/>
          <w:szCs w:val="24"/>
        </w:rPr>
        <w:t xml:space="preserve">ብዙ ጥረት ተደርጓል፤ ብዙ ችግርም አድርሷል፡፡ </w:t>
      </w:r>
      <w:r w:rsidR="00432476" w:rsidRPr="0076011B">
        <w:rPr>
          <w:rFonts w:ascii="Ebrima" w:eastAsia="SimSun" w:hAnsi="Ebrima" w:cs="Ebrima"/>
          <w:sz w:val="24"/>
          <w:szCs w:val="24"/>
        </w:rPr>
        <w:t>ከሃገራችን</w:t>
      </w:r>
      <w:r w:rsidR="0059609D" w:rsidRPr="0076011B">
        <w:rPr>
          <w:rFonts w:ascii="Ebrima" w:eastAsia="SimSun" w:hAnsi="Ebrima" w:cs="Ebrima"/>
          <w:sz w:val="24"/>
          <w:szCs w:val="24"/>
        </w:rPr>
        <w:t xml:space="preserve"> </w:t>
      </w:r>
      <w:r w:rsidRPr="0076011B">
        <w:rPr>
          <w:rFonts w:ascii="Ebrima" w:eastAsia="SimSun" w:hAnsi="Ebrima" w:cs="Ebrima"/>
          <w:sz w:val="24"/>
          <w:szCs w:val="24"/>
        </w:rPr>
        <w:t>ስሪት</w:t>
      </w:r>
      <w:r w:rsidR="0059609D" w:rsidRPr="0076011B">
        <w:rPr>
          <w:rFonts w:ascii="Ebrima" w:eastAsia="SimSun" w:hAnsi="Ebrima" w:cs="Ebrima"/>
          <w:sz w:val="24"/>
          <w:szCs w:val="24"/>
        </w:rPr>
        <w:t xml:space="preserve"> </w:t>
      </w:r>
      <w:r w:rsidRPr="0076011B">
        <w:rPr>
          <w:rFonts w:ascii="Ebrima" w:eastAsia="SimSun" w:hAnsi="Ebrima" w:cs="Ebrima"/>
          <w:sz w:val="24"/>
          <w:szCs w:val="24"/>
        </w:rPr>
        <w:t>ጋር</w:t>
      </w:r>
      <w:r w:rsidR="0059609D" w:rsidRPr="0076011B">
        <w:rPr>
          <w:rFonts w:ascii="Ebrima" w:eastAsia="SimSun" w:hAnsi="Ebrima" w:cs="Ebrima"/>
          <w:sz w:val="24"/>
          <w:szCs w:val="24"/>
        </w:rPr>
        <w:t xml:space="preserve"> </w:t>
      </w:r>
      <w:r w:rsidR="00432476" w:rsidRPr="0076011B">
        <w:rPr>
          <w:rFonts w:ascii="Ebrima" w:eastAsia="SimSun" w:hAnsi="Ebrima" w:cs="Ebrima"/>
          <w:sz w:val="24"/>
          <w:szCs w:val="24"/>
        </w:rPr>
        <w:t>ያልተጣጣሙ</w:t>
      </w:r>
      <w:r w:rsidR="0059609D" w:rsidRPr="0076011B">
        <w:rPr>
          <w:rFonts w:ascii="Ebrima" w:eastAsia="SimSun" w:hAnsi="Ebrima" w:cs="Ebrima"/>
          <w:sz w:val="24"/>
          <w:szCs w:val="24"/>
        </w:rPr>
        <w:t xml:space="preserve"> </w:t>
      </w:r>
      <w:r w:rsidRPr="0076011B">
        <w:rPr>
          <w:rFonts w:ascii="Ebrima" w:eastAsia="SimSun" w:hAnsi="Ebrima" w:cs="Ebrima"/>
          <w:sz w:val="24"/>
          <w:szCs w:val="24"/>
        </w:rPr>
        <w:t>የርዕዮተ</w:t>
      </w:r>
      <w:r w:rsidR="0059609D" w:rsidRPr="0076011B">
        <w:rPr>
          <w:rFonts w:ascii="Ebrima" w:eastAsia="SimSun" w:hAnsi="Ebrima" w:cs="Ebrima"/>
          <w:sz w:val="24"/>
          <w:szCs w:val="24"/>
        </w:rPr>
        <w:t xml:space="preserve"> </w:t>
      </w:r>
      <w:r w:rsidRPr="0076011B">
        <w:rPr>
          <w:rFonts w:ascii="Ebrima" w:eastAsia="SimSun" w:hAnsi="Ebrima" w:cs="Ebrima"/>
          <w:sz w:val="24"/>
          <w:szCs w:val="24"/>
        </w:rPr>
        <w:t>አለማዊ</w:t>
      </w:r>
      <w:r w:rsidR="0059609D" w:rsidRPr="0076011B">
        <w:rPr>
          <w:rFonts w:ascii="Ebrima" w:eastAsia="SimSun" w:hAnsi="Ebrima" w:cs="Ebrima"/>
          <w:sz w:val="24"/>
          <w:szCs w:val="24"/>
        </w:rPr>
        <w:t xml:space="preserve"> </w:t>
      </w:r>
      <w:r w:rsidR="00432476" w:rsidRPr="0076011B">
        <w:rPr>
          <w:rFonts w:ascii="Ebrima" w:eastAsia="SimSun" w:hAnsi="Ebrima" w:cs="Ebrima"/>
          <w:sz w:val="24"/>
          <w:szCs w:val="24"/>
        </w:rPr>
        <w:t>ታሳሪነት መዘዝ አጠቃላይ ማህበራዊ ስሪታችን</w:t>
      </w:r>
      <w:r w:rsidR="00AA2E49" w:rsidRPr="0076011B">
        <w:rPr>
          <w:rFonts w:ascii="Ebrima" w:eastAsia="SimSun" w:hAnsi="Ebrima" w:cs="Ebrima"/>
          <w:sz w:val="24"/>
          <w:szCs w:val="24"/>
        </w:rPr>
        <w:t xml:space="preserve"> /social fabric/ የሚያናጋ ሊሆን </w:t>
      </w:r>
      <w:r w:rsidR="005E4E8B" w:rsidRPr="0076011B">
        <w:rPr>
          <w:rFonts w:ascii="Ebrima" w:eastAsia="SimSun" w:hAnsi="Ebrima" w:cs="Ebrima"/>
          <w:sz w:val="24"/>
          <w:szCs w:val="24"/>
        </w:rPr>
        <w:t>እንደሚችል ያለፉት አመታት ልምምዳችን አመላካች ነው</w:t>
      </w:r>
      <w:r w:rsidR="00AA2E49" w:rsidRPr="0076011B">
        <w:rPr>
          <w:rFonts w:ascii="Ebrima" w:eastAsia="SimSun" w:hAnsi="Ebrima" w:cs="Ebrima"/>
          <w:sz w:val="24"/>
          <w:szCs w:val="24"/>
        </w:rPr>
        <w:t>፡፡</w:t>
      </w:r>
    </w:p>
    <w:p w:rsidR="00856924" w:rsidRPr="0076011B" w:rsidRDefault="00BC3AFF" w:rsidP="0076011B">
      <w:pPr>
        <w:spacing w:line="360" w:lineRule="auto"/>
        <w:jc w:val="both"/>
        <w:rPr>
          <w:rFonts w:ascii="Ebrima" w:eastAsia="SimSun" w:hAnsi="Ebrima" w:cs="SimSun"/>
          <w:sz w:val="24"/>
          <w:szCs w:val="24"/>
        </w:rPr>
      </w:pPr>
      <w:r w:rsidRPr="0076011B">
        <w:rPr>
          <w:rFonts w:ascii="Ebrima" w:eastAsia="SimSun" w:hAnsi="Ebrima" w:cs="Ebrima"/>
          <w:sz w:val="24"/>
          <w:szCs w:val="24"/>
        </w:rPr>
        <w:t>ከዚህ</w:t>
      </w:r>
      <w:r w:rsidR="0059609D" w:rsidRPr="0076011B">
        <w:rPr>
          <w:rFonts w:ascii="Ebrima" w:eastAsia="SimSun" w:hAnsi="Ebrima" w:cs="Ebrima"/>
          <w:sz w:val="24"/>
          <w:szCs w:val="24"/>
        </w:rPr>
        <w:t xml:space="preserve"> </w:t>
      </w:r>
      <w:r w:rsidRPr="0076011B">
        <w:rPr>
          <w:rFonts w:ascii="Ebrima" w:eastAsia="SimSun" w:hAnsi="Ebrima" w:cs="Ebrima"/>
          <w:sz w:val="24"/>
          <w:szCs w:val="24"/>
        </w:rPr>
        <w:t>በመነሳት</w:t>
      </w:r>
      <w:r w:rsidR="0059609D" w:rsidRPr="0076011B">
        <w:rPr>
          <w:rFonts w:ascii="Ebrima" w:eastAsia="SimSun" w:hAnsi="Ebrima" w:cs="Ebrima"/>
          <w:sz w:val="24"/>
          <w:szCs w:val="24"/>
        </w:rPr>
        <w:t xml:space="preserve"> </w:t>
      </w:r>
      <w:r w:rsidR="005E4E8B" w:rsidRPr="0076011B">
        <w:rPr>
          <w:rFonts w:ascii="Ebrima" w:eastAsia="SimSun" w:hAnsi="Ebrima" w:cs="SimSun"/>
          <w:sz w:val="24"/>
          <w:szCs w:val="24"/>
        </w:rPr>
        <w:t xml:space="preserve">በሀገራችን ለግሉ ዘርፍ ዕድገት፣ ለመሰረታዊ መብቶች መከበር፣ የተረጋጋ ሰላም ለመፍጠር፣ ብዝሃነትን ለማስተናገድ፣ </w:t>
      </w:r>
      <w:r w:rsidR="006B78F0">
        <w:rPr>
          <w:rFonts w:ascii="Ebrima" w:eastAsia="SimSun" w:hAnsi="Ebrima" w:cs="SimSun"/>
          <w:sz w:val="24"/>
          <w:szCs w:val="24"/>
        </w:rPr>
        <w:t xml:space="preserve">… </w:t>
      </w:r>
      <w:r w:rsidR="005E4E8B" w:rsidRPr="0076011B">
        <w:rPr>
          <w:rFonts w:ascii="Ebrima" w:eastAsia="SimSun" w:hAnsi="Ebrima" w:cs="SimSun"/>
          <w:sz w:val="24"/>
          <w:szCs w:val="24"/>
        </w:rPr>
        <w:t xml:space="preserve">ወዘተ </w:t>
      </w:r>
      <w:r w:rsidR="005E4E8B" w:rsidRPr="00FF12E9">
        <w:rPr>
          <w:rFonts w:ascii="Ebrima" w:eastAsia="SimSun" w:hAnsi="Ebrima" w:cs="SimSun"/>
          <w:color w:val="000000" w:themeColor="text1"/>
          <w:sz w:val="24"/>
          <w:szCs w:val="24"/>
        </w:rPr>
        <w:t xml:space="preserve">ምቹ ሁኔታ የሚፈጥር የለዘብተኛ ሊበራል አስተሳሰብ መዳበር እንዳለበት እናምናለን፡፡ </w:t>
      </w:r>
      <w:r w:rsidRPr="00FF12E9">
        <w:rPr>
          <w:rFonts w:ascii="Ebrima" w:eastAsia="SimSun" w:hAnsi="Ebrima" w:cs="Ebrima"/>
          <w:color w:val="000000" w:themeColor="text1"/>
          <w:sz w:val="24"/>
          <w:szCs w:val="24"/>
        </w:rPr>
        <w:t>ፓርቲያችን</w:t>
      </w:r>
      <w:r w:rsidR="0059609D" w:rsidRPr="00FF12E9">
        <w:rPr>
          <w:rFonts w:ascii="Ebrima" w:eastAsia="SimSun" w:hAnsi="Ebrima" w:cs="Ebrima"/>
          <w:color w:val="000000" w:themeColor="text1"/>
          <w:sz w:val="24"/>
          <w:szCs w:val="24"/>
        </w:rPr>
        <w:t xml:space="preserve"> </w:t>
      </w:r>
      <w:r w:rsidR="00303ADA" w:rsidRPr="00FF12E9">
        <w:rPr>
          <w:rFonts w:ascii="Ebrima" w:eastAsia="SimSun" w:hAnsi="Ebrima" w:cs="Ebrima"/>
          <w:color w:val="000000" w:themeColor="text1"/>
          <w:sz w:val="24"/>
          <w:szCs w:val="24"/>
        </w:rPr>
        <w:t>ለዘብተኛ</w:t>
      </w:r>
      <w:r w:rsidR="0059609D" w:rsidRPr="00FF12E9">
        <w:rPr>
          <w:rFonts w:ascii="Ebrima" w:eastAsia="SimSun" w:hAnsi="Ebrima" w:cs="Ebrima"/>
          <w:color w:val="000000" w:themeColor="text1"/>
          <w:sz w:val="24"/>
          <w:szCs w:val="24"/>
        </w:rPr>
        <w:t xml:space="preserve"> </w:t>
      </w:r>
      <w:r w:rsidRPr="00FF12E9">
        <w:rPr>
          <w:rFonts w:ascii="Ebrima" w:eastAsia="SimSun" w:hAnsi="Ebrima" w:cs="Ebrima"/>
          <w:color w:val="000000" w:themeColor="text1"/>
          <w:sz w:val="24"/>
          <w:szCs w:val="24"/>
        </w:rPr>
        <w:t>ሊበራል</w:t>
      </w:r>
      <w:r w:rsidR="0059609D" w:rsidRPr="00FF12E9">
        <w:rPr>
          <w:rFonts w:ascii="Ebrima" w:eastAsia="SimSun" w:hAnsi="Ebrima" w:cs="Ebrima"/>
          <w:color w:val="000000" w:themeColor="text1"/>
          <w:sz w:val="24"/>
          <w:szCs w:val="24"/>
        </w:rPr>
        <w:t xml:space="preserve"> </w:t>
      </w:r>
      <w:r w:rsidRPr="00FF12E9">
        <w:rPr>
          <w:rFonts w:ascii="Ebrima" w:eastAsia="SimSun" w:hAnsi="Ebrima" w:cs="Ebrima"/>
          <w:color w:val="000000" w:themeColor="text1"/>
          <w:sz w:val="24"/>
          <w:szCs w:val="24"/>
        </w:rPr>
        <w:t>አስተሳሰብ</w:t>
      </w:r>
      <w:r w:rsidR="0059609D" w:rsidRPr="00FF12E9">
        <w:rPr>
          <w:rFonts w:ascii="Ebrima" w:eastAsia="SimSun" w:hAnsi="Ebrima" w:cs="Ebrima"/>
          <w:color w:val="000000" w:themeColor="text1"/>
          <w:sz w:val="24"/>
          <w:szCs w:val="24"/>
        </w:rPr>
        <w:t xml:space="preserve"> </w:t>
      </w:r>
      <w:r w:rsidRPr="00FF12E9">
        <w:rPr>
          <w:rFonts w:ascii="Ebrima" w:eastAsia="SimSun" w:hAnsi="Ebrima" w:cs="Ebrima"/>
          <w:color w:val="000000" w:themeColor="text1"/>
          <w:sz w:val="24"/>
          <w:szCs w:val="24"/>
        </w:rPr>
        <w:t>ቢዳብር</w:t>
      </w:r>
      <w:r w:rsidR="0059609D" w:rsidRPr="00FF12E9">
        <w:rPr>
          <w:rFonts w:ascii="Ebrima" w:eastAsia="SimSun" w:hAnsi="Ebrima" w:cs="Ebrima"/>
          <w:color w:val="000000" w:themeColor="text1"/>
          <w:sz w:val="24"/>
          <w:szCs w:val="24"/>
        </w:rPr>
        <w:t xml:space="preserve"> </w:t>
      </w:r>
      <w:r w:rsidRPr="00FF12E9">
        <w:rPr>
          <w:rFonts w:ascii="Ebrima" w:eastAsia="SimSun" w:hAnsi="Ebrima" w:cs="Ebrima"/>
          <w:color w:val="000000" w:themeColor="text1"/>
          <w:sz w:val="24"/>
          <w:szCs w:val="24"/>
        </w:rPr>
        <w:t>በሃገራችን</w:t>
      </w:r>
      <w:r w:rsidR="0059609D" w:rsidRPr="00FF12E9">
        <w:rPr>
          <w:rFonts w:ascii="Ebrima" w:eastAsia="SimSun" w:hAnsi="Ebrima" w:cs="Ebrima"/>
          <w:color w:val="000000" w:themeColor="text1"/>
          <w:sz w:val="24"/>
          <w:szCs w:val="24"/>
        </w:rPr>
        <w:t xml:space="preserve"> </w:t>
      </w:r>
      <w:r w:rsidR="005E4E8B" w:rsidRPr="00FF12E9">
        <w:rPr>
          <w:rFonts w:ascii="Ebrima" w:eastAsia="SimSun" w:hAnsi="Ebrima" w:cs="Ebrima"/>
          <w:color w:val="000000" w:themeColor="text1"/>
          <w:sz w:val="24"/>
          <w:szCs w:val="24"/>
        </w:rPr>
        <w:t>የሚታ</w:t>
      </w:r>
      <w:r w:rsidRPr="00FF12E9">
        <w:rPr>
          <w:rFonts w:ascii="Ebrima" w:eastAsia="SimSun" w:hAnsi="Ebrima" w:cs="Ebrima"/>
          <w:color w:val="000000" w:themeColor="text1"/>
          <w:sz w:val="24"/>
          <w:szCs w:val="24"/>
        </w:rPr>
        <w:t>የው</w:t>
      </w:r>
      <w:r w:rsidR="0059609D" w:rsidRPr="00FF12E9">
        <w:rPr>
          <w:rFonts w:ascii="Ebrima" w:eastAsia="SimSun" w:hAnsi="Ebrima" w:cs="Ebrima"/>
          <w:color w:val="000000" w:themeColor="text1"/>
          <w:sz w:val="24"/>
          <w:szCs w:val="24"/>
        </w:rPr>
        <w:t xml:space="preserve"> </w:t>
      </w:r>
      <w:r w:rsidR="004B7D85" w:rsidRPr="00FF12E9">
        <w:rPr>
          <w:rFonts w:ascii="Ebrima" w:eastAsia="SimSun" w:hAnsi="Ebrima" w:cs="Ebrima"/>
          <w:color w:val="000000" w:themeColor="text1"/>
          <w:sz w:val="24"/>
          <w:szCs w:val="24"/>
        </w:rPr>
        <w:t>ፖለቲካዊ መካረር፣</w:t>
      </w:r>
      <w:r w:rsidR="0059609D" w:rsidRPr="00FF12E9">
        <w:rPr>
          <w:rFonts w:ascii="Ebrima" w:eastAsia="SimSun" w:hAnsi="Ebrima" w:cs="Ebrima"/>
          <w:color w:val="000000" w:themeColor="text1"/>
          <w:sz w:val="24"/>
          <w:szCs w:val="24"/>
        </w:rPr>
        <w:t xml:space="preserve"> </w:t>
      </w:r>
      <w:r w:rsidRPr="00FF12E9">
        <w:rPr>
          <w:rFonts w:ascii="Ebrima" w:eastAsia="SimSun" w:hAnsi="Ebrima" w:cs="Ebrima"/>
          <w:color w:val="000000" w:themeColor="text1"/>
          <w:sz w:val="24"/>
          <w:szCs w:val="24"/>
        </w:rPr>
        <w:t>ለውጥን</w:t>
      </w:r>
      <w:r w:rsidR="0059609D" w:rsidRPr="00FF12E9">
        <w:rPr>
          <w:rFonts w:ascii="Ebrima" w:eastAsia="SimSun" w:hAnsi="Ebrima" w:cs="Ebrima"/>
          <w:color w:val="000000" w:themeColor="text1"/>
          <w:sz w:val="24"/>
          <w:szCs w:val="24"/>
        </w:rPr>
        <w:t xml:space="preserve"> </w:t>
      </w:r>
      <w:r w:rsidRPr="00FF12E9">
        <w:rPr>
          <w:rFonts w:ascii="Ebrima" w:eastAsia="SimSun" w:hAnsi="Ebrima" w:cs="Ebrima"/>
          <w:color w:val="000000" w:themeColor="text1"/>
          <w:sz w:val="24"/>
          <w:szCs w:val="24"/>
        </w:rPr>
        <w:t>የመከላከል</w:t>
      </w:r>
      <w:r w:rsidR="004B7D85" w:rsidRPr="00FF12E9">
        <w:rPr>
          <w:rFonts w:ascii="Ebrima" w:eastAsia="SimSun" w:hAnsi="Ebrima" w:cs="Ebrima"/>
          <w:color w:val="000000" w:themeColor="text1"/>
          <w:sz w:val="24"/>
          <w:szCs w:val="24"/>
        </w:rPr>
        <w:t xml:space="preserve">፣ ለውጥን ከቀጣይነት ጋር የማስፈፀም፣ </w:t>
      </w:r>
      <w:r w:rsidR="006B78F0" w:rsidRPr="00FF12E9">
        <w:rPr>
          <w:rFonts w:ascii="Ebrima" w:eastAsia="SimSun" w:hAnsi="Ebrima" w:cs="Ebrima"/>
          <w:color w:val="000000" w:themeColor="text1"/>
          <w:sz w:val="24"/>
          <w:szCs w:val="24"/>
        </w:rPr>
        <w:t xml:space="preserve">… </w:t>
      </w:r>
      <w:r w:rsidR="004B7D85" w:rsidRPr="00FF12E9">
        <w:rPr>
          <w:rFonts w:ascii="Ebrima" w:eastAsia="SimSun" w:hAnsi="Ebrima" w:cs="Ebrima"/>
          <w:color w:val="000000" w:themeColor="text1"/>
          <w:sz w:val="24"/>
          <w:szCs w:val="24"/>
        </w:rPr>
        <w:t>ወዘተ</w:t>
      </w:r>
      <w:r w:rsidR="0059609D" w:rsidRPr="00FF12E9">
        <w:rPr>
          <w:rFonts w:ascii="Ebrima" w:eastAsia="SimSun" w:hAnsi="Ebrima" w:cs="Ebrima"/>
          <w:color w:val="000000" w:themeColor="text1"/>
          <w:sz w:val="24"/>
          <w:szCs w:val="24"/>
        </w:rPr>
        <w:t xml:space="preserve"> </w:t>
      </w:r>
      <w:r w:rsidRPr="00FF12E9">
        <w:rPr>
          <w:rFonts w:ascii="Ebrima" w:eastAsia="SimSun" w:hAnsi="Ebrima" w:cs="Ebrima"/>
          <w:color w:val="000000" w:themeColor="text1"/>
          <w:sz w:val="24"/>
          <w:szCs w:val="24"/>
        </w:rPr>
        <w:t>አጉል</w:t>
      </w:r>
      <w:r w:rsidR="0059609D" w:rsidRPr="00FF12E9">
        <w:rPr>
          <w:rFonts w:ascii="Ebrima" w:eastAsia="SimSun" w:hAnsi="Ebrima" w:cs="Ebrima"/>
          <w:color w:val="000000" w:themeColor="text1"/>
          <w:sz w:val="24"/>
          <w:szCs w:val="24"/>
        </w:rPr>
        <w:t xml:space="preserve"> </w:t>
      </w:r>
      <w:r w:rsidR="004B7D85" w:rsidRPr="00FF12E9">
        <w:rPr>
          <w:rFonts w:ascii="Ebrima" w:eastAsia="SimSun" w:hAnsi="Ebrima" w:cs="Ebrima"/>
          <w:color w:val="000000" w:themeColor="text1"/>
          <w:sz w:val="24"/>
          <w:szCs w:val="24"/>
        </w:rPr>
        <w:t xml:space="preserve">ልምምዶች </w:t>
      </w:r>
      <w:r w:rsidR="00AA2E49" w:rsidRPr="00FF12E9">
        <w:rPr>
          <w:rFonts w:ascii="Ebrima" w:eastAsia="SimSun" w:hAnsi="Ebrima" w:cs="Ebrima"/>
          <w:color w:val="000000" w:themeColor="text1"/>
          <w:sz w:val="24"/>
          <w:szCs w:val="24"/>
        </w:rPr>
        <w:t>ይቀርፋል</w:t>
      </w:r>
      <w:r w:rsidR="0059609D" w:rsidRPr="00FF12E9">
        <w:rPr>
          <w:rFonts w:ascii="Ebrima" w:eastAsia="SimSun" w:hAnsi="Ebrima" w:cs="Ebrima"/>
          <w:color w:val="000000" w:themeColor="text1"/>
          <w:sz w:val="24"/>
          <w:szCs w:val="24"/>
        </w:rPr>
        <w:t xml:space="preserve"> </w:t>
      </w:r>
      <w:r w:rsidRPr="00FF12E9">
        <w:rPr>
          <w:rFonts w:ascii="Ebrima" w:eastAsia="SimSun" w:hAnsi="Ebrima" w:cs="Ebrima"/>
          <w:color w:val="000000" w:themeColor="text1"/>
          <w:sz w:val="24"/>
          <w:szCs w:val="24"/>
        </w:rPr>
        <w:t>ብሎ</w:t>
      </w:r>
      <w:r w:rsidR="0059609D" w:rsidRPr="00FF12E9">
        <w:rPr>
          <w:rFonts w:ascii="Ebrima" w:eastAsia="SimSun" w:hAnsi="Ebrima" w:cs="Ebrima"/>
          <w:color w:val="000000" w:themeColor="text1"/>
          <w:sz w:val="24"/>
          <w:szCs w:val="24"/>
        </w:rPr>
        <w:t xml:space="preserve"> </w:t>
      </w:r>
      <w:r w:rsidRPr="00FF12E9">
        <w:rPr>
          <w:rFonts w:ascii="Ebrima" w:eastAsia="SimSun" w:hAnsi="Ebrima" w:cs="Ebrima"/>
          <w:color w:val="000000" w:themeColor="text1"/>
          <w:sz w:val="24"/>
          <w:szCs w:val="24"/>
        </w:rPr>
        <w:t>ያምናል፡፡</w:t>
      </w:r>
      <w:r w:rsidR="004B7D85" w:rsidRPr="00FF12E9">
        <w:rPr>
          <w:rFonts w:ascii="Ebrima" w:eastAsia="SimSun" w:hAnsi="Ebrima" w:cs="Ebrima"/>
          <w:color w:val="000000" w:themeColor="text1"/>
          <w:sz w:val="24"/>
          <w:szCs w:val="24"/>
        </w:rPr>
        <w:t xml:space="preserve"> </w:t>
      </w:r>
      <w:r w:rsidR="00303ADA" w:rsidRPr="00FF12E9">
        <w:rPr>
          <w:rFonts w:ascii="Ebrima" w:eastAsia="SimSun" w:hAnsi="Ebrima" w:cs="Ebrima"/>
          <w:color w:val="000000" w:themeColor="text1"/>
          <w:sz w:val="24"/>
          <w:szCs w:val="24"/>
        </w:rPr>
        <w:t>ለዘብተኛ</w:t>
      </w:r>
      <w:r w:rsidR="0059609D" w:rsidRPr="00FF12E9">
        <w:rPr>
          <w:rFonts w:ascii="Ebrima" w:eastAsia="SimSun" w:hAnsi="Ebrima" w:cs="Ebrima"/>
          <w:color w:val="000000" w:themeColor="text1"/>
          <w:sz w:val="24"/>
          <w:szCs w:val="24"/>
        </w:rPr>
        <w:t xml:space="preserve"> </w:t>
      </w:r>
      <w:r w:rsidRPr="00FF12E9">
        <w:rPr>
          <w:rFonts w:ascii="Ebrima" w:eastAsia="SimSun" w:hAnsi="Ebrima" w:cs="Ebrima"/>
          <w:color w:val="000000" w:themeColor="text1"/>
          <w:sz w:val="24"/>
          <w:szCs w:val="24"/>
        </w:rPr>
        <w:t>ሊበራሊዝም</w:t>
      </w:r>
      <w:r w:rsidR="0059609D" w:rsidRPr="00FF12E9">
        <w:rPr>
          <w:rFonts w:ascii="Ebrima" w:eastAsia="SimSun" w:hAnsi="Ebrima" w:cs="Ebrima"/>
          <w:color w:val="000000" w:themeColor="text1"/>
          <w:sz w:val="24"/>
          <w:szCs w:val="24"/>
        </w:rPr>
        <w:t xml:space="preserve"> </w:t>
      </w:r>
      <w:r w:rsidRPr="00FF12E9">
        <w:rPr>
          <w:rFonts w:ascii="Ebrima" w:eastAsia="SimSun" w:hAnsi="Ebrima" w:cs="Ebrima"/>
          <w:color w:val="000000" w:themeColor="text1"/>
          <w:sz w:val="24"/>
          <w:szCs w:val="24"/>
        </w:rPr>
        <w:t>ስንል</w:t>
      </w:r>
      <w:r w:rsidR="0059609D" w:rsidRPr="00FF12E9">
        <w:rPr>
          <w:rFonts w:ascii="Ebrima" w:eastAsia="SimSun" w:hAnsi="Ebrima" w:cs="Ebrima"/>
          <w:color w:val="000000" w:themeColor="text1"/>
          <w:sz w:val="24"/>
          <w:szCs w:val="24"/>
        </w:rPr>
        <w:t xml:space="preserve"> </w:t>
      </w:r>
      <w:r w:rsidRPr="00FF12E9">
        <w:rPr>
          <w:rFonts w:ascii="Ebrima" w:eastAsia="SimSun" w:hAnsi="Ebrima" w:cs="Ebrima"/>
          <w:color w:val="000000" w:themeColor="text1"/>
          <w:sz w:val="24"/>
          <w:szCs w:val="24"/>
        </w:rPr>
        <w:t>የ</w:t>
      </w:r>
      <w:r w:rsidR="007466E4" w:rsidRPr="00FF12E9">
        <w:rPr>
          <w:rFonts w:ascii="Ebrima" w:eastAsia="SimSun" w:hAnsi="Ebrima" w:cs="Ebrima"/>
          <w:color w:val="000000" w:themeColor="text1"/>
          <w:sz w:val="24"/>
          <w:szCs w:val="24"/>
        </w:rPr>
        <w:t>ቡድን</w:t>
      </w:r>
      <w:r w:rsidR="0059609D" w:rsidRPr="00FF12E9">
        <w:rPr>
          <w:rFonts w:ascii="Ebrima" w:eastAsia="SimSun" w:hAnsi="Ebrima" w:cs="Ebrima"/>
          <w:color w:val="000000" w:themeColor="text1"/>
          <w:sz w:val="24"/>
          <w:szCs w:val="24"/>
        </w:rPr>
        <w:t xml:space="preserve"> </w:t>
      </w:r>
      <w:r w:rsidRPr="00FF12E9">
        <w:rPr>
          <w:rFonts w:ascii="Ebrima" w:eastAsia="SimSun" w:hAnsi="Ebrima" w:cs="Ebrima"/>
          <w:color w:val="000000" w:themeColor="text1"/>
          <w:sz w:val="24"/>
          <w:szCs w:val="24"/>
        </w:rPr>
        <w:t>መብቶችን</w:t>
      </w:r>
      <w:r w:rsidR="0059609D" w:rsidRPr="00FF12E9">
        <w:rPr>
          <w:rFonts w:ascii="Ebrima" w:eastAsia="SimSun" w:hAnsi="Ebrima" w:cs="Ebrima"/>
          <w:color w:val="000000" w:themeColor="text1"/>
          <w:sz w:val="24"/>
          <w:szCs w:val="24"/>
        </w:rPr>
        <w:t xml:space="preserve"> </w:t>
      </w:r>
      <w:r w:rsidR="007466E4" w:rsidRPr="00FF12E9">
        <w:rPr>
          <w:rFonts w:ascii="Ebrima" w:eastAsia="SimSun" w:hAnsi="Ebrima" w:cs="SimSun"/>
          <w:color w:val="000000" w:themeColor="text1"/>
          <w:sz w:val="24"/>
          <w:szCs w:val="24"/>
        </w:rPr>
        <w:t>ከ</w:t>
      </w:r>
      <w:r w:rsidRPr="00FF12E9">
        <w:rPr>
          <w:rFonts w:ascii="Ebrima" w:eastAsia="SimSun" w:hAnsi="Ebrima" w:cs="Ebrima"/>
          <w:color w:val="000000" w:themeColor="text1"/>
          <w:sz w:val="24"/>
          <w:szCs w:val="24"/>
        </w:rPr>
        <w:t>ማስከበር</w:t>
      </w:r>
      <w:r w:rsidR="004B7D85" w:rsidRPr="00FF12E9">
        <w:rPr>
          <w:rFonts w:ascii="Ebrima" w:eastAsia="SimSun" w:hAnsi="Ebrima" w:cs="Ebrima"/>
          <w:color w:val="000000" w:themeColor="text1"/>
          <w:sz w:val="24"/>
          <w:szCs w:val="24"/>
        </w:rPr>
        <w:t xml:space="preserve"> </w:t>
      </w:r>
      <w:r w:rsidR="007466E4" w:rsidRPr="00FF12E9">
        <w:rPr>
          <w:rFonts w:ascii="Ebrima" w:eastAsia="SimSun" w:hAnsi="Ebrima" w:cs="Ebrima"/>
          <w:color w:val="000000" w:themeColor="text1"/>
          <w:sz w:val="24"/>
          <w:szCs w:val="24"/>
        </w:rPr>
        <w:t>ጎን ለጎን የግለሰቦች</w:t>
      </w:r>
      <w:r w:rsidR="004B7D85" w:rsidRPr="00FF12E9">
        <w:rPr>
          <w:rFonts w:ascii="Ebrima" w:eastAsia="SimSun" w:hAnsi="Ebrima" w:cs="Ebrima"/>
          <w:color w:val="000000" w:themeColor="text1"/>
          <w:sz w:val="24"/>
          <w:szCs w:val="24"/>
        </w:rPr>
        <w:t xml:space="preserve"> </w:t>
      </w:r>
      <w:r w:rsidRPr="00FF12E9">
        <w:rPr>
          <w:rFonts w:ascii="Ebrima" w:eastAsia="SimSun" w:hAnsi="Ebrima" w:cs="Ebrima"/>
          <w:color w:val="000000" w:themeColor="text1"/>
          <w:sz w:val="24"/>
          <w:szCs w:val="24"/>
        </w:rPr>
        <w:t>መብቶችን</w:t>
      </w:r>
      <w:r w:rsidR="004B7D85" w:rsidRPr="00FF12E9">
        <w:rPr>
          <w:rFonts w:ascii="Ebrima" w:eastAsia="SimSun" w:hAnsi="Ebrima" w:cs="Ebrima"/>
          <w:color w:val="000000" w:themeColor="text1"/>
          <w:sz w:val="24"/>
          <w:szCs w:val="24"/>
        </w:rPr>
        <w:t xml:space="preserve"> </w:t>
      </w:r>
      <w:r w:rsidRPr="00FF12E9">
        <w:rPr>
          <w:rFonts w:ascii="Ebrima" w:eastAsia="SimSun" w:hAnsi="Ebrima" w:cs="Ebrima"/>
          <w:color w:val="000000" w:themeColor="text1"/>
          <w:sz w:val="24"/>
          <w:szCs w:val="24"/>
        </w:rPr>
        <w:t>የማይገፈው</w:t>
      </w:r>
      <w:r w:rsidR="00AA2E49" w:rsidRPr="00FF12E9">
        <w:rPr>
          <w:rFonts w:ascii="Ebrima" w:eastAsia="SimSun" w:hAnsi="Ebrima" w:cs="Ebrima"/>
          <w:color w:val="000000" w:themeColor="text1"/>
          <w:sz w:val="24"/>
          <w:szCs w:val="24"/>
        </w:rPr>
        <w:t>ን</w:t>
      </w:r>
      <w:r w:rsidR="007466E4" w:rsidRPr="00FF12E9">
        <w:rPr>
          <w:rFonts w:ascii="Ebrima" w:eastAsia="SimSun" w:hAnsi="Ebrima" w:cs="Ebrima"/>
          <w:color w:val="000000" w:themeColor="text1"/>
          <w:sz w:val="24"/>
          <w:szCs w:val="24"/>
        </w:rPr>
        <w:t>፣</w:t>
      </w:r>
      <w:r w:rsidR="00174719" w:rsidRPr="00FF12E9">
        <w:rPr>
          <w:rFonts w:ascii="Ebrima" w:eastAsia="SimSun" w:hAnsi="Ebrima" w:cs="Ebrima"/>
          <w:color w:val="000000" w:themeColor="text1"/>
          <w:sz w:val="24"/>
          <w:szCs w:val="24"/>
        </w:rPr>
        <w:t xml:space="preserve"> </w:t>
      </w:r>
      <w:r w:rsidR="00AA2E49" w:rsidRPr="00FF12E9">
        <w:rPr>
          <w:rFonts w:ascii="Ebrima" w:eastAsia="SimSun" w:hAnsi="Ebrima" w:cs="Ebrima"/>
          <w:color w:val="000000" w:themeColor="text1"/>
          <w:sz w:val="24"/>
          <w:szCs w:val="24"/>
        </w:rPr>
        <w:t>ተለዋዋጭ</w:t>
      </w:r>
      <w:r w:rsidR="004B7D85" w:rsidRPr="00FF12E9">
        <w:rPr>
          <w:rFonts w:ascii="Ebrima" w:eastAsia="SimSun" w:hAnsi="Ebrima" w:cs="Ebrima"/>
          <w:color w:val="000000" w:themeColor="text1"/>
          <w:sz w:val="24"/>
          <w:szCs w:val="24"/>
        </w:rPr>
        <w:t xml:space="preserve"> </w:t>
      </w:r>
      <w:r w:rsidRPr="00FF12E9">
        <w:rPr>
          <w:rFonts w:ascii="Ebrima" w:eastAsia="SimSun" w:hAnsi="Ebrima" w:cs="Ebrima"/>
          <w:color w:val="000000" w:themeColor="text1"/>
          <w:sz w:val="24"/>
          <w:szCs w:val="24"/>
        </w:rPr>
        <w:t>ከ</w:t>
      </w:r>
      <w:r w:rsidRPr="0076011B">
        <w:rPr>
          <w:rFonts w:ascii="Ebrima" w:eastAsia="SimSun" w:hAnsi="Ebrima" w:cs="Ebrima"/>
          <w:sz w:val="24"/>
          <w:szCs w:val="24"/>
        </w:rPr>
        <w:t>ሆኑት</w:t>
      </w:r>
      <w:r w:rsidR="004B7D85" w:rsidRPr="0076011B">
        <w:rPr>
          <w:rFonts w:ascii="Ebrima" w:eastAsia="SimSun" w:hAnsi="Ebrima" w:cs="Ebrima"/>
          <w:sz w:val="24"/>
          <w:szCs w:val="24"/>
        </w:rPr>
        <w:t xml:space="preserve"> </w:t>
      </w:r>
      <w:r w:rsidRPr="0076011B">
        <w:rPr>
          <w:rFonts w:ascii="Ebrima" w:eastAsia="SimSun" w:hAnsi="Ebrima" w:cs="Ebrima"/>
          <w:sz w:val="24"/>
          <w:szCs w:val="24"/>
        </w:rPr>
        <w:t>ሃገራዊ</w:t>
      </w:r>
      <w:r w:rsidR="004B7D85" w:rsidRPr="0076011B">
        <w:rPr>
          <w:rFonts w:ascii="Ebrima" w:eastAsia="SimSun" w:hAnsi="Ebrima" w:cs="Ebrima"/>
          <w:sz w:val="24"/>
          <w:szCs w:val="24"/>
        </w:rPr>
        <w:t xml:space="preserve"> </w:t>
      </w:r>
      <w:r w:rsidRPr="0076011B">
        <w:rPr>
          <w:rFonts w:ascii="Ebrima" w:eastAsia="SimSun" w:hAnsi="Ebrima" w:cs="Ebrima"/>
          <w:sz w:val="24"/>
          <w:szCs w:val="24"/>
        </w:rPr>
        <w:t>እና</w:t>
      </w:r>
      <w:r w:rsidR="004B7D85" w:rsidRPr="0076011B">
        <w:rPr>
          <w:rFonts w:ascii="Ebrima" w:eastAsia="SimSun" w:hAnsi="Ebrima" w:cs="Ebrima"/>
          <w:sz w:val="24"/>
          <w:szCs w:val="24"/>
        </w:rPr>
        <w:t xml:space="preserve"> </w:t>
      </w:r>
      <w:r w:rsidRPr="0076011B">
        <w:rPr>
          <w:rFonts w:ascii="Ebrima" w:eastAsia="SimSun" w:hAnsi="Ebrima" w:cs="Ebrima"/>
          <w:sz w:val="24"/>
          <w:szCs w:val="24"/>
        </w:rPr>
        <w:t>አለማቀፋዊ</w:t>
      </w:r>
      <w:r w:rsidR="004B7D85" w:rsidRPr="0076011B">
        <w:rPr>
          <w:rFonts w:ascii="Ebrima" w:eastAsia="SimSun" w:hAnsi="Ebrima" w:cs="Ebrima"/>
          <w:sz w:val="24"/>
          <w:szCs w:val="24"/>
        </w:rPr>
        <w:t xml:space="preserve"> </w:t>
      </w:r>
      <w:r w:rsidRPr="0076011B">
        <w:rPr>
          <w:rFonts w:ascii="Ebrima" w:eastAsia="SimSun" w:hAnsi="Ebrima" w:cs="Ebrima"/>
          <w:sz w:val="24"/>
          <w:szCs w:val="24"/>
        </w:rPr>
        <w:t>ዕውነታዎች</w:t>
      </w:r>
      <w:r w:rsidR="004B7D85" w:rsidRPr="0076011B">
        <w:rPr>
          <w:rFonts w:ascii="Ebrima" w:eastAsia="SimSun" w:hAnsi="Ebrima" w:cs="Ebrima"/>
          <w:sz w:val="24"/>
          <w:szCs w:val="24"/>
        </w:rPr>
        <w:t xml:space="preserve"> </w:t>
      </w:r>
      <w:r w:rsidRPr="0076011B">
        <w:rPr>
          <w:rFonts w:ascii="Ebrima" w:eastAsia="SimSun" w:hAnsi="Ebrima" w:cs="Ebrima"/>
          <w:sz w:val="24"/>
          <w:szCs w:val="24"/>
        </w:rPr>
        <w:t>ጋር</w:t>
      </w:r>
      <w:r w:rsidR="004B7D85" w:rsidRPr="0076011B">
        <w:rPr>
          <w:rFonts w:ascii="Ebrima" w:eastAsia="SimSun" w:hAnsi="Ebrima" w:cs="Ebrima"/>
          <w:sz w:val="24"/>
          <w:szCs w:val="24"/>
        </w:rPr>
        <w:t xml:space="preserve"> </w:t>
      </w:r>
      <w:r w:rsidRPr="0076011B">
        <w:rPr>
          <w:rFonts w:ascii="Ebrima" w:eastAsia="SimSun" w:hAnsi="Ebrima" w:cs="Ebrima"/>
          <w:sz w:val="24"/>
          <w:szCs w:val="24"/>
        </w:rPr>
        <w:t>አብሮ</w:t>
      </w:r>
      <w:r w:rsidR="004B7D85" w:rsidRPr="0076011B">
        <w:rPr>
          <w:rFonts w:ascii="Ebrima" w:eastAsia="SimSun" w:hAnsi="Ebrima" w:cs="Ebrima"/>
          <w:sz w:val="24"/>
          <w:szCs w:val="24"/>
        </w:rPr>
        <w:t xml:space="preserve"> </w:t>
      </w:r>
      <w:r w:rsidRPr="0076011B">
        <w:rPr>
          <w:rFonts w:ascii="Ebrima" w:eastAsia="SimSun" w:hAnsi="Ebrima" w:cs="Ebrima"/>
          <w:sz w:val="24"/>
          <w:szCs w:val="24"/>
        </w:rPr>
        <w:t>የሚራመደውን፣</w:t>
      </w:r>
      <w:r w:rsidR="004B7D85" w:rsidRPr="0076011B">
        <w:rPr>
          <w:rFonts w:ascii="Ebrima" w:eastAsia="SimSun" w:hAnsi="Ebrima" w:cs="Ebrima"/>
          <w:sz w:val="24"/>
          <w:szCs w:val="24"/>
        </w:rPr>
        <w:t xml:space="preserve"> </w:t>
      </w:r>
      <w:r w:rsidRPr="0076011B">
        <w:rPr>
          <w:rFonts w:ascii="Ebrima" w:eastAsia="SimSun" w:hAnsi="Ebrima" w:cs="Ebrima"/>
          <w:sz w:val="24"/>
          <w:szCs w:val="24"/>
        </w:rPr>
        <w:t>ለመሰረታዊ</w:t>
      </w:r>
      <w:r w:rsidR="004B7D85" w:rsidRPr="0076011B">
        <w:rPr>
          <w:rFonts w:ascii="Ebrima" w:eastAsia="SimSun" w:hAnsi="Ebrima" w:cs="Ebrima"/>
          <w:sz w:val="24"/>
          <w:szCs w:val="24"/>
        </w:rPr>
        <w:t xml:space="preserve"> </w:t>
      </w:r>
      <w:r w:rsidRPr="0076011B">
        <w:rPr>
          <w:rFonts w:ascii="Ebrima" w:eastAsia="SimSun" w:hAnsi="Ebrima" w:cs="Ebrima"/>
          <w:sz w:val="24"/>
          <w:szCs w:val="24"/>
        </w:rPr>
        <w:t>መብቶች</w:t>
      </w:r>
      <w:r w:rsidR="004B7D85" w:rsidRPr="0076011B">
        <w:rPr>
          <w:rFonts w:ascii="Ebrima" w:eastAsia="SimSun" w:hAnsi="Ebrima" w:cs="Ebrima"/>
          <w:sz w:val="24"/>
          <w:szCs w:val="24"/>
        </w:rPr>
        <w:t xml:space="preserve"> </w:t>
      </w:r>
      <w:r w:rsidRPr="0076011B">
        <w:rPr>
          <w:rFonts w:ascii="Ebrima" w:eastAsia="SimSun" w:hAnsi="Ebrima" w:cs="Ebrima"/>
          <w:sz w:val="24"/>
          <w:szCs w:val="24"/>
        </w:rPr>
        <w:t>ዕውቅናና</w:t>
      </w:r>
      <w:r w:rsidR="004B7D85" w:rsidRPr="0076011B">
        <w:rPr>
          <w:rFonts w:ascii="Ebrima" w:eastAsia="SimSun" w:hAnsi="Ebrima" w:cs="Ebrima"/>
          <w:sz w:val="24"/>
          <w:szCs w:val="24"/>
        </w:rPr>
        <w:t xml:space="preserve"> </w:t>
      </w:r>
      <w:r w:rsidRPr="0076011B">
        <w:rPr>
          <w:rFonts w:ascii="Ebrima" w:eastAsia="SimSun" w:hAnsi="Ebrima" w:cs="Ebrima"/>
          <w:sz w:val="24"/>
          <w:szCs w:val="24"/>
        </w:rPr>
        <w:t>ከለላ</w:t>
      </w:r>
      <w:r w:rsidR="004B7D85" w:rsidRPr="0076011B">
        <w:rPr>
          <w:rFonts w:ascii="Ebrima" w:eastAsia="SimSun" w:hAnsi="Ebrima" w:cs="Ebrima"/>
          <w:sz w:val="24"/>
          <w:szCs w:val="24"/>
        </w:rPr>
        <w:t xml:space="preserve"> </w:t>
      </w:r>
      <w:r w:rsidRPr="0076011B">
        <w:rPr>
          <w:rFonts w:ascii="Ebrima" w:eastAsia="SimSun" w:hAnsi="Ebrima" w:cs="Ebrima"/>
          <w:sz w:val="24"/>
          <w:szCs w:val="24"/>
        </w:rPr>
        <w:t>የሚሰጠውን፣</w:t>
      </w:r>
      <w:r w:rsidR="004B7D85" w:rsidRPr="0076011B">
        <w:rPr>
          <w:rFonts w:ascii="Ebrima" w:eastAsia="SimSun" w:hAnsi="Ebrima" w:cs="Ebrima"/>
          <w:sz w:val="24"/>
          <w:szCs w:val="24"/>
        </w:rPr>
        <w:t xml:space="preserve"> </w:t>
      </w:r>
      <w:r w:rsidR="007466E4" w:rsidRPr="0076011B">
        <w:rPr>
          <w:rFonts w:ascii="Ebrima" w:eastAsia="SimSun" w:hAnsi="Ebrima" w:cs="SimSun"/>
          <w:sz w:val="24"/>
          <w:szCs w:val="24"/>
        </w:rPr>
        <w:t>ከህዝባችን እሴቶች እና ማን</w:t>
      </w:r>
      <w:r w:rsidR="00163506" w:rsidRPr="0076011B">
        <w:rPr>
          <w:rFonts w:ascii="Ebrima" w:eastAsia="SimSun" w:hAnsi="Ebrima" w:cs="SimSun"/>
          <w:sz w:val="24"/>
          <w:szCs w:val="24"/>
          <w:lang w:val="am-ET"/>
        </w:rPr>
        <w:t>ነት</w:t>
      </w:r>
      <w:r w:rsidR="007466E4" w:rsidRPr="0076011B">
        <w:rPr>
          <w:rFonts w:ascii="Ebrima" w:eastAsia="SimSun" w:hAnsi="Ebrima" w:cs="SimSun"/>
          <w:sz w:val="24"/>
          <w:szCs w:val="24"/>
        </w:rPr>
        <w:t xml:space="preserve"> ጋር የማ</w:t>
      </w:r>
      <w:r w:rsidR="00163506" w:rsidRPr="0076011B">
        <w:rPr>
          <w:rFonts w:ascii="Ebrima" w:eastAsia="SimSun" w:hAnsi="Ebrima" w:cs="SimSun"/>
          <w:sz w:val="24"/>
          <w:szCs w:val="24"/>
          <w:lang w:val="am-ET"/>
        </w:rPr>
        <w:t>ይ</w:t>
      </w:r>
      <w:r w:rsidR="007466E4" w:rsidRPr="0076011B">
        <w:rPr>
          <w:rFonts w:ascii="Ebrima" w:eastAsia="SimSun" w:hAnsi="Ebrima" w:cs="SimSun"/>
          <w:sz w:val="24"/>
          <w:szCs w:val="24"/>
        </w:rPr>
        <w:t xml:space="preserve">ጋጨውን </w:t>
      </w:r>
      <w:r w:rsidRPr="0076011B">
        <w:rPr>
          <w:rFonts w:ascii="Ebrima" w:eastAsia="SimSun" w:hAnsi="Ebrima" w:cs="Ebrima"/>
          <w:sz w:val="24"/>
          <w:szCs w:val="24"/>
        </w:rPr>
        <w:t>ማለታችን</w:t>
      </w:r>
      <w:r w:rsidR="004B7D85" w:rsidRPr="0076011B">
        <w:rPr>
          <w:rFonts w:ascii="Ebrima" w:eastAsia="SimSun" w:hAnsi="Ebrima" w:cs="Ebrima"/>
          <w:sz w:val="24"/>
          <w:szCs w:val="24"/>
        </w:rPr>
        <w:t xml:space="preserve"> </w:t>
      </w:r>
      <w:r w:rsidRPr="0076011B">
        <w:rPr>
          <w:rFonts w:ascii="Ebrima" w:eastAsia="SimSun" w:hAnsi="Ebrima" w:cs="Ebrima"/>
          <w:sz w:val="24"/>
          <w:szCs w:val="24"/>
        </w:rPr>
        <w:t>ነው፡፡</w:t>
      </w:r>
    </w:p>
    <w:p w:rsidR="00BC3AFF" w:rsidRPr="0076011B" w:rsidRDefault="00BC3AFF" w:rsidP="0076011B">
      <w:pPr>
        <w:spacing w:line="360" w:lineRule="auto"/>
        <w:jc w:val="both"/>
        <w:rPr>
          <w:rFonts w:ascii="Ebrima" w:eastAsia="SimSun" w:hAnsi="Ebrima" w:cs="SimSun"/>
          <w:b/>
          <w:sz w:val="24"/>
          <w:szCs w:val="24"/>
        </w:rPr>
      </w:pPr>
      <w:r w:rsidRPr="0076011B">
        <w:rPr>
          <w:rFonts w:ascii="Ebrima" w:eastAsia="SimSun" w:hAnsi="Ebrima" w:cs="Ebrima"/>
          <w:b/>
          <w:sz w:val="24"/>
          <w:szCs w:val="24"/>
        </w:rPr>
        <w:t>የመሰረታዊ</w:t>
      </w:r>
      <w:r w:rsidR="007307B6" w:rsidRPr="0076011B">
        <w:rPr>
          <w:rFonts w:ascii="Ebrima" w:eastAsia="SimSun" w:hAnsi="Ebrima" w:cs="Ebrima"/>
          <w:b/>
          <w:sz w:val="24"/>
          <w:szCs w:val="24"/>
        </w:rPr>
        <w:t xml:space="preserve"> </w:t>
      </w:r>
      <w:r w:rsidRPr="0076011B">
        <w:rPr>
          <w:rFonts w:ascii="Ebrima" w:eastAsia="SimSun" w:hAnsi="Ebrima" w:cs="Ebrima"/>
          <w:b/>
          <w:sz w:val="24"/>
          <w:szCs w:val="24"/>
        </w:rPr>
        <w:t>መብቶች</w:t>
      </w:r>
      <w:r w:rsidR="007307B6" w:rsidRPr="0076011B">
        <w:rPr>
          <w:rFonts w:ascii="Ebrima" w:eastAsia="SimSun" w:hAnsi="Ebrima" w:cs="Ebrima"/>
          <w:b/>
          <w:sz w:val="24"/>
          <w:szCs w:val="24"/>
        </w:rPr>
        <w:t xml:space="preserve"> </w:t>
      </w:r>
      <w:r w:rsidRPr="0076011B">
        <w:rPr>
          <w:rFonts w:ascii="Ebrima" w:eastAsia="SimSun" w:hAnsi="Ebrima" w:cs="Ebrima"/>
          <w:b/>
          <w:sz w:val="24"/>
          <w:szCs w:val="24"/>
        </w:rPr>
        <w:t>ጉዳይ</w:t>
      </w:r>
    </w:p>
    <w:p w:rsidR="00BC3AFF" w:rsidRPr="0076011B" w:rsidRDefault="00BC3AFF" w:rsidP="0076011B">
      <w:pPr>
        <w:spacing w:line="360" w:lineRule="auto"/>
        <w:jc w:val="both"/>
        <w:rPr>
          <w:rFonts w:ascii="Ebrima" w:eastAsia="SimSun" w:hAnsi="Ebrima" w:cs="SimSun"/>
          <w:sz w:val="24"/>
          <w:szCs w:val="24"/>
        </w:rPr>
      </w:pPr>
      <w:r w:rsidRPr="0076011B">
        <w:rPr>
          <w:rFonts w:ascii="Ebrima" w:eastAsia="SimSun" w:hAnsi="Ebrima" w:cs="Ebrima"/>
          <w:sz w:val="24"/>
          <w:szCs w:val="24"/>
        </w:rPr>
        <w:t>በተባበሩት</w:t>
      </w:r>
      <w:r w:rsidR="007307B6" w:rsidRPr="0076011B">
        <w:rPr>
          <w:rFonts w:ascii="Ebrima" w:eastAsia="SimSun" w:hAnsi="Ebrima" w:cs="Ebrima"/>
          <w:sz w:val="24"/>
          <w:szCs w:val="24"/>
        </w:rPr>
        <w:t xml:space="preserve"> </w:t>
      </w:r>
      <w:r w:rsidRPr="0076011B">
        <w:rPr>
          <w:rFonts w:ascii="Ebrima" w:eastAsia="SimSun" w:hAnsi="Ebrima" w:cs="Ebrima"/>
          <w:sz w:val="24"/>
          <w:szCs w:val="24"/>
        </w:rPr>
        <w:t>መንግስታት</w:t>
      </w:r>
      <w:r w:rsidR="007307B6" w:rsidRPr="0076011B">
        <w:rPr>
          <w:rFonts w:ascii="Ebrima" w:eastAsia="SimSun" w:hAnsi="Ebrima" w:cs="Ebrima"/>
          <w:sz w:val="24"/>
          <w:szCs w:val="24"/>
        </w:rPr>
        <w:t xml:space="preserve"> </w:t>
      </w:r>
      <w:r w:rsidRPr="0076011B">
        <w:rPr>
          <w:rFonts w:ascii="Ebrima" w:eastAsia="SimSun" w:hAnsi="Ebrima" w:cs="Ebrima"/>
          <w:sz w:val="24"/>
          <w:szCs w:val="24"/>
        </w:rPr>
        <w:t>ቻርተር</w:t>
      </w:r>
      <w:r w:rsidR="007307B6" w:rsidRPr="0076011B">
        <w:rPr>
          <w:rFonts w:ascii="Ebrima" w:eastAsia="SimSun" w:hAnsi="Ebrima" w:cs="Ebrima"/>
          <w:sz w:val="24"/>
          <w:szCs w:val="24"/>
        </w:rPr>
        <w:t xml:space="preserve"> </w:t>
      </w:r>
      <w:r w:rsidRPr="0076011B">
        <w:rPr>
          <w:rFonts w:ascii="Ebrima" w:eastAsia="SimSun" w:hAnsi="Ebrima" w:cs="Ebrima"/>
          <w:sz w:val="24"/>
          <w:szCs w:val="24"/>
        </w:rPr>
        <w:t>የፀደቁ</w:t>
      </w:r>
      <w:r w:rsidR="007307B6" w:rsidRPr="0076011B">
        <w:rPr>
          <w:rFonts w:ascii="Ebrima" w:eastAsia="SimSun" w:hAnsi="Ebrima" w:cs="Ebrima"/>
          <w:sz w:val="24"/>
          <w:szCs w:val="24"/>
        </w:rPr>
        <w:t xml:space="preserve"> </w:t>
      </w:r>
      <w:r w:rsidRPr="0076011B">
        <w:rPr>
          <w:rFonts w:ascii="Ebrima" w:eastAsia="SimSun" w:hAnsi="Ebrima" w:cs="Ebrima"/>
          <w:sz w:val="24"/>
          <w:szCs w:val="24"/>
        </w:rPr>
        <w:t>መብቶች</w:t>
      </w:r>
      <w:r w:rsidR="007307B6" w:rsidRPr="0076011B">
        <w:rPr>
          <w:rFonts w:ascii="Ebrima" w:eastAsia="SimSun" w:hAnsi="Ebrima" w:cs="Ebrima"/>
          <w:sz w:val="24"/>
          <w:szCs w:val="24"/>
        </w:rPr>
        <w:t xml:space="preserve"> </w:t>
      </w:r>
      <w:r w:rsidRPr="0076011B">
        <w:rPr>
          <w:rFonts w:ascii="Ebrima" w:eastAsia="SimSun" w:hAnsi="Ebrima" w:cs="Ebrima"/>
          <w:sz w:val="24"/>
          <w:szCs w:val="24"/>
        </w:rPr>
        <w:t>በሙሉ</w:t>
      </w:r>
      <w:r w:rsidR="007307B6" w:rsidRPr="0076011B">
        <w:rPr>
          <w:rFonts w:ascii="Ebrima" w:eastAsia="SimSun" w:hAnsi="Ebrima" w:cs="Ebrima"/>
          <w:sz w:val="24"/>
          <w:szCs w:val="24"/>
        </w:rPr>
        <w:t xml:space="preserve"> </w:t>
      </w:r>
      <w:r w:rsidRPr="0076011B">
        <w:rPr>
          <w:rFonts w:ascii="Ebrima" w:eastAsia="SimSun" w:hAnsi="Ebrima" w:cs="Ebrima"/>
          <w:sz w:val="24"/>
          <w:szCs w:val="24"/>
        </w:rPr>
        <w:t>ዕውቅና</w:t>
      </w:r>
      <w:r w:rsidR="007307B6" w:rsidRPr="0076011B">
        <w:rPr>
          <w:rFonts w:ascii="Ebrima" w:eastAsia="SimSun" w:hAnsi="Ebrima" w:cs="Ebrima"/>
          <w:sz w:val="24"/>
          <w:szCs w:val="24"/>
        </w:rPr>
        <w:t xml:space="preserve"> </w:t>
      </w:r>
      <w:r w:rsidRPr="0076011B">
        <w:rPr>
          <w:rFonts w:ascii="Ebrima" w:eastAsia="SimSun" w:hAnsi="Ebrima" w:cs="Ebrima"/>
          <w:sz w:val="24"/>
          <w:szCs w:val="24"/>
        </w:rPr>
        <w:t>እና</w:t>
      </w:r>
      <w:r w:rsidR="007307B6" w:rsidRPr="0076011B">
        <w:rPr>
          <w:rFonts w:ascii="Ebrima" w:eastAsia="SimSun" w:hAnsi="Ebrima" w:cs="Ebrima"/>
          <w:sz w:val="24"/>
          <w:szCs w:val="24"/>
        </w:rPr>
        <w:t xml:space="preserve"> </w:t>
      </w:r>
      <w:r w:rsidRPr="0076011B">
        <w:rPr>
          <w:rFonts w:ascii="Ebrima" w:eastAsia="SimSun" w:hAnsi="Ebrima" w:cs="Ebrima"/>
          <w:sz w:val="24"/>
          <w:szCs w:val="24"/>
        </w:rPr>
        <w:t>ጥበቃ</w:t>
      </w:r>
      <w:r w:rsidR="007307B6" w:rsidRPr="0076011B">
        <w:rPr>
          <w:rFonts w:ascii="Ebrima" w:eastAsia="SimSun" w:hAnsi="Ebrima" w:cs="Ebrima"/>
          <w:sz w:val="24"/>
          <w:szCs w:val="24"/>
        </w:rPr>
        <w:t xml:space="preserve"> </w:t>
      </w:r>
      <w:r w:rsidRPr="0076011B">
        <w:rPr>
          <w:rFonts w:ascii="Ebrima" w:eastAsia="SimSun" w:hAnsi="Ebrima" w:cs="Ebrima"/>
          <w:sz w:val="24"/>
          <w:szCs w:val="24"/>
        </w:rPr>
        <w:t xml:space="preserve">እንዲደረግላቸው </w:t>
      </w:r>
      <w:r w:rsidR="007307B6" w:rsidRPr="0076011B">
        <w:rPr>
          <w:rFonts w:ascii="Ebrima" w:eastAsia="SimSun" w:hAnsi="Ebrima" w:cs="Ebrima"/>
          <w:sz w:val="24"/>
          <w:szCs w:val="24"/>
        </w:rPr>
        <w:t>እንሰራ</w:t>
      </w:r>
      <w:r w:rsidRPr="0076011B">
        <w:rPr>
          <w:rFonts w:ascii="Ebrima" w:eastAsia="SimSun" w:hAnsi="Ebrima" w:cs="Ebrima"/>
          <w:sz w:val="24"/>
          <w:szCs w:val="24"/>
        </w:rPr>
        <w:t>ለን፡፡</w:t>
      </w:r>
      <w:r w:rsidR="007307B6" w:rsidRPr="0076011B">
        <w:rPr>
          <w:rFonts w:ascii="Ebrima" w:eastAsia="SimSun" w:hAnsi="Ebrima" w:cs="Ebrima"/>
          <w:sz w:val="24"/>
          <w:szCs w:val="24"/>
        </w:rPr>
        <w:t xml:space="preserve"> </w:t>
      </w:r>
      <w:r w:rsidRPr="0076011B">
        <w:rPr>
          <w:rFonts w:ascii="Ebrima" w:eastAsia="SimSun" w:hAnsi="Ebrima" w:cs="Ebrima"/>
          <w:sz w:val="24"/>
          <w:szCs w:val="24"/>
        </w:rPr>
        <w:t>የዜጎች</w:t>
      </w:r>
      <w:r w:rsidR="007307B6" w:rsidRPr="0076011B">
        <w:rPr>
          <w:rFonts w:ascii="Ebrima" w:eastAsia="SimSun" w:hAnsi="Ebrima" w:cs="Ebrima"/>
          <w:sz w:val="24"/>
          <w:szCs w:val="24"/>
        </w:rPr>
        <w:t xml:space="preserve"> </w:t>
      </w:r>
      <w:r w:rsidRPr="0076011B">
        <w:rPr>
          <w:rFonts w:ascii="Ebrima" w:eastAsia="SimSun" w:hAnsi="Ebrima" w:cs="Ebrima"/>
          <w:sz w:val="24"/>
          <w:szCs w:val="24"/>
        </w:rPr>
        <w:t>የመደራጀት፣</w:t>
      </w:r>
      <w:r w:rsidR="007307B6" w:rsidRPr="0076011B">
        <w:rPr>
          <w:rFonts w:ascii="Ebrima" w:eastAsia="SimSun" w:hAnsi="Ebrima" w:cs="Ebrima"/>
          <w:sz w:val="24"/>
          <w:szCs w:val="24"/>
        </w:rPr>
        <w:t xml:space="preserve"> </w:t>
      </w:r>
      <w:r w:rsidRPr="0076011B">
        <w:rPr>
          <w:rFonts w:ascii="Ebrima" w:eastAsia="SimSun" w:hAnsi="Ebrima" w:cs="Ebrima"/>
          <w:sz w:val="24"/>
          <w:szCs w:val="24"/>
        </w:rPr>
        <w:t>ሃሳባቸውን</w:t>
      </w:r>
      <w:r w:rsidR="007307B6" w:rsidRPr="0076011B">
        <w:rPr>
          <w:rFonts w:ascii="Ebrima" w:eastAsia="SimSun" w:hAnsi="Ebrima" w:cs="Ebrima"/>
          <w:sz w:val="24"/>
          <w:szCs w:val="24"/>
        </w:rPr>
        <w:t xml:space="preserve"> </w:t>
      </w:r>
      <w:r w:rsidRPr="0076011B">
        <w:rPr>
          <w:rFonts w:ascii="Ebrima" w:eastAsia="SimSun" w:hAnsi="Ebrima" w:cs="Ebrima"/>
          <w:sz w:val="24"/>
          <w:szCs w:val="24"/>
        </w:rPr>
        <w:t>በነፃነት</w:t>
      </w:r>
      <w:r w:rsidR="007307B6" w:rsidRPr="0076011B">
        <w:rPr>
          <w:rFonts w:ascii="Ebrima" w:eastAsia="SimSun" w:hAnsi="Ebrima" w:cs="Ebrima"/>
          <w:sz w:val="24"/>
          <w:szCs w:val="24"/>
        </w:rPr>
        <w:t xml:space="preserve"> </w:t>
      </w:r>
      <w:r w:rsidRPr="0076011B">
        <w:rPr>
          <w:rFonts w:ascii="Ebrima" w:eastAsia="SimSun" w:hAnsi="Ebrima" w:cs="Ebrima"/>
          <w:sz w:val="24"/>
          <w:szCs w:val="24"/>
        </w:rPr>
        <w:t>የመግለፅ፣</w:t>
      </w:r>
      <w:r w:rsidR="007307B6" w:rsidRPr="0076011B">
        <w:rPr>
          <w:rFonts w:ascii="Ebrima" w:eastAsia="SimSun" w:hAnsi="Ebrima" w:cs="Ebrima"/>
          <w:sz w:val="24"/>
          <w:szCs w:val="24"/>
        </w:rPr>
        <w:t xml:space="preserve"> </w:t>
      </w:r>
      <w:r w:rsidRPr="0076011B">
        <w:rPr>
          <w:rFonts w:ascii="Ebrima" w:eastAsia="SimSun" w:hAnsi="Ebrima" w:cs="Ebrima"/>
          <w:sz w:val="24"/>
          <w:szCs w:val="24"/>
        </w:rPr>
        <w:t>የሀይማኖት፣</w:t>
      </w:r>
      <w:r w:rsidR="007307B6" w:rsidRPr="0076011B">
        <w:rPr>
          <w:rFonts w:ascii="Ebrima" w:eastAsia="SimSun" w:hAnsi="Ebrima" w:cs="Ebrima"/>
          <w:sz w:val="24"/>
          <w:szCs w:val="24"/>
        </w:rPr>
        <w:t xml:space="preserve"> </w:t>
      </w:r>
      <w:r w:rsidRPr="0076011B">
        <w:rPr>
          <w:rFonts w:ascii="Ebrima" w:eastAsia="SimSun" w:hAnsi="Ebrima" w:cs="Ebrima"/>
          <w:sz w:val="24"/>
          <w:szCs w:val="24"/>
        </w:rPr>
        <w:t>የፆታ፣</w:t>
      </w:r>
      <w:r w:rsidR="00E15095">
        <w:rPr>
          <w:rFonts w:ascii="Ebrima" w:eastAsia="SimSun" w:hAnsi="Ebrima" w:cs="Ebrima"/>
          <w:sz w:val="24"/>
          <w:szCs w:val="24"/>
        </w:rPr>
        <w:t xml:space="preserve"> … </w:t>
      </w:r>
      <w:r w:rsidRPr="0076011B">
        <w:rPr>
          <w:rFonts w:ascii="Ebrima" w:eastAsia="SimSun" w:hAnsi="Ebrima" w:cs="Ebrima"/>
          <w:sz w:val="24"/>
          <w:szCs w:val="24"/>
        </w:rPr>
        <w:t>ወዘተ</w:t>
      </w:r>
      <w:r w:rsidR="00E15095">
        <w:rPr>
          <w:rFonts w:ascii="Ebrima" w:eastAsia="SimSun" w:hAnsi="Ebrima" w:cs="SimSun"/>
          <w:sz w:val="24"/>
          <w:szCs w:val="24"/>
        </w:rPr>
        <w:t xml:space="preserve"> </w:t>
      </w:r>
      <w:r w:rsidRPr="0076011B">
        <w:rPr>
          <w:rFonts w:ascii="Ebrima" w:eastAsia="SimSun" w:hAnsi="Ebrima" w:cs="Ebrima"/>
          <w:sz w:val="24"/>
          <w:szCs w:val="24"/>
        </w:rPr>
        <w:t>መብቶች</w:t>
      </w:r>
      <w:r w:rsidR="007307B6" w:rsidRPr="0076011B">
        <w:rPr>
          <w:rFonts w:ascii="Ebrima" w:eastAsia="SimSun" w:hAnsi="Ebrima" w:cs="Ebrima"/>
          <w:sz w:val="24"/>
          <w:szCs w:val="24"/>
        </w:rPr>
        <w:t xml:space="preserve"> </w:t>
      </w:r>
      <w:r w:rsidRPr="0076011B">
        <w:rPr>
          <w:rFonts w:ascii="Ebrima" w:eastAsia="SimSun" w:hAnsi="Ebrima" w:cs="Ebrima"/>
          <w:sz w:val="24"/>
          <w:szCs w:val="24"/>
        </w:rPr>
        <w:t>ሳይሸራረፉ</w:t>
      </w:r>
      <w:r w:rsidR="007307B6" w:rsidRPr="0076011B">
        <w:rPr>
          <w:rFonts w:ascii="Ebrima" w:eastAsia="SimSun" w:hAnsi="Ebrima" w:cs="Ebrima"/>
          <w:sz w:val="24"/>
          <w:szCs w:val="24"/>
        </w:rPr>
        <w:t xml:space="preserve"> </w:t>
      </w:r>
      <w:r w:rsidRPr="0076011B">
        <w:rPr>
          <w:rFonts w:ascii="Ebrima" w:eastAsia="SimSun" w:hAnsi="Ebrima" w:cs="Ebrima"/>
          <w:sz w:val="24"/>
          <w:szCs w:val="24"/>
        </w:rPr>
        <w:t>ተግባራዊ</w:t>
      </w:r>
      <w:r w:rsidR="007307B6" w:rsidRPr="0076011B">
        <w:rPr>
          <w:rFonts w:ascii="Ebrima" w:eastAsia="SimSun" w:hAnsi="Ebrima" w:cs="Ebrima"/>
          <w:sz w:val="24"/>
          <w:szCs w:val="24"/>
        </w:rPr>
        <w:t xml:space="preserve"> ይደረጋ</w:t>
      </w:r>
      <w:r w:rsidR="00856924" w:rsidRPr="0076011B">
        <w:rPr>
          <w:rFonts w:ascii="Ebrima" w:eastAsia="SimSun" w:hAnsi="Ebrima" w:cs="Ebrima"/>
          <w:sz w:val="24"/>
          <w:szCs w:val="24"/>
        </w:rPr>
        <w:t>ሉ</w:t>
      </w:r>
      <w:r w:rsidRPr="0076011B">
        <w:rPr>
          <w:rFonts w:ascii="Ebrima" w:eastAsia="SimSun" w:hAnsi="Ebrima" w:cs="Ebrima"/>
          <w:sz w:val="24"/>
          <w:szCs w:val="24"/>
        </w:rPr>
        <w:t>፡፡</w:t>
      </w:r>
      <w:r w:rsidR="00856924" w:rsidRPr="0076011B">
        <w:rPr>
          <w:rFonts w:ascii="Ebrima" w:eastAsia="SimSun" w:hAnsi="Ebrima" w:cs="Ebrima"/>
          <w:sz w:val="24"/>
          <w:szCs w:val="24"/>
        </w:rPr>
        <w:t xml:space="preserve"> ሚዲያ እና የጋዜጠኝነት ሙያ ለዲሞክራሲያዊ ስርዓት ግንባታ ያላቸው ሚና ከግምት ውስጥ በማስገባት ከፍተኛ ጥበቃ ይደረግላቸዋል፡፡ የዜጎች የመንቀሳቀስ፣ በየትኛውም የሃገሪቱ ክፍል ሰርቶ ንብረት የማፍራት፣ በቁጥራቸው ልክ ፖለቲካዊ ውክልና የሚያገኙበት፣ እና ሌሎች መብቶቻቸው የሚጠበቅበት አሰራር ተግባራዊ ይደረጋል፡፡ </w:t>
      </w:r>
    </w:p>
    <w:p w:rsidR="008F78E6" w:rsidRPr="0076011B" w:rsidRDefault="008F78E6" w:rsidP="0076011B">
      <w:pPr>
        <w:spacing w:line="360" w:lineRule="auto"/>
        <w:jc w:val="both"/>
        <w:rPr>
          <w:rFonts w:ascii="Ebrima" w:eastAsia="SimSun" w:hAnsi="Ebrima" w:cs="SimSun"/>
          <w:b/>
          <w:sz w:val="24"/>
          <w:szCs w:val="24"/>
        </w:rPr>
      </w:pPr>
      <w:r w:rsidRPr="0076011B">
        <w:rPr>
          <w:rFonts w:ascii="Ebrima" w:eastAsia="SimSun" w:hAnsi="Ebrima" w:cs="Ebrima"/>
          <w:b/>
          <w:sz w:val="24"/>
          <w:szCs w:val="24"/>
        </w:rPr>
        <w:t>የመንግስት</w:t>
      </w:r>
      <w:r w:rsidRPr="0076011B">
        <w:rPr>
          <w:rFonts w:ascii="Ebrima" w:eastAsia="SimSun" w:hAnsi="Ebrima" w:cs="SimSun"/>
          <w:b/>
          <w:sz w:val="24"/>
          <w:szCs w:val="24"/>
        </w:rPr>
        <w:t xml:space="preserve"> </w:t>
      </w:r>
      <w:r w:rsidRPr="0076011B">
        <w:rPr>
          <w:rFonts w:ascii="Ebrima" w:eastAsia="SimSun" w:hAnsi="Ebrima" w:cs="Ebrima"/>
          <w:b/>
          <w:sz w:val="24"/>
          <w:szCs w:val="24"/>
        </w:rPr>
        <w:t>አወቃቀር</w:t>
      </w:r>
    </w:p>
    <w:p w:rsidR="008F78E6" w:rsidRPr="0076011B" w:rsidRDefault="008F78E6" w:rsidP="0076011B">
      <w:pPr>
        <w:spacing w:line="360" w:lineRule="auto"/>
        <w:jc w:val="both"/>
        <w:rPr>
          <w:rFonts w:ascii="Ebrima" w:hAnsi="Ebrima"/>
          <w:sz w:val="24"/>
          <w:szCs w:val="24"/>
        </w:rPr>
      </w:pPr>
      <w:r w:rsidRPr="0076011B">
        <w:rPr>
          <w:rFonts w:ascii="Ebrima" w:hAnsi="Ebrima"/>
          <w:sz w:val="24"/>
          <w:szCs w:val="24"/>
        </w:rPr>
        <w:t>ሀገራችን የተለያዩ ብዝሃነቶች ያሉባት አገር እንደመሆኗ ለብዝሃነት ዋስትና እና ጥበቃ የሚሰጥ ስርዓት እንዲገነባ ለበርካታ አመታት ያላሰለሱ ጥረቶች ሲደረጉ መቆየታቸው ይታወቃል፡፡ ብዝሃነትን ከማስተናገድ አኳያ በርካታ አበረታች እርምጃዎች መወሰዳቸው ፓርቲያችን ይገነዘባል፡፡ ሆኖም ብዝሃነትን የማስተዳደር ስርዓታችን መሰረታዊ ችግሮች እዳሉበት ፓርቲአችን ይገነዘባል፡፡ በአንድ በኩል ብዝሃነትን ከሚገባው በላይ በመለጠጥ ሀገራዊ አንድነትን ጥያቄ ውስጥ የሚያስገቡ እና ወደ ግጭት የሚያስገቡ አሰራሮች መቀረፍ አለባቸው ብለን እናምናለን፡፡ ሁለተኛው መሰረታዊ ጉዳይ ብዝሃነትን</w:t>
      </w:r>
      <w:r w:rsidRPr="00CF0D36">
        <w:rPr>
          <w:rFonts w:ascii="Ebrima" w:hAnsi="Ebrima"/>
          <w:sz w:val="24"/>
          <w:szCs w:val="24"/>
        </w:rPr>
        <w:t xml:space="preserve"> በማስተ</w:t>
      </w:r>
      <w:r w:rsidR="00CF0D36" w:rsidRPr="00CF0D36">
        <w:rPr>
          <w:rFonts w:ascii="Ebrima" w:hAnsi="Ebrima"/>
          <w:sz w:val="24"/>
          <w:szCs w:val="24"/>
        </w:rPr>
        <w:t>ባበ</w:t>
      </w:r>
      <w:r w:rsidRPr="00CF0D36">
        <w:rPr>
          <w:rFonts w:ascii="Ebrima" w:hAnsi="Ebrima"/>
          <w:sz w:val="24"/>
          <w:szCs w:val="24"/>
        </w:rPr>
        <w:t xml:space="preserve">ር </w:t>
      </w:r>
      <w:r w:rsidRPr="0076011B">
        <w:rPr>
          <w:rFonts w:ascii="Ebrima" w:hAnsi="Ebrima"/>
          <w:sz w:val="24"/>
          <w:szCs w:val="24"/>
        </w:rPr>
        <w:t>ሰበብ አንፃራዊ የቁጥር እና የስልጣን የበላይነት /advantage/ ያላቸው ቡድኖች በሌሎች ላይ በዘላቂነት የበላይ የሚሆኑበት ሁኔታ መስተካከል እንዳለበት ፓርቲአችን ያምናል፡፡ የምንከተለው የመንግስት አወቃቀር በቁጥራቸው፣ በአሰፋፈራቸው፣ በኢኮኖሚ ደረጃቸው፣ እና በሌሎች ልዩ ማንነቶቻቸው ምክንያት ተጋላጭ የሆኑ ቡድኖችን እንደ ቡድን ተጠብቆ የመኖር መብት የሚያጎናፅፍ መሆን ይኖርበታል፡፡ አንፃራዊ የስልጣን፣ የሃብት፣ የቁጥር እና ሌሎች ጥቅሞች /advantages/ ያሏቸው ቡድኖች በአንፃራዊነት አነስ ያሉ ቡድኖችን ማንነት እና ህልውና አደጋ ውስጥ እንዳይጥሉ ዋስትና መስጠት የሚችል መሆን ይኖርበታል፡፡</w:t>
      </w:r>
    </w:p>
    <w:p w:rsidR="008F78E6" w:rsidRPr="0076011B" w:rsidRDefault="008F78E6" w:rsidP="0076011B">
      <w:pPr>
        <w:spacing w:line="360" w:lineRule="auto"/>
        <w:jc w:val="both"/>
        <w:rPr>
          <w:rFonts w:ascii="Ebrima" w:hAnsi="Ebrima"/>
          <w:sz w:val="24"/>
          <w:szCs w:val="24"/>
        </w:rPr>
      </w:pPr>
      <w:r w:rsidRPr="0076011B">
        <w:rPr>
          <w:rFonts w:ascii="Ebrima" w:hAnsi="Ebrima"/>
          <w:sz w:val="24"/>
          <w:szCs w:val="24"/>
        </w:rPr>
        <w:t>በመሆኑም የመንግስት አወቃቀር ስርዓቱ የፌደራል ስርዓት የተከተለ ሆኖ የተለያዩ ቡድኖች በቁጥራቸው እና በአስተዋፅኦአቸው ልክ የስልጣን እና ጥቅም ተቋዳሽ የሚሆኑበት እንዲሁም የፌዴሬሽኑ አባል የሆኑ ቡድኖች በወሳኝ እና ከህልውናቸው ጋር በተያያዙ ጉዳዮች ላይ ድምፅን በድምፅ የመሻር መብት የሚሰጥ ስርዓት ተግባራዊ እንዲደረግ እንሰራለን፡፡ ይህ አሰራር በአንድ በኩል ለብዙሃን አገዛዝ /majority rule/ እውቅና ሲሰጥ በሌላ በኩል በቁጥር፣ በስልጣን፣ በኢኮኖሚ፣ እና መሰል ምክንያቶች አናሳ የሆኑ ቡድኖች መብቶች /minority rights/ የሚያስጠብቅ በመሆኑ አፍራሽ የቡድኖች ፉክክርን በመግታት ለሃገራዊ መረጋጋት እና የፖለቲካ ሚዛን መጠበቅ ትልቅ አስተዋፅዖ ይኖረዋል ብለን እናምናለን፡፡</w:t>
      </w:r>
    </w:p>
    <w:p w:rsidR="008F78E6" w:rsidRPr="0076011B" w:rsidRDefault="008F78E6" w:rsidP="0076011B">
      <w:pPr>
        <w:spacing w:line="360" w:lineRule="auto"/>
        <w:jc w:val="both"/>
        <w:rPr>
          <w:rFonts w:ascii="Ebrima" w:eastAsia="SimSun" w:hAnsi="Ebrima" w:cs="SimSun"/>
          <w:sz w:val="24"/>
          <w:szCs w:val="24"/>
        </w:rPr>
      </w:pPr>
      <w:r w:rsidRPr="0076011B">
        <w:rPr>
          <w:rFonts w:ascii="Ebrima" w:hAnsi="Ebrima"/>
          <w:sz w:val="24"/>
          <w:szCs w:val="24"/>
        </w:rPr>
        <w:t>የፌደራል ስርዓቱ እውነተኛ የቡድኖች ወኪል እንዲሆን የፌዴሬሽን ምክር ቤት አባላት አመራረጥ፣ የውክልና ስርዓት እና አሰራር ላይ ማሻሻያዎች ይደረጋሉ፡፡ በተለይም የፌዴሬሽን ምክር ቤት አባላት በህዝብ ቀጥተኛ ተሳትፎ የሚመረጡበት እና ከገዢው ቡድን አገልጋይነት የሚወጡበት አሰራር ይዘረጋል፡፡ እውነተኛ የፌደራል ስርዓት በመዘርጋት ክልሎች ከፌደራሉ መንግስት ጥገኝነት ወጥተው እራሳቸውን በነፃነት የሚያስተዳድሩበት ሁኔታ ይፈጠራል፡፡</w:t>
      </w:r>
    </w:p>
    <w:p w:rsidR="00BC3AFF" w:rsidRPr="0076011B" w:rsidRDefault="00BC3AFF" w:rsidP="0076011B">
      <w:pPr>
        <w:spacing w:line="360" w:lineRule="auto"/>
        <w:jc w:val="both"/>
        <w:rPr>
          <w:rFonts w:ascii="Ebrima" w:eastAsia="SimSun" w:hAnsi="Ebrima" w:cs="SimSun"/>
          <w:b/>
          <w:sz w:val="24"/>
          <w:szCs w:val="24"/>
        </w:rPr>
      </w:pPr>
      <w:r w:rsidRPr="0076011B">
        <w:rPr>
          <w:rFonts w:ascii="Ebrima" w:eastAsia="SimSun" w:hAnsi="Ebrima" w:cs="Ebrima"/>
          <w:b/>
          <w:sz w:val="24"/>
          <w:szCs w:val="24"/>
        </w:rPr>
        <w:t>ስርዓተ</w:t>
      </w:r>
      <w:r w:rsidR="007307B6" w:rsidRPr="0076011B">
        <w:rPr>
          <w:rFonts w:ascii="Ebrima" w:eastAsia="SimSun" w:hAnsi="Ebrima" w:cs="Ebrima"/>
          <w:b/>
          <w:sz w:val="24"/>
          <w:szCs w:val="24"/>
        </w:rPr>
        <w:t xml:space="preserve"> </w:t>
      </w:r>
      <w:r w:rsidRPr="0076011B">
        <w:rPr>
          <w:rFonts w:ascii="Ebrima" w:eastAsia="SimSun" w:hAnsi="Ebrima" w:cs="Ebrima"/>
          <w:b/>
          <w:sz w:val="24"/>
          <w:szCs w:val="24"/>
        </w:rPr>
        <w:t>መንግስት</w:t>
      </w:r>
    </w:p>
    <w:p w:rsidR="00BC3AFF" w:rsidRPr="0076011B" w:rsidRDefault="00BC3AFF" w:rsidP="0076011B">
      <w:pPr>
        <w:spacing w:line="360" w:lineRule="auto"/>
        <w:jc w:val="both"/>
        <w:rPr>
          <w:rFonts w:ascii="Ebrima" w:eastAsia="SimSun" w:hAnsi="Ebrima" w:cs="SimSun"/>
          <w:color w:val="FF0000"/>
          <w:sz w:val="24"/>
          <w:szCs w:val="24"/>
        </w:rPr>
      </w:pPr>
      <w:r w:rsidRPr="0076011B">
        <w:rPr>
          <w:rFonts w:ascii="Ebrima" w:eastAsia="SimSun" w:hAnsi="Ebrima" w:cs="Ebrima"/>
          <w:color w:val="FF0000"/>
          <w:sz w:val="24"/>
          <w:szCs w:val="24"/>
        </w:rPr>
        <w:t>ፓርቲ</w:t>
      </w:r>
      <w:r w:rsidR="00B77028" w:rsidRPr="0076011B">
        <w:rPr>
          <w:rFonts w:ascii="Ebrima" w:eastAsia="SimSun" w:hAnsi="Ebrima" w:cs="Ebrima"/>
          <w:color w:val="FF0000"/>
          <w:sz w:val="24"/>
          <w:szCs w:val="24"/>
          <w:lang w:val="am-ET"/>
        </w:rPr>
        <w:t>ያ</w:t>
      </w:r>
      <w:r w:rsidRPr="0076011B">
        <w:rPr>
          <w:rFonts w:ascii="Ebrima" w:eastAsia="SimSun" w:hAnsi="Ebrima" w:cs="Ebrima"/>
          <w:color w:val="FF0000"/>
          <w:sz w:val="24"/>
          <w:szCs w:val="24"/>
        </w:rPr>
        <w:t>ችን</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ፕሬዚደንታዊ</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የመንግስት</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ስርዓት</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የሚከተል</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ሲሆን</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ፕሬዚደንቱ</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በሁሉም</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ኢትዮጵያውያን</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ቀጥተኛ</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ተሳትፎ</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የሚመረጥ</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ይሆናል፡፡</w:t>
      </w:r>
      <w:r w:rsidR="007307B6" w:rsidRPr="0076011B">
        <w:rPr>
          <w:rFonts w:ascii="Ebrima" w:eastAsia="SimSun" w:hAnsi="Ebrima" w:cs="Ebrima"/>
          <w:color w:val="FF0000"/>
          <w:sz w:val="24"/>
          <w:szCs w:val="24"/>
        </w:rPr>
        <w:t xml:space="preserve"> </w:t>
      </w:r>
      <w:r w:rsidR="00DE7755" w:rsidRPr="0076011B">
        <w:rPr>
          <w:rFonts w:ascii="Ebrima" w:eastAsia="SimSun" w:hAnsi="Ebrima" w:cs="Ebrima"/>
          <w:color w:val="FF0000"/>
          <w:sz w:val="24"/>
          <w:szCs w:val="24"/>
        </w:rPr>
        <w:t>ፕሬዚደንቱ አስፈፃሚውን የመንግስት ክንፍ የማዋቀር እና የመምራት ስልጣን ይኖረዋል፡፡ ፓርላማው ህግ አውጭ ይሆናል፡፡ የ</w:t>
      </w:r>
      <w:r w:rsidRPr="0076011B">
        <w:rPr>
          <w:rFonts w:ascii="Ebrima" w:eastAsia="SimSun" w:hAnsi="Ebrima" w:cs="Ebrima"/>
          <w:color w:val="FF0000"/>
          <w:sz w:val="24"/>
          <w:szCs w:val="24"/>
        </w:rPr>
        <w:t>ፕሬዚደንቱ</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የስልጣን</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ዘመን</w:t>
      </w:r>
      <w:r w:rsidRPr="0076011B">
        <w:rPr>
          <w:rFonts w:ascii="Ebrima" w:eastAsia="SimSun" w:hAnsi="Ebrima" w:cs="SimSun"/>
          <w:color w:val="FF0000"/>
          <w:sz w:val="24"/>
          <w:szCs w:val="24"/>
        </w:rPr>
        <w:t xml:space="preserve"> </w:t>
      </w:r>
      <w:r w:rsidRPr="005F3282">
        <w:rPr>
          <w:rFonts w:ascii="Ebrima" w:eastAsia="SimSun" w:hAnsi="Ebrima" w:cs="SimSun"/>
          <w:color w:val="FF0000"/>
          <w:sz w:val="24"/>
          <w:szCs w:val="24"/>
          <w:highlight w:val="yellow"/>
        </w:rPr>
        <w:t xml:space="preserve">6 </w:t>
      </w:r>
      <w:r w:rsidRPr="005F3282">
        <w:rPr>
          <w:rFonts w:ascii="Ebrima" w:eastAsia="SimSun" w:hAnsi="Ebrima" w:cs="Ebrima"/>
          <w:color w:val="FF0000"/>
          <w:sz w:val="24"/>
          <w:szCs w:val="24"/>
          <w:highlight w:val="yellow"/>
        </w:rPr>
        <w:t>አመት</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ሲሆን</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አንድ</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ግለሰብ</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ከሁለት</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ዙር</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በላይ</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በፕሬዚዳንትነት</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ሊመራ</w:t>
      </w:r>
      <w:r w:rsidR="007307B6" w:rsidRPr="0076011B">
        <w:rPr>
          <w:rFonts w:ascii="Ebrima" w:eastAsia="SimSun" w:hAnsi="Ebrima" w:cs="Ebrima"/>
          <w:color w:val="FF0000"/>
          <w:sz w:val="24"/>
          <w:szCs w:val="24"/>
        </w:rPr>
        <w:t xml:space="preserve"> </w:t>
      </w:r>
      <w:r w:rsidRPr="0076011B">
        <w:rPr>
          <w:rFonts w:ascii="Ebrima" w:eastAsia="SimSun" w:hAnsi="Ebrima" w:cs="Ebrima"/>
          <w:color w:val="FF0000"/>
          <w:sz w:val="24"/>
          <w:szCs w:val="24"/>
        </w:rPr>
        <w:t>አይችልም፡፡</w:t>
      </w:r>
      <w:r w:rsidR="00DE7755" w:rsidRPr="0076011B">
        <w:rPr>
          <w:rFonts w:ascii="Ebrima" w:eastAsia="SimSun" w:hAnsi="Ebrima" w:cs="Ebrima"/>
          <w:color w:val="FF0000"/>
          <w:sz w:val="24"/>
          <w:szCs w:val="24"/>
        </w:rPr>
        <w:t xml:space="preserve"> </w:t>
      </w:r>
    </w:p>
    <w:p w:rsidR="00BC3AFF" w:rsidRPr="0076011B" w:rsidRDefault="00BC3AFF" w:rsidP="0076011B">
      <w:pPr>
        <w:spacing w:line="360" w:lineRule="auto"/>
        <w:jc w:val="both"/>
        <w:rPr>
          <w:rFonts w:ascii="Ebrima" w:eastAsia="SimSun" w:hAnsi="Ebrima" w:cs="SimSun"/>
          <w:b/>
          <w:sz w:val="24"/>
          <w:szCs w:val="24"/>
        </w:rPr>
      </w:pPr>
      <w:r w:rsidRPr="0076011B">
        <w:rPr>
          <w:rFonts w:ascii="Ebrima" w:eastAsia="SimSun" w:hAnsi="Ebrima" w:cs="Ebrima"/>
          <w:b/>
          <w:sz w:val="24"/>
          <w:szCs w:val="24"/>
        </w:rPr>
        <w:t>የፀጥታ</w:t>
      </w:r>
      <w:r w:rsidR="007307B6" w:rsidRPr="0076011B">
        <w:rPr>
          <w:rFonts w:ascii="Ebrima" w:eastAsia="SimSun" w:hAnsi="Ebrima" w:cs="Ebrima"/>
          <w:b/>
          <w:sz w:val="24"/>
          <w:szCs w:val="24"/>
        </w:rPr>
        <w:t xml:space="preserve"> </w:t>
      </w:r>
      <w:r w:rsidRPr="0076011B">
        <w:rPr>
          <w:rFonts w:ascii="Ebrima" w:eastAsia="SimSun" w:hAnsi="Ebrima" w:cs="Ebrima"/>
          <w:b/>
          <w:sz w:val="24"/>
          <w:szCs w:val="24"/>
        </w:rPr>
        <w:t>እና</w:t>
      </w:r>
      <w:r w:rsidR="007307B6" w:rsidRPr="0076011B">
        <w:rPr>
          <w:rFonts w:ascii="Ebrima" w:eastAsia="SimSun" w:hAnsi="Ebrima" w:cs="Ebrima"/>
          <w:b/>
          <w:sz w:val="24"/>
          <w:szCs w:val="24"/>
        </w:rPr>
        <w:t xml:space="preserve"> </w:t>
      </w:r>
      <w:r w:rsidRPr="0076011B">
        <w:rPr>
          <w:rFonts w:ascii="Ebrima" w:eastAsia="SimSun" w:hAnsi="Ebrima" w:cs="Ebrima"/>
          <w:b/>
          <w:sz w:val="24"/>
          <w:szCs w:val="24"/>
        </w:rPr>
        <w:t>ደህንነት</w:t>
      </w:r>
      <w:r w:rsidR="007307B6" w:rsidRPr="0076011B">
        <w:rPr>
          <w:rFonts w:ascii="Ebrima" w:eastAsia="SimSun" w:hAnsi="Ebrima" w:cs="Ebrima"/>
          <w:b/>
          <w:sz w:val="24"/>
          <w:szCs w:val="24"/>
        </w:rPr>
        <w:t xml:space="preserve"> </w:t>
      </w:r>
      <w:r w:rsidRPr="0076011B">
        <w:rPr>
          <w:rFonts w:ascii="Ebrima" w:eastAsia="SimSun" w:hAnsi="Ebrima" w:cs="Ebrima"/>
          <w:b/>
          <w:sz w:val="24"/>
          <w:szCs w:val="24"/>
        </w:rPr>
        <w:t>ተቋማት</w:t>
      </w:r>
    </w:p>
    <w:p w:rsidR="00BC3AFF" w:rsidRPr="0076011B" w:rsidRDefault="00BC3AFF" w:rsidP="0076011B">
      <w:pPr>
        <w:pStyle w:val="ListParagraph"/>
        <w:numPr>
          <w:ilvl w:val="0"/>
          <w:numId w:val="21"/>
        </w:numPr>
        <w:rPr>
          <w:rFonts w:cs="SimSun"/>
        </w:rPr>
      </w:pPr>
      <w:r w:rsidRPr="0076011B">
        <w:t>ፖሊስ፣</w:t>
      </w:r>
      <w:r w:rsidR="007307B6" w:rsidRPr="0076011B">
        <w:t xml:space="preserve"> </w:t>
      </w:r>
      <w:r w:rsidRPr="0076011B">
        <w:t>መከላከያ፣</w:t>
      </w:r>
      <w:r w:rsidR="007307B6" w:rsidRPr="0076011B">
        <w:t xml:space="preserve"> </w:t>
      </w:r>
      <w:r w:rsidRPr="0076011B">
        <w:t>የደህንነት</w:t>
      </w:r>
      <w:r w:rsidR="007307B6" w:rsidRPr="0076011B">
        <w:t xml:space="preserve"> </w:t>
      </w:r>
      <w:r w:rsidRPr="0076011B">
        <w:t>እና</w:t>
      </w:r>
      <w:r w:rsidR="007307B6" w:rsidRPr="0076011B">
        <w:t xml:space="preserve"> </w:t>
      </w:r>
      <w:r w:rsidRPr="0076011B">
        <w:t>ሌሎች</w:t>
      </w:r>
      <w:r w:rsidR="007307B6" w:rsidRPr="0076011B">
        <w:t xml:space="preserve"> </w:t>
      </w:r>
      <w:r w:rsidRPr="0076011B">
        <w:t>የፀጥታ</w:t>
      </w:r>
      <w:r w:rsidR="007307B6" w:rsidRPr="0076011B">
        <w:t xml:space="preserve"> </w:t>
      </w:r>
      <w:r w:rsidRPr="0076011B">
        <w:t>አካለት</w:t>
      </w:r>
      <w:r w:rsidR="007307B6" w:rsidRPr="0076011B">
        <w:t xml:space="preserve"> </w:t>
      </w:r>
      <w:r w:rsidRPr="0076011B">
        <w:t>ለህገመንግስታዊ</w:t>
      </w:r>
      <w:r w:rsidR="007307B6" w:rsidRPr="0076011B">
        <w:t xml:space="preserve"> </w:t>
      </w:r>
      <w:r w:rsidRPr="0076011B">
        <w:t>ስርዓቱ</w:t>
      </w:r>
      <w:r w:rsidR="007307B6" w:rsidRPr="0076011B">
        <w:t xml:space="preserve"> </w:t>
      </w:r>
      <w:r w:rsidRPr="0076011B">
        <w:t>እና</w:t>
      </w:r>
      <w:r w:rsidR="007307B6" w:rsidRPr="0076011B">
        <w:t xml:space="preserve"> </w:t>
      </w:r>
      <w:r w:rsidRPr="0076011B">
        <w:t>በህገመንግስታዊ</w:t>
      </w:r>
      <w:r w:rsidR="007307B6" w:rsidRPr="0076011B">
        <w:t xml:space="preserve"> </w:t>
      </w:r>
      <w:r w:rsidRPr="0076011B">
        <w:t>ስርዓቱ</w:t>
      </w:r>
      <w:r w:rsidR="007307B6" w:rsidRPr="0076011B">
        <w:t xml:space="preserve"> </w:t>
      </w:r>
      <w:r w:rsidRPr="0076011B">
        <w:t>ለተመረጠው</w:t>
      </w:r>
      <w:r w:rsidR="007307B6" w:rsidRPr="0076011B">
        <w:t xml:space="preserve"> </w:t>
      </w:r>
      <w:r w:rsidRPr="0076011B">
        <w:t>መንግስት</w:t>
      </w:r>
      <w:r w:rsidR="007307B6" w:rsidRPr="0076011B">
        <w:t xml:space="preserve"> </w:t>
      </w:r>
      <w:r w:rsidRPr="0076011B">
        <w:t>ያላቸው</w:t>
      </w:r>
      <w:r w:rsidR="007307B6" w:rsidRPr="0076011B">
        <w:t xml:space="preserve"> </w:t>
      </w:r>
      <w:r w:rsidRPr="0076011B">
        <w:t>ተገዢነት</w:t>
      </w:r>
      <w:r w:rsidR="007307B6" w:rsidRPr="0076011B">
        <w:t xml:space="preserve"> </w:t>
      </w:r>
      <w:r w:rsidRPr="0076011B">
        <w:t>እንደተጠበቀ</w:t>
      </w:r>
      <w:r w:rsidR="007307B6" w:rsidRPr="0076011B">
        <w:t xml:space="preserve"> </w:t>
      </w:r>
      <w:r w:rsidRPr="0076011B">
        <w:t>ሆኖ</w:t>
      </w:r>
      <w:r w:rsidR="007307B6" w:rsidRPr="0076011B">
        <w:t xml:space="preserve"> ከየትኛው</w:t>
      </w:r>
      <w:r w:rsidRPr="0076011B">
        <w:t>ም</w:t>
      </w:r>
      <w:r w:rsidR="007307B6" w:rsidRPr="0076011B">
        <w:t xml:space="preserve"> የፖለቲካ </w:t>
      </w:r>
      <w:r w:rsidRPr="0076011B">
        <w:t>ወገንተኝነት</w:t>
      </w:r>
      <w:r w:rsidR="007307B6" w:rsidRPr="0076011B">
        <w:t xml:space="preserve"> </w:t>
      </w:r>
      <w:r w:rsidRPr="0076011B">
        <w:t>በራቀ</w:t>
      </w:r>
      <w:r w:rsidR="007307B6" w:rsidRPr="0076011B">
        <w:t xml:space="preserve"> </w:t>
      </w:r>
      <w:r w:rsidRPr="0076011B">
        <w:t>መልኩ</w:t>
      </w:r>
      <w:r w:rsidR="007307B6" w:rsidRPr="0076011B">
        <w:t xml:space="preserve"> </w:t>
      </w:r>
      <w:r w:rsidRPr="0076011B">
        <w:t>የሚደራጁ</w:t>
      </w:r>
      <w:r w:rsidR="007307B6" w:rsidRPr="0076011B">
        <w:t xml:space="preserve"> </w:t>
      </w:r>
      <w:r w:rsidRPr="0076011B">
        <w:t>ይሆናል፡፡</w:t>
      </w:r>
    </w:p>
    <w:p w:rsidR="00BC3AFF" w:rsidRPr="0076011B" w:rsidRDefault="00BC3AFF" w:rsidP="0076011B">
      <w:pPr>
        <w:pStyle w:val="ListParagraph"/>
        <w:numPr>
          <w:ilvl w:val="0"/>
          <w:numId w:val="21"/>
        </w:numPr>
        <w:rPr>
          <w:rFonts w:cs="SimSun"/>
        </w:rPr>
      </w:pPr>
      <w:r w:rsidRPr="0076011B">
        <w:t>የፀጥታ</w:t>
      </w:r>
      <w:r w:rsidR="007307B6" w:rsidRPr="0076011B">
        <w:t xml:space="preserve"> </w:t>
      </w:r>
      <w:r w:rsidRPr="0076011B">
        <w:t>እና</w:t>
      </w:r>
      <w:r w:rsidR="007307B6" w:rsidRPr="0076011B">
        <w:t xml:space="preserve"> </w:t>
      </w:r>
      <w:r w:rsidRPr="0076011B">
        <w:t>ደህንነት</w:t>
      </w:r>
      <w:r w:rsidR="007307B6" w:rsidRPr="0076011B">
        <w:t xml:space="preserve"> </w:t>
      </w:r>
      <w:r w:rsidRPr="0076011B">
        <w:t>ተቋሞቻችን</w:t>
      </w:r>
      <w:r w:rsidR="007307B6" w:rsidRPr="0076011B">
        <w:t xml:space="preserve"> </w:t>
      </w:r>
      <w:r w:rsidRPr="0076011B">
        <w:t>ውስጣዊ</w:t>
      </w:r>
      <w:r w:rsidR="007307B6" w:rsidRPr="0076011B">
        <w:t xml:space="preserve"> </w:t>
      </w:r>
      <w:r w:rsidRPr="0076011B">
        <w:t>እና</w:t>
      </w:r>
      <w:r w:rsidR="007307B6" w:rsidRPr="0076011B">
        <w:t xml:space="preserve"> </w:t>
      </w:r>
      <w:r w:rsidRPr="0076011B">
        <w:t>ውጫዊ</w:t>
      </w:r>
      <w:r w:rsidR="007307B6" w:rsidRPr="0076011B">
        <w:t xml:space="preserve"> </w:t>
      </w:r>
      <w:r w:rsidRPr="0076011B">
        <w:t>ሰላማችንን</w:t>
      </w:r>
      <w:r w:rsidR="007307B6" w:rsidRPr="0076011B">
        <w:t xml:space="preserve"> </w:t>
      </w:r>
      <w:r w:rsidRPr="0076011B">
        <w:t>የሚ</w:t>
      </w:r>
      <w:r w:rsidR="00B77028" w:rsidRPr="0076011B">
        <w:t>ያ</w:t>
      </w:r>
      <w:r w:rsidRPr="0076011B">
        <w:t>ስጠብቁ</w:t>
      </w:r>
      <w:r w:rsidR="007307B6" w:rsidRPr="0076011B">
        <w:t xml:space="preserve"> </w:t>
      </w:r>
      <w:r w:rsidRPr="0076011B">
        <w:t>የሁሉም</w:t>
      </w:r>
      <w:r w:rsidR="007307B6" w:rsidRPr="0076011B">
        <w:t xml:space="preserve"> </w:t>
      </w:r>
      <w:r w:rsidRPr="0076011B">
        <w:t>ወገኖች</w:t>
      </w:r>
      <w:r w:rsidR="007307B6" w:rsidRPr="0076011B">
        <w:t xml:space="preserve"> </w:t>
      </w:r>
      <w:r w:rsidRPr="0076011B">
        <w:t>መከታ</w:t>
      </w:r>
      <w:r w:rsidR="007307B6" w:rsidRPr="0076011B">
        <w:t xml:space="preserve"> </w:t>
      </w:r>
      <w:r w:rsidRPr="0076011B">
        <w:t>እና</w:t>
      </w:r>
      <w:r w:rsidR="007307B6" w:rsidRPr="0076011B">
        <w:t xml:space="preserve"> </w:t>
      </w:r>
      <w:r w:rsidRPr="0076011B">
        <w:t>ጋሻ</w:t>
      </w:r>
      <w:r w:rsidR="007307B6" w:rsidRPr="0076011B">
        <w:t xml:space="preserve"> </w:t>
      </w:r>
      <w:r w:rsidRPr="0076011B">
        <w:t>እንዲሆኑ</w:t>
      </w:r>
      <w:r w:rsidR="007307B6" w:rsidRPr="0076011B">
        <w:t xml:space="preserve"> </w:t>
      </w:r>
      <w:r w:rsidRPr="0076011B">
        <w:t>በትኩረት</w:t>
      </w:r>
      <w:r w:rsidR="007307B6" w:rsidRPr="0076011B">
        <w:t xml:space="preserve"> </w:t>
      </w:r>
      <w:r w:rsidRPr="0076011B">
        <w:t>ይሰራል፡፡</w:t>
      </w:r>
    </w:p>
    <w:p w:rsidR="00BC3AFF" w:rsidRPr="0076011B" w:rsidRDefault="00BC3AFF" w:rsidP="0076011B">
      <w:pPr>
        <w:pStyle w:val="ListParagraph"/>
        <w:numPr>
          <w:ilvl w:val="0"/>
          <w:numId w:val="21"/>
        </w:numPr>
        <w:rPr>
          <w:rFonts w:cs="SimSun"/>
        </w:rPr>
      </w:pPr>
      <w:r w:rsidRPr="0076011B">
        <w:t>ተቋሞቹ</w:t>
      </w:r>
      <w:r w:rsidR="001B770E" w:rsidRPr="0076011B">
        <w:t xml:space="preserve"> </w:t>
      </w:r>
      <w:r w:rsidRPr="0076011B">
        <w:t>ዘመናዊ</w:t>
      </w:r>
      <w:r w:rsidR="001B770E" w:rsidRPr="0076011B">
        <w:t xml:space="preserve"> </w:t>
      </w:r>
      <w:r w:rsidRPr="0076011B">
        <w:t>ትጥቅ፣</w:t>
      </w:r>
      <w:r w:rsidR="001B770E" w:rsidRPr="0076011B">
        <w:t xml:space="preserve"> </w:t>
      </w:r>
      <w:r w:rsidRPr="0076011B">
        <w:t>ስልጠና፣</w:t>
      </w:r>
      <w:r w:rsidR="001B770E" w:rsidRPr="0076011B">
        <w:t xml:space="preserve"> </w:t>
      </w:r>
      <w:r w:rsidRPr="0076011B">
        <w:t>ግብአት</w:t>
      </w:r>
      <w:r w:rsidR="001B770E" w:rsidRPr="0076011B">
        <w:t xml:space="preserve"> </w:t>
      </w:r>
      <w:r w:rsidRPr="0076011B">
        <w:t>የተሟላላቸው፣</w:t>
      </w:r>
      <w:r w:rsidR="00CD7068">
        <w:rPr>
          <w:lang w:val="en-US"/>
        </w:rPr>
        <w:t xml:space="preserve"> </w:t>
      </w:r>
      <w:r w:rsidRPr="0076011B">
        <w:t>ብቁ</w:t>
      </w:r>
      <w:r w:rsidR="001B770E" w:rsidRPr="0076011B">
        <w:t xml:space="preserve"> </w:t>
      </w:r>
      <w:r w:rsidRPr="0076011B">
        <w:t>እና</w:t>
      </w:r>
      <w:r w:rsidR="001B770E" w:rsidRPr="0076011B">
        <w:t xml:space="preserve"> </w:t>
      </w:r>
      <w:r w:rsidRPr="0076011B">
        <w:t>ተወዳዳሪ</w:t>
      </w:r>
      <w:r w:rsidR="001B770E" w:rsidRPr="0076011B">
        <w:t xml:space="preserve"> </w:t>
      </w:r>
      <w:r w:rsidRPr="0076011B">
        <w:t>የሰው</w:t>
      </w:r>
      <w:r w:rsidR="001B770E" w:rsidRPr="0076011B">
        <w:t xml:space="preserve"> </w:t>
      </w:r>
      <w:r w:rsidRPr="0076011B">
        <w:t>ኃይል</w:t>
      </w:r>
      <w:r w:rsidR="001B770E" w:rsidRPr="0076011B">
        <w:t xml:space="preserve"> </w:t>
      </w:r>
      <w:r w:rsidRPr="0076011B">
        <w:t>ያለባቸው</w:t>
      </w:r>
      <w:r w:rsidR="001B770E" w:rsidRPr="0076011B">
        <w:t xml:space="preserve"> </w:t>
      </w:r>
      <w:r w:rsidRPr="0076011B">
        <w:t>እንዲሆኑ</w:t>
      </w:r>
      <w:r w:rsidR="001B770E" w:rsidRPr="0076011B">
        <w:t xml:space="preserve"> </w:t>
      </w:r>
      <w:r w:rsidRPr="0076011B">
        <w:t>ይሰራል፡፡</w:t>
      </w:r>
    </w:p>
    <w:p w:rsidR="00BC3AFF" w:rsidRPr="0076011B" w:rsidRDefault="00BC3AFF" w:rsidP="0076011B">
      <w:pPr>
        <w:pStyle w:val="ListParagraph"/>
        <w:numPr>
          <w:ilvl w:val="0"/>
          <w:numId w:val="21"/>
        </w:numPr>
        <w:rPr>
          <w:rFonts w:cs="SimSun"/>
        </w:rPr>
      </w:pPr>
      <w:r w:rsidRPr="0076011B">
        <w:t>የፀጥታ</w:t>
      </w:r>
      <w:r w:rsidR="001B770E" w:rsidRPr="0076011B">
        <w:t xml:space="preserve"> </w:t>
      </w:r>
      <w:r w:rsidRPr="0076011B">
        <w:t>እና</w:t>
      </w:r>
      <w:r w:rsidR="001B770E" w:rsidRPr="0076011B">
        <w:t xml:space="preserve"> </w:t>
      </w:r>
      <w:r w:rsidRPr="0076011B">
        <w:t>ደህንነት</w:t>
      </w:r>
      <w:r w:rsidR="001B770E" w:rsidRPr="0076011B">
        <w:t xml:space="preserve"> </w:t>
      </w:r>
      <w:r w:rsidRPr="0076011B">
        <w:t>ኃይሎች</w:t>
      </w:r>
      <w:r w:rsidR="001B770E" w:rsidRPr="0076011B">
        <w:t xml:space="preserve"> </w:t>
      </w:r>
      <w:r w:rsidRPr="0076011B">
        <w:t>ለሃገር</w:t>
      </w:r>
      <w:r w:rsidR="001B770E" w:rsidRPr="0076011B">
        <w:t xml:space="preserve"> </w:t>
      </w:r>
      <w:r w:rsidRPr="0076011B">
        <w:t>ሰላም</w:t>
      </w:r>
      <w:r w:rsidR="001B770E" w:rsidRPr="0076011B">
        <w:t xml:space="preserve"> </w:t>
      </w:r>
      <w:r w:rsidRPr="0076011B">
        <w:t>ዘብ</w:t>
      </w:r>
      <w:r w:rsidR="001B770E" w:rsidRPr="0076011B">
        <w:t xml:space="preserve"> </w:t>
      </w:r>
      <w:r w:rsidRPr="0076011B">
        <w:t>የሚከፍሉት</w:t>
      </w:r>
      <w:r w:rsidR="001B770E" w:rsidRPr="0076011B">
        <w:t xml:space="preserve"> </w:t>
      </w:r>
      <w:r w:rsidRPr="0076011B">
        <w:t>መስዋዕትነት</w:t>
      </w:r>
      <w:r w:rsidR="001B770E" w:rsidRPr="0076011B">
        <w:t xml:space="preserve"> </w:t>
      </w:r>
      <w:r w:rsidRPr="0076011B">
        <w:t>የሚመጥን</w:t>
      </w:r>
      <w:r w:rsidR="001B770E" w:rsidRPr="0076011B">
        <w:t xml:space="preserve"> </w:t>
      </w:r>
      <w:r w:rsidRPr="0076011B">
        <w:t>ክፍያ</w:t>
      </w:r>
      <w:r w:rsidR="001B770E" w:rsidRPr="0076011B">
        <w:t xml:space="preserve"> </w:t>
      </w:r>
      <w:r w:rsidRPr="0076011B">
        <w:t>እና</w:t>
      </w:r>
      <w:r w:rsidR="001B770E" w:rsidRPr="0076011B">
        <w:t xml:space="preserve"> </w:t>
      </w:r>
      <w:r w:rsidRPr="0076011B">
        <w:t>በህዝባዊ</w:t>
      </w:r>
      <w:r w:rsidR="001B770E" w:rsidRPr="0076011B">
        <w:t xml:space="preserve"> </w:t>
      </w:r>
      <w:r w:rsidRPr="0076011B">
        <w:t>አገልግሎት</w:t>
      </w:r>
      <w:r w:rsidR="001B770E" w:rsidRPr="0076011B">
        <w:t xml:space="preserve"> </w:t>
      </w:r>
      <w:r w:rsidRPr="0076011B">
        <w:t>መስጫ</w:t>
      </w:r>
      <w:r w:rsidR="001B770E" w:rsidRPr="0076011B">
        <w:t xml:space="preserve"> </w:t>
      </w:r>
      <w:r w:rsidRPr="0076011B">
        <w:t>ተቋማት</w:t>
      </w:r>
      <w:r w:rsidR="001B770E" w:rsidRPr="0076011B">
        <w:t xml:space="preserve"> </w:t>
      </w:r>
      <w:r w:rsidRPr="0076011B">
        <w:t>ላ</w:t>
      </w:r>
      <w:r w:rsidR="00B77028" w:rsidRPr="0076011B">
        <w:t>ይ</w:t>
      </w:r>
      <w:r w:rsidR="001B770E" w:rsidRPr="0076011B">
        <w:t xml:space="preserve"> </w:t>
      </w:r>
      <w:r w:rsidRPr="0076011B">
        <w:t>ቅድሚያ</w:t>
      </w:r>
      <w:r w:rsidR="001B770E" w:rsidRPr="0076011B">
        <w:t xml:space="preserve"> </w:t>
      </w:r>
      <w:r w:rsidRPr="0076011B">
        <w:t>የሚያገኙበት</w:t>
      </w:r>
      <w:r w:rsidR="001B770E" w:rsidRPr="0076011B">
        <w:t xml:space="preserve"> </w:t>
      </w:r>
      <w:r w:rsidRPr="0076011B">
        <w:t>አሰራር</w:t>
      </w:r>
      <w:r w:rsidR="001B770E" w:rsidRPr="0076011B">
        <w:t xml:space="preserve"> </w:t>
      </w:r>
      <w:r w:rsidRPr="0076011B">
        <w:t>ይመቻቻል፡፡</w:t>
      </w:r>
    </w:p>
    <w:p w:rsidR="00BC3AFF" w:rsidRPr="0076011B" w:rsidRDefault="00BC3AFF" w:rsidP="0076011B">
      <w:pPr>
        <w:spacing w:line="360" w:lineRule="auto"/>
        <w:jc w:val="both"/>
        <w:rPr>
          <w:rFonts w:ascii="Ebrima" w:eastAsia="SimSun" w:hAnsi="Ebrima" w:cs="SimSun"/>
          <w:b/>
          <w:sz w:val="24"/>
          <w:szCs w:val="24"/>
        </w:rPr>
      </w:pPr>
      <w:r w:rsidRPr="0076011B">
        <w:rPr>
          <w:rFonts w:ascii="Ebrima" w:eastAsia="SimSun" w:hAnsi="Ebrima" w:cs="Ebrima"/>
          <w:b/>
          <w:sz w:val="24"/>
          <w:szCs w:val="24"/>
        </w:rPr>
        <w:t>የመንግስት</w:t>
      </w:r>
      <w:r w:rsidR="002877F0" w:rsidRPr="0076011B">
        <w:rPr>
          <w:rFonts w:ascii="Ebrima" w:eastAsia="SimSun" w:hAnsi="Ebrima" w:cs="Ebrima"/>
          <w:b/>
          <w:sz w:val="24"/>
          <w:szCs w:val="24"/>
        </w:rPr>
        <w:t xml:space="preserve"> </w:t>
      </w:r>
      <w:r w:rsidRPr="0076011B">
        <w:rPr>
          <w:rFonts w:ascii="Ebrima" w:eastAsia="SimSun" w:hAnsi="Ebrima" w:cs="Ebrima"/>
          <w:b/>
          <w:sz w:val="24"/>
          <w:szCs w:val="24"/>
        </w:rPr>
        <w:t>የስራ</w:t>
      </w:r>
      <w:r w:rsidR="002877F0" w:rsidRPr="0076011B">
        <w:rPr>
          <w:rFonts w:ascii="Ebrima" w:eastAsia="SimSun" w:hAnsi="Ebrima" w:cs="Ebrima"/>
          <w:b/>
          <w:sz w:val="24"/>
          <w:szCs w:val="24"/>
        </w:rPr>
        <w:t xml:space="preserve"> </w:t>
      </w:r>
      <w:r w:rsidRPr="0076011B">
        <w:rPr>
          <w:rFonts w:ascii="Ebrima" w:eastAsia="SimSun" w:hAnsi="Ebrima" w:cs="Ebrima"/>
          <w:b/>
          <w:sz w:val="24"/>
          <w:szCs w:val="24"/>
        </w:rPr>
        <w:t>ቋንቋ</w:t>
      </w:r>
    </w:p>
    <w:p w:rsidR="0003158E" w:rsidRPr="0076011B" w:rsidRDefault="00BC3AFF" w:rsidP="0076011B">
      <w:pPr>
        <w:spacing w:line="360" w:lineRule="auto"/>
        <w:jc w:val="both"/>
        <w:rPr>
          <w:sz w:val="24"/>
          <w:szCs w:val="24"/>
        </w:rPr>
      </w:pPr>
      <w:r w:rsidRPr="0076011B">
        <w:rPr>
          <w:rFonts w:ascii="Ebrima" w:hAnsi="Ebrima" w:cs="Ebrima"/>
          <w:sz w:val="24"/>
          <w:szCs w:val="24"/>
        </w:rPr>
        <w:t>በሀገራችን</w:t>
      </w:r>
      <w:r w:rsidR="001B770E" w:rsidRPr="0076011B">
        <w:rPr>
          <w:sz w:val="24"/>
          <w:szCs w:val="24"/>
        </w:rPr>
        <w:t xml:space="preserve"> </w:t>
      </w:r>
      <w:r w:rsidRPr="0076011B">
        <w:rPr>
          <w:rFonts w:ascii="Ebrima" w:hAnsi="Ebrima" w:cs="Ebrima"/>
          <w:sz w:val="24"/>
          <w:szCs w:val="24"/>
        </w:rPr>
        <w:t>ብዝሃ</w:t>
      </w:r>
      <w:r w:rsidR="001B770E" w:rsidRPr="0076011B">
        <w:rPr>
          <w:sz w:val="24"/>
          <w:szCs w:val="24"/>
        </w:rPr>
        <w:t xml:space="preserve"> </w:t>
      </w:r>
      <w:r w:rsidRPr="0076011B">
        <w:rPr>
          <w:rFonts w:ascii="Ebrima" w:hAnsi="Ebrima" w:cs="Ebrima"/>
          <w:sz w:val="24"/>
          <w:szCs w:val="24"/>
        </w:rPr>
        <w:t>ልሳን</w:t>
      </w:r>
      <w:r w:rsidR="001B770E" w:rsidRPr="0076011B">
        <w:rPr>
          <w:sz w:val="24"/>
          <w:szCs w:val="24"/>
        </w:rPr>
        <w:t xml:space="preserve"> </w:t>
      </w:r>
      <w:r w:rsidRPr="0076011B">
        <w:rPr>
          <w:rFonts w:ascii="Ebrima" w:hAnsi="Ebrima" w:cs="Ebrima"/>
          <w:sz w:val="24"/>
          <w:szCs w:val="24"/>
        </w:rPr>
        <w:t>የሆነ</w:t>
      </w:r>
      <w:r w:rsidR="001B770E" w:rsidRPr="0076011B">
        <w:rPr>
          <w:sz w:val="24"/>
          <w:szCs w:val="24"/>
        </w:rPr>
        <w:t xml:space="preserve"> </w:t>
      </w:r>
      <w:r w:rsidRPr="0076011B">
        <w:rPr>
          <w:rFonts w:ascii="Ebrima" w:hAnsi="Ebrima" w:cs="Ebrima"/>
          <w:sz w:val="24"/>
          <w:szCs w:val="24"/>
        </w:rPr>
        <w:t>የቋንቋ</w:t>
      </w:r>
      <w:r w:rsidR="001B770E" w:rsidRPr="0076011B">
        <w:rPr>
          <w:sz w:val="24"/>
          <w:szCs w:val="24"/>
        </w:rPr>
        <w:t xml:space="preserve"> </w:t>
      </w:r>
      <w:r w:rsidRPr="0076011B">
        <w:rPr>
          <w:rFonts w:ascii="Ebrima" w:hAnsi="Ebrima" w:cs="Ebrima"/>
          <w:sz w:val="24"/>
          <w:szCs w:val="24"/>
        </w:rPr>
        <w:t>ፖሊሲ</w:t>
      </w:r>
      <w:r w:rsidR="001B770E" w:rsidRPr="0076011B">
        <w:rPr>
          <w:sz w:val="24"/>
          <w:szCs w:val="24"/>
        </w:rPr>
        <w:t xml:space="preserve"> </w:t>
      </w:r>
      <w:r w:rsidRPr="0076011B">
        <w:rPr>
          <w:rFonts w:ascii="Ebrima" w:hAnsi="Ebrima" w:cs="Ebrima"/>
          <w:sz w:val="24"/>
          <w:szCs w:val="24"/>
        </w:rPr>
        <w:t>ተግባራዊ</w:t>
      </w:r>
      <w:r w:rsidR="001B770E" w:rsidRPr="0076011B">
        <w:rPr>
          <w:sz w:val="24"/>
          <w:szCs w:val="24"/>
        </w:rPr>
        <w:t xml:space="preserve"> </w:t>
      </w:r>
      <w:r w:rsidR="001B770E" w:rsidRPr="0076011B">
        <w:rPr>
          <w:rFonts w:ascii="Ebrima" w:hAnsi="Ebrima" w:cs="Ebrima"/>
          <w:sz w:val="24"/>
          <w:szCs w:val="24"/>
        </w:rPr>
        <w:t>ይ</w:t>
      </w:r>
      <w:r w:rsidRPr="0076011B">
        <w:rPr>
          <w:rFonts w:ascii="Ebrima" w:hAnsi="Ebrima" w:cs="Ebrima"/>
          <w:sz w:val="24"/>
          <w:szCs w:val="24"/>
        </w:rPr>
        <w:t>ደረጋል፡፡</w:t>
      </w:r>
      <w:r w:rsidR="00FD6E10" w:rsidRPr="0076011B">
        <w:rPr>
          <w:sz w:val="24"/>
          <w:szCs w:val="24"/>
        </w:rPr>
        <w:t xml:space="preserve"> </w:t>
      </w:r>
      <w:r w:rsidR="001B770E" w:rsidRPr="0076011B">
        <w:rPr>
          <w:rFonts w:ascii="Ebrima" w:hAnsi="Ebrima" w:cs="Ebrima"/>
          <w:sz w:val="24"/>
          <w:szCs w:val="24"/>
        </w:rPr>
        <w:t>አሁን</w:t>
      </w:r>
      <w:r w:rsidR="001B770E" w:rsidRPr="0076011B">
        <w:rPr>
          <w:sz w:val="24"/>
          <w:szCs w:val="24"/>
        </w:rPr>
        <w:t xml:space="preserve"> </w:t>
      </w:r>
      <w:r w:rsidR="001B770E" w:rsidRPr="0076011B">
        <w:rPr>
          <w:rFonts w:ascii="Ebrima" w:hAnsi="Ebrima" w:cs="Ebrima"/>
          <w:sz w:val="24"/>
          <w:szCs w:val="24"/>
        </w:rPr>
        <w:t>በስራ</w:t>
      </w:r>
      <w:r w:rsidR="001B770E" w:rsidRPr="0076011B">
        <w:rPr>
          <w:sz w:val="24"/>
          <w:szCs w:val="24"/>
        </w:rPr>
        <w:t xml:space="preserve"> </w:t>
      </w:r>
      <w:r w:rsidR="001B770E" w:rsidRPr="0076011B">
        <w:rPr>
          <w:rFonts w:ascii="Ebrima" w:hAnsi="Ebrima" w:cs="Ebrima"/>
          <w:sz w:val="24"/>
          <w:szCs w:val="24"/>
        </w:rPr>
        <w:t>ላይ</w:t>
      </w:r>
      <w:r w:rsidR="001B770E" w:rsidRPr="0076011B">
        <w:rPr>
          <w:sz w:val="24"/>
          <w:szCs w:val="24"/>
        </w:rPr>
        <w:t xml:space="preserve"> </w:t>
      </w:r>
      <w:r w:rsidR="001B770E" w:rsidRPr="0076011B">
        <w:rPr>
          <w:rFonts w:ascii="Ebrima" w:hAnsi="Ebrima" w:cs="Ebrima"/>
          <w:sz w:val="24"/>
          <w:szCs w:val="24"/>
        </w:rPr>
        <w:t>ካሉት</w:t>
      </w:r>
      <w:r w:rsidR="001B770E" w:rsidRPr="0076011B">
        <w:rPr>
          <w:sz w:val="24"/>
          <w:szCs w:val="24"/>
        </w:rPr>
        <w:t xml:space="preserve"> </w:t>
      </w:r>
      <w:r w:rsidR="001B770E" w:rsidRPr="0076011B">
        <w:rPr>
          <w:rFonts w:ascii="Ebrima" w:hAnsi="Ebrima" w:cs="Ebrima"/>
          <w:sz w:val="24"/>
          <w:szCs w:val="24"/>
        </w:rPr>
        <w:t>የመንግስት</w:t>
      </w:r>
      <w:r w:rsidR="001B770E" w:rsidRPr="0076011B">
        <w:rPr>
          <w:sz w:val="24"/>
          <w:szCs w:val="24"/>
        </w:rPr>
        <w:t xml:space="preserve"> </w:t>
      </w:r>
      <w:r w:rsidR="001B770E" w:rsidRPr="0076011B">
        <w:rPr>
          <w:rFonts w:ascii="Ebrima" w:hAnsi="Ebrima" w:cs="Ebrima"/>
          <w:sz w:val="24"/>
          <w:szCs w:val="24"/>
        </w:rPr>
        <w:t>የስራ</w:t>
      </w:r>
      <w:r w:rsidR="001B770E" w:rsidRPr="0076011B">
        <w:rPr>
          <w:sz w:val="24"/>
          <w:szCs w:val="24"/>
        </w:rPr>
        <w:t xml:space="preserve"> </w:t>
      </w:r>
      <w:r w:rsidR="001B770E" w:rsidRPr="0076011B">
        <w:rPr>
          <w:rFonts w:ascii="Ebrima" w:hAnsi="Ebrima" w:cs="Ebrima"/>
          <w:sz w:val="24"/>
          <w:szCs w:val="24"/>
        </w:rPr>
        <w:t>ቋንቋዎች</w:t>
      </w:r>
      <w:r w:rsidR="001B770E" w:rsidRPr="0076011B">
        <w:rPr>
          <w:sz w:val="24"/>
          <w:szCs w:val="24"/>
        </w:rPr>
        <w:t xml:space="preserve"> </w:t>
      </w:r>
      <w:r w:rsidR="001B770E" w:rsidRPr="0076011B">
        <w:rPr>
          <w:rFonts w:ascii="Ebrima" w:hAnsi="Ebrima" w:cs="Ebrima"/>
          <w:sz w:val="24"/>
          <w:szCs w:val="24"/>
        </w:rPr>
        <w:t>በተጨማሪ</w:t>
      </w:r>
      <w:r w:rsidR="001B770E" w:rsidRPr="0076011B">
        <w:rPr>
          <w:sz w:val="24"/>
          <w:szCs w:val="24"/>
        </w:rPr>
        <w:t xml:space="preserve"> </w:t>
      </w:r>
      <w:r w:rsidR="001B770E" w:rsidRPr="0076011B">
        <w:rPr>
          <w:rFonts w:ascii="Ebrima" w:hAnsi="Ebrima" w:cs="Ebrima"/>
          <w:sz w:val="24"/>
          <w:szCs w:val="24"/>
        </w:rPr>
        <w:t>ጉራጊኛ</w:t>
      </w:r>
      <w:r w:rsidR="001B770E" w:rsidRPr="0076011B">
        <w:rPr>
          <w:sz w:val="24"/>
          <w:szCs w:val="24"/>
        </w:rPr>
        <w:t xml:space="preserve"> </w:t>
      </w:r>
      <w:r w:rsidR="001B770E" w:rsidRPr="0076011B">
        <w:rPr>
          <w:rFonts w:ascii="Ebrima" w:hAnsi="Ebrima" w:cs="Ebrima"/>
          <w:sz w:val="24"/>
          <w:szCs w:val="24"/>
        </w:rPr>
        <w:t>የፌደራሉ</w:t>
      </w:r>
      <w:r w:rsidR="001B770E" w:rsidRPr="0076011B">
        <w:rPr>
          <w:sz w:val="24"/>
          <w:szCs w:val="24"/>
        </w:rPr>
        <w:t xml:space="preserve"> </w:t>
      </w:r>
      <w:r w:rsidR="001B770E" w:rsidRPr="0076011B">
        <w:rPr>
          <w:rFonts w:ascii="Ebrima" w:hAnsi="Ebrima" w:cs="Ebrima"/>
          <w:sz w:val="24"/>
          <w:szCs w:val="24"/>
        </w:rPr>
        <w:t>መንግስት</w:t>
      </w:r>
      <w:r w:rsidR="001B770E" w:rsidRPr="0076011B">
        <w:rPr>
          <w:sz w:val="24"/>
          <w:szCs w:val="24"/>
        </w:rPr>
        <w:t xml:space="preserve"> </w:t>
      </w:r>
      <w:r w:rsidR="001B770E" w:rsidRPr="0076011B">
        <w:rPr>
          <w:rFonts w:ascii="Ebrima" w:hAnsi="Ebrima" w:cs="Ebrima"/>
          <w:sz w:val="24"/>
          <w:szCs w:val="24"/>
        </w:rPr>
        <w:t>የስራ</w:t>
      </w:r>
      <w:r w:rsidR="001B770E" w:rsidRPr="0076011B">
        <w:rPr>
          <w:sz w:val="24"/>
          <w:szCs w:val="24"/>
        </w:rPr>
        <w:t xml:space="preserve"> </w:t>
      </w:r>
      <w:r w:rsidR="001B770E" w:rsidRPr="0076011B">
        <w:rPr>
          <w:rFonts w:ascii="Ebrima" w:hAnsi="Ebrima" w:cs="Ebrima"/>
          <w:sz w:val="24"/>
          <w:szCs w:val="24"/>
        </w:rPr>
        <w:t>ቋንቋ</w:t>
      </w:r>
      <w:r w:rsidR="001B770E" w:rsidRPr="0076011B">
        <w:rPr>
          <w:sz w:val="24"/>
          <w:szCs w:val="24"/>
        </w:rPr>
        <w:t xml:space="preserve"> </w:t>
      </w:r>
      <w:r w:rsidR="001B770E" w:rsidRPr="0076011B">
        <w:rPr>
          <w:rFonts w:ascii="Ebrima" w:hAnsi="Ebrima" w:cs="Ebrima"/>
          <w:sz w:val="24"/>
          <w:szCs w:val="24"/>
        </w:rPr>
        <w:t>እንዲሆን</w:t>
      </w:r>
      <w:r w:rsidR="001B770E" w:rsidRPr="0076011B">
        <w:rPr>
          <w:sz w:val="24"/>
          <w:szCs w:val="24"/>
        </w:rPr>
        <w:t xml:space="preserve"> </w:t>
      </w:r>
      <w:r w:rsidR="001B770E" w:rsidRPr="0076011B">
        <w:rPr>
          <w:rFonts w:ascii="Ebrima" w:hAnsi="Ebrima" w:cs="Ebrima"/>
          <w:sz w:val="24"/>
          <w:szCs w:val="24"/>
        </w:rPr>
        <w:t>በትኩረት</w:t>
      </w:r>
      <w:r w:rsidR="001B770E" w:rsidRPr="0076011B">
        <w:rPr>
          <w:sz w:val="24"/>
          <w:szCs w:val="24"/>
        </w:rPr>
        <w:t xml:space="preserve"> </w:t>
      </w:r>
      <w:r w:rsidR="001B770E" w:rsidRPr="0076011B">
        <w:rPr>
          <w:rFonts w:ascii="Ebrima" w:hAnsi="Ebrima" w:cs="Ebrima"/>
          <w:sz w:val="24"/>
          <w:szCs w:val="24"/>
        </w:rPr>
        <w:t>ይሰራል፡፡</w:t>
      </w:r>
      <w:r w:rsidR="001B770E" w:rsidRPr="0076011B">
        <w:rPr>
          <w:sz w:val="24"/>
          <w:szCs w:val="24"/>
        </w:rPr>
        <w:t xml:space="preserve"> </w:t>
      </w:r>
      <w:r w:rsidR="0003158E" w:rsidRPr="0076011B">
        <w:rPr>
          <w:rFonts w:ascii="Ebrima" w:hAnsi="Ebrima" w:cs="Ebrima"/>
          <w:sz w:val="24"/>
          <w:szCs w:val="24"/>
        </w:rPr>
        <w:t>ጉራጌ</w:t>
      </w:r>
      <w:r w:rsidR="0003158E" w:rsidRPr="0076011B">
        <w:rPr>
          <w:sz w:val="24"/>
          <w:szCs w:val="24"/>
        </w:rPr>
        <w:t xml:space="preserve"> </w:t>
      </w:r>
      <w:r w:rsidR="0003158E" w:rsidRPr="0076011B">
        <w:rPr>
          <w:rFonts w:ascii="Ebrima" w:hAnsi="Ebrima" w:cs="Ebrima"/>
          <w:sz w:val="24"/>
          <w:szCs w:val="24"/>
        </w:rPr>
        <w:t>በስፋት</w:t>
      </w:r>
      <w:r w:rsidR="0003158E" w:rsidRPr="0076011B">
        <w:rPr>
          <w:sz w:val="24"/>
          <w:szCs w:val="24"/>
        </w:rPr>
        <w:t xml:space="preserve"> </w:t>
      </w:r>
      <w:r w:rsidR="0003158E" w:rsidRPr="0076011B">
        <w:rPr>
          <w:rFonts w:ascii="Ebrima" w:hAnsi="Ebrima" w:cs="Ebrima"/>
          <w:sz w:val="24"/>
          <w:szCs w:val="24"/>
        </w:rPr>
        <w:t>በሚኖርባቸው</w:t>
      </w:r>
      <w:r w:rsidR="0003158E" w:rsidRPr="0076011B">
        <w:rPr>
          <w:sz w:val="24"/>
          <w:szCs w:val="24"/>
        </w:rPr>
        <w:t xml:space="preserve"> </w:t>
      </w:r>
      <w:r w:rsidR="0003158E" w:rsidRPr="0076011B">
        <w:rPr>
          <w:rFonts w:ascii="Ebrima" w:hAnsi="Ebrima" w:cs="Ebrima"/>
          <w:sz w:val="24"/>
          <w:szCs w:val="24"/>
        </w:rPr>
        <w:t>ክልሎች</w:t>
      </w:r>
      <w:r w:rsidR="0003158E" w:rsidRPr="0076011B">
        <w:rPr>
          <w:sz w:val="24"/>
          <w:szCs w:val="24"/>
        </w:rPr>
        <w:t xml:space="preserve"> </w:t>
      </w:r>
      <w:r w:rsidR="0003158E" w:rsidRPr="0076011B">
        <w:rPr>
          <w:rFonts w:ascii="Ebrima" w:hAnsi="Ebrima" w:cs="Ebrima"/>
          <w:sz w:val="24"/>
          <w:szCs w:val="24"/>
        </w:rPr>
        <w:t>ጉራጊኛ</w:t>
      </w:r>
      <w:r w:rsidR="0003158E" w:rsidRPr="0076011B">
        <w:rPr>
          <w:sz w:val="24"/>
          <w:szCs w:val="24"/>
        </w:rPr>
        <w:t xml:space="preserve"> </w:t>
      </w:r>
      <w:r w:rsidR="0003158E" w:rsidRPr="0076011B">
        <w:rPr>
          <w:rFonts w:ascii="Ebrima" w:hAnsi="Ebrima" w:cs="Ebrima"/>
          <w:sz w:val="24"/>
          <w:szCs w:val="24"/>
        </w:rPr>
        <w:t>የክልሎች</w:t>
      </w:r>
      <w:r w:rsidR="0003158E" w:rsidRPr="0076011B">
        <w:rPr>
          <w:sz w:val="24"/>
          <w:szCs w:val="24"/>
        </w:rPr>
        <w:t xml:space="preserve"> </w:t>
      </w:r>
      <w:r w:rsidR="0003158E" w:rsidRPr="0076011B">
        <w:rPr>
          <w:rFonts w:ascii="Ebrima" w:hAnsi="Ebrima" w:cs="Ebrima"/>
          <w:sz w:val="24"/>
          <w:szCs w:val="24"/>
        </w:rPr>
        <w:t>ተጨማሪ</w:t>
      </w:r>
      <w:r w:rsidR="0003158E" w:rsidRPr="0076011B">
        <w:rPr>
          <w:sz w:val="24"/>
          <w:szCs w:val="24"/>
        </w:rPr>
        <w:t xml:space="preserve"> </w:t>
      </w:r>
      <w:r w:rsidR="0003158E" w:rsidRPr="0076011B">
        <w:rPr>
          <w:rFonts w:ascii="Ebrima" w:hAnsi="Ebrima" w:cs="Ebrima"/>
          <w:sz w:val="24"/>
          <w:szCs w:val="24"/>
        </w:rPr>
        <w:t>የስራ</w:t>
      </w:r>
      <w:r w:rsidR="0003158E" w:rsidRPr="0076011B">
        <w:rPr>
          <w:sz w:val="24"/>
          <w:szCs w:val="24"/>
        </w:rPr>
        <w:t xml:space="preserve"> </w:t>
      </w:r>
      <w:r w:rsidR="0003158E" w:rsidRPr="0076011B">
        <w:rPr>
          <w:rFonts w:ascii="Ebrima" w:hAnsi="Ebrima" w:cs="Ebrima"/>
          <w:sz w:val="24"/>
          <w:szCs w:val="24"/>
        </w:rPr>
        <w:t>ቋንቋ</w:t>
      </w:r>
      <w:r w:rsidR="0003158E" w:rsidRPr="0076011B">
        <w:rPr>
          <w:sz w:val="24"/>
          <w:szCs w:val="24"/>
        </w:rPr>
        <w:t xml:space="preserve"> </w:t>
      </w:r>
      <w:r w:rsidR="0003158E" w:rsidRPr="0076011B">
        <w:rPr>
          <w:rFonts w:ascii="Ebrima" w:hAnsi="Ebrima" w:cs="Ebrima"/>
          <w:sz w:val="24"/>
          <w:szCs w:val="24"/>
        </w:rPr>
        <w:t>እንዲሆን</w:t>
      </w:r>
      <w:r w:rsidR="0003158E" w:rsidRPr="0076011B">
        <w:rPr>
          <w:sz w:val="24"/>
          <w:szCs w:val="24"/>
        </w:rPr>
        <w:t xml:space="preserve"> </w:t>
      </w:r>
      <w:r w:rsidR="0003158E" w:rsidRPr="0076011B">
        <w:rPr>
          <w:rFonts w:ascii="Ebrima" w:hAnsi="Ebrima" w:cs="Ebrima"/>
          <w:sz w:val="24"/>
          <w:szCs w:val="24"/>
        </w:rPr>
        <w:t>ከሚመለከታቸው</w:t>
      </w:r>
      <w:r w:rsidR="0003158E" w:rsidRPr="0076011B">
        <w:rPr>
          <w:sz w:val="24"/>
          <w:szCs w:val="24"/>
        </w:rPr>
        <w:t xml:space="preserve"> </w:t>
      </w:r>
      <w:r w:rsidR="001B770E" w:rsidRPr="0076011B">
        <w:rPr>
          <w:rFonts w:ascii="Ebrima" w:hAnsi="Ebrima" w:cs="Ebrima"/>
          <w:sz w:val="24"/>
          <w:szCs w:val="24"/>
        </w:rPr>
        <w:t>ክልሎች</w:t>
      </w:r>
      <w:r w:rsidR="0003158E" w:rsidRPr="0076011B">
        <w:rPr>
          <w:sz w:val="24"/>
          <w:szCs w:val="24"/>
        </w:rPr>
        <w:t xml:space="preserve"> </w:t>
      </w:r>
      <w:r w:rsidR="0003158E" w:rsidRPr="0076011B">
        <w:rPr>
          <w:rFonts w:ascii="Ebrima" w:hAnsi="Ebrima" w:cs="Ebrima"/>
          <w:sz w:val="24"/>
          <w:szCs w:val="24"/>
        </w:rPr>
        <w:t>ጋር</w:t>
      </w:r>
      <w:r w:rsidR="0003158E" w:rsidRPr="0076011B">
        <w:rPr>
          <w:sz w:val="24"/>
          <w:szCs w:val="24"/>
        </w:rPr>
        <w:t xml:space="preserve"> </w:t>
      </w:r>
      <w:r w:rsidR="0003158E" w:rsidRPr="0076011B">
        <w:rPr>
          <w:rFonts w:ascii="Ebrima" w:hAnsi="Ebrima" w:cs="Ebrima"/>
          <w:sz w:val="24"/>
          <w:szCs w:val="24"/>
        </w:rPr>
        <w:t>በትብብር</w:t>
      </w:r>
      <w:r w:rsidR="0003158E" w:rsidRPr="0076011B">
        <w:rPr>
          <w:sz w:val="24"/>
          <w:szCs w:val="24"/>
        </w:rPr>
        <w:t xml:space="preserve"> </w:t>
      </w:r>
      <w:r w:rsidR="0003158E" w:rsidRPr="0076011B">
        <w:rPr>
          <w:rFonts w:ascii="Ebrima" w:hAnsi="Ebrima" w:cs="Ebrima"/>
          <w:sz w:val="24"/>
          <w:szCs w:val="24"/>
        </w:rPr>
        <w:t>ይሰራል፡፡</w:t>
      </w:r>
      <w:r w:rsidR="0003158E" w:rsidRPr="0076011B">
        <w:rPr>
          <w:sz w:val="24"/>
          <w:szCs w:val="24"/>
        </w:rPr>
        <w:t xml:space="preserve"> </w:t>
      </w:r>
      <w:r w:rsidR="002877F0" w:rsidRPr="0076011B">
        <w:rPr>
          <w:rFonts w:ascii="Ebrima" w:hAnsi="Ebrima" w:cs="Ebrima"/>
          <w:sz w:val="24"/>
          <w:szCs w:val="24"/>
        </w:rPr>
        <w:t>ክልሎች</w:t>
      </w:r>
      <w:r w:rsidR="002877F0" w:rsidRPr="0076011B">
        <w:rPr>
          <w:sz w:val="24"/>
          <w:szCs w:val="24"/>
        </w:rPr>
        <w:t xml:space="preserve"> </w:t>
      </w:r>
      <w:r w:rsidR="002877F0" w:rsidRPr="0076011B">
        <w:rPr>
          <w:rFonts w:ascii="Ebrima" w:hAnsi="Ebrima" w:cs="Ebrima"/>
          <w:sz w:val="24"/>
          <w:szCs w:val="24"/>
        </w:rPr>
        <w:t>የየራሳቸው</w:t>
      </w:r>
      <w:r w:rsidR="002877F0" w:rsidRPr="0076011B">
        <w:rPr>
          <w:sz w:val="24"/>
          <w:szCs w:val="24"/>
        </w:rPr>
        <w:t xml:space="preserve"> </w:t>
      </w:r>
      <w:r w:rsidR="002877F0" w:rsidRPr="0076011B">
        <w:rPr>
          <w:rFonts w:ascii="Ebrima" w:hAnsi="Ebrima" w:cs="Ebrima"/>
          <w:sz w:val="24"/>
          <w:szCs w:val="24"/>
        </w:rPr>
        <w:t>የስራ</w:t>
      </w:r>
      <w:r w:rsidR="002877F0" w:rsidRPr="0076011B">
        <w:rPr>
          <w:sz w:val="24"/>
          <w:szCs w:val="24"/>
        </w:rPr>
        <w:t xml:space="preserve"> </w:t>
      </w:r>
      <w:r w:rsidR="002877F0" w:rsidRPr="0076011B">
        <w:rPr>
          <w:rFonts w:ascii="Ebrima" w:hAnsi="Ebrima" w:cs="Ebrima"/>
          <w:sz w:val="24"/>
          <w:szCs w:val="24"/>
        </w:rPr>
        <w:t>ቋንቋ</w:t>
      </w:r>
      <w:r w:rsidR="002877F0" w:rsidRPr="0076011B">
        <w:rPr>
          <w:sz w:val="24"/>
          <w:szCs w:val="24"/>
        </w:rPr>
        <w:t xml:space="preserve"> </w:t>
      </w:r>
      <w:r w:rsidR="002877F0" w:rsidRPr="0076011B">
        <w:rPr>
          <w:rFonts w:ascii="Ebrima" w:hAnsi="Ebrima" w:cs="Ebrima"/>
          <w:sz w:val="24"/>
          <w:szCs w:val="24"/>
        </w:rPr>
        <w:t>እንዲጠቀሙ</w:t>
      </w:r>
      <w:r w:rsidR="002877F0" w:rsidRPr="0076011B">
        <w:rPr>
          <w:sz w:val="24"/>
          <w:szCs w:val="24"/>
        </w:rPr>
        <w:t xml:space="preserve"> </w:t>
      </w:r>
      <w:r w:rsidR="002877F0" w:rsidRPr="0076011B">
        <w:rPr>
          <w:rFonts w:ascii="Ebrima" w:hAnsi="Ebrima" w:cs="Ebrima"/>
          <w:sz w:val="24"/>
          <w:szCs w:val="24"/>
        </w:rPr>
        <w:t>ይደረጋል፡፡</w:t>
      </w:r>
      <w:r w:rsidR="002877F0" w:rsidRPr="0076011B">
        <w:rPr>
          <w:sz w:val="24"/>
          <w:szCs w:val="24"/>
        </w:rPr>
        <w:t xml:space="preserve"> </w:t>
      </w:r>
      <w:r w:rsidR="001B770E" w:rsidRPr="0076011B">
        <w:rPr>
          <w:rFonts w:ascii="Ebrima" w:hAnsi="Ebrima" w:cs="Ebrima"/>
          <w:sz w:val="24"/>
          <w:szCs w:val="24"/>
        </w:rPr>
        <w:t>የሃገራችን</w:t>
      </w:r>
      <w:r w:rsidR="001B770E" w:rsidRPr="0076011B">
        <w:rPr>
          <w:sz w:val="24"/>
          <w:szCs w:val="24"/>
        </w:rPr>
        <w:t xml:space="preserve"> </w:t>
      </w:r>
      <w:r w:rsidR="001B770E" w:rsidRPr="0076011B">
        <w:rPr>
          <w:rFonts w:ascii="Ebrima" w:hAnsi="Ebrima" w:cs="Ebrima"/>
          <w:sz w:val="24"/>
          <w:szCs w:val="24"/>
        </w:rPr>
        <w:t>ቋንቋዎች</w:t>
      </w:r>
      <w:r w:rsidR="001B770E" w:rsidRPr="0076011B">
        <w:rPr>
          <w:sz w:val="24"/>
          <w:szCs w:val="24"/>
        </w:rPr>
        <w:t xml:space="preserve"> </w:t>
      </w:r>
      <w:r w:rsidR="001B770E" w:rsidRPr="0076011B">
        <w:rPr>
          <w:rFonts w:ascii="Ebrima" w:hAnsi="Ebrima" w:cs="Ebrima"/>
          <w:sz w:val="24"/>
          <w:szCs w:val="24"/>
        </w:rPr>
        <w:t>የአፍሪካ</w:t>
      </w:r>
      <w:r w:rsidR="001B770E" w:rsidRPr="0076011B">
        <w:rPr>
          <w:sz w:val="24"/>
          <w:szCs w:val="24"/>
        </w:rPr>
        <w:t xml:space="preserve"> </w:t>
      </w:r>
      <w:r w:rsidR="001B770E" w:rsidRPr="0076011B">
        <w:rPr>
          <w:rFonts w:ascii="Ebrima" w:hAnsi="Ebrima" w:cs="Ebrima"/>
          <w:sz w:val="24"/>
          <w:szCs w:val="24"/>
        </w:rPr>
        <w:t>ህብረት</w:t>
      </w:r>
      <w:r w:rsidR="001B770E" w:rsidRPr="0076011B">
        <w:rPr>
          <w:sz w:val="24"/>
          <w:szCs w:val="24"/>
        </w:rPr>
        <w:t xml:space="preserve"> </w:t>
      </w:r>
      <w:r w:rsidR="001B770E" w:rsidRPr="0076011B">
        <w:rPr>
          <w:rFonts w:ascii="Ebrima" w:hAnsi="Ebrima" w:cs="Ebrima"/>
          <w:sz w:val="24"/>
          <w:szCs w:val="24"/>
        </w:rPr>
        <w:t>የስራ</w:t>
      </w:r>
      <w:r w:rsidR="001B770E" w:rsidRPr="0076011B">
        <w:rPr>
          <w:sz w:val="24"/>
          <w:szCs w:val="24"/>
        </w:rPr>
        <w:t xml:space="preserve"> </w:t>
      </w:r>
      <w:r w:rsidR="001B770E" w:rsidRPr="0076011B">
        <w:rPr>
          <w:rFonts w:ascii="Ebrima" w:hAnsi="Ebrima" w:cs="Ebrima"/>
          <w:sz w:val="24"/>
          <w:szCs w:val="24"/>
        </w:rPr>
        <w:t>ቋንቋ</w:t>
      </w:r>
      <w:r w:rsidR="001B770E" w:rsidRPr="0076011B">
        <w:rPr>
          <w:sz w:val="24"/>
          <w:szCs w:val="24"/>
        </w:rPr>
        <w:t xml:space="preserve"> </w:t>
      </w:r>
      <w:r w:rsidR="001B770E" w:rsidRPr="0076011B">
        <w:rPr>
          <w:rFonts w:ascii="Ebrima" w:hAnsi="Ebrima" w:cs="Ebrima"/>
          <w:sz w:val="24"/>
          <w:szCs w:val="24"/>
        </w:rPr>
        <w:t>እንዲሆኑ</w:t>
      </w:r>
      <w:r w:rsidR="001B770E" w:rsidRPr="0076011B">
        <w:rPr>
          <w:sz w:val="24"/>
          <w:szCs w:val="24"/>
        </w:rPr>
        <w:t xml:space="preserve"> </w:t>
      </w:r>
      <w:r w:rsidR="001B770E" w:rsidRPr="0076011B">
        <w:rPr>
          <w:rFonts w:ascii="Ebrima" w:hAnsi="Ebrima" w:cs="Ebrima"/>
          <w:sz w:val="24"/>
          <w:szCs w:val="24"/>
        </w:rPr>
        <w:t>ይሰራል፡፡</w:t>
      </w:r>
    </w:p>
    <w:p w:rsidR="00BC3AFF" w:rsidRPr="0076011B" w:rsidRDefault="00BC3AFF" w:rsidP="0076011B">
      <w:pPr>
        <w:spacing w:line="360" w:lineRule="auto"/>
        <w:jc w:val="both"/>
        <w:rPr>
          <w:rFonts w:ascii="Ebrima" w:eastAsia="SimSun" w:hAnsi="Ebrima" w:cs="SimSun"/>
          <w:b/>
          <w:sz w:val="24"/>
          <w:szCs w:val="24"/>
        </w:rPr>
      </w:pPr>
      <w:r w:rsidRPr="0076011B">
        <w:rPr>
          <w:rFonts w:ascii="Ebrima" w:eastAsia="SimSun" w:hAnsi="Ebrima" w:cs="Ebrima"/>
          <w:b/>
          <w:sz w:val="24"/>
          <w:szCs w:val="24"/>
        </w:rPr>
        <w:t>የመንግስት</w:t>
      </w:r>
      <w:r w:rsidR="002877F0" w:rsidRPr="0076011B">
        <w:rPr>
          <w:rFonts w:ascii="Ebrima" w:eastAsia="SimSun" w:hAnsi="Ebrima" w:cs="Ebrima"/>
          <w:b/>
          <w:sz w:val="24"/>
          <w:szCs w:val="24"/>
        </w:rPr>
        <w:t xml:space="preserve"> </w:t>
      </w:r>
      <w:r w:rsidRPr="0076011B">
        <w:rPr>
          <w:rFonts w:ascii="Ebrima" w:eastAsia="SimSun" w:hAnsi="Ebrima" w:cs="Ebrima"/>
          <w:b/>
          <w:sz w:val="24"/>
          <w:szCs w:val="24"/>
        </w:rPr>
        <w:t>አካላት</w:t>
      </w:r>
    </w:p>
    <w:p w:rsidR="00BC3AFF" w:rsidRPr="0076011B" w:rsidRDefault="00BC3AFF" w:rsidP="0076011B">
      <w:pPr>
        <w:pStyle w:val="Heading3"/>
        <w:spacing w:line="360" w:lineRule="auto"/>
        <w:jc w:val="both"/>
        <w:rPr>
          <w:rFonts w:ascii="Ebrima" w:hAnsi="Ebrima" w:cs="Ebrima"/>
          <w:color w:val="auto"/>
        </w:rPr>
      </w:pPr>
      <w:bookmarkStart w:id="14" w:name="_Toc123730836"/>
      <w:r w:rsidRPr="0076011B">
        <w:rPr>
          <w:rFonts w:ascii="Ebrima" w:eastAsia="SimSun" w:hAnsi="Ebrima" w:cs="Ebrima"/>
          <w:color w:val="auto"/>
        </w:rPr>
        <w:t>ከፌደራሉ</w:t>
      </w:r>
      <w:r w:rsidR="002877F0" w:rsidRPr="0076011B">
        <w:rPr>
          <w:rFonts w:ascii="Ebrima" w:eastAsia="SimSun" w:hAnsi="Ebrima" w:cs="Ebrima"/>
          <w:color w:val="auto"/>
        </w:rPr>
        <w:t xml:space="preserve"> </w:t>
      </w:r>
      <w:r w:rsidRPr="0076011B">
        <w:rPr>
          <w:rFonts w:ascii="Ebrima" w:eastAsia="SimSun" w:hAnsi="Ebrima" w:cs="Ebrima"/>
          <w:color w:val="auto"/>
        </w:rPr>
        <w:t>ጀምሮ</w:t>
      </w:r>
      <w:r w:rsidR="002877F0" w:rsidRPr="0076011B">
        <w:rPr>
          <w:rFonts w:ascii="Ebrima" w:eastAsia="SimSun" w:hAnsi="Ebrima" w:cs="Ebrima"/>
          <w:color w:val="auto"/>
        </w:rPr>
        <w:t xml:space="preserve"> </w:t>
      </w:r>
      <w:r w:rsidRPr="0076011B">
        <w:rPr>
          <w:rFonts w:ascii="Ebrima" w:eastAsia="SimSun" w:hAnsi="Ebrima" w:cs="Ebrima"/>
          <w:color w:val="auto"/>
        </w:rPr>
        <w:t>በተለያየ</w:t>
      </w:r>
      <w:r w:rsidR="002877F0" w:rsidRPr="0076011B">
        <w:rPr>
          <w:rFonts w:ascii="Ebrima" w:eastAsia="SimSun" w:hAnsi="Ebrima" w:cs="Ebrima"/>
          <w:color w:val="auto"/>
        </w:rPr>
        <w:t xml:space="preserve"> </w:t>
      </w:r>
      <w:r w:rsidRPr="0076011B">
        <w:rPr>
          <w:rFonts w:ascii="Ebrima" w:eastAsia="SimSun" w:hAnsi="Ebrima" w:cs="Ebrima"/>
          <w:color w:val="auto"/>
        </w:rPr>
        <w:t>ደረጃ</w:t>
      </w:r>
      <w:r w:rsidR="002877F0" w:rsidRPr="0076011B">
        <w:rPr>
          <w:rFonts w:ascii="Ebrima" w:eastAsia="SimSun" w:hAnsi="Ebrima" w:cs="Ebrima"/>
          <w:color w:val="auto"/>
        </w:rPr>
        <w:t xml:space="preserve"> </w:t>
      </w:r>
      <w:r w:rsidRPr="0076011B">
        <w:rPr>
          <w:rFonts w:ascii="Ebrima" w:eastAsia="SimSun" w:hAnsi="Ebrima" w:cs="Ebrima"/>
          <w:color w:val="auto"/>
        </w:rPr>
        <w:t>የሚደራጁ</w:t>
      </w:r>
      <w:r w:rsidR="002877F0" w:rsidRPr="0076011B">
        <w:rPr>
          <w:rFonts w:ascii="Ebrima" w:eastAsia="SimSun" w:hAnsi="Ebrima" w:cs="Ebrima"/>
          <w:color w:val="auto"/>
        </w:rPr>
        <w:t xml:space="preserve"> </w:t>
      </w:r>
      <w:r w:rsidRPr="0076011B">
        <w:rPr>
          <w:rFonts w:ascii="Ebrima" w:eastAsia="SimSun" w:hAnsi="Ebrima" w:cs="Ebrima"/>
          <w:color w:val="auto"/>
        </w:rPr>
        <w:t>የመንግስት</w:t>
      </w:r>
      <w:r w:rsidR="002877F0" w:rsidRPr="0076011B">
        <w:rPr>
          <w:rFonts w:ascii="Ebrima" w:eastAsia="SimSun" w:hAnsi="Ebrima" w:cs="Ebrima"/>
          <w:color w:val="auto"/>
        </w:rPr>
        <w:t xml:space="preserve"> </w:t>
      </w:r>
      <w:r w:rsidRPr="0076011B">
        <w:rPr>
          <w:rFonts w:ascii="Ebrima" w:eastAsia="SimSun" w:hAnsi="Ebrima" w:cs="Ebrima"/>
          <w:color w:val="auto"/>
        </w:rPr>
        <w:t>አካላት</w:t>
      </w:r>
      <w:r w:rsidR="002877F0" w:rsidRPr="0076011B">
        <w:rPr>
          <w:rFonts w:ascii="Ebrima" w:eastAsia="SimSun" w:hAnsi="Ebrima" w:cs="Ebrima"/>
          <w:color w:val="auto"/>
        </w:rPr>
        <w:t xml:space="preserve"> </w:t>
      </w:r>
      <w:r w:rsidR="00B77028" w:rsidRPr="0076011B">
        <w:rPr>
          <w:rFonts w:ascii="Ebrima" w:eastAsia="SimSun" w:hAnsi="Ebrima" w:cs="SimSun"/>
          <w:color w:val="auto"/>
          <w:lang w:val="am-ET"/>
        </w:rPr>
        <w:t>ሶስት</w:t>
      </w:r>
      <w:r w:rsidR="002877F0" w:rsidRPr="0076011B">
        <w:rPr>
          <w:rFonts w:ascii="Ebrima" w:eastAsia="SimSun" w:hAnsi="Ebrima" w:cs="SimSun"/>
          <w:color w:val="auto"/>
        </w:rPr>
        <w:t xml:space="preserve"> የ</w:t>
      </w:r>
      <w:r w:rsidRPr="0076011B">
        <w:rPr>
          <w:rFonts w:ascii="Ebrima" w:eastAsia="SimSun" w:hAnsi="Ebrima" w:cs="Ebrima"/>
          <w:color w:val="auto"/>
        </w:rPr>
        <w:t>ስልጣን</w:t>
      </w:r>
      <w:r w:rsidR="002877F0" w:rsidRPr="0076011B">
        <w:rPr>
          <w:rFonts w:ascii="Ebrima" w:eastAsia="SimSun" w:hAnsi="Ebrima" w:cs="Ebrima"/>
          <w:color w:val="auto"/>
        </w:rPr>
        <w:t xml:space="preserve"> </w:t>
      </w:r>
      <w:r w:rsidRPr="0076011B">
        <w:rPr>
          <w:rFonts w:ascii="Ebrima" w:eastAsia="SimSun" w:hAnsi="Ebrima" w:cs="Ebrima"/>
          <w:color w:val="auto"/>
        </w:rPr>
        <w:t>እርከኖች</w:t>
      </w:r>
      <w:r w:rsidR="002877F0" w:rsidRPr="0076011B">
        <w:rPr>
          <w:rFonts w:ascii="Ebrima" w:eastAsia="SimSun" w:hAnsi="Ebrima" w:cs="Ebrima"/>
          <w:color w:val="auto"/>
        </w:rPr>
        <w:t xml:space="preserve"> </w:t>
      </w:r>
      <w:r w:rsidRPr="0076011B">
        <w:rPr>
          <w:rFonts w:ascii="Ebrima" w:eastAsia="SimSun" w:hAnsi="Ebrima" w:cs="Ebrima"/>
          <w:color w:val="auto"/>
        </w:rPr>
        <w:t>ይኖራቸዋል፡፡እነዚህም</w:t>
      </w:r>
      <w:r w:rsidR="002877F0" w:rsidRPr="0076011B">
        <w:rPr>
          <w:rFonts w:ascii="Ebrima" w:eastAsia="SimSun" w:hAnsi="Ebrima" w:cs="Ebrima"/>
          <w:color w:val="auto"/>
        </w:rPr>
        <w:t xml:space="preserve"> </w:t>
      </w:r>
      <w:r w:rsidRPr="0076011B">
        <w:rPr>
          <w:rFonts w:ascii="Ebrima" w:hAnsi="Ebrima" w:cs="Ebrima"/>
          <w:color w:val="auto"/>
          <w:lang w:val="am-ET"/>
        </w:rPr>
        <w:t>የሕግ</w:t>
      </w:r>
      <w:r w:rsidR="002877F0" w:rsidRPr="0076011B">
        <w:rPr>
          <w:rFonts w:ascii="Ebrima" w:hAnsi="Ebrima" w:cs="Ebrima"/>
          <w:color w:val="auto"/>
        </w:rPr>
        <w:t xml:space="preserve"> </w:t>
      </w:r>
      <w:r w:rsidRPr="0076011B">
        <w:rPr>
          <w:rFonts w:ascii="Ebrima" w:hAnsi="Ebrima" w:cs="Ebrima"/>
          <w:color w:val="auto"/>
          <w:lang w:val="am-ET"/>
        </w:rPr>
        <w:t>አውጪ</w:t>
      </w:r>
      <w:r w:rsidRPr="0076011B">
        <w:rPr>
          <w:rFonts w:ascii="Ebrima" w:hAnsi="Ebrima" w:cs="Ebrima"/>
          <w:color w:val="auto"/>
        </w:rPr>
        <w:t>፣</w:t>
      </w:r>
      <w:r w:rsidR="002877F0" w:rsidRPr="0076011B">
        <w:rPr>
          <w:rFonts w:ascii="Ebrima" w:hAnsi="Ebrima" w:cs="Ebrima"/>
          <w:color w:val="auto"/>
        </w:rPr>
        <w:t xml:space="preserve"> </w:t>
      </w:r>
      <w:r w:rsidRPr="0076011B">
        <w:rPr>
          <w:rFonts w:ascii="Ebrima" w:hAnsi="Ebrima" w:cs="Ebrima"/>
          <w:color w:val="auto"/>
          <w:lang w:val="am-ET"/>
        </w:rPr>
        <w:t>የሕግ</w:t>
      </w:r>
      <w:r w:rsidR="002877F0" w:rsidRPr="0076011B">
        <w:rPr>
          <w:rFonts w:ascii="Ebrima" w:hAnsi="Ebrima" w:cs="Ebrima"/>
          <w:color w:val="auto"/>
        </w:rPr>
        <w:t xml:space="preserve"> </w:t>
      </w:r>
      <w:r w:rsidRPr="0076011B">
        <w:rPr>
          <w:rFonts w:ascii="Ebrima" w:hAnsi="Ebrima" w:cs="Ebrima"/>
          <w:color w:val="auto"/>
          <w:lang w:val="am-ET"/>
        </w:rPr>
        <w:t>ተርጓሚ</w:t>
      </w:r>
      <w:bookmarkStart w:id="15" w:name="_Hlk121848996"/>
      <w:r w:rsidRPr="0076011B">
        <w:rPr>
          <w:rFonts w:ascii="Ebrima" w:hAnsi="Ebrima" w:cs="Ebrima"/>
          <w:color w:val="auto"/>
        </w:rPr>
        <w:t>፣</w:t>
      </w:r>
      <w:r w:rsidR="002877F0" w:rsidRPr="0076011B">
        <w:rPr>
          <w:rFonts w:ascii="Ebrima" w:hAnsi="Ebrima" w:cs="Ebrima"/>
          <w:color w:val="auto"/>
        </w:rPr>
        <w:t xml:space="preserve"> </w:t>
      </w:r>
      <w:r w:rsidRPr="0076011B">
        <w:rPr>
          <w:rFonts w:ascii="Ebrima" w:hAnsi="Ebrima" w:cs="Ebrima"/>
          <w:color w:val="auto"/>
        </w:rPr>
        <w:t>እና</w:t>
      </w:r>
      <w:r w:rsidR="002877F0" w:rsidRPr="0076011B">
        <w:rPr>
          <w:rFonts w:ascii="Ebrima" w:hAnsi="Ebrima" w:cs="Ebrima"/>
          <w:color w:val="auto"/>
        </w:rPr>
        <w:t xml:space="preserve"> </w:t>
      </w:r>
      <w:r w:rsidRPr="0076011B">
        <w:rPr>
          <w:rFonts w:ascii="Ebrima" w:hAnsi="Ebrima" w:cs="Ebrima"/>
          <w:color w:val="auto"/>
          <w:lang w:val="am-ET"/>
        </w:rPr>
        <w:t>የሕግ</w:t>
      </w:r>
      <w:r w:rsidR="002877F0" w:rsidRPr="0076011B">
        <w:rPr>
          <w:rFonts w:ascii="Ebrima" w:hAnsi="Ebrima" w:cs="Ebrima"/>
          <w:color w:val="auto"/>
        </w:rPr>
        <w:t xml:space="preserve"> </w:t>
      </w:r>
      <w:r w:rsidRPr="0076011B">
        <w:rPr>
          <w:rFonts w:ascii="Ebrima" w:hAnsi="Ebrima" w:cs="Ebrima"/>
          <w:color w:val="auto"/>
          <w:lang w:val="am-ET"/>
        </w:rPr>
        <w:t>አስፈጻሚ</w:t>
      </w:r>
      <w:bookmarkEnd w:id="15"/>
      <w:r w:rsidR="002877F0" w:rsidRPr="0076011B">
        <w:rPr>
          <w:rFonts w:ascii="Ebrima" w:hAnsi="Ebrima" w:cs="Ebrima"/>
          <w:color w:val="auto"/>
        </w:rPr>
        <w:t xml:space="preserve"> </w:t>
      </w:r>
      <w:r w:rsidRPr="0076011B">
        <w:rPr>
          <w:rFonts w:ascii="Ebrima" w:hAnsi="Ebrima" w:cs="Ebrima"/>
          <w:color w:val="auto"/>
        </w:rPr>
        <w:t>ይሆናሉ፡፡ በሶስቱ የመንግስ አካላት መካከል እውነተኛ የስልጣን ገደብ እና ሚዛን</w:t>
      </w:r>
      <w:r w:rsidR="0076011B">
        <w:rPr>
          <w:rFonts w:ascii="Ebrima" w:hAnsi="Ebrima" w:cs="Ebrima"/>
          <w:color w:val="auto"/>
        </w:rPr>
        <w:t xml:space="preserve"> </w:t>
      </w:r>
      <w:r w:rsidRPr="0076011B">
        <w:rPr>
          <w:rFonts w:ascii="Ebrima" w:hAnsi="Ebrima" w:cs="Ebrima"/>
          <w:color w:val="auto"/>
        </w:rPr>
        <w:t>/check and balance/ እንዲኖር ይደረጋል፡፡</w:t>
      </w:r>
      <w:bookmarkEnd w:id="14"/>
      <w:r w:rsidR="008559CC" w:rsidRPr="0076011B">
        <w:rPr>
          <w:rFonts w:ascii="Ebrima" w:hAnsi="Ebrima" w:cs="Ebrima"/>
          <w:color w:val="auto"/>
        </w:rPr>
        <w:t xml:space="preserve"> </w:t>
      </w:r>
    </w:p>
    <w:p w:rsidR="00BC3AFF" w:rsidRPr="0076011B" w:rsidRDefault="00BC3AFF" w:rsidP="0076011B">
      <w:pPr>
        <w:spacing w:line="360" w:lineRule="auto"/>
        <w:jc w:val="both"/>
        <w:rPr>
          <w:rFonts w:ascii="Ebrima" w:hAnsi="Ebrima"/>
          <w:b/>
          <w:sz w:val="24"/>
          <w:szCs w:val="24"/>
        </w:rPr>
      </w:pPr>
      <w:r w:rsidRPr="0076011B">
        <w:rPr>
          <w:rFonts w:ascii="Ebrima" w:hAnsi="Ebrima" w:cs="Ebrima"/>
          <w:b/>
          <w:sz w:val="24"/>
          <w:szCs w:val="24"/>
        </w:rPr>
        <w:t>ሕገ</w:t>
      </w:r>
      <w:r w:rsidR="002877F0" w:rsidRPr="0076011B">
        <w:rPr>
          <w:rFonts w:ascii="Ebrima" w:hAnsi="Ebrima" w:cs="Ebrima"/>
          <w:b/>
          <w:sz w:val="24"/>
          <w:szCs w:val="24"/>
        </w:rPr>
        <w:t xml:space="preserve"> </w:t>
      </w:r>
      <w:r w:rsidRPr="0076011B">
        <w:rPr>
          <w:rFonts w:ascii="Ebrima" w:hAnsi="Ebrima" w:cs="Ebrima"/>
          <w:b/>
          <w:sz w:val="24"/>
          <w:szCs w:val="24"/>
        </w:rPr>
        <w:t>መንግስት</w:t>
      </w:r>
    </w:p>
    <w:p w:rsidR="00413BB3" w:rsidRPr="0076011B" w:rsidRDefault="00BC3AFF" w:rsidP="0076011B">
      <w:pPr>
        <w:spacing w:line="360" w:lineRule="auto"/>
        <w:jc w:val="both"/>
        <w:rPr>
          <w:rFonts w:ascii="Ebrima" w:hAnsi="Ebrima" w:cs="Ebrima"/>
          <w:sz w:val="24"/>
          <w:szCs w:val="24"/>
        </w:rPr>
      </w:pPr>
      <w:r w:rsidRPr="0076011B">
        <w:rPr>
          <w:rFonts w:ascii="Ebrima" w:hAnsi="Ebrima" w:cs="Ebrima"/>
          <w:sz w:val="24"/>
          <w:szCs w:val="24"/>
        </w:rPr>
        <w:t>በ</w:t>
      </w:r>
      <w:r w:rsidRPr="0076011B">
        <w:rPr>
          <w:rFonts w:ascii="Ebrima" w:hAnsi="Ebrima"/>
          <w:sz w:val="24"/>
          <w:szCs w:val="24"/>
        </w:rPr>
        <w:t xml:space="preserve">1923 </w:t>
      </w:r>
      <w:r w:rsidRPr="0076011B">
        <w:rPr>
          <w:rFonts w:ascii="Ebrima" w:hAnsi="Ebrima" w:cs="Ebrima"/>
          <w:sz w:val="24"/>
          <w:szCs w:val="24"/>
        </w:rPr>
        <w:t>ዓ</w:t>
      </w:r>
      <w:r w:rsidRPr="0076011B">
        <w:rPr>
          <w:rFonts w:ascii="Ebrima" w:hAnsi="Ebrima"/>
          <w:sz w:val="24"/>
          <w:szCs w:val="24"/>
        </w:rPr>
        <w:t>.</w:t>
      </w:r>
      <w:r w:rsidRPr="0076011B">
        <w:rPr>
          <w:rFonts w:ascii="Ebrima" w:hAnsi="Ebrima" w:cs="Ebrima"/>
          <w:sz w:val="24"/>
          <w:szCs w:val="24"/>
        </w:rPr>
        <w:t>ም</w:t>
      </w:r>
      <w:r w:rsidR="00413BB3" w:rsidRPr="0076011B">
        <w:rPr>
          <w:rFonts w:ascii="Ebrima" w:hAnsi="Ebrima" w:cs="Ebrima"/>
          <w:color w:val="FF0000"/>
          <w:sz w:val="24"/>
          <w:szCs w:val="24"/>
        </w:rPr>
        <w:t xml:space="preserve"> </w:t>
      </w:r>
      <w:r w:rsidRPr="0076011B">
        <w:rPr>
          <w:rFonts w:ascii="Ebrima" w:hAnsi="Ebrima" w:cs="Ebrima"/>
          <w:sz w:val="24"/>
          <w:szCs w:val="24"/>
        </w:rPr>
        <w:t>የተጀመረው</w:t>
      </w:r>
      <w:r w:rsidR="00413BB3" w:rsidRPr="0076011B">
        <w:rPr>
          <w:rFonts w:ascii="Ebrima" w:hAnsi="Ebrima" w:cs="Ebrima"/>
          <w:sz w:val="24"/>
          <w:szCs w:val="24"/>
        </w:rPr>
        <w:t xml:space="preserve"> </w:t>
      </w:r>
      <w:r w:rsidRPr="0076011B">
        <w:rPr>
          <w:rFonts w:ascii="Ebrima" w:hAnsi="Ebrima" w:cs="Ebrima"/>
          <w:sz w:val="24"/>
          <w:szCs w:val="24"/>
        </w:rPr>
        <w:t>የህገ</w:t>
      </w:r>
      <w:r w:rsidR="00413BB3" w:rsidRPr="0076011B">
        <w:rPr>
          <w:rFonts w:ascii="Ebrima" w:hAnsi="Ebrima" w:cs="Ebrima"/>
          <w:sz w:val="24"/>
          <w:szCs w:val="24"/>
        </w:rPr>
        <w:t xml:space="preserve"> </w:t>
      </w:r>
      <w:r w:rsidRPr="0076011B">
        <w:rPr>
          <w:rFonts w:ascii="Ebrima" w:hAnsi="Ebrima" w:cs="Ebrima"/>
          <w:sz w:val="24"/>
          <w:szCs w:val="24"/>
        </w:rPr>
        <w:t>መንግስት</w:t>
      </w:r>
      <w:r w:rsidR="00413BB3" w:rsidRPr="0076011B">
        <w:rPr>
          <w:rFonts w:ascii="Ebrima" w:hAnsi="Ebrima" w:cs="Ebrima"/>
          <w:sz w:val="24"/>
          <w:szCs w:val="24"/>
        </w:rPr>
        <w:t xml:space="preserve"> </w:t>
      </w:r>
      <w:r w:rsidRPr="0076011B">
        <w:rPr>
          <w:rFonts w:ascii="Ebrima" w:hAnsi="Ebrima" w:cs="Ebrima"/>
          <w:sz w:val="24"/>
          <w:szCs w:val="24"/>
        </w:rPr>
        <w:t>ልምምድ</w:t>
      </w:r>
      <w:r w:rsidR="00413BB3" w:rsidRPr="0076011B">
        <w:rPr>
          <w:rFonts w:ascii="Ebrima" w:hAnsi="Ebrima" w:cs="Ebrima"/>
          <w:sz w:val="24"/>
          <w:szCs w:val="24"/>
        </w:rPr>
        <w:t xml:space="preserve"> </w:t>
      </w:r>
      <w:r w:rsidRPr="0076011B">
        <w:rPr>
          <w:rFonts w:ascii="Ebrima" w:hAnsi="Ebrima" w:cs="Ebrima"/>
          <w:sz w:val="24"/>
          <w:szCs w:val="24"/>
        </w:rPr>
        <w:t>እያደገ</w:t>
      </w:r>
      <w:r w:rsidR="00413BB3" w:rsidRPr="0076011B">
        <w:rPr>
          <w:rFonts w:ascii="Ebrima" w:hAnsi="Ebrima" w:cs="Ebrima"/>
          <w:sz w:val="24"/>
          <w:szCs w:val="24"/>
        </w:rPr>
        <w:t xml:space="preserve"> </w:t>
      </w:r>
      <w:r w:rsidRPr="0076011B">
        <w:rPr>
          <w:rFonts w:ascii="Ebrima" w:hAnsi="Ebrima" w:cs="Ebrima"/>
          <w:sz w:val="24"/>
          <w:szCs w:val="24"/>
        </w:rPr>
        <w:t>መጥቶ</w:t>
      </w:r>
      <w:r w:rsidR="00413BB3" w:rsidRPr="0076011B">
        <w:rPr>
          <w:rFonts w:ascii="Ebrima" w:hAnsi="Ebrima" w:cs="Ebrima"/>
          <w:sz w:val="24"/>
          <w:szCs w:val="24"/>
        </w:rPr>
        <w:t xml:space="preserve"> </w:t>
      </w:r>
      <w:r w:rsidRPr="0076011B">
        <w:rPr>
          <w:rFonts w:ascii="Ebrima" w:hAnsi="Ebrima" w:cs="Ebrima"/>
          <w:sz w:val="24"/>
          <w:szCs w:val="24"/>
        </w:rPr>
        <w:t>ዛሬ</w:t>
      </w:r>
      <w:r w:rsidR="00413BB3" w:rsidRPr="0076011B">
        <w:rPr>
          <w:rFonts w:ascii="Ebrima" w:hAnsi="Ebrima" w:cs="Ebrima"/>
          <w:sz w:val="24"/>
          <w:szCs w:val="24"/>
        </w:rPr>
        <w:t xml:space="preserve"> </w:t>
      </w:r>
      <w:r w:rsidRPr="0076011B">
        <w:rPr>
          <w:rFonts w:ascii="Ebrima" w:hAnsi="Ebrima" w:cs="Ebrima"/>
          <w:sz w:val="24"/>
          <w:szCs w:val="24"/>
        </w:rPr>
        <w:t>ላ</w:t>
      </w:r>
      <w:r w:rsidRPr="0076011B">
        <w:rPr>
          <w:rFonts w:ascii="Ebrima" w:eastAsia="SimSun" w:hAnsi="Ebrima" w:cs="Ebrima"/>
          <w:sz w:val="24"/>
          <w:szCs w:val="24"/>
        </w:rPr>
        <w:t>ይ</w:t>
      </w:r>
      <w:r w:rsidR="00413BB3" w:rsidRPr="0076011B">
        <w:rPr>
          <w:rFonts w:ascii="Ebrima" w:eastAsia="SimSun" w:hAnsi="Ebrima" w:cs="Ebrima"/>
          <w:sz w:val="24"/>
          <w:szCs w:val="24"/>
        </w:rPr>
        <w:t xml:space="preserve"> </w:t>
      </w:r>
      <w:r w:rsidRPr="0076011B">
        <w:rPr>
          <w:rFonts w:ascii="Ebrima" w:eastAsia="SimSun" w:hAnsi="Ebrima" w:cs="Ebrima"/>
          <w:sz w:val="24"/>
          <w:szCs w:val="24"/>
        </w:rPr>
        <w:t>ከሞ</w:t>
      </w:r>
      <w:r w:rsidR="00413BB3" w:rsidRPr="0076011B">
        <w:rPr>
          <w:rFonts w:ascii="Ebrima" w:eastAsia="SimSun" w:hAnsi="Ebrima" w:cs="Ebrima"/>
          <w:sz w:val="24"/>
          <w:szCs w:val="24"/>
        </w:rPr>
        <w:t xml:space="preserve">ላ </w:t>
      </w:r>
      <w:r w:rsidRPr="0076011B">
        <w:rPr>
          <w:rFonts w:ascii="Ebrima" w:eastAsia="SimSun" w:hAnsi="Ebrima" w:cs="Ebrima"/>
          <w:sz w:val="24"/>
          <w:szCs w:val="24"/>
        </w:rPr>
        <w:t>ጎደል</w:t>
      </w:r>
      <w:r w:rsidR="00413BB3" w:rsidRPr="0076011B">
        <w:rPr>
          <w:rFonts w:ascii="Ebrima" w:eastAsia="SimSun" w:hAnsi="Ebrima" w:cs="Ebrima"/>
          <w:sz w:val="24"/>
          <w:szCs w:val="24"/>
        </w:rPr>
        <w:t xml:space="preserve"> </w:t>
      </w:r>
      <w:r w:rsidRPr="0076011B">
        <w:rPr>
          <w:rFonts w:ascii="Ebrima" w:hAnsi="Ebrima" w:cs="Ebrima"/>
          <w:sz w:val="24"/>
          <w:szCs w:val="24"/>
        </w:rPr>
        <w:t>በአለም</w:t>
      </w:r>
      <w:r w:rsidR="00413BB3" w:rsidRPr="0076011B">
        <w:rPr>
          <w:rFonts w:ascii="Ebrima" w:hAnsi="Ebrima" w:cs="Ebrima"/>
          <w:sz w:val="24"/>
          <w:szCs w:val="24"/>
        </w:rPr>
        <w:t xml:space="preserve"> </w:t>
      </w:r>
      <w:r w:rsidRPr="0076011B">
        <w:rPr>
          <w:rFonts w:ascii="Ebrima" w:hAnsi="Ebrima" w:cs="Ebrima"/>
          <w:sz w:val="24"/>
          <w:szCs w:val="24"/>
        </w:rPr>
        <w:t>አቀፍ</w:t>
      </w:r>
      <w:r w:rsidR="00413BB3" w:rsidRPr="0076011B">
        <w:rPr>
          <w:rFonts w:ascii="Ebrima" w:hAnsi="Ebrima" w:cs="Ebrima"/>
          <w:sz w:val="24"/>
          <w:szCs w:val="24"/>
        </w:rPr>
        <w:t xml:space="preserve"> </w:t>
      </w:r>
      <w:r w:rsidRPr="0076011B">
        <w:rPr>
          <w:rFonts w:ascii="Ebrima" w:hAnsi="Ebrima" w:cs="Ebrima"/>
          <w:sz w:val="24"/>
          <w:szCs w:val="24"/>
        </w:rPr>
        <w:t>ደረጃ</w:t>
      </w:r>
      <w:r w:rsidR="00413BB3" w:rsidRPr="0076011B">
        <w:rPr>
          <w:rFonts w:ascii="Ebrima" w:hAnsi="Ebrima" w:cs="Ebrima"/>
          <w:sz w:val="24"/>
          <w:szCs w:val="24"/>
        </w:rPr>
        <w:t xml:space="preserve"> </w:t>
      </w:r>
      <w:r w:rsidRPr="0076011B">
        <w:rPr>
          <w:rFonts w:ascii="Ebrima" w:hAnsi="Ebrima" w:cs="Ebrima"/>
          <w:sz w:val="24"/>
          <w:szCs w:val="24"/>
        </w:rPr>
        <w:t>እውቅና</w:t>
      </w:r>
      <w:r w:rsidR="00413BB3" w:rsidRPr="0076011B">
        <w:rPr>
          <w:rFonts w:ascii="Ebrima" w:hAnsi="Ebrima" w:cs="Ebrima"/>
          <w:sz w:val="24"/>
          <w:szCs w:val="24"/>
        </w:rPr>
        <w:t xml:space="preserve"> </w:t>
      </w:r>
      <w:r w:rsidRPr="0076011B">
        <w:rPr>
          <w:rFonts w:ascii="Ebrima" w:hAnsi="Ebrima" w:cs="Ebrima"/>
          <w:sz w:val="24"/>
          <w:szCs w:val="24"/>
        </w:rPr>
        <w:t>ለተሰጣቸው</w:t>
      </w:r>
      <w:r w:rsidR="00413BB3" w:rsidRPr="0076011B">
        <w:rPr>
          <w:rFonts w:ascii="Ebrima" w:hAnsi="Ebrima" w:cs="Ebrima"/>
          <w:sz w:val="24"/>
          <w:szCs w:val="24"/>
        </w:rPr>
        <w:t xml:space="preserve"> </w:t>
      </w:r>
      <w:r w:rsidRPr="0076011B">
        <w:rPr>
          <w:rFonts w:ascii="Ebrima" w:hAnsi="Ebrima" w:cs="Ebrima"/>
          <w:sz w:val="24"/>
          <w:szCs w:val="24"/>
        </w:rPr>
        <w:t>መብቶች</w:t>
      </w:r>
      <w:r w:rsidR="00413BB3" w:rsidRPr="0076011B">
        <w:rPr>
          <w:rFonts w:ascii="Ebrima" w:hAnsi="Ebrima" w:cs="Ebrima"/>
          <w:sz w:val="24"/>
          <w:szCs w:val="24"/>
        </w:rPr>
        <w:t xml:space="preserve"> </w:t>
      </w:r>
      <w:r w:rsidR="007466E4" w:rsidRPr="0076011B">
        <w:rPr>
          <w:rFonts w:ascii="Ebrima" w:hAnsi="Ebrima" w:cs="Ebrima"/>
          <w:sz w:val="24"/>
          <w:szCs w:val="24"/>
        </w:rPr>
        <w:t>ያሰፈረ</w:t>
      </w:r>
      <w:r w:rsidR="00413BB3" w:rsidRPr="0076011B">
        <w:rPr>
          <w:rFonts w:ascii="Ebrima" w:hAnsi="Ebrima" w:cs="Ebrima"/>
          <w:sz w:val="24"/>
          <w:szCs w:val="24"/>
        </w:rPr>
        <w:t xml:space="preserve"> </w:t>
      </w:r>
      <w:r w:rsidRPr="0076011B">
        <w:rPr>
          <w:rFonts w:ascii="Ebrima" w:hAnsi="Ebrima" w:cs="Ebrima"/>
          <w:sz w:val="24"/>
          <w:szCs w:val="24"/>
        </w:rPr>
        <w:t>ህገ</w:t>
      </w:r>
      <w:r w:rsidR="00413BB3" w:rsidRPr="0076011B">
        <w:rPr>
          <w:rFonts w:ascii="Ebrima" w:hAnsi="Ebrima" w:cs="Ebrima"/>
          <w:sz w:val="24"/>
          <w:szCs w:val="24"/>
        </w:rPr>
        <w:t xml:space="preserve"> </w:t>
      </w:r>
      <w:r w:rsidRPr="0076011B">
        <w:rPr>
          <w:rFonts w:ascii="Ebrima" w:hAnsi="Ebrima" w:cs="Ebrima"/>
          <w:sz w:val="24"/>
          <w:szCs w:val="24"/>
        </w:rPr>
        <w:t>መንግስት</w:t>
      </w:r>
      <w:r w:rsidR="00413BB3" w:rsidRPr="0076011B">
        <w:rPr>
          <w:rFonts w:ascii="Ebrima" w:hAnsi="Ebrima" w:cs="Ebrima"/>
          <w:sz w:val="24"/>
          <w:szCs w:val="24"/>
        </w:rPr>
        <w:t xml:space="preserve"> </w:t>
      </w:r>
      <w:r w:rsidRPr="0076011B">
        <w:rPr>
          <w:rFonts w:ascii="Ebrima" w:hAnsi="Ebrima" w:cs="Ebrima"/>
          <w:sz w:val="24"/>
          <w:szCs w:val="24"/>
        </w:rPr>
        <w:t>አለን፡፡</w:t>
      </w:r>
      <w:r w:rsidR="00413BB3" w:rsidRPr="0076011B">
        <w:rPr>
          <w:rFonts w:ascii="Ebrima" w:hAnsi="Ebrima" w:cs="Ebrima"/>
          <w:sz w:val="24"/>
          <w:szCs w:val="24"/>
        </w:rPr>
        <w:t xml:space="preserve"> </w:t>
      </w:r>
      <w:r w:rsidRPr="0076011B">
        <w:rPr>
          <w:rFonts w:ascii="Ebrima" w:hAnsi="Ebrima" w:cs="Ebrima"/>
          <w:sz w:val="24"/>
          <w:szCs w:val="24"/>
        </w:rPr>
        <w:t>በዘመናት</w:t>
      </w:r>
      <w:r w:rsidR="00413BB3" w:rsidRPr="0076011B">
        <w:rPr>
          <w:rFonts w:ascii="Ebrima" w:hAnsi="Ebrima" w:cs="Ebrima"/>
          <w:sz w:val="24"/>
          <w:szCs w:val="24"/>
        </w:rPr>
        <w:t xml:space="preserve"> </w:t>
      </w:r>
      <w:r w:rsidRPr="0076011B">
        <w:rPr>
          <w:rFonts w:ascii="Ebrima" w:hAnsi="Ebrima" w:cs="Ebrima"/>
          <w:sz w:val="24"/>
          <w:szCs w:val="24"/>
        </w:rPr>
        <w:t>መካከል</w:t>
      </w:r>
      <w:r w:rsidR="00413BB3" w:rsidRPr="0076011B">
        <w:rPr>
          <w:rFonts w:ascii="Ebrima" w:hAnsi="Ebrima" w:cs="Ebrima"/>
          <w:sz w:val="24"/>
          <w:szCs w:val="24"/>
        </w:rPr>
        <w:t xml:space="preserve"> </w:t>
      </w:r>
      <w:r w:rsidRPr="0076011B">
        <w:rPr>
          <w:rFonts w:ascii="Ebrima" w:hAnsi="Ebrima" w:cs="Ebrima"/>
          <w:sz w:val="24"/>
          <w:szCs w:val="24"/>
        </w:rPr>
        <w:t>እያደገ</w:t>
      </w:r>
      <w:r w:rsidR="00413BB3" w:rsidRPr="0076011B">
        <w:rPr>
          <w:rFonts w:ascii="Ebrima" w:hAnsi="Ebrima" w:cs="Ebrima"/>
          <w:sz w:val="24"/>
          <w:szCs w:val="24"/>
        </w:rPr>
        <w:t xml:space="preserve"> </w:t>
      </w:r>
      <w:r w:rsidRPr="0076011B">
        <w:rPr>
          <w:rFonts w:ascii="Ebrima" w:hAnsi="Ebrima" w:cs="Ebrima"/>
          <w:sz w:val="24"/>
          <w:szCs w:val="24"/>
        </w:rPr>
        <w:t>የመጣው</w:t>
      </w:r>
      <w:r w:rsidR="00413BB3" w:rsidRPr="0076011B">
        <w:rPr>
          <w:rFonts w:ascii="Ebrima" w:hAnsi="Ebrima" w:cs="Ebrima"/>
          <w:sz w:val="24"/>
          <w:szCs w:val="24"/>
        </w:rPr>
        <w:t xml:space="preserve"> </w:t>
      </w:r>
      <w:r w:rsidRPr="0076011B">
        <w:rPr>
          <w:rFonts w:ascii="Ebrima" w:hAnsi="Ebrima" w:cs="Ebrima"/>
          <w:sz w:val="24"/>
          <w:szCs w:val="24"/>
        </w:rPr>
        <w:t>የህገ መንግስት</w:t>
      </w:r>
      <w:r w:rsidR="001F22E0" w:rsidRPr="0076011B">
        <w:rPr>
          <w:rFonts w:ascii="Ebrima" w:hAnsi="Ebrima" w:cs="Ebrima"/>
          <w:sz w:val="24"/>
          <w:szCs w:val="24"/>
        </w:rPr>
        <w:t xml:space="preserve"> </w:t>
      </w:r>
      <w:r w:rsidRPr="0076011B">
        <w:rPr>
          <w:rFonts w:ascii="Ebrima" w:hAnsi="Ebrima" w:cs="Ebrima"/>
          <w:sz w:val="24"/>
          <w:szCs w:val="24"/>
        </w:rPr>
        <w:t>እና</w:t>
      </w:r>
      <w:r w:rsidR="00413BB3" w:rsidRPr="0076011B">
        <w:rPr>
          <w:rFonts w:ascii="Ebrima" w:hAnsi="Ebrima" w:cs="Ebrima"/>
          <w:sz w:val="24"/>
          <w:szCs w:val="24"/>
        </w:rPr>
        <w:t xml:space="preserve"> </w:t>
      </w:r>
      <w:r w:rsidRPr="0076011B">
        <w:rPr>
          <w:rFonts w:ascii="Ebrima" w:hAnsi="Ebrima" w:cs="Ebrima"/>
          <w:sz w:val="24"/>
          <w:szCs w:val="24"/>
        </w:rPr>
        <w:t>የህገመንግስታዊነት</w:t>
      </w:r>
      <w:r w:rsidR="00413BB3" w:rsidRPr="0076011B">
        <w:rPr>
          <w:rFonts w:ascii="Ebrima" w:hAnsi="Ebrima" w:cs="Ebrima"/>
          <w:sz w:val="24"/>
          <w:szCs w:val="24"/>
        </w:rPr>
        <w:t xml:space="preserve"> </w:t>
      </w:r>
      <w:r w:rsidRPr="0076011B">
        <w:rPr>
          <w:rFonts w:ascii="Ebrima" w:hAnsi="Ebrima" w:cs="Ebrima"/>
          <w:sz w:val="24"/>
          <w:szCs w:val="24"/>
        </w:rPr>
        <w:t>ልምምዳችን</w:t>
      </w:r>
      <w:r w:rsidR="00413BB3" w:rsidRPr="0076011B">
        <w:rPr>
          <w:rFonts w:ascii="Ebrima" w:hAnsi="Ebrima" w:cs="Ebrima"/>
          <w:sz w:val="24"/>
          <w:szCs w:val="24"/>
        </w:rPr>
        <w:t xml:space="preserve"> </w:t>
      </w:r>
      <w:r w:rsidRPr="0076011B">
        <w:rPr>
          <w:rFonts w:ascii="Ebrima" w:hAnsi="Ebrima" w:cs="Ebrima"/>
          <w:sz w:val="24"/>
          <w:szCs w:val="24"/>
        </w:rPr>
        <w:t>ግን</w:t>
      </w:r>
      <w:r w:rsidR="00413BB3" w:rsidRPr="0076011B">
        <w:rPr>
          <w:rFonts w:ascii="Ebrima" w:hAnsi="Ebrima" w:cs="Ebrima"/>
          <w:sz w:val="24"/>
          <w:szCs w:val="24"/>
        </w:rPr>
        <w:t xml:space="preserve"> </w:t>
      </w:r>
      <w:r w:rsidRPr="0076011B">
        <w:rPr>
          <w:rFonts w:ascii="Ebrima" w:hAnsi="Ebrima" w:cs="Ebrima"/>
          <w:sz w:val="24"/>
          <w:szCs w:val="24"/>
        </w:rPr>
        <w:t>አሁንም</w:t>
      </w:r>
      <w:r w:rsidR="00413BB3" w:rsidRPr="0076011B">
        <w:rPr>
          <w:rFonts w:ascii="Ebrima" w:hAnsi="Ebrima" w:cs="Ebrima"/>
          <w:sz w:val="24"/>
          <w:szCs w:val="24"/>
        </w:rPr>
        <w:t xml:space="preserve"> </w:t>
      </w:r>
      <w:r w:rsidRPr="0076011B">
        <w:rPr>
          <w:rFonts w:ascii="Ebrima" w:hAnsi="Ebrima" w:cs="Ebrima"/>
          <w:sz w:val="24"/>
          <w:szCs w:val="24"/>
        </w:rPr>
        <w:t>እያደገ</w:t>
      </w:r>
      <w:r w:rsidR="00413BB3" w:rsidRPr="0076011B">
        <w:rPr>
          <w:rFonts w:ascii="Ebrima" w:hAnsi="Ebrima" w:cs="Ebrima"/>
          <w:sz w:val="24"/>
          <w:szCs w:val="24"/>
        </w:rPr>
        <w:t xml:space="preserve"> </w:t>
      </w:r>
      <w:r w:rsidRPr="0076011B">
        <w:rPr>
          <w:rFonts w:ascii="Ebrima" w:hAnsi="Ebrima" w:cs="Ebrima"/>
          <w:sz w:val="24"/>
          <w:szCs w:val="24"/>
        </w:rPr>
        <w:t>መሄድ</w:t>
      </w:r>
      <w:r w:rsidR="00413BB3" w:rsidRPr="0076011B">
        <w:rPr>
          <w:rFonts w:ascii="Ebrima" w:hAnsi="Ebrima" w:cs="Ebrima"/>
          <w:sz w:val="24"/>
          <w:szCs w:val="24"/>
        </w:rPr>
        <w:t xml:space="preserve"> </w:t>
      </w:r>
      <w:r w:rsidRPr="0076011B">
        <w:rPr>
          <w:rFonts w:ascii="Ebrima" w:hAnsi="Ebrima" w:cs="Ebrima"/>
          <w:sz w:val="24"/>
          <w:szCs w:val="24"/>
        </w:rPr>
        <w:t>እንዳለበት</w:t>
      </w:r>
      <w:r w:rsidR="00413BB3" w:rsidRPr="0076011B">
        <w:rPr>
          <w:rFonts w:ascii="Ebrima" w:hAnsi="Ebrima" w:cs="Ebrima"/>
          <w:sz w:val="24"/>
          <w:szCs w:val="24"/>
        </w:rPr>
        <w:t xml:space="preserve"> </w:t>
      </w:r>
      <w:r w:rsidRPr="0076011B">
        <w:rPr>
          <w:rFonts w:ascii="Ebrima" w:hAnsi="Ebrima" w:cs="Ebrima"/>
          <w:sz w:val="24"/>
          <w:szCs w:val="24"/>
        </w:rPr>
        <w:t>ጎጎት</w:t>
      </w:r>
      <w:r w:rsidR="00413BB3" w:rsidRPr="0076011B">
        <w:rPr>
          <w:rFonts w:ascii="Ebrima" w:hAnsi="Ebrima" w:cs="Ebrima"/>
          <w:sz w:val="24"/>
          <w:szCs w:val="24"/>
        </w:rPr>
        <w:t xml:space="preserve"> </w:t>
      </w:r>
      <w:r w:rsidRPr="0076011B">
        <w:rPr>
          <w:rFonts w:ascii="Ebrima" w:hAnsi="Ebrima" w:cs="Ebrima"/>
          <w:sz w:val="24"/>
          <w:szCs w:val="24"/>
        </w:rPr>
        <w:t>ያምናል፡፡ሀገራችን</w:t>
      </w:r>
      <w:r w:rsidR="00413BB3" w:rsidRPr="0076011B">
        <w:rPr>
          <w:rFonts w:ascii="Ebrima" w:hAnsi="Ebrima" w:cs="Ebrima"/>
          <w:sz w:val="24"/>
          <w:szCs w:val="24"/>
        </w:rPr>
        <w:t xml:space="preserve"> </w:t>
      </w:r>
      <w:r w:rsidRPr="0076011B">
        <w:rPr>
          <w:rFonts w:ascii="Ebrima" w:hAnsi="Ebrima" w:cs="Ebrima"/>
          <w:sz w:val="24"/>
          <w:szCs w:val="24"/>
        </w:rPr>
        <w:t>ላለችበት</w:t>
      </w:r>
      <w:r w:rsidR="00413BB3" w:rsidRPr="0076011B">
        <w:rPr>
          <w:rFonts w:ascii="Ebrima" w:hAnsi="Ebrima" w:cs="Ebrima"/>
          <w:sz w:val="24"/>
          <w:szCs w:val="24"/>
        </w:rPr>
        <w:t xml:space="preserve"> </w:t>
      </w:r>
      <w:r w:rsidRPr="0076011B">
        <w:rPr>
          <w:rFonts w:ascii="Ebrima" w:hAnsi="Ebrima" w:cs="Ebrima"/>
          <w:sz w:val="24"/>
          <w:szCs w:val="24"/>
        </w:rPr>
        <w:t>ፖለቲካዊ</w:t>
      </w:r>
      <w:r w:rsidR="00413BB3" w:rsidRPr="0076011B">
        <w:rPr>
          <w:rFonts w:ascii="Ebrima" w:hAnsi="Ebrima" w:cs="Ebrima"/>
          <w:sz w:val="24"/>
          <w:szCs w:val="24"/>
        </w:rPr>
        <w:t xml:space="preserve"> </w:t>
      </w:r>
      <w:r w:rsidRPr="0076011B">
        <w:rPr>
          <w:rFonts w:ascii="Ebrima" w:hAnsi="Ebrima" w:cs="Ebrima"/>
          <w:sz w:val="24"/>
          <w:szCs w:val="24"/>
        </w:rPr>
        <w:t>ምስቅልቅል</w:t>
      </w:r>
      <w:r w:rsidR="00413BB3" w:rsidRPr="0076011B">
        <w:rPr>
          <w:rFonts w:ascii="Ebrima" w:hAnsi="Ebrima" w:cs="Ebrima"/>
          <w:sz w:val="24"/>
          <w:szCs w:val="24"/>
        </w:rPr>
        <w:t xml:space="preserve"> </w:t>
      </w:r>
      <w:r w:rsidRPr="0076011B">
        <w:rPr>
          <w:rFonts w:ascii="Ebrima" w:hAnsi="Ebrima" w:cs="Ebrima"/>
          <w:sz w:val="24"/>
          <w:szCs w:val="24"/>
        </w:rPr>
        <w:t>ከባህል፣</w:t>
      </w:r>
      <w:r w:rsidR="00413BB3" w:rsidRPr="0076011B">
        <w:rPr>
          <w:rFonts w:ascii="Ebrima" w:hAnsi="Ebrima" w:cs="Ebrima"/>
          <w:sz w:val="24"/>
          <w:szCs w:val="24"/>
        </w:rPr>
        <w:t xml:space="preserve"> </w:t>
      </w:r>
      <w:r w:rsidRPr="0076011B">
        <w:rPr>
          <w:rFonts w:ascii="Ebrima" w:hAnsi="Ebrima" w:cs="Ebrima"/>
          <w:sz w:val="24"/>
          <w:szCs w:val="24"/>
        </w:rPr>
        <w:t>ከስልጣኔ፣</w:t>
      </w:r>
      <w:r w:rsidR="00413BB3" w:rsidRPr="0076011B">
        <w:rPr>
          <w:rFonts w:ascii="Ebrima" w:hAnsi="Ebrima" w:cs="Ebrima"/>
          <w:sz w:val="24"/>
          <w:szCs w:val="24"/>
        </w:rPr>
        <w:t xml:space="preserve"> </w:t>
      </w:r>
      <w:r w:rsidRPr="0076011B">
        <w:rPr>
          <w:rFonts w:ascii="Ebrima" w:hAnsi="Ebrima" w:cs="Ebrima"/>
          <w:sz w:val="24"/>
          <w:szCs w:val="24"/>
        </w:rPr>
        <w:t>ከገዢ</w:t>
      </w:r>
      <w:r w:rsidR="00413BB3" w:rsidRPr="0076011B">
        <w:rPr>
          <w:rFonts w:ascii="Ebrima" w:hAnsi="Ebrima" w:cs="Ebrima"/>
          <w:sz w:val="24"/>
          <w:szCs w:val="24"/>
        </w:rPr>
        <w:t xml:space="preserve"> </w:t>
      </w:r>
      <w:r w:rsidRPr="0076011B">
        <w:rPr>
          <w:rFonts w:ascii="Ebrima" w:hAnsi="Ebrima" w:cs="Ebrima"/>
          <w:sz w:val="24"/>
          <w:szCs w:val="24"/>
        </w:rPr>
        <w:t>ቡድኖች</w:t>
      </w:r>
      <w:r w:rsidR="00413BB3" w:rsidRPr="0076011B">
        <w:rPr>
          <w:rFonts w:ascii="Ebrima" w:hAnsi="Ebrima" w:cs="Ebrima"/>
          <w:sz w:val="24"/>
          <w:szCs w:val="24"/>
        </w:rPr>
        <w:t xml:space="preserve"> </w:t>
      </w:r>
      <w:r w:rsidRPr="0076011B">
        <w:rPr>
          <w:rFonts w:ascii="Ebrima" w:hAnsi="Ebrima" w:cs="Ebrima"/>
          <w:sz w:val="24"/>
          <w:szCs w:val="24"/>
        </w:rPr>
        <w:t>ባህሪ፣</w:t>
      </w:r>
      <w:r w:rsidR="00025971" w:rsidRPr="0076011B">
        <w:rPr>
          <w:rFonts w:ascii="Ebrima" w:hAnsi="Ebrima" w:cs="Ebrima"/>
          <w:sz w:val="24"/>
          <w:szCs w:val="24"/>
        </w:rPr>
        <w:t xml:space="preserve"> </w:t>
      </w:r>
      <w:r w:rsidR="00CD7068">
        <w:rPr>
          <w:rFonts w:ascii="Ebrima" w:hAnsi="Ebrima" w:cs="Ebrima"/>
          <w:sz w:val="24"/>
          <w:szCs w:val="24"/>
        </w:rPr>
        <w:t xml:space="preserve">… </w:t>
      </w:r>
      <w:r w:rsidRPr="0076011B">
        <w:rPr>
          <w:rFonts w:ascii="Ebrima" w:hAnsi="Ebrima" w:cs="Ebrima"/>
          <w:sz w:val="24"/>
          <w:szCs w:val="24"/>
        </w:rPr>
        <w:t>ወዘተ</w:t>
      </w:r>
      <w:r w:rsidR="00413BB3" w:rsidRPr="0076011B">
        <w:rPr>
          <w:rFonts w:ascii="Ebrima" w:hAnsi="Ebrima"/>
          <w:sz w:val="24"/>
          <w:szCs w:val="24"/>
        </w:rPr>
        <w:t xml:space="preserve"> </w:t>
      </w:r>
      <w:r w:rsidRPr="0076011B">
        <w:rPr>
          <w:rFonts w:ascii="Ebrima" w:hAnsi="Ebrima" w:cs="Ebrima"/>
          <w:sz w:val="24"/>
          <w:szCs w:val="24"/>
        </w:rPr>
        <w:t>የሚመዘዙ</w:t>
      </w:r>
      <w:r w:rsidR="00413BB3" w:rsidRPr="0076011B">
        <w:rPr>
          <w:rFonts w:ascii="Ebrima" w:hAnsi="Ebrima" w:cs="Ebrima"/>
          <w:sz w:val="24"/>
          <w:szCs w:val="24"/>
        </w:rPr>
        <w:t xml:space="preserve"> </w:t>
      </w:r>
      <w:r w:rsidRPr="0076011B">
        <w:rPr>
          <w:rFonts w:ascii="Ebrima" w:hAnsi="Ebrima" w:cs="Ebrima"/>
          <w:sz w:val="24"/>
          <w:szCs w:val="24"/>
        </w:rPr>
        <w:t>ችግሮች</w:t>
      </w:r>
      <w:r w:rsidR="00413BB3" w:rsidRPr="0076011B">
        <w:rPr>
          <w:rFonts w:ascii="Ebrima" w:hAnsi="Ebrima" w:cs="Ebrima"/>
          <w:sz w:val="24"/>
          <w:szCs w:val="24"/>
        </w:rPr>
        <w:t xml:space="preserve"> </w:t>
      </w:r>
      <w:r w:rsidRPr="0076011B">
        <w:rPr>
          <w:rFonts w:ascii="Ebrima" w:hAnsi="Ebrima" w:cs="Ebrima"/>
          <w:sz w:val="24"/>
          <w:szCs w:val="24"/>
        </w:rPr>
        <w:t>እንዳሉ</w:t>
      </w:r>
      <w:r w:rsidR="00413BB3" w:rsidRPr="0076011B">
        <w:rPr>
          <w:rFonts w:ascii="Ebrima" w:hAnsi="Ebrima" w:cs="Ebrima"/>
          <w:sz w:val="24"/>
          <w:szCs w:val="24"/>
        </w:rPr>
        <w:t xml:space="preserve"> </w:t>
      </w:r>
      <w:r w:rsidRPr="0076011B">
        <w:rPr>
          <w:rFonts w:ascii="Ebrima" w:hAnsi="Ebrima" w:cs="Ebrima"/>
          <w:sz w:val="24"/>
          <w:szCs w:val="24"/>
        </w:rPr>
        <w:t>ሁሉ</w:t>
      </w:r>
      <w:r w:rsidR="00413BB3" w:rsidRPr="0076011B">
        <w:rPr>
          <w:rFonts w:ascii="Ebrima" w:hAnsi="Ebrima" w:cs="Ebrima"/>
          <w:sz w:val="24"/>
          <w:szCs w:val="24"/>
        </w:rPr>
        <w:t xml:space="preserve"> </w:t>
      </w:r>
      <w:r w:rsidRPr="0076011B">
        <w:rPr>
          <w:rFonts w:ascii="Ebrima" w:hAnsi="Ebrima" w:cs="Ebrima"/>
          <w:sz w:val="24"/>
          <w:szCs w:val="24"/>
        </w:rPr>
        <w:t>ከህገ</w:t>
      </w:r>
      <w:r w:rsidR="00413BB3" w:rsidRPr="0076011B">
        <w:rPr>
          <w:rFonts w:ascii="Ebrima" w:hAnsi="Ebrima" w:cs="Ebrima"/>
          <w:sz w:val="24"/>
          <w:szCs w:val="24"/>
        </w:rPr>
        <w:t xml:space="preserve"> </w:t>
      </w:r>
      <w:r w:rsidRPr="0076011B">
        <w:rPr>
          <w:rFonts w:ascii="Ebrima" w:hAnsi="Ebrima" w:cs="Ebrima"/>
          <w:sz w:val="24"/>
          <w:szCs w:val="24"/>
        </w:rPr>
        <w:t>መንግስቱ</w:t>
      </w:r>
      <w:r w:rsidR="00413BB3" w:rsidRPr="0076011B">
        <w:rPr>
          <w:rFonts w:ascii="Ebrima" w:hAnsi="Ebrima" w:cs="Ebrima"/>
          <w:sz w:val="24"/>
          <w:szCs w:val="24"/>
        </w:rPr>
        <w:t xml:space="preserve"> </w:t>
      </w:r>
      <w:r w:rsidRPr="0076011B">
        <w:rPr>
          <w:rFonts w:ascii="Ebrima" w:hAnsi="Ebrima" w:cs="Ebrima"/>
          <w:sz w:val="24"/>
          <w:szCs w:val="24"/>
        </w:rPr>
        <w:t>የሚመዘዙ</w:t>
      </w:r>
      <w:r w:rsidR="00413BB3" w:rsidRPr="0076011B">
        <w:rPr>
          <w:rFonts w:ascii="Ebrima" w:hAnsi="Ebrima" w:cs="Ebrima"/>
          <w:sz w:val="24"/>
          <w:szCs w:val="24"/>
        </w:rPr>
        <w:t xml:space="preserve"> </w:t>
      </w:r>
      <w:r w:rsidRPr="0076011B">
        <w:rPr>
          <w:rFonts w:ascii="Ebrima" w:hAnsi="Ebrima" w:cs="Ebrima"/>
          <w:sz w:val="24"/>
          <w:szCs w:val="24"/>
        </w:rPr>
        <w:t>ችግሮችም</w:t>
      </w:r>
      <w:r w:rsidR="00413BB3" w:rsidRPr="0076011B">
        <w:rPr>
          <w:rFonts w:ascii="Ebrima" w:hAnsi="Ebrima" w:cs="Ebrima"/>
          <w:sz w:val="24"/>
          <w:szCs w:val="24"/>
        </w:rPr>
        <w:t xml:space="preserve"> </w:t>
      </w:r>
      <w:r w:rsidRPr="0076011B">
        <w:rPr>
          <w:rFonts w:ascii="Ebrima" w:hAnsi="Ebrima" w:cs="Ebrima"/>
          <w:sz w:val="24"/>
          <w:szCs w:val="24"/>
        </w:rPr>
        <w:t>እንዳሉ</w:t>
      </w:r>
      <w:r w:rsidR="005E1B9E" w:rsidRPr="0076011B">
        <w:rPr>
          <w:rFonts w:ascii="Ebrima" w:hAnsi="Ebrima" w:cs="Ebrima"/>
          <w:sz w:val="24"/>
          <w:szCs w:val="24"/>
        </w:rPr>
        <w:t xml:space="preserve"> </w:t>
      </w:r>
      <w:r w:rsidRPr="0076011B">
        <w:rPr>
          <w:rFonts w:ascii="Ebrima" w:hAnsi="Ebrima" w:cs="Ebrima"/>
          <w:sz w:val="24"/>
          <w:szCs w:val="24"/>
        </w:rPr>
        <w:t>ግልፅ</w:t>
      </w:r>
      <w:r w:rsidR="00413BB3" w:rsidRPr="0076011B">
        <w:rPr>
          <w:rFonts w:ascii="Ebrima" w:hAnsi="Ebrima" w:cs="Ebrima"/>
          <w:sz w:val="24"/>
          <w:szCs w:val="24"/>
        </w:rPr>
        <w:t xml:space="preserve"> </w:t>
      </w:r>
      <w:r w:rsidRPr="0076011B">
        <w:rPr>
          <w:rFonts w:ascii="Ebrima" w:hAnsi="Ebrima" w:cs="Ebrima"/>
          <w:sz w:val="24"/>
          <w:szCs w:val="24"/>
        </w:rPr>
        <w:t>ነው፡፡</w:t>
      </w:r>
    </w:p>
    <w:p w:rsidR="00526A34" w:rsidRPr="0076011B" w:rsidRDefault="00BC3AFF" w:rsidP="0076011B">
      <w:pPr>
        <w:spacing w:line="360" w:lineRule="auto"/>
        <w:jc w:val="both"/>
        <w:rPr>
          <w:rFonts w:ascii="Ebrima" w:hAnsi="Ebrima" w:cs="Ebrima"/>
          <w:b/>
          <w:sz w:val="24"/>
          <w:szCs w:val="24"/>
        </w:rPr>
      </w:pPr>
      <w:r w:rsidRPr="0076011B">
        <w:rPr>
          <w:rFonts w:ascii="Ebrima" w:hAnsi="Ebrima" w:cs="Ebrima"/>
          <w:sz w:val="24"/>
          <w:szCs w:val="24"/>
        </w:rPr>
        <w:t>ህ</w:t>
      </w:r>
      <w:r w:rsidR="00025971" w:rsidRPr="0076011B">
        <w:rPr>
          <w:rFonts w:ascii="Ebrima" w:hAnsi="Ebrima" w:cs="Ebrima"/>
          <w:sz w:val="24"/>
          <w:szCs w:val="24"/>
        </w:rPr>
        <w:t>ገ</w:t>
      </w:r>
      <w:r w:rsidR="005E1B9E" w:rsidRPr="0076011B">
        <w:rPr>
          <w:rFonts w:ascii="Ebrima" w:hAnsi="Ebrima" w:cs="Ebrima"/>
          <w:sz w:val="24"/>
          <w:szCs w:val="24"/>
        </w:rPr>
        <w:t xml:space="preserve"> </w:t>
      </w:r>
      <w:r w:rsidRPr="0076011B">
        <w:rPr>
          <w:rFonts w:ascii="Ebrima" w:hAnsi="Ebrima" w:cs="Ebrima"/>
          <w:sz w:val="24"/>
          <w:szCs w:val="24"/>
        </w:rPr>
        <w:t>መንግስቱ</w:t>
      </w:r>
      <w:r w:rsidR="00025971" w:rsidRPr="0076011B">
        <w:rPr>
          <w:rFonts w:ascii="Ebrima" w:hAnsi="Ebrima" w:cs="Ebrima"/>
          <w:sz w:val="24"/>
          <w:szCs w:val="24"/>
        </w:rPr>
        <w:t xml:space="preserve"> </w:t>
      </w:r>
      <w:r w:rsidRPr="0076011B">
        <w:rPr>
          <w:rFonts w:ascii="Ebrima" w:hAnsi="Ebrima" w:cs="Ebrima"/>
          <w:sz w:val="24"/>
          <w:szCs w:val="24"/>
        </w:rPr>
        <w:t>ከተረቀቀበት፣</w:t>
      </w:r>
      <w:r w:rsidR="00025971" w:rsidRPr="0076011B">
        <w:rPr>
          <w:rFonts w:ascii="Ebrima" w:hAnsi="Ebrima" w:cs="Ebrima"/>
          <w:sz w:val="24"/>
          <w:szCs w:val="24"/>
        </w:rPr>
        <w:t xml:space="preserve"> </w:t>
      </w:r>
      <w:r w:rsidRPr="0076011B">
        <w:rPr>
          <w:rFonts w:ascii="Ebrima" w:hAnsi="Ebrima" w:cs="Ebrima"/>
          <w:sz w:val="24"/>
          <w:szCs w:val="24"/>
        </w:rPr>
        <w:t>ከፀደቀበት፣</w:t>
      </w:r>
      <w:r w:rsidR="00025971" w:rsidRPr="0076011B">
        <w:rPr>
          <w:rFonts w:ascii="Ebrima" w:hAnsi="Ebrima" w:cs="Ebrima"/>
          <w:sz w:val="24"/>
          <w:szCs w:val="24"/>
        </w:rPr>
        <w:t xml:space="preserve"> </w:t>
      </w:r>
      <w:r w:rsidRPr="0076011B">
        <w:rPr>
          <w:rFonts w:ascii="Ebrima" w:hAnsi="Ebrima" w:cs="Ebrima"/>
          <w:sz w:val="24"/>
          <w:szCs w:val="24"/>
        </w:rPr>
        <w:t>ተግባራዊ</w:t>
      </w:r>
      <w:r w:rsidR="00025971" w:rsidRPr="0076011B">
        <w:rPr>
          <w:rFonts w:ascii="Ebrima" w:hAnsi="Ebrima" w:cs="Ebrima"/>
          <w:sz w:val="24"/>
          <w:szCs w:val="24"/>
        </w:rPr>
        <w:t xml:space="preserve"> </w:t>
      </w:r>
      <w:r w:rsidRPr="0076011B">
        <w:rPr>
          <w:rFonts w:ascii="Ebrima" w:hAnsi="Ebrima" w:cs="Ebrima"/>
          <w:sz w:val="24"/>
          <w:szCs w:val="24"/>
        </w:rPr>
        <w:t>ከተደረገበት</w:t>
      </w:r>
      <w:r w:rsidR="00025971" w:rsidRPr="0076011B">
        <w:rPr>
          <w:rFonts w:ascii="Ebrima" w:hAnsi="Ebrima" w:cs="Ebrima"/>
          <w:sz w:val="24"/>
          <w:szCs w:val="24"/>
        </w:rPr>
        <w:t xml:space="preserve"> እንዲሁም በሀገራችን ከተፈጠረው አጠቃላይ ማህበራዊ፣ ኢኮኖመያዊ እና ፖለቲካዊ ለውጦች ጋር ተያይዘው </w:t>
      </w:r>
      <w:r w:rsidRPr="0076011B">
        <w:rPr>
          <w:rFonts w:ascii="Ebrima" w:hAnsi="Ebrima" w:cs="Ebrima"/>
          <w:sz w:val="24"/>
          <w:szCs w:val="24"/>
        </w:rPr>
        <w:t>የሚነሱ</w:t>
      </w:r>
      <w:r w:rsidR="00025971" w:rsidRPr="0076011B">
        <w:rPr>
          <w:rFonts w:ascii="Ebrima" w:hAnsi="Ebrima" w:cs="Ebrima"/>
          <w:sz w:val="24"/>
          <w:szCs w:val="24"/>
        </w:rPr>
        <w:t xml:space="preserve"> </w:t>
      </w:r>
      <w:r w:rsidRPr="0076011B">
        <w:rPr>
          <w:rFonts w:ascii="Ebrima" w:hAnsi="Ebrima" w:cs="Ebrima"/>
          <w:sz w:val="24"/>
          <w:szCs w:val="24"/>
        </w:rPr>
        <w:t>የ</w:t>
      </w:r>
      <w:r w:rsidR="00025971" w:rsidRPr="0076011B">
        <w:rPr>
          <w:rFonts w:ascii="Ebrima" w:hAnsi="Ebrima" w:cs="Ebrima"/>
          <w:sz w:val="24"/>
          <w:szCs w:val="24"/>
        </w:rPr>
        <w:t xml:space="preserve">ህገ መንግስት ማሻሻያ </w:t>
      </w:r>
      <w:r w:rsidRPr="0076011B">
        <w:rPr>
          <w:rFonts w:ascii="Ebrima" w:hAnsi="Ebrima" w:cs="Ebrima"/>
          <w:sz w:val="24"/>
          <w:szCs w:val="24"/>
        </w:rPr>
        <w:t>ድምፆች</w:t>
      </w:r>
      <w:r w:rsidR="00025971" w:rsidRPr="0076011B">
        <w:rPr>
          <w:rFonts w:ascii="Ebrima" w:hAnsi="Ebrima" w:cs="Ebrima"/>
          <w:sz w:val="24"/>
          <w:szCs w:val="24"/>
        </w:rPr>
        <w:t xml:space="preserve"> ተገቢውን ትኩረት ሊያገኙ ይገባል ብለን እናምናለን</w:t>
      </w:r>
      <w:r w:rsidRPr="0076011B">
        <w:rPr>
          <w:rFonts w:ascii="Ebrima" w:hAnsi="Ebrima" w:cs="Ebrima"/>
          <w:sz w:val="24"/>
          <w:szCs w:val="24"/>
        </w:rPr>
        <w:t>፡፡</w:t>
      </w:r>
      <w:r w:rsidR="00025971" w:rsidRPr="0076011B">
        <w:rPr>
          <w:rFonts w:ascii="Ebrima" w:hAnsi="Ebrima" w:cs="Ebrima"/>
          <w:sz w:val="24"/>
          <w:szCs w:val="24"/>
        </w:rPr>
        <w:t xml:space="preserve"> </w:t>
      </w:r>
      <w:r w:rsidRPr="0076011B">
        <w:rPr>
          <w:rFonts w:ascii="Ebrima" w:hAnsi="Ebrima" w:cs="Ebrima"/>
          <w:sz w:val="24"/>
          <w:szCs w:val="24"/>
        </w:rPr>
        <w:t>የአለም</w:t>
      </w:r>
      <w:r w:rsidR="00025971" w:rsidRPr="0076011B">
        <w:rPr>
          <w:rFonts w:ascii="Ebrima" w:hAnsi="Ebrima" w:cs="Ebrima"/>
          <w:sz w:val="24"/>
          <w:szCs w:val="24"/>
        </w:rPr>
        <w:t xml:space="preserve"> </w:t>
      </w:r>
      <w:r w:rsidRPr="0076011B">
        <w:rPr>
          <w:rFonts w:ascii="Ebrima" w:hAnsi="Ebrima" w:cs="Ebrima"/>
          <w:sz w:val="24"/>
          <w:szCs w:val="24"/>
        </w:rPr>
        <w:t>የህገ</w:t>
      </w:r>
      <w:r w:rsidR="00025971" w:rsidRPr="0076011B">
        <w:rPr>
          <w:rFonts w:ascii="Ebrima" w:hAnsi="Ebrima" w:cs="Ebrima"/>
          <w:sz w:val="24"/>
          <w:szCs w:val="24"/>
        </w:rPr>
        <w:t xml:space="preserve"> </w:t>
      </w:r>
      <w:r w:rsidRPr="0076011B">
        <w:rPr>
          <w:rFonts w:ascii="Ebrima" w:hAnsi="Ebrima" w:cs="Ebrima"/>
          <w:sz w:val="24"/>
          <w:szCs w:val="24"/>
        </w:rPr>
        <w:t>መንግስት</w:t>
      </w:r>
      <w:r w:rsidR="00025971" w:rsidRPr="0076011B">
        <w:rPr>
          <w:rFonts w:ascii="Ebrima" w:hAnsi="Ebrima" w:cs="Ebrima"/>
          <w:sz w:val="24"/>
          <w:szCs w:val="24"/>
        </w:rPr>
        <w:t xml:space="preserve"> ዕድገት </w:t>
      </w:r>
      <w:r w:rsidRPr="0076011B">
        <w:rPr>
          <w:rFonts w:ascii="Ebrima" w:hAnsi="Ebrima" w:cs="Ebrima"/>
          <w:sz w:val="24"/>
          <w:szCs w:val="24"/>
        </w:rPr>
        <w:t>ታሪክም</w:t>
      </w:r>
      <w:r w:rsidR="00025971" w:rsidRPr="0076011B">
        <w:rPr>
          <w:rFonts w:ascii="Ebrima" w:hAnsi="Ebrima" w:cs="Ebrima"/>
          <w:sz w:val="24"/>
          <w:szCs w:val="24"/>
        </w:rPr>
        <w:t xml:space="preserve"> </w:t>
      </w:r>
      <w:r w:rsidRPr="0076011B">
        <w:rPr>
          <w:rFonts w:ascii="Ebrima" w:hAnsi="Ebrima" w:cs="Ebrima"/>
          <w:sz w:val="24"/>
          <w:szCs w:val="24"/>
        </w:rPr>
        <w:t>የሚያስረዳን</w:t>
      </w:r>
      <w:r w:rsidR="00025971" w:rsidRPr="0076011B">
        <w:rPr>
          <w:rFonts w:ascii="Ebrima" w:hAnsi="Ebrima" w:cs="Ebrima"/>
          <w:sz w:val="24"/>
          <w:szCs w:val="24"/>
        </w:rPr>
        <w:t xml:space="preserve"> </w:t>
      </w:r>
      <w:r w:rsidRPr="0076011B">
        <w:rPr>
          <w:rFonts w:ascii="Ebrima" w:hAnsi="Ebrima" w:cs="Ebrima"/>
          <w:sz w:val="24"/>
          <w:szCs w:val="24"/>
        </w:rPr>
        <w:t>ህገ</w:t>
      </w:r>
      <w:r w:rsidR="00025971" w:rsidRPr="0076011B">
        <w:rPr>
          <w:rFonts w:ascii="Ebrima" w:hAnsi="Ebrima" w:cs="Ebrima"/>
          <w:sz w:val="24"/>
          <w:szCs w:val="24"/>
        </w:rPr>
        <w:t xml:space="preserve"> </w:t>
      </w:r>
      <w:r w:rsidRPr="0076011B">
        <w:rPr>
          <w:rFonts w:ascii="Ebrima" w:hAnsi="Ebrima" w:cs="Ebrima"/>
          <w:sz w:val="24"/>
          <w:szCs w:val="24"/>
        </w:rPr>
        <w:t>መንግስት</w:t>
      </w:r>
      <w:r w:rsidR="00025971" w:rsidRPr="0076011B">
        <w:rPr>
          <w:rFonts w:ascii="Ebrima" w:hAnsi="Ebrima" w:cs="Ebrima"/>
          <w:sz w:val="24"/>
          <w:szCs w:val="24"/>
        </w:rPr>
        <w:t xml:space="preserve"> </w:t>
      </w:r>
      <w:r w:rsidRPr="0076011B">
        <w:rPr>
          <w:rFonts w:ascii="Ebrima" w:hAnsi="Ebrima" w:cs="Ebrima"/>
          <w:sz w:val="24"/>
          <w:szCs w:val="24"/>
        </w:rPr>
        <w:t>በሌሎች</w:t>
      </w:r>
      <w:r w:rsidR="00025971" w:rsidRPr="0076011B">
        <w:rPr>
          <w:rFonts w:ascii="Ebrima" w:hAnsi="Ebrima" w:cs="Ebrima"/>
          <w:sz w:val="24"/>
          <w:szCs w:val="24"/>
        </w:rPr>
        <w:t xml:space="preserve"> </w:t>
      </w:r>
      <w:r w:rsidRPr="0076011B">
        <w:rPr>
          <w:rFonts w:ascii="Ebrima" w:hAnsi="Ebrima" w:cs="Ebrima"/>
          <w:sz w:val="24"/>
          <w:szCs w:val="24"/>
        </w:rPr>
        <w:t>ዘርፎች</w:t>
      </w:r>
      <w:r w:rsidR="00025971" w:rsidRPr="0076011B">
        <w:rPr>
          <w:rFonts w:ascii="Ebrima" w:hAnsi="Ebrima" w:cs="Ebrima"/>
          <w:sz w:val="24"/>
          <w:szCs w:val="24"/>
        </w:rPr>
        <w:t xml:space="preserve"> </w:t>
      </w:r>
      <w:r w:rsidRPr="0076011B">
        <w:rPr>
          <w:rFonts w:ascii="Ebrima" w:hAnsi="Ebrima" w:cs="Ebrima"/>
          <w:sz w:val="24"/>
          <w:szCs w:val="24"/>
        </w:rPr>
        <w:t>የሚፈጠሩ</w:t>
      </w:r>
      <w:r w:rsidR="00025971" w:rsidRPr="0076011B">
        <w:rPr>
          <w:rFonts w:ascii="Ebrima" w:hAnsi="Ebrima" w:cs="Ebrima"/>
          <w:sz w:val="24"/>
          <w:szCs w:val="24"/>
        </w:rPr>
        <w:t xml:space="preserve"> </w:t>
      </w:r>
      <w:r w:rsidRPr="0076011B">
        <w:rPr>
          <w:rFonts w:ascii="Ebrima" w:hAnsi="Ebrima" w:cs="Ebrima"/>
          <w:sz w:val="24"/>
          <w:szCs w:val="24"/>
        </w:rPr>
        <w:t>ለውጦች</w:t>
      </w:r>
      <w:r w:rsidR="00025971" w:rsidRPr="0076011B">
        <w:rPr>
          <w:rFonts w:ascii="Ebrima" w:hAnsi="Ebrima" w:cs="Ebrima"/>
          <w:sz w:val="24"/>
          <w:szCs w:val="24"/>
        </w:rPr>
        <w:t xml:space="preserve"> </w:t>
      </w:r>
      <w:r w:rsidRPr="0076011B">
        <w:rPr>
          <w:rFonts w:ascii="Ebrima" w:hAnsi="Ebrima" w:cs="Ebrima"/>
          <w:sz w:val="24"/>
          <w:szCs w:val="24"/>
        </w:rPr>
        <w:t>እና</w:t>
      </w:r>
      <w:r w:rsidR="00025971" w:rsidRPr="0076011B">
        <w:rPr>
          <w:rFonts w:ascii="Ebrima" w:hAnsi="Ebrima" w:cs="Ebrima"/>
          <w:sz w:val="24"/>
          <w:szCs w:val="24"/>
        </w:rPr>
        <w:t xml:space="preserve"> ዕድገቶች </w:t>
      </w:r>
      <w:r w:rsidRPr="0076011B">
        <w:rPr>
          <w:rFonts w:ascii="Ebrima" w:hAnsi="Ebrima" w:cs="Ebrima"/>
          <w:sz w:val="24"/>
          <w:szCs w:val="24"/>
        </w:rPr>
        <w:t>ጋር</w:t>
      </w:r>
      <w:r w:rsidR="00025971" w:rsidRPr="0076011B">
        <w:rPr>
          <w:rFonts w:ascii="Ebrima" w:hAnsi="Ebrima" w:cs="Ebrima"/>
          <w:sz w:val="24"/>
          <w:szCs w:val="24"/>
        </w:rPr>
        <w:t xml:space="preserve"> </w:t>
      </w:r>
      <w:r w:rsidRPr="0076011B">
        <w:rPr>
          <w:rFonts w:ascii="Ebrima" w:hAnsi="Ebrima" w:cs="Ebrima"/>
          <w:sz w:val="24"/>
          <w:szCs w:val="24"/>
        </w:rPr>
        <w:t>አብሮ</w:t>
      </w:r>
      <w:r w:rsidR="00025971" w:rsidRPr="0076011B">
        <w:rPr>
          <w:rFonts w:ascii="Ebrima" w:hAnsi="Ebrima" w:cs="Ebrima"/>
          <w:sz w:val="24"/>
          <w:szCs w:val="24"/>
        </w:rPr>
        <w:t xml:space="preserve"> </w:t>
      </w:r>
      <w:r w:rsidRPr="0076011B">
        <w:rPr>
          <w:rFonts w:ascii="Ebrima" w:hAnsi="Ebrima" w:cs="Ebrima"/>
          <w:sz w:val="24"/>
          <w:szCs w:val="24"/>
        </w:rPr>
        <w:t>የሚለወጥ</w:t>
      </w:r>
      <w:r w:rsidR="00025971" w:rsidRPr="0076011B">
        <w:rPr>
          <w:rFonts w:ascii="Ebrima" w:hAnsi="Ebrima" w:cs="Ebrima"/>
          <w:sz w:val="24"/>
          <w:szCs w:val="24"/>
        </w:rPr>
        <w:t xml:space="preserve"> እና የሚያድግ </w:t>
      </w:r>
      <w:r w:rsidRPr="0076011B">
        <w:rPr>
          <w:rFonts w:ascii="Ebrima" w:hAnsi="Ebrima" w:cs="Ebrima"/>
          <w:sz w:val="24"/>
          <w:szCs w:val="24"/>
        </w:rPr>
        <w:t>መሆኑ</w:t>
      </w:r>
      <w:r w:rsidR="00025971" w:rsidRPr="0076011B">
        <w:rPr>
          <w:rFonts w:ascii="Ebrima" w:hAnsi="Ebrima" w:cs="Ebrima"/>
          <w:sz w:val="24"/>
          <w:szCs w:val="24"/>
        </w:rPr>
        <w:t xml:space="preserve"> </w:t>
      </w:r>
      <w:r w:rsidRPr="0076011B">
        <w:rPr>
          <w:rFonts w:ascii="Ebrima" w:hAnsi="Ebrima" w:cs="Ebrima"/>
          <w:sz w:val="24"/>
          <w:szCs w:val="24"/>
        </w:rPr>
        <w:t>ነው፡፡</w:t>
      </w:r>
      <w:r w:rsidR="00025971" w:rsidRPr="0076011B">
        <w:rPr>
          <w:rFonts w:ascii="Ebrima" w:hAnsi="Ebrima" w:cs="Ebrima"/>
          <w:sz w:val="24"/>
          <w:szCs w:val="24"/>
        </w:rPr>
        <w:t xml:space="preserve"> </w:t>
      </w:r>
      <w:r w:rsidRPr="0076011B">
        <w:rPr>
          <w:rFonts w:ascii="Ebrima" w:hAnsi="Ebrima" w:cs="Ebrima"/>
          <w:sz w:val="24"/>
          <w:szCs w:val="24"/>
        </w:rPr>
        <w:t>ጎጎት</w:t>
      </w:r>
      <w:r w:rsidR="00025971" w:rsidRPr="0076011B">
        <w:rPr>
          <w:rFonts w:ascii="Ebrima" w:hAnsi="Ebrima" w:cs="Ebrima"/>
          <w:sz w:val="24"/>
          <w:szCs w:val="24"/>
        </w:rPr>
        <w:t xml:space="preserve"> </w:t>
      </w:r>
      <w:r w:rsidRPr="0076011B">
        <w:rPr>
          <w:rFonts w:ascii="Ebrima" w:hAnsi="Ebrima" w:cs="Ebrima"/>
          <w:sz w:val="24"/>
          <w:szCs w:val="24"/>
        </w:rPr>
        <w:t>ህገ</w:t>
      </w:r>
      <w:r w:rsidR="00025971" w:rsidRPr="0076011B">
        <w:rPr>
          <w:rFonts w:ascii="Ebrima" w:hAnsi="Ebrima" w:cs="Ebrima"/>
          <w:sz w:val="24"/>
          <w:szCs w:val="24"/>
        </w:rPr>
        <w:t xml:space="preserve"> </w:t>
      </w:r>
      <w:r w:rsidRPr="0076011B">
        <w:rPr>
          <w:rFonts w:ascii="Ebrima" w:hAnsi="Ebrima" w:cs="Ebrima"/>
          <w:sz w:val="24"/>
          <w:szCs w:val="24"/>
        </w:rPr>
        <w:t>መንግስት</w:t>
      </w:r>
      <w:r w:rsidR="00025971" w:rsidRPr="0076011B">
        <w:rPr>
          <w:rFonts w:ascii="Ebrima" w:hAnsi="Ebrima" w:cs="Ebrima"/>
          <w:sz w:val="24"/>
          <w:szCs w:val="24"/>
        </w:rPr>
        <w:t xml:space="preserve"> </w:t>
      </w:r>
      <w:r w:rsidRPr="0076011B">
        <w:rPr>
          <w:rFonts w:ascii="Ebrima" w:hAnsi="Ebrima" w:cs="Ebrima"/>
          <w:sz w:val="24"/>
          <w:szCs w:val="24"/>
        </w:rPr>
        <w:t>ጉዳይ</w:t>
      </w:r>
      <w:r w:rsidR="00025971" w:rsidRPr="0076011B">
        <w:rPr>
          <w:rFonts w:ascii="Ebrima" w:hAnsi="Ebrima" w:cs="Ebrima"/>
          <w:sz w:val="24"/>
          <w:szCs w:val="24"/>
        </w:rPr>
        <w:t xml:space="preserve"> </w:t>
      </w:r>
      <w:r w:rsidRPr="0076011B">
        <w:rPr>
          <w:rFonts w:ascii="Ebrima" w:hAnsi="Ebrima" w:cs="Ebrima"/>
          <w:sz w:val="24"/>
          <w:szCs w:val="24"/>
        </w:rPr>
        <w:t>በአንድ</w:t>
      </w:r>
      <w:r w:rsidR="00025971" w:rsidRPr="0076011B">
        <w:rPr>
          <w:rFonts w:ascii="Ebrima" w:hAnsi="Ebrima" w:cs="Ebrima"/>
          <w:sz w:val="24"/>
          <w:szCs w:val="24"/>
        </w:rPr>
        <w:t xml:space="preserve"> </w:t>
      </w:r>
      <w:r w:rsidRPr="0076011B">
        <w:rPr>
          <w:rFonts w:ascii="Ebrima" w:hAnsi="Ebrima" w:cs="Ebrima"/>
          <w:sz w:val="24"/>
          <w:szCs w:val="24"/>
        </w:rPr>
        <w:t>ማሻሻያ</w:t>
      </w:r>
      <w:r w:rsidR="00025971" w:rsidRPr="0076011B">
        <w:rPr>
          <w:rFonts w:ascii="Ebrima" w:hAnsi="Ebrima" w:cs="Ebrima"/>
          <w:sz w:val="24"/>
          <w:szCs w:val="24"/>
        </w:rPr>
        <w:t xml:space="preserve"> </w:t>
      </w:r>
      <w:r w:rsidRPr="0076011B">
        <w:rPr>
          <w:rFonts w:ascii="Ebrima" w:hAnsi="Ebrima" w:cs="Ebrima"/>
          <w:sz w:val="24"/>
          <w:szCs w:val="24"/>
        </w:rPr>
        <w:t>የሚጠናቀቅ</w:t>
      </w:r>
      <w:r w:rsidR="00025971" w:rsidRPr="0076011B">
        <w:rPr>
          <w:rFonts w:ascii="Ebrima" w:hAnsi="Ebrima" w:cs="Ebrima"/>
          <w:sz w:val="24"/>
          <w:szCs w:val="24"/>
        </w:rPr>
        <w:t xml:space="preserve"> </w:t>
      </w:r>
      <w:r w:rsidRPr="0076011B">
        <w:rPr>
          <w:rFonts w:ascii="Ebrima" w:hAnsi="Ebrima" w:cs="Ebrima"/>
          <w:sz w:val="24"/>
          <w:szCs w:val="24"/>
        </w:rPr>
        <w:t>እንዳልሆነ</w:t>
      </w:r>
      <w:r w:rsidR="00025971" w:rsidRPr="0076011B">
        <w:rPr>
          <w:rFonts w:ascii="Ebrima" w:hAnsi="Ebrima" w:cs="Ebrima"/>
          <w:sz w:val="24"/>
          <w:szCs w:val="24"/>
        </w:rPr>
        <w:t xml:space="preserve"> ይልቁንም በተጠና እና ህዝባዊ ተሳትፎ በተረጋገጠበት መንገድ መደረግ እንዳለበት </w:t>
      </w:r>
      <w:r w:rsidRPr="0076011B">
        <w:rPr>
          <w:rFonts w:ascii="Ebrima" w:hAnsi="Ebrima" w:cs="Ebrima"/>
          <w:sz w:val="24"/>
          <w:szCs w:val="24"/>
        </w:rPr>
        <w:t>ይረዳል፡፡</w:t>
      </w:r>
      <w:r w:rsidR="00025971" w:rsidRPr="0076011B">
        <w:rPr>
          <w:rFonts w:ascii="Ebrima" w:hAnsi="Ebrima" w:cs="Ebrima"/>
          <w:sz w:val="24"/>
          <w:szCs w:val="24"/>
        </w:rPr>
        <w:t xml:space="preserve"> </w:t>
      </w:r>
      <w:r w:rsidRPr="0076011B">
        <w:rPr>
          <w:rFonts w:ascii="Ebrima" w:hAnsi="Ebrima" w:cs="Ebrima"/>
          <w:sz w:val="24"/>
          <w:szCs w:val="24"/>
        </w:rPr>
        <w:t>በመሆኑም</w:t>
      </w:r>
      <w:r w:rsidR="00025971" w:rsidRPr="0076011B">
        <w:rPr>
          <w:rFonts w:ascii="Ebrima" w:hAnsi="Ebrima" w:cs="Ebrima"/>
          <w:sz w:val="24"/>
          <w:szCs w:val="24"/>
        </w:rPr>
        <w:t xml:space="preserve"> </w:t>
      </w:r>
      <w:r w:rsidRPr="0076011B">
        <w:rPr>
          <w:rFonts w:ascii="Ebrima" w:hAnsi="Ebrima" w:cs="Ebrima"/>
          <w:sz w:val="24"/>
          <w:szCs w:val="24"/>
        </w:rPr>
        <w:t>የሃገራችን</w:t>
      </w:r>
      <w:r w:rsidR="00025971" w:rsidRPr="0076011B">
        <w:rPr>
          <w:rFonts w:ascii="Ebrima" w:hAnsi="Ebrima" w:cs="Ebrima"/>
          <w:sz w:val="24"/>
          <w:szCs w:val="24"/>
        </w:rPr>
        <w:t xml:space="preserve"> </w:t>
      </w:r>
      <w:r w:rsidRPr="0076011B">
        <w:rPr>
          <w:rFonts w:ascii="Ebrima" w:hAnsi="Ebrima" w:cs="Ebrima"/>
          <w:sz w:val="24"/>
          <w:szCs w:val="24"/>
        </w:rPr>
        <w:t>ህገ</w:t>
      </w:r>
      <w:r w:rsidR="00025971" w:rsidRPr="0076011B">
        <w:rPr>
          <w:rFonts w:ascii="Ebrima" w:hAnsi="Ebrima" w:cs="Ebrima"/>
          <w:sz w:val="24"/>
          <w:szCs w:val="24"/>
        </w:rPr>
        <w:t xml:space="preserve"> </w:t>
      </w:r>
      <w:r w:rsidRPr="0076011B">
        <w:rPr>
          <w:rFonts w:ascii="Ebrima" w:hAnsi="Ebrima" w:cs="Ebrima"/>
          <w:sz w:val="24"/>
          <w:szCs w:val="24"/>
        </w:rPr>
        <w:t>መንግስታዊ</w:t>
      </w:r>
      <w:r w:rsidR="00025971" w:rsidRPr="0076011B">
        <w:rPr>
          <w:rFonts w:ascii="Ebrima" w:hAnsi="Ebrima" w:cs="Ebrima"/>
          <w:sz w:val="24"/>
          <w:szCs w:val="24"/>
        </w:rPr>
        <w:t xml:space="preserve"> </w:t>
      </w:r>
      <w:r w:rsidRPr="0076011B">
        <w:rPr>
          <w:rFonts w:ascii="Ebrima" w:hAnsi="Ebrima" w:cs="Ebrima"/>
          <w:sz w:val="24"/>
          <w:szCs w:val="24"/>
        </w:rPr>
        <w:t>ስርኣት</w:t>
      </w:r>
      <w:r w:rsidR="00025971" w:rsidRPr="0076011B">
        <w:rPr>
          <w:rFonts w:ascii="Ebrima" w:hAnsi="Ebrima" w:cs="Ebrima"/>
          <w:sz w:val="24"/>
          <w:szCs w:val="24"/>
        </w:rPr>
        <w:t xml:space="preserve"> </w:t>
      </w:r>
      <w:r w:rsidRPr="0076011B">
        <w:rPr>
          <w:rFonts w:ascii="Ebrima" w:hAnsi="Ebrima" w:cs="Ebrima"/>
          <w:sz w:val="24"/>
          <w:szCs w:val="24"/>
        </w:rPr>
        <w:t>ለማስረፅ፣</w:t>
      </w:r>
      <w:r w:rsidR="00CD7068">
        <w:rPr>
          <w:rFonts w:ascii="Ebrima" w:hAnsi="Ebrima" w:cs="Ebrima"/>
          <w:sz w:val="24"/>
          <w:szCs w:val="24"/>
        </w:rPr>
        <w:t xml:space="preserve"> </w:t>
      </w:r>
      <w:r w:rsidRPr="0076011B">
        <w:rPr>
          <w:rFonts w:ascii="Ebrima" w:hAnsi="Ebrima" w:cs="Ebrima"/>
          <w:sz w:val="24"/>
          <w:szCs w:val="24"/>
        </w:rPr>
        <w:t>በህገ</w:t>
      </w:r>
      <w:r w:rsidR="00025971" w:rsidRPr="0076011B">
        <w:rPr>
          <w:rFonts w:ascii="Ebrima" w:hAnsi="Ebrima" w:cs="Ebrima"/>
          <w:sz w:val="24"/>
          <w:szCs w:val="24"/>
        </w:rPr>
        <w:t xml:space="preserve"> </w:t>
      </w:r>
      <w:r w:rsidRPr="0076011B">
        <w:rPr>
          <w:rFonts w:ascii="Ebrima" w:hAnsi="Ebrima" w:cs="Ebrima"/>
          <w:sz w:val="24"/>
          <w:szCs w:val="24"/>
        </w:rPr>
        <w:t>መንግስቱ</w:t>
      </w:r>
      <w:r w:rsidR="00025971" w:rsidRPr="0076011B">
        <w:rPr>
          <w:rFonts w:ascii="Ebrima" w:hAnsi="Ebrima" w:cs="Ebrima"/>
          <w:sz w:val="24"/>
          <w:szCs w:val="24"/>
        </w:rPr>
        <w:t xml:space="preserve"> </w:t>
      </w:r>
      <w:r w:rsidRPr="0076011B">
        <w:rPr>
          <w:rFonts w:ascii="Ebrima" w:hAnsi="Ebrima" w:cs="Ebrima"/>
          <w:sz w:val="24"/>
          <w:szCs w:val="24"/>
        </w:rPr>
        <w:t>ላይ</w:t>
      </w:r>
      <w:r w:rsidR="00025971" w:rsidRPr="0076011B">
        <w:rPr>
          <w:rFonts w:ascii="Ebrima" w:hAnsi="Ebrima" w:cs="Ebrima"/>
          <w:sz w:val="24"/>
          <w:szCs w:val="24"/>
        </w:rPr>
        <w:t xml:space="preserve"> </w:t>
      </w:r>
      <w:r w:rsidRPr="0076011B">
        <w:rPr>
          <w:rFonts w:ascii="Ebrima" w:hAnsi="Ebrima" w:cs="Ebrima"/>
          <w:sz w:val="24"/>
          <w:szCs w:val="24"/>
        </w:rPr>
        <w:t>የዜጎች</w:t>
      </w:r>
      <w:r w:rsidR="00025971" w:rsidRPr="0076011B">
        <w:rPr>
          <w:rFonts w:ascii="Ebrima" w:hAnsi="Ebrima" w:cs="Ebrima"/>
          <w:sz w:val="24"/>
          <w:szCs w:val="24"/>
        </w:rPr>
        <w:t xml:space="preserve"> አና ቡድኖች </w:t>
      </w:r>
      <w:r w:rsidRPr="0076011B">
        <w:rPr>
          <w:rFonts w:ascii="Ebrima" w:hAnsi="Ebrima" w:cs="Ebrima"/>
          <w:sz w:val="24"/>
          <w:szCs w:val="24"/>
        </w:rPr>
        <w:t>ዕምነት</w:t>
      </w:r>
      <w:r w:rsidR="00025971" w:rsidRPr="0076011B">
        <w:rPr>
          <w:rFonts w:ascii="Ebrima" w:hAnsi="Ebrima" w:cs="Ebrima"/>
          <w:sz w:val="24"/>
          <w:szCs w:val="24"/>
        </w:rPr>
        <w:t xml:space="preserve"> </w:t>
      </w:r>
      <w:r w:rsidRPr="0076011B">
        <w:rPr>
          <w:rFonts w:ascii="Ebrima" w:hAnsi="Ebrima" w:cs="Ebrima"/>
          <w:sz w:val="24"/>
          <w:szCs w:val="24"/>
        </w:rPr>
        <w:t>ለማሳደግ</w:t>
      </w:r>
      <w:r w:rsidR="00025971" w:rsidRPr="0076011B">
        <w:rPr>
          <w:rFonts w:ascii="Ebrima" w:hAnsi="Ebrima" w:cs="Ebrima"/>
          <w:sz w:val="24"/>
          <w:szCs w:val="24"/>
        </w:rPr>
        <w:t xml:space="preserve"> </w:t>
      </w:r>
      <w:r w:rsidRPr="0076011B">
        <w:rPr>
          <w:rFonts w:ascii="Ebrima" w:hAnsi="Ebrima" w:cs="Ebrima"/>
          <w:sz w:val="24"/>
          <w:szCs w:val="24"/>
        </w:rPr>
        <w:t>ይረዳ</w:t>
      </w:r>
      <w:r w:rsidR="00025971" w:rsidRPr="0076011B">
        <w:rPr>
          <w:rFonts w:ascii="Ebrima" w:hAnsi="Ebrima" w:cs="Ebrima"/>
          <w:sz w:val="24"/>
          <w:szCs w:val="24"/>
        </w:rPr>
        <w:t xml:space="preserve"> </w:t>
      </w:r>
      <w:r w:rsidRPr="0076011B">
        <w:rPr>
          <w:rFonts w:ascii="Ebrima" w:hAnsi="Ebrima" w:cs="Ebrima"/>
          <w:sz w:val="24"/>
          <w:szCs w:val="24"/>
        </w:rPr>
        <w:t>ዘንድ</w:t>
      </w:r>
      <w:r w:rsidR="00025971" w:rsidRPr="0076011B">
        <w:rPr>
          <w:rFonts w:ascii="Ebrima" w:hAnsi="Ebrima" w:cs="Ebrima"/>
          <w:sz w:val="24"/>
          <w:szCs w:val="24"/>
        </w:rPr>
        <w:t xml:space="preserve"> </w:t>
      </w:r>
      <w:r w:rsidRPr="0076011B">
        <w:rPr>
          <w:rFonts w:ascii="Ebrima" w:hAnsi="Ebrima" w:cs="Ebrima"/>
          <w:sz w:val="24"/>
          <w:szCs w:val="24"/>
        </w:rPr>
        <w:t>ህገ</w:t>
      </w:r>
      <w:r w:rsidR="00025971" w:rsidRPr="0076011B">
        <w:rPr>
          <w:rFonts w:ascii="Ebrima" w:hAnsi="Ebrima" w:cs="Ebrima"/>
          <w:sz w:val="24"/>
          <w:szCs w:val="24"/>
        </w:rPr>
        <w:t xml:space="preserve"> </w:t>
      </w:r>
      <w:r w:rsidRPr="0076011B">
        <w:rPr>
          <w:rFonts w:ascii="Ebrima" w:hAnsi="Ebrima" w:cs="Ebrima"/>
          <w:sz w:val="24"/>
          <w:szCs w:val="24"/>
        </w:rPr>
        <w:t>መንግስታዊ</w:t>
      </w:r>
      <w:r w:rsidR="00025971" w:rsidRPr="0076011B">
        <w:rPr>
          <w:rFonts w:ascii="Ebrima" w:hAnsi="Ebrima" w:cs="Ebrima"/>
          <w:sz w:val="24"/>
          <w:szCs w:val="24"/>
        </w:rPr>
        <w:t xml:space="preserve"> </w:t>
      </w:r>
      <w:r w:rsidRPr="0076011B">
        <w:rPr>
          <w:rFonts w:ascii="Ebrima" w:hAnsi="Ebrima" w:cs="Ebrima"/>
          <w:sz w:val="24"/>
          <w:szCs w:val="24"/>
        </w:rPr>
        <w:t>ጉዳዮችን</w:t>
      </w:r>
      <w:r w:rsidR="00025971" w:rsidRPr="0076011B">
        <w:rPr>
          <w:rFonts w:ascii="Ebrima" w:hAnsi="Ebrima" w:cs="Ebrima"/>
          <w:sz w:val="24"/>
          <w:szCs w:val="24"/>
        </w:rPr>
        <w:t xml:space="preserve"> </w:t>
      </w:r>
      <w:r w:rsidRPr="0076011B">
        <w:rPr>
          <w:rFonts w:ascii="Ebrima" w:hAnsi="Ebrima" w:cs="Ebrima"/>
          <w:sz w:val="24"/>
          <w:szCs w:val="24"/>
        </w:rPr>
        <w:t>የመተርጎም፣</w:t>
      </w:r>
      <w:r w:rsidR="00025971" w:rsidRPr="0076011B">
        <w:rPr>
          <w:rFonts w:ascii="Ebrima" w:hAnsi="Ebrima" w:cs="Ebrima"/>
          <w:sz w:val="24"/>
          <w:szCs w:val="24"/>
        </w:rPr>
        <w:t xml:space="preserve"> ሕገ መንግስታዊ ጥሰቶችን የማረም፣ ህገ መንግስታዊ </w:t>
      </w:r>
      <w:r w:rsidRPr="0076011B">
        <w:rPr>
          <w:rFonts w:ascii="Ebrima" w:hAnsi="Ebrima" w:cs="Ebrima"/>
          <w:sz w:val="24"/>
          <w:szCs w:val="24"/>
        </w:rPr>
        <w:t>የማሻሻያ</w:t>
      </w:r>
      <w:r w:rsidR="00025971" w:rsidRPr="0076011B">
        <w:rPr>
          <w:rFonts w:ascii="Ebrima" w:hAnsi="Ebrima" w:cs="Ebrima"/>
          <w:sz w:val="24"/>
          <w:szCs w:val="24"/>
        </w:rPr>
        <w:t xml:space="preserve"> </w:t>
      </w:r>
      <w:r w:rsidRPr="0076011B">
        <w:rPr>
          <w:rFonts w:ascii="Ebrima" w:hAnsi="Ebrima" w:cs="Ebrima"/>
          <w:sz w:val="24"/>
          <w:szCs w:val="24"/>
        </w:rPr>
        <w:t>ሃሳቦች</w:t>
      </w:r>
      <w:r w:rsidR="00025971" w:rsidRPr="0076011B">
        <w:rPr>
          <w:rFonts w:ascii="Ebrima" w:hAnsi="Ebrima" w:cs="Ebrima"/>
          <w:sz w:val="24"/>
          <w:szCs w:val="24"/>
        </w:rPr>
        <w:t xml:space="preserve"> </w:t>
      </w:r>
      <w:r w:rsidRPr="0076011B">
        <w:rPr>
          <w:rFonts w:ascii="Ebrima" w:hAnsi="Ebrima" w:cs="Ebrima"/>
          <w:sz w:val="24"/>
          <w:szCs w:val="24"/>
        </w:rPr>
        <w:t>ለህዝበ</w:t>
      </w:r>
      <w:r w:rsidR="00025971" w:rsidRPr="0076011B">
        <w:rPr>
          <w:rFonts w:ascii="Ebrima" w:hAnsi="Ebrima" w:cs="Ebrima"/>
          <w:sz w:val="24"/>
          <w:szCs w:val="24"/>
        </w:rPr>
        <w:t xml:space="preserve"> </w:t>
      </w:r>
      <w:r w:rsidRPr="0076011B">
        <w:rPr>
          <w:rFonts w:ascii="Ebrima" w:hAnsi="Ebrima" w:cs="Ebrima"/>
          <w:sz w:val="24"/>
          <w:szCs w:val="24"/>
        </w:rPr>
        <w:t>ውሳኔ</w:t>
      </w:r>
      <w:r w:rsidR="00025971" w:rsidRPr="0076011B">
        <w:rPr>
          <w:rFonts w:ascii="Ebrima" w:hAnsi="Ebrima" w:cs="Ebrima"/>
          <w:sz w:val="24"/>
          <w:szCs w:val="24"/>
        </w:rPr>
        <w:t xml:space="preserve"> </w:t>
      </w:r>
      <w:r w:rsidRPr="0076011B">
        <w:rPr>
          <w:rFonts w:ascii="Ebrima" w:hAnsi="Ebrima" w:cs="Ebrima"/>
          <w:sz w:val="24"/>
          <w:szCs w:val="24"/>
        </w:rPr>
        <w:t>የማቅረብ</w:t>
      </w:r>
      <w:r w:rsidR="00025971" w:rsidRPr="0076011B">
        <w:rPr>
          <w:rFonts w:ascii="Ebrima" w:hAnsi="Ebrima" w:cs="Ebrima"/>
          <w:sz w:val="24"/>
          <w:szCs w:val="24"/>
        </w:rPr>
        <w:t xml:space="preserve"> </w:t>
      </w:r>
      <w:r w:rsidRPr="0076011B">
        <w:rPr>
          <w:rFonts w:ascii="Ebrima" w:hAnsi="Ebrima" w:cs="Ebrima"/>
          <w:sz w:val="24"/>
          <w:szCs w:val="24"/>
        </w:rPr>
        <w:t>መብት</w:t>
      </w:r>
      <w:r w:rsidR="00025971" w:rsidRPr="0076011B">
        <w:rPr>
          <w:rFonts w:ascii="Ebrima" w:hAnsi="Ebrima" w:cs="Ebrima"/>
          <w:sz w:val="24"/>
          <w:szCs w:val="24"/>
        </w:rPr>
        <w:t xml:space="preserve"> </w:t>
      </w:r>
      <w:r w:rsidRPr="0076011B">
        <w:rPr>
          <w:rFonts w:ascii="Ebrima" w:hAnsi="Ebrima" w:cs="Ebrima"/>
          <w:sz w:val="24"/>
          <w:szCs w:val="24"/>
        </w:rPr>
        <w:t>ያለው</w:t>
      </w:r>
      <w:r w:rsidR="00025971" w:rsidRPr="0076011B">
        <w:rPr>
          <w:rFonts w:ascii="Ebrima" w:hAnsi="Ebrima" w:cs="Ebrima"/>
          <w:sz w:val="24"/>
          <w:szCs w:val="24"/>
        </w:rPr>
        <w:t xml:space="preserve"> </w:t>
      </w:r>
      <w:r w:rsidRPr="0076011B">
        <w:rPr>
          <w:rFonts w:ascii="Ebrima" w:hAnsi="Ebrima" w:cs="Ebrima"/>
          <w:color w:val="FF0000"/>
          <w:sz w:val="24"/>
          <w:szCs w:val="24"/>
        </w:rPr>
        <w:t>ገለልተኛ</w:t>
      </w:r>
      <w:r w:rsidR="00025971" w:rsidRPr="0076011B">
        <w:rPr>
          <w:rFonts w:ascii="Ebrima" w:hAnsi="Ebrima" w:cs="Ebrima"/>
          <w:color w:val="FF0000"/>
          <w:sz w:val="24"/>
          <w:szCs w:val="24"/>
        </w:rPr>
        <w:t xml:space="preserve"> ተቋም ይቋቋማል፡፡ </w:t>
      </w:r>
      <w:r w:rsidR="003722BB" w:rsidRPr="0076011B">
        <w:rPr>
          <w:rFonts w:ascii="Ebrima" w:hAnsi="Ebrima" w:cs="Ebrima"/>
          <w:color w:val="FF0000"/>
          <w:sz w:val="24"/>
          <w:szCs w:val="24"/>
        </w:rPr>
        <w:t xml:space="preserve">አሁን በስራ ላይ ያለው ህገ መንግስት ከዚህ አንፃር ለፌዴሬሽን ምክር ቤት የሰጠው ስልጣን አዲስ ለሚቋቋመው ተቋም የሚሰጥ ይሆናል፡፡ </w:t>
      </w:r>
      <w:bookmarkStart w:id="16" w:name="_Toc121847927"/>
      <w:bookmarkStart w:id="17" w:name="_Toc123730837"/>
      <w:r w:rsidR="00467C19">
        <w:rPr>
          <w:rFonts w:ascii="Ebrima" w:hAnsi="Ebrima" w:cs="Ebrima"/>
          <w:color w:val="FF0000"/>
          <w:sz w:val="24"/>
          <w:szCs w:val="24"/>
        </w:rPr>
        <w:t>ጎጎት በየትኛውም ወቅት በስራ ላይ ያለ ህገመንግስት ቢቀበለውም ባይቀበለውም ያለምንም መሸራረፍ ያከብራል፤ ያስከብራል፡፡</w:t>
      </w:r>
    </w:p>
    <w:p w:rsidR="00BC3AFF" w:rsidRPr="0076011B" w:rsidRDefault="00BC3AFF" w:rsidP="0076011B">
      <w:pPr>
        <w:spacing w:line="360" w:lineRule="auto"/>
        <w:jc w:val="center"/>
        <w:rPr>
          <w:rFonts w:ascii="Ebrima" w:hAnsi="Ebrima"/>
          <w:sz w:val="24"/>
          <w:szCs w:val="24"/>
        </w:rPr>
      </w:pPr>
      <w:r w:rsidRPr="0076011B">
        <w:rPr>
          <w:rFonts w:ascii="Ebrima" w:hAnsi="Ebrima" w:cs="Ebrima"/>
          <w:b/>
          <w:sz w:val="24"/>
          <w:szCs w:val="24"/>
        </w:rPr>
        <w:t xml:space="preserve">ክፍል </w:t>
      </w:r>
      <w:r w:rsidRPr="0076011B">
        <w:rPr>
          <w:rFonts w:ascii="Ebrima" w:hAnsi="Ebrima" w:cs="Ebrima"/>
          <w:b/>
          <w:sz w:val="24"/>
          <w:szCs w:val="24"/>
          <w:lang w:val="am-ET"/>
        </w:rPr>
        <w:t>ሶስት</w:t>
      </w:r>
      <w:bookmarkEnd w:id="16"/>
      <w:bookmarkEnd w:id="17"/>
    </w:p>
    <w:p w:rsidR="00BC3AFF" w:rsidRPr="0076011B" w:rsidRDefault="00BC3AFF" w:rsidP="0076011B">
      <w:pPr>
        <w:pStyle w:val="Heading1"/>
        <w:spacing w:line="360" w:lineRule="auto"/>
        <w:jc w:val="center"/>
        <w:rPr>
          <w:rFonts w:ascii="Ebrima" w:hAnsi="Ebrima" w:cs="Ebrima"/>
          <w:b/>
          <w:color w:val="auto"/>
          <w:sz w:val="24"/>
          <w:szCs w:val="24"/>
        </w:rPr>
      </w:pPr>
      <w:bookmarkStart w:id="18" w:name="_Toc121847928"/>
      <w:bookmarkStart w:id="19" w:name="_Toc123730838"/>
      <w:r w:rsidRPr="0076011B">
        <w:rPr>
          <w:rFonts w:ascii="Ebrima" w:hAnsi="Ebrima" w:cs="Ebrima"/>
          <w:b/>
          <w:color w:val="auto"/>
          <w:sz w:val="24"/>
          <w:szCs w:val="24"/>
        </w:rPr>
        <w:t>የኢኮኖሚ ፕሮግራም</w:t>
      </w:r>
      <w:bookmarkEnd w:id="18"/>
      <w:bookmarkEnd w:id="19"/>
    </w:p>
    <w:p w:rsidR="00BC3AFF" w:rsidRPr="0076011B" w:rsidRDefault="00BC3AFF" w:rsidP="0076011B">
      <w:pPr>
        <w:spacing w:line="360" w:lineRule="auto"/>
        <w:jc w:val="both"/>
        <w:rPr>
          <w:rFonts w:ascii="Ebrima" w:eastAsia="SimSun" w:hAnsi="Ebrima" w:cs="SimSun"/>
          <w:sz w:val="24"/>
          <w:szCs w:val="24"/>
        </w:rPr>
      </w:pPr>
      <w:r w:rsidRPr="0076011B">
        <w:rPr>
          <w:rFonts w:ascii="Ebrima" w:hAnsi="Ebrima"/>
          <w:sz w:val="24"/>
          <w:szCs w:val="24"/>
        </w:rPr>
        <w:t xml:space="preserve">የሐገራችን </w:t>
      </w:r>
      <w:r w:rsidR="003C50EC" w:rsidRPr="003C50EC">
        <w:rPr>
          <w:rFonts w:ascii="Ebrima" w:hAnsi="Ebrima"/>
          <w:sz w:val="24"/>
          <w:szCs w:val="24"/>
        </w:rPr>
        <w:t>ኢኮኖ</w:t>
      </w:r>
      <w:r w:rsidR="003C50EC" w:rsidRPr="00F13386">
        <w:rPr>
          <w:rFonts w:ascii="Ebrima" w:hAnsi="Ebrima"/>
          <w:color w:val="000000" w:themeColor="text1"/>
          <w:sz w:val="24"/>
          <w:szCs w:val="24"/>
        </w:rPr>
        <w:t xml:space="preserve">ሚ </w:t>
      </w:r>
      <w:r w:rsidR="00AC4F7C" w:rsidRPr="00F13386">
        <w:rPr>
          <w:rFonts w:ascii="Ebrima" w:hAnsi="Ebrima"/>
          <w:color w:val="000000" w:themeColor="text1"/>
          <w:sz w:val="24"/>
          <w:szCs w:val="24"/>
        </w:rPr>
        <w:t xml:space="preserve">ስራ አጥነት፣ </w:t>
      </w:r>
      <w:r w:rsidR="004702AB" w:rsidRPr="00F13386">
        <w:rPr>
          <w:rFonts w:ascii="Ebrima" w:hAnsi="Ebrima"/>
          <w:color w:val="000000" w:themeColor="text1"/>
          <w:sz w:val="24"/>
          <w:szCs w:val="24"/>
        </w:rPr>
        <w:t>የ</w:t>
      </w:r>
      <w:r w:rsidR="00AC4F7C" w:rsidRPr="00F13386">
        <w:rPr>
          <w:rFonts w:ascii="Ebrima" w:hAnsi="Ebrima"/>
          <w:color w:val="000000" w:themeColor="text1"/>
          <w:sz w:val="24"/>
          <w:szCs w:val="24"/>
        </w:rPr>
        <w:t xml:space="preserve">ዋጋ ግሽበት፣ </w:t>
      </w:r>
      <w:r w:rsidR="004702AB" w:rsidRPr="00F13386">
        <w:rPr>
          <w:rFonts w:ascii="Ebrima" w:hAnsi="Ebrima"/>
          <w:color w:val="000000" w:themeColor="text1"/>
          <w:sz w:val="24"/>
          <w:szCs w:val="24"/>
        </w:rPr>
        <w:t>የ</w:t>
      </w:r>
      <w:r w:rsidR="00AC4F7C" w:rsidRPr="00F13386">
        <w:rPr>
          <w:rFonts w:ascii="Ebrima" w:hAnsi="Ebrima"/>
          <w:color w:val="000000" w:themeColor="text1"/>
          <w:sz w:val="24"/>
          <w:szCs w:val="24"/>
        </w:rPr>
        <w:t>ንግድ ሚዛን ጉድለት፣</w:t>
      </w:r>
      <w:r w:rsidRPr="00F13386">
        <w:rPr>
          <w:rFonts w:ascii="Ebrima" w:hAnsi="Ebrima"/>
          <w:color w:val="000000" w:themeColor="text1"/>
          <w:sz w:val="24"/>
          <w:szCs w:val="24"/>
        </w:rPr>
        <w:t xml:space="preserve"> </w:t>
      </w:r>
      <w:r w:rsidRPr="0076011B">
        <w:rPr>
          <w:rFonts w:ascii="Ebrima" w:hAnsi="Ebrima"/>
          <w:sz w:val="24"/>
          <w:szCs w:val="24"/>
        </w:rPr>
        <w:t xml:space="preserve">ዝቅተኛ ምርታማነት፣ ካፒታል ዕጥረት፣ ከፍተኛ የውጭ ምንዛሪ </w:t>
      </w:r>
      <w:r w:rsidR="005E070D">
        <w:rPr>
          <w:rFonts w:ascii="Ebrima" w:hAnsi="Ebrima"/>
          <w:sz w:val="24"/>
          <w:szCs w:val="24"/>
        </w:rPr>
        <w:t>እጥረት</w:t>
      </w:r>
      <w:r w:rsidRPr="0076011B">
        <w:rPr>
          <w:rFonts w:ascii="Ebrima" w:hAnsi="Ebrima"/>
          <w:sz w:val="24"/>
          <w:szCs w:val="24"/>
        </w:rPr>
        <w:t xml:space="preserve">፣ ከፍተኛ የውጭ ዕዳ፣ </w:t>
      </w:r>
      <w:r w:rsidR="005E070D">
        <w:rPr>
          <w:rFonts w:ascii="Ebrima" w:hAnsi="Ebrima"/>
          <w:sz w:val="24"/>
          <w:szCs w:val="24"/>
        </w:rPr>
        <w:t>አዝቅተኛ የ</w:t>
      </w:r>
      <w:r w:rsidRPr="0076011B">
        <w:rPr>
          <w:rFonts w:ascii="Ebrima" w:hAnsi="Ebrima"/>
          <w:sz w:val="24"/>
          <w:szCs w:val="24"/>
        </w:rPr>
        <w:t xml:space="preserve">ነፍስ ወከፍ ገቢ፣ </w:t>
      </w:r>
      <w:r w:rsidR="005E070D">
        <w:rPr>
          <w:rFonts w:ascii="Ebrima" w:hAnsi="Ebrima"/>
          <w:sz w:val="24"/>
          <w:szCs w:val="24"/>
        </w:rPr>
        <w:t xml:space="preserve">… ወዘተ </w:t>
      </w:r>
      <w:r w:rsidRPr="0076011B">
        <w:rPr>
          <w:rFonts w:ascii="Ebrima" w:hAnsi="Ebrima"/>
          <w:sz w:val="24"/>
          <w:szCs w:val="24"/>
        </w:rPr>
        <w:t>አጠቃላይ የሆነ መዋቅራዊ ችግር ያለበት ኢኮኖሚ ነው፡፡ ተከታታይ የመንግስት ስርዓቶች ግብርናን መሰረት ያደረገ የፖሊሲ አማራጮች በመከተል የግብርናውን ክፍለ ኢኮኖሚ ለማሳደግ ተከታታይ ሙከራዎች ቢያደ</w:t>
      </w:r>
      <w:r w:rsidR="00C61A2C" w:rsidRPr="0076011B">
        <w:rPr>
          <w:rFonts w:ascii="Ebrima" w:hAnsi="Ebrima"/>
          <w:sz w:val="24"/>
          <w:szCs w:val="24"/>
          <w:lang w:val="am-ET"/>
        </w:rPr>
        <w:t>ር</w:t>
      </w:r>
      <w:r w:rsidRPr="0076011B">
        <w:rPr>
          <w:rFonts w:ascii="Ebrima" w:hAnsi="Ebrima"/>
          <w:sz w:val="24"/>
          <w:szCs w:val="24"/>
        </w:rPr>
        <w:t xml:space="preserve">ጉም ግብርናው ተፈጥሮአዊ እና ሰው ሰራሽ ችግሮችን ተቋቁሞ </w:t>
      </w:r>
      <w:r w:rsidRPr="0076011B">
        <w:rPr>
          <w:rFonts w:ascii="Ebrima" w:eastAsia="SimSun" w:hAnsi="Ebrima" w:cs="SimSun"/>
          <w:sz w:val="24"/>
          <w:szCs w:val="24"/>
        </w:rPr>
        <w:t xml:space="preserve">ምርትን እና ምርታማነት ማሳደግ አልቻለም፡፡ ከ60 አመታት በላይ የተለያዩ የግብርና ማዘመኛ ፖሊሲዎች ተግባራዊ ቢደረጉም ግብርናው ሐገራዊ የምግብ ዋስትናችንን እንኳን ማረጋገት አልቻለም፡፡ ዛሬም በሚሊዮኖች የሚቆጠሩ አርሶ-አርብቶ አደሮች የሴፍቲኔት እና የእርዳታ ተጠቃሚዎች ናቸው፡፡ ድርቅ እና ረሃብን ማሸነፍ የሚችል የግብርና ልማት ዕውን ማድረግ አልተቻለም፡፡ የግብርና ምርቶች ዋጋ ማረጋጋትም አልተቻለም፡፡ ሐገራችንም የግብርና ምርቶች በገፍ ከማስገባት እና በዚህ ሰበብ ውዱን የውጭ ምንዛሪ ከመከስከስ አልዳነችም፡፡  </w:t>
      </w:r>
      <w:r w:rsidR="005578DB">
        <w:rPr>
          <w:rFonts w:ascii="Ebrima" w:eastAsia="SimSun" w:hAnsi="Ebrima" w:cs="SimSun"/>
          <w:sz w:val="24"/>
          <w:szCs w:val="24"/>
        </w:rPr>
        <w:t xml:space="preserve"> </w:t>
      </w:r>
    </w:p>
    <w:p w:rsidR="00BC3AFF" w:rsidRPr="0076011B" w:rsidRDefault="00BC3AFF" w:rsidP="0076011B">
      <w:pPr>
        <w:spacing w:line="360" w:lineRule="auto"/>
        <w:jc w:val="both"/>
        <w:rPr>
          <w:rFonts w:ascii="Ebrima" w:eastAsia="SimSun" w:hAnsi="Ebrima" w:cs="SimSun"/>
          <w:sz w:val="24"/>
          <w:szCs w:val="24"/>
        </w:rPr>
      </w:pPr>
      <w:r w:rsidRPr="0076011B">
        <w:rPr>
          <w:rFonts w:ascii="Ebrima" w:eastAsia="SimSun" w:hAnsi="Ebrima" w:cs="SimSun"/>
          <w:sz w:val="24"/>
          <w:szCs w:val="24"/>
        </w:rPr>
        <w:t xml:space="preserve">ከፍተኛ ቁጥር ያለው የሰው </w:t>
      </w:r>
      <w:r w:rsidR="0043599A" w:rsidRPr="0076011B">
        <w:rPr>
          <w:rFonts w:ascii="Ebrima" w:eastAsia="SimSun" w:hAnsi="Ebrima" w:cs="SimSun"/>
          <w:sz w:val="24"/>
          <w:szCs w:val="24"/>
          <w:lang w:val="am-ET"/>
        </w:rPr>
        <w:t>ኃ</w:t>
      </w:r>
      <w:r w:rsidRPr="0076011B">
        <w:rPr>
          <w:rFonts w:ascii="Ebrima" w:eastAsia="SimSun" w:hAnsi="Ebrima" w:cs="SimSun"/>
          <w:sz w:val="24"/>
          <w:szCs w:val="24"/>
        </w:rPr>
        <w:t xml:space="preserve">ይል፣ ከፍተኛ ቁጥር ያለው ስራ አጥ፣ ከፍተኛ የመሰረታዊ ሸቀጦች ፍላጎት፣ ለዘርፉ ግብአት ሊሆኑ የሚችሉ ሃብቶች፣ </w:t>
      </w:r>
      <w:r w:rsidR="000559C7">
        <w:rPr>
          <w:rFonts w:ascii="Ebrima" w:eastAsia="SimSun" w:hAnsi="Ebrima" w:cs="SimSun"/>
          <w:sz w:val="24"/>
          <w:szCs w:val="24"/>
        </w:rPr>
        <w:t xml:space="preserve">… </w:t>
      </w:r>
      <w:r w:rsidR="0043599A" w:rsidRPr="0076011B">
        <w:rPr>
          <w:rFonts w:ascii="Ebrima" w:eastAsia="SimSun" w:hAnsi="Ebrima" w:cs="SimSun"/>
          <w:sz w:val="24"/>
          <w:szCs w:val="24"/>
          <w:lang w:val="am-ET"/>
        </w:rPr>
        <w:t>ወ</w:t>
      </w:r>
      <w:r w:rsidRPr="0076011B">
        <w:rPr>
          <w:rFonts w:ascii="Ebrima" w:eastAsia="SimSun" w:hAnsi="Ebrima" w:cs="SimSun"/>
          <w:sz w:val="24"/>
          <w:szCs w:val="24"/>
        </w:rPr>
        <w:t>ዘተ</w:t>
      </w:r>
      <w:r w:rsidR="000559C7">
        <w:rPr>
          <w:rFonts w:ascii="Ebrima" w:eastAsia="SimSun" w:hAnsi="Ebrima" w:cs="SimSun"/>
          <w:sz w:val="24"/>
          <w:szCs w:val="24"/>
        </w:rPr>
        <w:t xml:space="preserve"> </w:t>
      </w:r>
      <w:r w:rsidRPr="0076011B">
        <w:rPr>
          <w:rFonts w:ascii="Ebrima" w:eastAsia="SimSun" w:hAnsi="Ebrima" w:cs="SimSun"/>
          <w:sz w:val="24"/>
          <w:szCs w:val="24"/>
        </w:rPr>
        <w:t xml:space="preserve">ቢኖሩም ተገቢውን ትኩረት በመነፈጉ </w:t>
      </w:r>
      <w:r w:rsidR="00EF3221" w:rsidRPr="00F13386">
        <w:rPr>
          <w:rFonts w:ascii="Ebrima" w:eastAsia="SimSun" w:hAnsi="Ebrima" w:cs="SimSun"/>
          <w:color w:val="000000" w:themeColor="text1"/>
          <w:sz w:val="24"/>
          <w:szCs w:val="24"/>
        </w:rPr>
        <w:t xml:space="preserve">እንዲሁም መንግስት </w:t>
      </w:r>
      <w:r w:rsidR="005578DB" w:rsidRPr="00F13386">
        <w:rPr>
          <w:rFonts w:ascii="Ebrima" w:eastAsia="SimSun" w:hAnsi="Ebrima" w:cs="SimSun"/>
          <w:color w:val="000000" w:themeColor="text1"/>
          <w:sz w:val="24"/>
          <w:szCs w:val="24"/>
        </w:rPr>
        <w:t>እን</w:t>
      </w:r>
      <w:r w:rsidR="00EF3221" w:rsidRPr="00F13386">
        <w:rPr>
          <w:rFonts w:ascii="Ebrima" w:eastAsia="SimSun" w:hAnsi="Ebrima" w:cs="SimSun"/>
          <w:color w:val="000000" w:themeColor="text1"/>
          <w:sz w:val="24"/>
          <w:szCs w:val="24"/>
        </w:rPr>
        <w:t xml:space="preserve">ደ መንግስት ዘላቂ የሀገሪቷ ጥቅምን ማዕከል አድርጎ መስራት ሲገባው ከውጭ በሚገቡ ሸቀጦች ላይ የሚያገኘውን </w:t>
      </w:r>
      <w:r w:rsidR="00C735DE" w:rsidRPr="00F13386">
        <w:rPr>
          <w:rFonts w:ascii="Ebrima" w:eastAsia="SimSun" w:hAnsi="Ebrima" w:cs="SimSun"/>
          <w:color w:val="000000" w:themeColor="text1"/>
          <w:sz w:val="24"/>
          <w:szCs w:val="24"/>
        </w:rPr>
        <w:t xml:space="preserve">ጊዜያዊ </w:t>
      </w:r>
      <w:r w:rsidR="00EF3221" w:rsidRPr="00F13386">
        <w:rPr>
          <w:rFonts w:ascii="Ebrima" w:eastAsia="SimSun" w:hAnsi="Ebrima" w:cs="SimSun"/>
          <w:color w:val="000000" w:themeColor="text1"/>
          <w:sz w:val="24"/>
          <w:szCs w:val="24"/>
        </w:rPr>
        <w:t xml:space="preserve">ከፍተኛ ቀረጥ ለማግኘት ሲል የአምራችነት ዘርፉን አቀጭጮ አስመጪነት እንዲፋፋ በማድረጉ </w:t>
      </w:r>
      <w:r w:rsidRPr="00F13386">
        <w:rPr>
          <w:rFonts w:ascii="Ebrima" w:eastAsia="SimSun" w:hAnsi="Ebrima" w:cs="SimSun"/>
          <w:color w:val="000000" w:themeColor="text1"/>
          <w:sz w:val="24"/>
          <w:szCs w:val="24"/>
        </w:rPr>
        <w:t xml:space="preserve">ለኢኮኖሚያችን ትልቅ አቅም ይሆን የነበረው የአምራች ኢንዱስትሪ በዝቅተኛ የዕድገት ደረጃ ላይ </w:t>
      </w:r>
      <w:r w:rsidRPr="0076011B">
        <w:rPr>
          <w:rFonts w:ascii="Ebrima" w:eastAsia="SimSun" w:hAnsi="Ebrima" w:cs="SimSun"/>
          <w:sz w:val="24"/>
          <w:szCs w:val="24"/>
        </w:rPr>
        <w:t>ይገኛል፡፡ የአምራች ኢንዱስትሪው በአነስተኛ ካፒታል አቅም ሊሰራ ይችል የነበረው የመሰረታዊ ሸቀጦች ምርት ፍላጎት እንኳን ማሟላት አልቻለም፡፡ አምራች ኢንዱስትሪው ለስራ ፈጠራ፣ ለውጭ ምንዛሪ ግኝት፣ ለንግድ ሚዛን መሻሻል፣ ለመንግስት ግብር ዕድገት፣ ለዜጎች ኑሮ መሻሻል፣ በአጠቃላ</w:t>
      </w:r>
      <w:r w:rsidR="0043599A" w:rsidRPr="0076011B">
        <w:rPr>
          <w:rFonts w:ascii="Ebrima" w:eastAsia="SimSun" w:hAnsi="Ebrima" w:cs="SimSun"/>
          <w:sz w:val="24"/>
          <w:szCs w:val="24"/>
          <w:lang w:val="am-ET"/>
        </w:rPr>
        <w:t>ይ</w:t>
      </w:r>
      <w:r w:rsidRPr="0076011B">
        <w:rPr>
          <w:rFonts w:ascii="Ebrima" w:eastAsia="SimSun" w:hAnsi="Ebrima" w:cs="SimSun"/>
          <w:sz w:val="24"/>
          <w:szCs w:val="24"/>
        </w:rPr>
        <w:t xml:space="preserve"> ለሃገራዊ ዕድገቱ ሊያበረክተው የሚችለው አስተዋፅዖ ትልቅ በመሆኑ ተገቢውን ትኩረት ማግኘት አለበት፡፡</w:t>
      </w:r>
    </w:p>
    <w:p w:rsidR="00BC3AFF" w:rsidRPr="0076011B" w:rsidRDefault="00BC3AFF" w:rsidP="0076011B">
      <w:pPr>
        <w:spacing w:line="360" w:lineRule="auto"/>
        <w:jc w:val="both"/>
        <w:rPr>
          <w:rFonts w:ascii="Ebrima" w:eastAsia="SimSun" w:hAnsi="Ebrima" w:cs="SimSun"/>
          <w:sz w:val="24"/>
          <w:szCs w:val="24"/>
        </w:rPr>
      </w:pPr>
      <w:r w:rsidRPr="0076011B">
        <w:rPr>
          <w:rFonts w:ascii="Ebrima" w:eastAsia="SimSun" w:hAnsi="Ebrima" w:cs="SimSun"/>
          <w:sz w:val="24"/>
          <w:szCs w:val="24"/>
        </w:rPr>
        <w:t>የከተማው ነዋሪ ኢኪኖሚያዊ አቅም የሚያሳድጉ ማሻሻያዎች  ባለመደረጋቸው የግብርና ምርቶች እና የምግብ ሸቀጦች እንዲሁም አጠቃላይ የዋጋ ንረት መከተሉ የከተማውን ነዋሪ እና በቋሚ ገቢ የሚተዳደረውን ዜጋ ህይወት በከፍተኛ ሁኔታ አመሰቃቅሎታል፡፡ የአገልግሎት ዘርፉ ከነ ችግሮቹም ቢሆን በአንፃራዊነት እያደገ ቢሆንም አሁንም ብዙ ዕገዛ የሚፈልግ ነው፡፡</w:t>
      </w:r>
    </w:p>
    <w:p w:rsidR="00BC3AFF" w:rsidRPr="0076011B" w:rsidRDefault="00BC3AFF" w:rsidP="0076011B">
      <w:pPr>
        <w:spacing w:line="360" w:lineRule="auto"/>
        <w:jc w:val="both"/>
        <w:rPr>
          <w:rFonts w:ascii="Ebrima" w:eastAsia="SimSun" w:hAnsi="Ebrima" w:cs="SimSun"/>
          <w:sz w:val="24"/>
          <w:szCs w:val="24"/>
        </w:rPr>
      </w:pPr>
      <w:r w:rsidRPr="0076011B">
        <w:rPr>
          <w:rFonts w:ascii="Ebrima" w:eastAsia="SimSun" w:hAnsi="Ebrima" w:cs="SimSun"/>
          <w:sz w:val="24"/>
          <w:szCs w:val="24"/>
        </w:rPr>
        <w:t>በኢኮኖሚው ውስጥ መዋቅራዊ ሽግግር ባለመደረጉ፣ ምርት እና ምርታማነት ባለማደጉ የንግድ ሚዛናችን አሁንም በየአመቱ እያሽቆለቆለ ነው፡፡ የውጭ ንግዳችን በአመርቂ ሁኔታ እንዲያድግ በሀገር ውስጥ ምርት እና ምርታማነት በማሳደግ አለም አቀፍ ተወዳዳሪነት ማጎልበት ያስፈልጋል፡፡ የንግድ ሚዛናችን የሚያሻሽሉ ምርት እና ምርታማነት እንዲሁም የሎጂስቲክስ እና አገልግሎት አሰጣ</w:t>
      </w:r>
      <w:r w:rsidR="0095735B" w:rsidRPr="0076011B">
        <w:rPr>
          <w:rFonts w:ascii="Ebrima" w:eastAsia="SimSun" w:hAnsi="Ebrima" w:cs="SimSun"/>
          <w:sz w:val="24"/>
          <w:szCs w:val="24"/>
          <w:lang w:val="am-ET"/>
        </w:rPr>
        <w:t>ጥ</w:t>
      </w:r>
      <w:r w:rsidRPr="0076011B">
        <w:rPr>
          <w:rFonts w:ascii="Ebrima" w:eastAsia="SimSun" w:hAnsi="Ebrima" w:cs="SimSun"/>
          <w:sz w:val="24"/>
          <w:szCs w:val="24"/>
        </w:rPr>
        <w:t xml:space="preserve"> ጥራት በማሻሻል ኢኮኖሚውን ለማሳደግ የሚያስፈልጉ ግብ</w:t>
      </w:r>
      <w:r w:rsidR="0095735B" w:rsidRPr="0076011B">
        <w:rPr>
          <w:rFonts w:ascii="Ebrima" w:eastAsia="SimSun" w:hAnsi="Ebrima" w:cs="SimSun"/>
          <w:sz w:val="24"/>
          <w:szCs w:val="24"/>
          <w:lang w:val="am-ET"/>
        </w:rPr>
        <w:t>ዓ</w:t>
      </w:r>
      <w:r w:rsidRPr="0076011B">
        <w:rPr>
          <w:rFonts w:ascii="Ebrima" w:eastAsia="SimSun" w:hAnsi="Ebrima" w:cs="SimSun"/>
          <w:sz w:val="24"/>
          <w:szCs w:val="24"/>
        </w:rPr>
        <w:t>ቶች</w:t>
      </w:r>
      <w:r w:rsidR="0095735B" w:rsidRPr="0076011B">
        <w:rPr>
          <w:rFonts w:ascii="Ebrima" w:eastAsia="SimSun" w:hAnsi="Ebrima" w:cs="SimSun"/>
          <w:sz w:val="24"/>
          <w:szCs w:val="24"/>
          <w:lang w:val="am-ET"/>
        </w:rPr>
        <w:t>ን</w:t>
      </w:r>
      <w:r w:rsidRPr="0076011B">
        <w:rPr>
          <w:rFonts w:ascii="Ebrima" w:eastAsia="SimSun" w:hAnsi="Ebrima" w:cs="SimSun"/>
          <w:sz w:val="24"/>
          <w:szCs w:val="24"/>
        </w:rPr>
        <w:t xml:space="preserve"> በዘላቂነት ፋናንስ ማድረግ የሚችል የውጭ ምንዛሪ ማመንጨት የውጭ ንግዱ ዋና ኣላማ ሊሆን ይገባል፡፡ </w:t>
      </w:r>
    </w:p>
    <w:p w:rsidR="00BC3AFF" w:rsidRPr="0076011B" w:rsidRDefault="00BC3AFF" w:rsidP="0076011B">
      <w:pPr>
        <w:spacing w:line="360" w:lineRule="auto"/>
        <w:jc w:val="both"/>
        <w:rPr>
          <w:rFonts w:ascii="Ebrima" w:eastAsia="SimSun" w:hAnsi="Ebrima" w:cs="SimSun"/>
          <w:sz w:val="24"/>
          <w:szCs w:val="24"/>
        </w:rPr>
      </w:pPr>
      <w:r w:rsidRPr="0076011B">
        <w:rPr>
          <w:rFonts w:ascii="Ebrima" w:eastAsia="SimSun" w:hAnsi="Ebrima" w:cs="SimSun"/>
          <w:sz w:val="24"/>
          <w:szCs w:val="24"/>
        </w:rPr>
        <w:t xml:space="preserve">ሀገራችን የተከተለችው የእድገት አቅጣጫ የግሉን ዘርፍ ከመደገፍ እና ከማብቃት አንፃር ከፍተኛ ውስንነት የታየበት ነው፡፡ ከኢህአዴግ መንግስት ጀምሮ </w:t>
      </w:r>
      <w:r w:rsidR="0095735B" w:rsidRPr="0076011B">
        <w:rPr>
          <w:rFonts w:ascii="Ebrima" w:eastAsia="SimSun" w:hAnsi="Ebrima" w:cs="SimSun"/>
          <w:sz w:val="24"/>
          <w:szCs w:val="24"/>
          <w:lang w:val="am-ET"/>
        </w:rPr>
        <w:t>የ</w:t>
      </w:r>
      <w:r w:rsidRPr="0076011B">
        <w:rPr>
          <w:rFonts w:ascii="Ebrima" w:eastAsia="SimSun" w:hAnsi="Ebrima" w:cs="SimSun"/>
          <w:sz w:val="24"/>
          <w:szCs w:val="24"/>
        </w:rPr>
        <w:t xml:space="preserve">ግሉ ዘርፍ ማቆጥቆጥ ቢጀምርም ከዝቅተኛ ስራ ተነስቶ ማደግን አስቸጋሪ የሚያደርጉ በአንጻሩ በጥቅም እና ዝምድና ላይ የተመሰረቱ የመሬት፣ የብድር፣ የዋስትና፣ የፕሮጀክት ዕደላዎች </w:t>
      </w:r>
      <w:r w:rsidR="00503239">
        <w:rPr>
          <w:rFonts w:ascii="Ebrima" w:eastAsia="SimSun" w:hAnsi="Ebrima" w:cs="SimSun"/>
          <w:sz w:val="24"/>
          <w:szCs w:val="24"/>
        </w:rPr>
        <w:t xml:space="preserve">… </w:t>
      </w:r>
      <w:r w:rsidRPr="0076011B">
        <w:rPr>
          <w:rFonts w:ascii="Ebrima" w:eastAsia="SimSun" w:hAnsi="Ebrima" w:cs="SimSun"/>
          <w:sz w:val="24"/>
          <w:szCs w:val="24"/>
        </w:rPr>
        <w:t>ወዘተ በአነስተኛ አቅም የሚደረጉትን የግሉ ዘርፍ ጥረቶች ፍሬ አልባ አድርገውታል፡፡ በትንንሽ ቢዝነሶች ላይ የሚጫኑ ከፍተኛ ግብር እና ቁጥጥሮች የግል ዘርፉ እንዳያድግ ሌላው እንቅፋት ሆኗል፡፡ ገዢ ቡድኖች የራሳቸው የኢኮኖሚ መደብ /economy class/ ለመፍጠር የሚያደርጉት እና በዚሁ ሰበብ የሚደረጉ አጠቃላይ የኢኮኖ</w:t>
      </w:r>
      <w:r w:rsidR="0095735B" w:rsidRPr="0076011B">
        <w:rPr>
          <w:rFonts w:ascii="Ebrima" w:eastAsia="SimSun" w:hAnsi="Ebrima" w:cs="SimSun"/>
          <w:sz w:val="24"/>
          <w:szCs w:val="24"/>
          <w:lang w:val="am-ET"/>
        </w:rPr>
        <w:t>ሚ</w:t>
      </w:r>
      <w:r w:rsidRPr="0076011B">
        <w:rPr>
          <w:rFonts w:ascii="Ebrima" w:eastAsia="SimSun" w:hAnsi="Ebrima" w:cs="SimSun"/>
          <w:sz w:val="24"/>
          <w:szCs w:val="24"/>
        </w:rPr>
        <w:t xml:space="preserve"> ስር</w:t>
      </w:r>
      <w:r w:rsidR="0095735B" w:rsidRPr="0076011B">
        <w:rPr>
          <w:rFonts w:ascii="Ebrima" w:eastAsia="SimSun" w:hAnsi="Ebrima" w:cs="SimSun"/>
          <w:sz w:val="24"/>
          <w:szCs w:val="24"/>
          <w:lang w:val="am-ET"/>
        </w:rPr>
        <w:t>ጭ</w:t>
      </w:r>
      <w:r w:rsidRPr="0076011B">
        <w:rPr>
          <w:rFonts w:ascii="Ebrima" w:eastAsia="SimSun" w:hAnsi="Ebrima" w:cs="SimSun"/>
          <w:sz w:val="24"/>
          <w:szCs w:val="24"/>
        </w:rPr>
        <w:t>ቱን እና የገበያ ትስስሩን የሚያመሰቃቅሉ እርምጃዎችም ሌላው የግሉ ዘርፍ ፈተና ነው፡፡ መንግስ</w:t>
      </w:r>
      <w:r w:rsidR="0095735B" w:rsidRPr="0076011B">
        <w:rPr>
          <w:rFonts w:ascii="Ebrima" w:eastAsia="SimSun" w:hAnsi="Ebrima" w:cs="SimSun"/>
          <w:sz w:val="24"/>
          <w:szCs w:val="24"/>
          <w:lang w:val="am-ET"/>
        </w:rPr>
        <w:t>ት</w:t>
      </w:r>
      <w:r w:rsidRPr="0076011B">
        <w:rPr>
          <w:rFonts w:ascii="Ebrima" w:eastAsia="SimSun" w:hAnsi="Ebrima" w:cs="SimSun"/>
          <w:sz w:val="24"/>
          <w:szCs w:val="24"/>
        </w:rPr>
        <w:t xml:space="preserve"> በኢኮኖሚ ውስጥ መሰረታዊ አገልግሎቶች ከመስ</w:t>
      </w:r>
      <w:r w:rsidR="0095735B" w:rsidRPr="0076011B">
        <w:rPr>
          <w:rFonts w:ascii="Ebrima" w:eastAsia="SimSun" w:hAnsi="Ebrima" w:cs="SimSun"/>
          <w:sz w:val="24"/>
          <w:szCs w:val="24"/>
          <w:lang w:val="am-ET"/>
        </w:rPr>
        <w:t>ጠ</w:t>
      </w:r>
      <w:r w:rsidRPr="0076011B">
        <w:rPr>
          <w:rFonts w:ascii="Ebrima" w:eastAsia="SimSun" w:hAnsi="Ebrima" w:cs="SimSun"/>
          <w:sz w:val="24"/>
          <w:szCs w:val="24"/>
        </w:rPr>
        <w:t xml:space="preserve">ት አልፎ በአነስተኛ ዘርፎች ላይ ሳይቀር የሚያደርገው </w:t>
      </w:r>
      <w:r w:rsidR="0095735B" w:rsidRPr="0076011B">
        <w:rPr>
          <w:rFonts w:ascii="Ebrima" w:eastAsia="SimSun" w:hAnsi="Ebrima" w:cs="SimSun"/>
          <w:sz w:val="24"/>
          <w:szCs w:val="24"/>
          <w:lang w:val="am-ET"/>
        </w:rPr>
        <w:t>ጣ</w:t>
      </w:r>
      <w:r w:rsidRPr="0076011B">
        <w:rPr>
          <w:rFonts w:ascii="Ebrima" w:eastAsia="SimSun" w:hAnsi="Ebrima" w:cs="SimSun"/>
          <w:sz w:val="24"/>
          <w:szCs w:val="24"/>
        </w:rPr>
        <w:t>ልቃ ገብነት እና ንግድ የግሉን ዘርፍ የሚያቀጭጭ /crowding out effect/ ሌላው ፈተና ሆኗል፡፡</w:t>
      </w:r>
    </w:p>
    <w:p w:rsidR="00BC3AFF" w:rsidRDefault="00BC3AFF" w:rsidP="0076011B">
      <w:pPr>
        <w:spacing w:line="360" w:lineRule="auto"/>
        <w:jc w:val="both"/>
        <w:rPr>
          <w:rFonts w:ascii="Ebrima" w:eastAsia="SimSun" w:hAnsi="Ebrima" w:cs="SimSun"/>
          <w:sz w:val="24"/>
          <w:szCs w:val="24"/>
        </w:rPr>
      </w:pPr>
      <w:r w:rsidRPr="0076011B">
        <w:rPr>
          <w:rFonts w:ascii="Ebrima" w:eastAsia="SimSun" w:hAnsi="Ebrima" w:cs="SimSun"/>
          <w:sz w:val="24"/>
          <w:szCs w:val="24"/>
        </w:rPr>
        <w:t xml:space="preserve"> መንግስት መር የኢኮኖሚ አቅጣጫ የገበያ ክፍተቶችን ከመሙላት ይልቅ የራሱ ክፍተቶች እየፈጠረ የሐገር ሃብት በሙስና እና  ብልሹ አሰራር የሰፈነበት ሁኔታ ተፈጥሯል፡፡ በመንግስት ሜጋ ፕሮጀክቶች ላይ የሚታየው ምዝበራ፣ የፕሮጀክቶች መጓተት፣ እና የፕሮጀክቶች ጥራት መጓደል የዚህ አይነተኛ ማሳያዎች ናቸው፡፡  የገበያ ክፍተት ይሞላል የተባለው መንግስት መሰረታዊ ሸቀጦችን ሳይቀር የሚነግድበት </w:t>
      </w:r>
      <w:r w:rsidR="00815680" w:rsidRPr="0076011B">
        <w:rPr>
          <w:rFonts w:ascii="Ebrima" w:eastAsia="SimSun" w:hAnsi="Ebrima" w:cs="SimSun"/>
          <w:sz w:val="24"/>
          <w:szCs w:val="24"/>
          <w:lang w:val="am-ET"/>
        </w:rPr>
        <w:t>ሁ</w:t>
      </w:r>
      <w:r w:rsidRPr="0076011B">
        <w:rPr>
          <w:rFonts w:ascii="Ebrima" w:eastAsia="SimSun" w:hAnsi="Ebrima" w:cs="SimSun"/>
          <w:sz w:val="24"/>
          <w:szCs w:val="24"/>
        </w:rPr>
        <w:t>ኔታ ተፈጥሯል፡፡ መንግስት የግል ክፍለ ኢኮኖሚውን የሚያሳድግ ሳ</w:t>
      </w:r>
      <w:r w:rsidR="00815680" w:rsidRPr="0076011B">
        <w:rPr>
          <w:rFonts w:ascii="Ebrima" w:eastAsia="SimSun" w:hAnsi="Ebrima" w:cs="SimSun"/>
          <w:sz w:val="24"/>
          <w:szCs w:val="24"/>
          <w:lang w:val="am-ET"/>
        </w:rPr>
        <w:t>ይ</w:t>
      </w:r>
      <w:r w:rsidRPr="0076011B">
        <w:rPr>
          <w:rFonts w:ascii="Ebrima" w:eastAsia="SimSun" w:hAnsi="Ebrima" w:cs="SimSun"/>
          <w:sz w:val="24"/>
          <w:szCs w:val="24"/>
        </w:rPr>
        <w:t>ሆን የግል ክፍለ ኢኮኖሚውን የሚያቀጭጩ አሰራሮች ሲከተል ቆይቷል፡፡ የመንግስት አገልግሎት አሰጣ</w:t>
      </w:r>
      <w:r w:rsidR="00815680" w:rsidRPr="0076011B">
        <w:rPr>
          <w:rFonts w:ascii="Ebrima" w:eastAsia="SimSun" w:hAnsi="Ebrima" w:cs="SimSun"/>
          <w:sz w:val="24"/>
          <w:szCs w:val="24"/>
          <w:lang w:val="am-ET"/>
        </w:rPr>
        <w:t>ጥ</w:t>
      </w:r>
      <w:r w:rsidRPr="0076011B">
        <w:rPr>
          <w:rFonts w:ascii="Ebrima" w:eastAsia="SimSun" w:hAnsi="Ebrima" w:cs="SimSun"/>
          <w:sz w:val="24"/>
          <w:szCs w:val="24"/>
        </w:rPr>
        <w:t xml:space="preserve"> ላይ የሚታየው ሙሰኝነት፣ ጥቅመኝነት፣ ቀርፋፋነት፣ ኋላ ቀርነት </w:t>
      </w:r>
      <w:r w:rsidR="00815680" w:rsidRPr="0076011B">
        <w:rPr>
          <w:rFonts w:ascii="Ebrima" w:eastAsia="SimSun" w:hAnsi="Ebrima" w:cs="SimSun"/>
          <w:sz w:val="24"/>
          <w:szCs w:val="24"/>
          <w:lang w:val="am-ET"/>
        </w:rPr>
        <w:t xml:space="preserve">ወዘተ </w:t>
      </w:r>
      <w:r w:rsidRPr="0076011B">
        <w:rPr>
          <w:rFonts w:ascii="Ebrima" w:eastAsia="SimSun" w:hAnsi="Ebrima" w:cs="SimSun"/>
          <w:sz w:val="24"/>
          <w:szCs w:val="24"/>
        </w:rPr>
        <w:t xml:space="preserve">መንግስት የኢኮኖሚው ችግር ሊፈታ </w:t>
      </w:r>
      <w:r w:rsidR="00B16F97" w:rsidRPr="0076011B">
        <w:rPr>
          <w:rFonts w:ascii="Ebrima" w:eastAsia="SimSun" w:hAnsi="Ebrima" w:cs="SimSun"/>
          <w:sz w:val="24"/>
          <w:szCs w:val="24"/>
          <w:lang w:val="am-ET"/>
        </w:rPr>
        <w:t>ይ</w:t>
      </w:r>
      <w:r w:rsidRPr="0076011B">
        <w:rPr>
          <w:rFonts w:ascii="Ebrima" w:eastAsia="SimSun" w:hAnsi="Ebrima" w:cs="SimSun"/>
          <w:sz w:val="24"/>
          <w:szCs w:val="24"/>
        </w:rPr>
        <w:t xml:space="preserve">ቅርና መሰረታዊ መንግስታዊ አገልግሎቶች መስጠት የሚችልበት </w:t>
      </w:r>
      <w:r w:rsidR="00B16F97" w:rsidRPr="0076011B">
        <w:rPr>
          <w:rFonts w:ascii="Ebrima" w:eastAsia="SimSun" w:hAnsi="Ebrima" w:cs="SimSun"/>
          <w:sz w:val="24"/>
          <w:szCs w:val="24"/>
          <w:lang w:val="am-ET"/>
        </w:rPr>
        <w:t>የ</w:t>
      </w:r>
      <w:r w:rsidRPr="0076011B">
        <w:rPr>
          <w:rFonts w:ascii="Ebrima" w:eastAsia="SimSun" w:hAnsi="Ebrima" w:cs="SimSun"/>
          <w:sz w:val="24"/>
          <w:szCs w:val="24"/>
        </w:rPr>
        <w:t xml:space="preserve">አቅም ደረጃ ላይ አለመድረሱ የሚያመላክቱ ናቸው፡፡ </w:t>
      </w:r>
    </w:p>
    <w:p w:rsidR="00820CC3" w:rsidRPr="00F13386" w:rsidRDefault="0077380B" w:rsidP="007D565A">
      <w:pPr>
        <w:spacing w:line="360" w:lineRule="auto"/>
        <w:jc w:val="both"/>
        <w:rPr>
          <w:rFonts w:ascii="Ebrima" w:eastAsia="SimSun" w:hAnsi="Ebrima" w:cs="SimSun"/>
          <w:color w:val="000000" w:themeColor="text1"/>
          <w:sz w:val="24"/>
          <w:szCs w:val="24"/>
        </w:rPr>
      </w:pPr>
      <w:r w:rsidRPr="00F13386">
        <w:rPr>
          <w:rFonts w:ascii="Ebrima" w:eastAsia="SimSun" w:hAnsi="Ebrima" w:cs="SimSun"/>
          <w:color w:val="000000" w:themeColor="text1"/>
          <w:sz w:val="24"/>
          <w:szCs w:val="24"/>
        </w:rPr>
        <w:t xml:space="preserve">ሀገሪቷ ያላት ውስን ፋይናንስ ለኢኮኖሚው ፋይዳ በሚኖረው መልኩ አለመሰራጨቱ ኢኮኖሚውን ክፉኛ ጎድቷል። </w:t>
      </w:r>
      <w:r w:rsidR="004C0191" w:rsidRPr="00F13386">
        <w:rPr>
          <w:rFonts w:ascii="Ebrima" w:eastAsia="SimSun" w:hAnsi="Ebrima" w:cs="SimSun"/>
          <w:color w:val="000000" w:themeColor="text1"/>
          <w:sz w:val="24"/>
          <w:szCs w:val="24"/>
        </w:rPr>
        <w:t>በሀገ</w:t>
      </w:r>
      <w:r w:rsidRPr="00F13386">
        <w:rPr>
          <w:rFonts w:ascii="Ebrima" w:eastAsia="SimSun" w:hAnsi="Ebrima" w:cs="SimSun"/>
          <w:color w:val="000000" w:themeColor="text1"/>
          <w:sz w:val="24"/>
          <w:szCs w:val="24"/>
        </w:rPr>
        <w:t xml:space="preserve">ራችን ፋይናንስ ስርጭቱ መሰረታዊ ችግር ያለበት በመሆኑ ዘርፉን የሚመሩት ባንኮች (ብሔራዊ ባንክም ሆነ ልማት ባንክና የንግድ ባንኮች) እጃቸው ላይ ያለውን ፋይናንስ ኢኮኖሚው ላይ ፋይዳ ባለው መልኩ የሚሰራጭበት </w:t>
      </w:r>
      <w:r w:rsidR="004C0191" w:rsidRPr="00F13386">
        <w:rPr>
          <w:rFonts w:ascii="Ebrima" w:eastAsia="SimSun" w:hAnsi="Ebrima" w:cs="SimSun"/>
          <w:color w:val="000000" w:themeColor="text1"/>
          <w:sz w:val="24"/>
          <w:szCs w:val="24"/>
        </w:rPr>
        <w:t>ስርዓት ዘልዘረጉም</w:t>
      </w:r>
      <w:r w:rsidRPr="00F13386">
        <w:rPr>
          <w:rFonts w:ascii="Ebrima" w:eastAsia="SimSun" w:hAnsi="Ebrima" w:cs="SimSun"/>
          <w:color w:val="000000" w:themeColor="text1"/>
          <w:sz w:val="24"/>
          <w:szCs w:val="24"/>
        </w:rPr>
        <w:t xml:space="preserve">። በዚህ ምክንያት ባንኮች እጅ ላይ ያለው ገንዘብ የጥቂቶች መገልገያ ሆኗል። </w:t>
      </w:r>
    </w:p>
    <w:p w:rsidR="007D565A" w:rsidRPr="00F13386" w:rsidRDefault="007D565A" w:rsidP="007D565A">
      <w:pPr>
        <w:spacing w:line="360" w:lineRule="auto"/>
        <w:jc w:val="both"/>
        <w:rPr>
          <w:rFonts w:ascii="Ebrima" w:eastAsia="SimSun" w:hAnsi="Ebrima" w:cs="SimSun"/>
          <w:color w:val="000000" w:themeColor="text1"/>
          <w:sz w:val="24"/>
          <w:szCs w:val="24"/>
        </w:rPr>
      </w:pPr>
      <w:r w:rsidRPr="00F13386">
        <w:rPr>
          <w:rFonts w:ascii="Ebrima" w:eastAsia="SimSun" w:hAnsi="Ebrima" w:cs="SimSun"/>
          <w:color w:val="000000" w:themeColor="text1"/>
          <w:sz w:val="24"/>
          <w:szCs w:val="24"/>
        </w:rPr>
        <w:t xml:space="preserve">ተቀጣሪው የህብረተሰብ ክፍል ደሞዙ እጅግ አነስተኛ በመሆኑ ልጓም ከሌለው የሀገሪቷ የዋጋ ግሽበት ጋር ተዳምሮ </w:t>
      </w:r>
      <w:r w:rsidR="00665933" w:rsidRPr="00F13386">
        <w:rPr>
          <w:rFonts w:ascii="Ebrima" w:eastAsia="SimSun" w:hAnsi="Ebrima" w:cs="SimSun"/>
          <w:color w:val="000000" w:themeColor="text1"/>
          <w:sz w:val="24"/>
          <w:szCs w:val="24"/>
        </w:rPr>
        <w:t>ህይወ</w:t>
      </w:r>
      <w:r w:rsidR="00985BC0" w:rsidRPr="00F13386">
        <w:rPr>
          <w:rFonts w:ascii="Ebrima" w:eastAsia="SimSun" w:hAnsi="Ebrima" w:cs="SimSun"/>
          <w:color w:val="000000" w:themeColor="text1"/>
          <w:sz w:val="24"/>
          <w:szCs w:val="24"/>
        </w:rPr>
        <w:t xml:space="preserve">ቱን </w:t>
      </w:r>
      <w:r w:rsidR="002142D8" w:rsidRPr="00F13386">
        <w:rPr>
          <w:rFonts w:ascii="Ebrima" w:eastAsia="SimSun" w:hAnsi="Ebrima" w:cs="SimSun"/>
          <w:color w:val="000000" w:themeColor="text1"/>
          <w:sz w:val="24"/>
          <w:szCs w:val="24"/>
        </w:rPr>
        <w:t>አመሰቃቅሎታል፡፡ ሠራተኛው</w:t>
      </w:r>
      <w:r w:rsidR="00985BC0" w:rsidRPr="00F13386">
        <w:rPr>
          <w:rFonts w:ascii="Ebrima" w:eastAsia="SimSun" w:hAnsi="Ebrima" w:cs="SimSun"/>
          <w:color w:val="000000" w:themeColor="text1"/>
          <w:sz w:val="24"/>
          <w:szCs w:val="24"/>
        </w:rPr>
        <w:t xml:space="preserve"> </w:t>
      </w:r>
      <w:r w:rsidRPr="00F13386">
        <w:rPr>
          <w:rFonts w:ascii="Ebrima" w:eastAsia="SimSun" w:hAnsi="Ebrima" w:cs="SimSun"/>
          <w:color w:val="000000" w:themeColor="text1"/>
          <w:sz w:val="24"/>
          <w:szCs w:val="24"/>
        </w:rPr>
        <w:t xml:space="preserve">ህይወትን ከማሸነፍ </w:t>
      </w:r>
      <w:r w:rsidR="00665933" w:rsidRPr="00F13386">
        <w:rPr>
          <w:rFonts w:ascii="Ebrima" w:eastAsia="SimSun" w:hAnsi="Ebrima" w:cs="SimSun"/>
          <w:color w:val="000000" w:themeColor="text1"/>
          <w:sz w:val="24"/>
          <w:szCs w:val="24"/>
        </w:rPr>
        <w:t>አዙ</w:t>
      </w:r>
      <w:r w:rsidRPr="00F13386">
        <w:rPr>
          <w:rFonts w:ascii="Ebrima" w:eastAsia="SimSun" w:hAnsi="Ebrima" w:cs="SimSun"/>
          <w:color w:val="000000" w:themeColor="text1"/>
          <w:sz w:val="24"/>
          <w:szCs w:val="24"/>
        </w:rPr>
        <w:t xml:space="preserve">ሪት ወጥቶ በልቶ ከማደር ባሻገር እንዳያስብና ባለው አቅም ልክ የራሱም የሀገሩም መጻኢ እድል ላይ አሻራውን እንዳያሳርፍ </w:t>
      </w:r>
      <w:r w:rsidR="00531A5F" w:rsidRPr="00F13386">
        <w:rPr>
          <w:rFonts w:ascii="Ebrima" w:eastAsia="SimSun" w:hAnsi="Ebrima" w:cs="SimSun"/>
          <w:color w:val="000000" w:themeColor="text1"/>
          <w:sz w:val="24"/>
          <w:szCs w:val="24"/>
        </w:rPr>
        <w:t>ተደርጓል</w:t>
      </w:r>
      <w:r w:rsidRPr="00F13386">
        <w:rPr>
          <w:rFonts w:ascii="Ebrima" w:eastAsia="SimSun" w:hAnsi="Ebrima" w:cs="SimSun"/>
          <w:color w:val="000000" w:themeColor="text1"/>
          <w:sz w:val="24"/>
          <w:szCs w:val="24"/>
        </w:rPr>
        <w:t xml:space="preserve">። </w:t>
      </w:r>
    </w:p>
    <w:p w:rsidR="00F06554" w:rsidRPr="00F13386" w:rsidRDefault="00F06554" w:rsidP="007D565A">
      <w:pPr>
        <w:spacing w:line="360" w:lineRule="auto"/>
        <w:jc w:val="both"/>
        <w:rPr>
          <w:rFonts w:ascii="Ebrima" w:eastAsia="SimSun" w:hAnsi="Ebrima" w:cs="SimSun"/>
          <w:color w:val="000000" w:themeColor="text1"/>
          <w:sz w:val="24"/>
          <w:szCs w:val="24"/>
        </w:rPr>
      </w:pPr>
      <w:r w:rsidRPr="00F13386">
        <w:rPr>
          <w:rFonts w:ascii="Ebrima" w:eastAsia="SimSun" w:hAnsi="Ebrima" w:cs="SimSun"/>
          <w:color w:val="000000" w:themeColor="text1"/>
          <w:sz w:val="24"/>
          <w:szCs w:val="24"/>
        </w:rPr>
        <w:t xml:space="preserve">በሀገራችን ገዢና ሻጭን በፍትሐዊነት የሚያገበያይ ጤናማ የገበያ ስርዓት ባለመኖሩ ምርትና አገልግሎት አቅራቢው </w:t>
      </w:r>
      <w:r w:rsidR="00CA1085" w:rsidRPr="00F13386">
        <w:rPr>
          <w:rFonts w:ascii="Ebrima" w:eastAsia="SimSun" w:hAnsi="Ebrima" w:cs="SimSun"/>
          <w:color w:val="000000" w:themeColor="text1"/>
          <w:sz w:val="24"/>
          <w:szCs w:val="24"/>
        </w:rPr>
        <w:t>በገበያው ላይ ብቸኛ ዋጋ ተማኝ ሸማቹ</w:t>
      </w:r>
      <w:r w:rsidRPr="00F13386">
        <w:rPr>
          <w:rFonts w:ascii="Ebrima" w:eastAsia="SimSun" w:hAnsi="Ebrima" w:cs="SimSun"/>
          <w:color w:val="000000" w:themeColor="text1"/>
          <w:sz w:val="24"/>
          <w:szCs w:val="24"/>
        </w:rPr>
        <w:t xml:space="preserve"> </w:t>
      </w:r>
      <w:r w:rsidR="00CA1085" w:rsidRPr="00F13386">
        <w:rPr>
          <w:rFonts w:ascii="Ebrima" w:eastAsia="SimSun" w:hAnsi="Ebrima" w:cs="SimSun"/>
          <w:color w:val="000000" w:themeColor="text1"/>
          <w:sz w:val="24"/>
          <w:szCs w:val="24"/>
        </w:rPr>
        <w:t>ደግሞ ዋጋ ተቀባይ እንዲሆን ተገዷል፡፡</w:t>
      </w:r>
    </w:p>
    <w:p w:rsidR="00BC3AFF" w:rsidRPr="0076011B" w:rsidRDefault="00BC3AFF" w:rsidP="0076011B">
      <w:pPr>
        <w:spacing w:line="360" w:lineRule="auto"/>
        <w:jc w:val="both"/>
        <w:rPr>
          <w:rFonts w:ascii="Ebrima" w:eastAsia="SimSun" w:hAnsi="Ebrima" w:cs="SimSun"/>
          <w:sz w:val="24"/>
          <w:szCs w:val="24"/>
        </w:rPr>
      </w:pPr>
      <w:r w:rsidRPr="0076011B">
        <w:rPr>
          <w:rFonts w:ascii="Ebrima" w:eastAsia="SimSun" w:hAnsi="Ebrima" w:cs="SimSun"/>
          <w:sz w:val="24"/>
          <w:szCs w:val="24"/>
        </w:rPr>
        <w:t xml:space="preserve">ጎጎት ለጉራጌ አንድነት እና ፍትህ/ጎጎት/ </w:t>
      </w:r>
      <w:r w:rsidRPr="0076011B">
        <w:rPr>
          <w:rFonts w:ascii="Ebrima" w:hAnsi="Ebrima"/>
          <w:sz w:val="24"/>
          <w:szCs w:val="24"/>
        </w:rPr>
        <w:t>የሀገራችን ኢኮኖሚ መዋቅራዊ ችግር ያለበት መሆኑን በመገንዘብ መዋቅራዊ ለው</w:t>
      </w:r>
      <w:r w:rsidR="00B16F97" w:rsidRPr="0076011B">
        <w:rPr>
          <w:rFonts w:ascii="Ebrima" w:hAnsi="Ebrima"/>
          <w:sz w:val="24"/>
          <w:szCs w:val="24"/>
          <w:lang w:val="am-ET"/>
        </w:rPr>
        <w:t>ጥ</w:t>
      </w:r>
      <w:r w:rsidRPr="0076011B">
        <w:rPr>
          <w:rFonts w:ascii="Ebrima" w:hAnsi="Ebrima"/>
          <w:sz w:val="24"/>
          <w:szCs w:val="24"/>
        </w:rPr>
        <w:t xml:space="preserve"> የሚያመጡ የፖሊሲ አማራጮች ገቢር መደረግ አለባቸው ብሎ ያምናል፡፡ ዘላቂ ልማትን ዋ</w:t>
      </w:r>
      <w:r w:rsidR="00DE6248" w:rsidRPr="0076011B">
        <w:rPr>
          <w:rFonts w:ascii="Ebrima" w:hAnsi="Ebrima"/>
          <w:sz w:val="24"/>
          <w:szCs w:val="24"/>
        </w:rPr>
        <w:t>ና</w:t>
      </w:r>
      <w:r w:rsidRPr="0076011B">
        <w:rPr>
          <w:rFonts w:ascii="Ebrima" w:hAnsi="Ebrima"/>
          <w:sz w:val="24"/>
          <w:szCs w:val="24"/>
        </w:rPr>
        <w:t xml:space="preserve"> ግብ ያደረጉ የግል ክፍለ ኢኮኖሚውን የሚያሳድጉ፣ የአምራች ኢንዱስትሪ ሚና የሚያጎለብቱ፣ አስቻይ የቢዝነስ ከባቢ የሚፈጥሩ</w:t>
      </w:r>
      <w:r w:rsidR="00AD12D2">
        <w:rPr>
          <w:rFonts w:ascii="Ebrima" w:hAnsi="Ebrima"/>
          <w:sz w:val="24"/>
          <w:szCs w:val="24"/>
        </w:rPr>
        <w:t>፣</w:t>
      </w:r>
      <w:r w:rsidRPr="0076011B">
        <w:rPr>
          <w:rFonts w:ascii="Ebrima" w:hAnsi="Ebrima"/>
          <w:sz w:val="24"/>
          <w:szCs w:val="24"/>
        </w:rPr>
        <w:t xml:space="preserve"> </w:t>
      </w:r>
      <w:r w:rsidR="00AD12D2" w:rsidRPr="0076011B">
        <w:rPr>
          <w:rFonts w:ascii="Ebrima" w:hAnsi="Ebrima"/>
          <w:sz w:val="24"/>
          <w:szCs w:val="24"/>
        </w:rPr>
        <w:t xml:space="preserve">እና </w:t>
      </w:r>
      <w:r w:rsidR="00AD12D2">
        <w:rPr>
          <w:rFonts w:ascii="Ebrima" w:hAnsi="Ebrima"/>
          <w:sz w:val="24"/>
          <w:szCs w:val="24"/>
        </w:rPr>
        <w:t>ነፃ ገበያን የሚያበረታቱ</w:t>
      </w:r>
      <w:r w:rsidR="00503239">
        <w:rPr>
          <w:rFonts w:ascii="Ebrima" w:hAnsi="Ebrima"/>
          <w:sz w:val="24"/>
          <w:szCs w:val="24"/>
        </w:rPr>
        <w:t xml:space="preserve"> </w:t>
      </w:r>
      <w:r w:rsidR="00AD12D2">
        <w:rPr>
          <w:rFonts w:ascii="Ebrima" w:hAnsi="Ebrima"/>
          <w:sz w:val="24"/>
          <w:szCs w:val="24"/>
        </w:rPr>
        <w:t>ፕሮግራሞች</w:t>
      </w:r>
      <w:r w:rsidRPr="0076011B">
        <w:rPr>
          <w:rFonts w:ascii="Ebrima" w:hAnsi="Ebrima"/>
          <w:sz w:val="24"/>
          <w:szCs w:val="24"/>
        </w:rPr>
        <w:t xml:space="preserve"> ተግባራዊ ለማድረግ እንሰራለን፡፡   </w:t>
      </w:r>
    </w:p>
    <w:p w:rsidR="00BC3AFF" w:rsidRPr="0076011B" w:rsidRDefault="00BC3AFF" w:rsidP="0076011B">
      <w:pPr>
        <w:pStyle w:val="Heading2"/>
        <w:spacing w:line="360" w:lineRule="auto"/>
        <w:jc w:val="both"/>
        <w:rPr>
          <w:rFonts w:ascii="Ebrima" w:hAnsi="Ebrima" w:cs="Times New Roman"/>
          <w:b/>
          <w:color w:val="auto"/>
          <w:sz w:val="24"/>
          <w:szCs w:val="24"/>
        </w:rPr>
      </w:pPr>
      <w:bookmarkStart w:id="20" w:name="_Toc121847929"/>
      <w:bookmarkStart w:id="21" w:name="_Toc123730839"/>
      <w:r w:rsidRPr="0076011B">
        <w:rPr>
          <w:rFonts w:ascii="Ebrima" w:hAnsi="Ebrima" w:cs="Times New Roman"/>
          <w:b/>
          <w:color w:val="auto"/>
          <w:sz w:val="24"/>
          <w:szCs w:val="24"/>
          <w:lang w:val="am-ET"/>
        </w:rPr>
        <w:t>3</w:t>
      </w:r>
      <w:r w:rsidRPr="0076011B">
        <w:rPr>
          <w:rFonts w:ascii="Ebrima" w:hAnsi="Ebrima" w:cs="Times New Roman"/>
          <w:b/>
          <w:color w:val="auto"/>
          <w:sz w:val="24"/>
          <w:szCs w:val="24"/>
        </w:rPr>
        <w:t xml:space="preserve">.1 </w:t>
      </w:r>
      <w:r w:rsidRPr="0076011B">
        <w:rPr>
          <w:rFonts w:ascii="Ebrima" w:hAnsi="Ebrima" w:cs="Ebrima"/>
          <w:b/>
          <w:color w:val="auto"/>
          <w:sz w:val="24"/>
          <w:szCs w:val="24"/>
        </w:rPr>
        <w:t>የኢኮኖሚ ፕሮግራም አላማ፡</w:t>
      </w:r>
      <w:bookmarkEnd w:id="20"/>
      <w:bookmarkEnd w:id="21"/>
    </w:p>
    <w:p w:rsidR="00BC3AFF" w:rsidRPr="0076011B" w:rsidRDefault="00BC3AFF" w:rsidP="0076011B">
      <w:pPr>
        <w:spacing w:line="360" w:lineRule="auto"/>
        <w:jc w:val="both"/>
        <w:rPr>
          <w:rFonts w:ascii="Ebrima" w:hAnsi="Ebrima" w:cs="Times New Roman"/>
          <w:sz w:val="24"/>
          <w:szCs w:val="24"/>
        </w:rPr>
      </w:pPr>
      <w:r w:rsidRPr="0076011B">
        <w:rPr>
          <w:rFonts w:ascii="Ebrima" w:hAnsi="Ebrima" w:cs="Ebrima"/>
          <w:sz w:val="24"/>
          <w:szCs w:val="24"/>
        </w:rPr>
        <w:t>ዘላቂ ልማት እና ፍትሃዊ ተጠቃሚነትን የሚያረጋግጥ በጠንካራ የግል ዘርፍ የሚመራ</w:t>
      </w:r>
      <w:r w:rsidR="00256212">
        <w:rPr>
          <w:rFonts w:ascii="Ebrima" w:hAnsi="Ebrima" w:cs="Ebrima"/>
          <w:sz w:val="24"/>
          <w:szCs w:val="24"/>
        </w:rPr>
        <w:t xml:space="preserve"> </w:t>
      </w:r>
      <w:r w:rsidRPr="0076011B">
        <w:rPr>
          <w:rFonts w:ascii="Ebrima" w:hAnsi="Ebrima" w:cs="Ebrima"/>
          <w:sz w:val="24"/>
          <w:szCs w:val="24"/>
        </w:rPr>
        <w:t>የኢኮኖሚ ስርዓት መገንባት</w:t>
      </w:r>
      <w:r w:rsidR="00A21DE9">
        <w:rPr>
          <w:rFonts w:ascii="Ebrima" w:hAnsi="Ebrima" w:cs="Ebrima"/>
          <w:sz w:val="24"/>
          <w:szCs w:val="24"/>
        </w:rPr>
        <w:t>!</w:t>
      </w:r>
    </w:p>
    <w:p w:rsidR="00BC3AFF" w:rsidRPr="0076011B" w:rsidRDefault="00BC3AFF" w:rsidP="0076011B">
      <w:pPr>
        <w:pStyle w:val="Heading2"/>
        <w:spacing w:line="360" w:lineRule="auto"/>
        <w:jc w:val="both"/>
        <w:rPr>
          <w:rFonts w:ascii="Ebrima" w:hAnsi="Ebrima" w:cs="Ebrima"/>
          <w:b/>
          <w:color w:val="auto"/>
          <w:sz w:val="24"/>
          <w:szCs w:val="24"/>
        </w:rPr>
      </w:pPr>
      <w:bookmarkStart w:id="22" w:name="_Toc121847930"/>
      <w:bookmarkStart w:id="23" w:name="_Toc123730840"/>
      <w:r w:rsidRPr="0076011B">
        <w:rPr>
          <w:rFonts w:ascii="Ebrima" w:hAnsi="Ebrima" w:cs="Times New Roman"/>
          <w:b/>
          <w:color w:val="auto"/>
          <w:sz w:val="24"/>
          <w:szCs w:val="24"/>
          <w:lang w:val="am-ET"/>
        </w:rPr>
        <w:t>3</w:t>
      </w:r>
      <w:r w:rsidRPr="0076011B">
        <w:rPr>
          <w:rFonts w:ascii="Ebrima" w:hAnsi="Ebrima" w:cs="Times New Roman"/>
          <w:b/>
          <w:color w:val="auto"/>
          <w:sz w:val="24"/>
          <w:szCs w:val="24"/>
        </w:rPr>
        <w:t>.</w:t>
      </w:r>
      <w:r w:rsidRPr="0076011B">
        <w:rPr>
          <w:rFonts w:ascii="Ebrima" w:hAnsi="Ebrima" w:cs="Times New Roman"/>
          <w:b/>
          <w:color w:val="auto"/>
          <w:sz w:val="24"/>
          <w:szCs w:val="24"/>
          <w:lang w:val="am-ET"/>
        </w:rPr>
        <w:t>2</w:t>
      </w:r>
      <w:r w:rsidRPr="0076011B">
        <w:rPr>
          <w:rFonts w:ascii="Ebrima" w:hAnsi="Ebrima" w:cs="Ebrima"/>
          <w:b/>
          <w:color w:val="auto"/>
          <w:sz w:val="24"/>
          <w:szCs w:val="24"/>
        </w:rPr>
        <w:t>የኢኮኖሚ ፕሮግራም ግቦች</w:t>
      </w:r>
      <w:bookmarkEnd w:id="22"/>
      <w:bookmarkEnd w:id="23"/>
    </w:p>
    <w:p w:rsidR="00BC3AFF" w:rsidRPr="0076011B" w:rsidRDefault="00BC3AFF" w:rsidP="0076011B">
      <w:pPr>
        <w:spacing w:line="360" w:lineRule="auto"/>
        <w:jc w:val="both"/>
        <w:rPr>
          <w:rFonts w:ascii="Ebrima" w:hAnsi="Ebrima"/>
          <w:sz w:val="24"/>
          <w:szCs w:val="24"/>
        </w:rPr>
      </w:pPr>
      <w:r w:rsidRPr="0076011B">
        <w:rPr>
          <w:rFonts w:ascii="Ebrima" w:hAnsi="Ebrima" w:cs="Times New Roman"/>
          <w:sz w:val="24"/>
          <w:szCs w:val="24"/>
          <w:lang w:val="am-ET"/>
        </w:rPr>
        <w:t>3</w:t>
      </w:r>
      <w:r w:rsidRPr="0076011B">
        <w:rPr>
          <w:rFonts w:ascii="Ebrima" w:hAnsi="Ebrima" w:cs="Times New Roman"/>
          <w:sz w:val="24"/>
          <w:szCs w:val="24"/>
        </w:rPr>
        <w:t>.</w:t>
      </w:r>
      <w:r w:rsidRPr="0076011B">
        <w:rPr>
          <w:rFonts w:ascii="Ebrima" w:hAnsi="Ebrima" w:cs="Times New Roman"/>
          <w:sz w:val="24"/>
          <w:szCs w:val="24"/>
          <w:lang w:val="am-ET"/>
        </w:rPr>
        <w:t>2</w:t>
      </w:r>
      <w:r w:rsidRPr="0076011B">
        <w:rPr>
          <w:rFonts w:ascii="Ebrima" w:hAnsi="Ebrima" w:cs="Times New Roman"/>
          <w:sz w:val="24"/>
          <w:szCs w:val="24"/>
        </w:rPr>
        <w:t xml:space="preserve">.1 የተለያዩ የህግ፣ </w:t>
      </w:r>
      <w:r w:rsidR="00B16F97" w:rsidRPr="0076011B">
        <w:rPr>
          <w:rFonts w:ascii="Ebrima" w:hAnsi="Ebrima" w:cs="Times New Roman"/>
          <w:sz w:val="24"/>
          <w:szCs w:val="24"/>
          <w:lang w:val="am-ET"/>
        </w:rPr>
        <w:t>የ</w:t>
      </w:r>
      <w:r w:rsidRPr="0076011B">
        <w:rPr>
          <w:rFonts w:ascii="Ebrima" w:hAnsi="Ebrima" w:cs="Times New Roman"/>
          <w:sz w:val="24"/>
          <w:szCs w:val="24"/>
        </w:rPr>
        <w:t xml:space="preserve">ፋይናንስ፣ የቁጥጥር፣ የግብር፣ እና የአስተዳደር ማሻሻያዎች በማድረግ </w:t>
      </w:r>
      <w:r w:rsidRPr="0076011B">
        <w:rPr>
          <w:rFonts w:ascii="Ebrima" w:hAnsi="Ebrima"/>
          <w:sz w:val="24"/>
          <w:szCs w:val="24"/>
        </w:rPr>
        <w:t>አስቻይ እና ተወዳዳ</w:t>
      </w:r>
      <w:r w:rsidR="00B16F97" w:rsidRPr="0076011B">
        <w:rPr>
          <w:rFonts w:ascii="Ebrima" w:hAnsi="Ebrima"/>
          <w:sz w:val="24"/>
          <w:szCs w:val="24"/>
          <w:lang w:val="am-ET"/>
        </w:rPr>
        <w:t>ሪ</w:t>
      </w:r>
      <w:r w:rsidRPr="0076011B">
        <w:rPr>
          <w:rFonts w:ascii="Ebrima" w:hAnsi="Ebrima"/>
          <w:sz w:val="24"/>
          <w:szCs w:val="24"/>
        </w:rPr>
        <w:t xml:space="preserve"> የቢዝነስ ከባቢ መፍጠር</w:t>
      </w:r>
    </w:p>
    <w:p w:rsidR="00BC3AFF" w:rsidRPr="0076011B" w:rsidRDefault="00BC3AFF" w:rsidP="0076011B">
      <w:pPr>
        <w:spacing w:line="360" w:lineRule="auto"/>
        <w:jc w:val="both"/>
        <w:rPr>
          <w:rFonts w:ascii="Ebrima" w:hAnsi="Ebrima"/>
          <w:sz w:val="24"/>
          <w:szCs w:val="24"/>
        </w:rPr>
      </w:pPr>
      <w:r w:rsidRPr="0076011B">
        <w:rPr>
          <w:rFonts w:ascii="Ebrima" w:hAnsi="Ebrima"/>
          <w:sz w:val="24"/>
          <w:szCs w:val="24"/>
        </w:rPr>
        <w:t xml:space="preserve">3.2.2 የተቀናጀ የገጠር ልማት ፖሊሲ ተግባራዊ በማድረግ </w:t>
      </w:r>
      <w:r w:rsidRPr="0076011B">
        <w:rPr>
          <w:rFonts w:ascii="Ebrima" w:hAnsi="Ebrima" w:cs="Ebrima"/>
          <w:sz w:val="24"/>
          <w:szCs w:val="24"/>
        </w:rPr>
        <w:t>የምግብዋስትናን</w:t>
      </w:r>
      <w:r w:rsidR="00F54194">
        <w:rPr>
          <w:rFonts w:ascii="Ebrima" w:hAnsi="Ebrima" w:cs="Ebrima"/>
          <w:sz w:val="24"/>
          <w:szCs w:val="24"/>
        </w:rPr>
        <w:t xml:space="preserve"> </w:t>
      </w:r>
      <w:r w:rsidRPr="0076011B">
        <w:rPr>
          <w:rFonts w:ascii="Ebrima" w:hAnsi="Ebrima" w:cs="Ebrima"/>
          <w:sz w:val="24"/>
          <w:szCs w:val="24"/>
        </w:rPr>
        <w:t>ማረጋገጥ</w:t>
      </w:r>
    </w:p>
    <w:p w:rsidR="00BC3AFF" w:rsidRPr="0076011B" w:rsidRDefault="00BC3AFF" w:rsidP="0076011B">
      <w:pPr>
        <w:pStyle w:val="Heading3"/>
        <w:spacing w:line="360" w:lineRule="auto"/>
        <w:jc w:val="both"/>
        <w:rPr>
          <w:rFonts w:ascii="Ebrima" w:hAnsi="Ebrima" w:cs="Ebrima"/>
          <w:color w:val="auto"/>
        </w:rPr>
      </w:pPr>
      <w:bookmarkStart w:id="24" w:name="_Toc123730841"/>
      <w:r w:rsidRPr="0076011B">
        <w:rPr>
          <w:rFonts w:ascii="Ebrima" w:hAnsi="Ebrima" w:cs="Times New Roman"/>
          <w:color w:val="auto"/>
          <w:lang w:val="am-ET"/>
        </w:rPr>
        <w:t>3</w:t>
      </w:r>
      <w:r w:rsidRPr="0076011B">
        <w:rPr>
          <w:rFonts w:ascii="Ebrima" w:hAnsi="Ebrima" w:cs="Times New Roman"/>
          <w:color w:val="auto"/>
        </w:rPr>
        <w:t>.</w:t>
      </w:r>
      <w:r w:rsidRPr="0076011B">
        <w:rPr>
          <w:rFonts w:ascii="Ebrima" w:hAnsi="Ebrima" w:cs="Times New Roman"/>
          <w:color w:val="auto"/>
          <w:lang w:val="am-ET"/>
        </w:rPr>
        <w:t>2</w:t>
      </w:r>
      <w:r w:rsidRPr="0076011B">
        <w:rPr>
          <w:rFonts w:ascii="Ebrima" w:hAnsi="Ebrima" w:cs="Times New Roman"/>
          <w:color w:val="auto"/>
        </w:rPr>
        <w:t xml:space="preserve">.3 ኢኮኖሚውን በተመለከተ የመንግስት ጣልቃ ገብነት የገበያ ክፍተትን ከመሙላት እና መሰረታዊ መንግስታዊ አገልግሎቶች ላይ እንዲገደብ በማድረግ </w:t>
      </w:r>
      <w:r w:rsidRPr="0076011B">
        <w:rPr>
          <w:rFonts w:ascii="Ebrima" w:hAnsi="Ebrima" w:cs="Ebrima"/>
          <w:color w:val="auto"/>
        </w:rPr>
        <w:t>ተወዳዳሪ የ</w:t>
      </w:r>
      <w:r w:rsidRPr="0076011B">
        <w:rPr>
          <w:rFonts w:ascii="Ebrima" w:hAnsi="Ebrima" w:cs="Ebrima"/>
          <w:color w:val="auto"/>
          <w:lang w:val="am-ET"/>
        </w:rPr>
        <w:t>ግ</w:t>
      </w:r>
      <w:r w:rsidRPr="0076011B">
        <w:rPr>
          <w:rFonts w:ascii="Ebrima" w:hAnsi="Ebrima" w:cs="Ebrima"/>
          <w:color w:val="auto"/>
        </w:rPr>
        <w:t>ል</w:t>
      </w:r>
      <w:r w:rsidRPr="0076011B">
        <w:rPr>
          <w:rFonts w:ascii="Ebrima" w:hAnsi="Ebrima" w:cs="Ebrima"/>
          <w:color w:val="auto"/>
          <w:lang w:val="am-ET"/>
        </w:rPr>
        <w:t xml:space="preserve"> ክፍለ ኢኮኖሚ </w:t>
      </w:r>
      <w:r w:rsidRPr="0076011B">
        <w:rPr>
          <w:rFonts w:ascii="Ebrima" w:hAnsi="Ebrima" w:cs="Ebrima"/>
          <w:color w:val="auto"/>
        </w:rPr>
        <w:t>መገንባት</w:t>
      </w:r>
      <w:bookmarkEnd w:id="24"/>
    </w:p>
    <w:p w:rsidR="00BC3AFF" w:rsidRPr="0076011B" w:rsidRDefault="00BC3AFF" w:rsidP="0076011B">
      <w:pPr>
        <w:spacing w:line="360" w:lineRule="auto"/>
        <w:jc w:val="both"/>
        <w:rPr>
          <w:rFonts w:ascii="Ebrima" w:hAnsi="Ebrima"/>
          <w:sz w:val="24"/>
          <w:szCs w:val="24"/>
        </w:rPr>
      </w:pPr>
      <w:r w:rsidRPr="0076011B">
        <w:rPr>
          <w:rFonts w:ascii="Ebrima" w:hAnsi="Ebrima"/>
          <w:sz w:val="24"/>
          <w:szCs w:val="24"/>
        </w:rPr>
        <w:t>3.2.4 የአምራች ኢንዱስትሪ መር ኢኮኖሚ መገንባት</w:t>
      </w:r>
    </w:p>
    <w:p w:rsidR="00BC3AFF" w:rsidRPr="0076011B" w:rsidRDefault="00BC3AFF" w:rsidP="0076011B">
      <w:pPr>
        <w:spacing w:line="360" w:lineRule="auto"/>
        <w:jc w:val="both"/>
        <w:rPr>
          <w:rFonts w:ascii="Ebrima" w:hAnsi="Ebrima"/>
          <w:sz w:val="24"/>
          <w:szCs w:val="24"/>
        </w:rPr>
      </w:pPr>
      <w:r w:rsidRPr="0076011B">
        <w:rPr>
          <w:rFonts w:ascii="Ebrima" w:hAnsi="Ebrima"/>
          <w:sz w:val="24"/>
          <w:szCs w:val="24"/>
        </w:rPr>
        <w:t>3.2.5 ዘላቂ የተፈጥሮ ሃብት አጠቃቀም ተግባራዊ ማድረግ</w:t>
      </w:r>
    </w:p>
    <w:p w:rsidR="00BC3AFF" w:rsidRPr="0076011B" w:rsidRDefault="00BC3AFF" w:rsidP="0076011B">
      <w:pPr>
        <w:spacing w:line="360" w:lineRule="auto"/>
        <w:jc w:val="both"/>
        <w:rPr>
          <w:rFonts w:ascii="Ebrima" w:hAnsi="Ebrima"/>
          <w:sz w:val="24"/>
          <w:szCs w:val="24"/>
        </w:rPr>
      </w:pPr>
      <w:r w:rsidRPr="0076011B">
        <w:rPr>
          <w:rFonts w:ascii="Ebrima" w:hAnsi="Ebrima"/>
          <w:sz w:val="24"/>
          <w:szCs w:val="24"/>
        </w:rPr>
        <w:t>3.2.6 ፍጹም /absolute/ ድህነትን ማስወገድ</w:t>
      </w:r>
      <w:bookmarkStart w:id="25" w:name="_Toc121847931"/>
    </w:p>
    <w:p w:rsidR="00BC3AFF" w:rsidRPr="0076011B" w:rsidRDefault="00BC3AFF" w:rsidP="0076011B">
      <w:pPr>
        <w:spacing w:line="360" w:lineRule="auto"/>
        <w:jc w:val="both"/>
        <w:rPr>
          <w:rFonts w:ascii="Ebrima" w:hAnsi="Ebrima" w:cs="Ebrima"/>
          <w:sz w:val="24"/>
          <w:szCs w:val="24"/>
        </w:rPr>
      </w:pPr>
      <w:r w:rsidRPr="0076011B">
        <w:rPr>
          <w:rFonts w:ascii="Ebrima" w:hAnsi="Ebrima"/>
          <w:sz w:val="24"/>
          <w:szCs w:val="24"/>
        </w:rPr>
        <w:t xml:space="preserve">3.2.7 </w:t>
      </w:r>
      <w:r w:rsidRPr="0076011B">
        <w:rPr>
          <w:rFonts w:ascii="Ebrima" w:hAnsi="Ebrima" w:cs="Ebrima"/>
          <w:sz w:val="24"/>
          <w:szCs w:val="24"/>
        </w:rPr>
        <w:t>የጉራጌን</w:t>
      </w:r>
      <w:r w:rsidR="00F22990">
        <w:rPr>
          <w:rFonts w:ascii="Ebrima" w:hAnsi="Ebrima" w:cs="Ebrima"/>
          <w:sz w:val="24"/>
          <w:szCs w:val="24"/>
        </w:rPr>
        <w:t xml:space="preserve"> </w:t>
      </w:r>
      <w:r w:rsidRPr="0076011B">
        <w:rPr>
          <w:rFonts w:ascii="Ebrima" w:hAnsi="Ebrima" w:cs="Ebrima"/>
          <w:sz w:val="24"/>
          <w:szCs w:val="24"/>
        </w:rPr>
        <w:t xml:space="preserve">ጠንካራ የስራ ባህል፣ </w:t>
      </w:r>
      <w:r w:rsidRPr="0076011B">
        <w:rPr>
          <w:rFonts w:ascii="Ebrima" w:hAnsi="Ebrima" w:cs="Ebrima"/>
          <w:sz w:val="24"/>
          <w:szCs w:val="24"/>
          <w:lang w:val="am-ET"/>
        </w:rPr>
        <w:t>የኢንተርፕርነር</w:t>
      </w:r>
      <w:r w:rsidRPr="0076011B">
        <w:rPr>
          <w:rFonts w:ascii="Ebrima" w:hAnsi="Ebrima" w:cs="Ebrima"/>
          <w:sz w:val="24"/>
          <w:szCs w:val="24"/>
        </w:rPr>
        <w:t>ሺፕ</w:t>
      </w:r>
      <w:r w:rsidRPr="0076011B">
        <w:rPr>
          <w:rFonts w:ascii="Ebrima" w:hAnsi="Ebrima" w:cs="Ebrima"/>
          <w:sz w:val="24"/>
          <w:szCs w:val="24"/>
          <w:lang w:val="am-ET"/>
        </w:rPr>
        <w:t xml:space="preserve"> እና የኢኖቬሽን አቅም</w:t>
      </w:r>
      <w:r w:rsidRPr="0076011B">
        <w:rPr>
          <w:rFonts w:ascii="Ebrima" w:hAnsi="Ebrima" w:cs="Ebrima"/>
          <w:sz w:val="24"/>
          <w:szCs w:val="24"/>
        </w:rPr>
        <w:t xml:space="preserve"> በማሳደግ በሃገር አቀፍ እና በአለም አቀፍ ኢኮኖሚያዊ እንቅስቃሴዎች ያለው</w:t>
      </w:r>
      <w:r w:rsidR="00B16F97" w:rsidRPr="0076011B">
        <w:rPr>
          <w:rFonts w:ascii="Ebrima" w:hAnsi="Ebrima" w:cs="Ebrima"/>
          <w:sz w:val="24"/>
          <w:szCs w:val="24"/>
          <w:lang w:val="am-ET"/>
        </w:rPr>
        <w:t>ን</w:t>
      </w:r>
      <w:r w:rsidRPr="0076011B">
        <w:rPr>
          <w:rFonts w:ascii="Ebrima" w:hAnsi="Ebrima" w:cs="Ebrima"/>
          <w:sz w:val="24"/>
          <w:szCs w:val="24"/>
        </w:rPr>
        <w:t xml:space="preserve"> ሚና ማሳደግ</w:t>
      </w:r>
    </w:p>
    <w:p w:rsidR="00BC3AFF" w:rsidRPr="0076011B" w:rsidRDefault="00BC3AFF" w:rsidP="0076011B">
      <w:pPr>
        <w:spacing w:line="360" w:lineRule="auto"/>
        <w:jc w:val="both"/>
        <w:rPr>
          <w:rFonts w:ascii="Ebrima" w:eastAsia="SimSun" w:hAnsi="Ebrima" w:cs="SimSun"/>
          <w:b/>
          <w:sz w:val="24"/>
          <w:szCs w:val="24"/>
        </w:rPr>
      </w:pPr>
      <w:r w:rsidRPr="0076011B">
        <w:rPr>
          <w:rFonts w:ascii="Ebrima" w:eastAsia="SimSun" w:hAnsi="Ebrima" w:cs="SimSun"/>
          <w:b/>
          <w:sz w:val="24"/>
          <w:szCs w:val="24"/>
        </w:rPr>
        <w:t>የመሬት ይዞታ</w:t>
      </w:r>
    </w:p>
    <w:p w:rsidR="00421762" w:rsidRPr="0076011B" w:rsidRDefault="00BC3AFF" w:rsidP="0076011B">
      <w:pPr>
        <w:spacing w:line="360" w:lineRule="auto"/>
        <w:jc w:val="both"/>
        <w:rPr>
          <w:rFonts w:ascii="Ebrima" w:eastAsia="SimSun" w:hAnsi="Ebrima" w:cs="SimSun"/>
          <w:sz w:val="24"/>
          <w:szCs w:val="24"/>
        </w:rPr>
      </w:pPr>
      <w:r w:rsidRPr="0076011B">
        <w:rPr>
          <w:rFonts w:ascii="Ebrima" w:eastAsia="SimSun" w:hAnsi="Ebrima" w:cs="SimSun"/>
          <w:sz w:val="24"/>
          <w:szCs w:val="24"/>
        </w:rPr>
        <w:t xml:space="preserve">የኢትዮጵያ የመሬት ይዞታ ታሪክ የሃገሪቱን ግብርና እና አጠቃላይ የኢኮኖሚ ስርአት ያሽመደመደ ብቻ ሳይሆን የሃገሪቱን ፖለቲካ ቅርፅ በጉልህ የቀየረ ከፍተኛ ህዝባዊ ጥያቄ እንደነበር ይታወቃል፡፡ መሬት ላራሹ </w:t>
      </w:r>
      <w:r w:rsidR="00172F73" w:rsidRPr="0076011B">
        <w:rPr>
          <w:rFonts w:ascii="Ebrima" w:eastAsia="SimSun" w:hAnsi="Ebrima" w:cs="SimSun"/>
          <w:sz w:val="24"/>
          <w:szCs w:val="24"/>
          <w:lang w:val="am-ET"/>
        </w:rPr>
        <w:t>የ</w:t>
      </w:r>
      <w:r w:rsidRPr="0076011B">
        <w:rPr>
          <w:rFonts w:ascii="Ebrima" w:eastAsia="SimSun" w:hAnsi="Ebrima" w:cs="SimSun"/>
          <w:sz w:val="24"/>
          <w:szCs w:val="24"/>
        </w:rPr>
        <w:t xml:space="preserve">ሚለው </w:t>
      </w:r>
      <w:r w:rsidR="00172F73" w:rsidRPr="0076011B">
        <w:rPr>
          <w:rFonts w:ascii="Ebrima" w:eastAsia="SimSun" w:hAnsi="Ebrima" w:cs="SimSun"/>
          <w:sz w:val="24"/>
          <w:szCs w:val="24"/>
          <w:lang w:val="am-ET"/>
        </w:rPr>
        <w:t>የ</w:t>
      </w:r>
      <w:r w:rsidRPr="0076011B">
        <w:rPr>
          <w:rFonts w:ascii="Ebrima" w:eastAsia="SimSun" w:hAnsi="Ebrima" w:cs="SimSun"/>
          <w:sz w:val="24"/>
          <w:szCs w:val="24"/>
        </w:rPr>
        <w:t>1960ዎቹ ህዝባዊ መፈክር ዘውዳዊውን አገዛዝ ካንኮታኮ</w:t>
      </w:r>
      <w:r w:rsidR="00BE3E0D" w:rsidRPr="0076011B">
        <w:rPr>
          <w:rFonts w:ascii="Ebrima" w:eastAsia="SimSun" w:hAnsi="Ebrima" w:cs="SimSun"/>
          <w:sz w:val="24"/>
          <w:szCs w:val="24"/>
          <w:lang w:val="am-ET"/>
        </w:rPr>
        <w:t>ቱት</w:t>
      </w:r>
      <w:r w:rsidRPr="0076011B">
        <w:rPr>
          <w:rFonts w:ascii="Ebrima" w:eastAsia="SimSun" w:hAnsi="Ebrima" w:cs="SimSun"/>
          <w:sz w:val="24"/>
          <w:szCs w:val="24"/>
        </w:rPr>
        <w:t xml:space="preserve"> ዋ</w:t>
      </w:r>
      <w:r w:rsidR="00BE3E0D" w:rsidRPr="0076011B">
        <w:rPr>
          <w:rFonts w:ascii="Ebrima" w:eastAsia="SimSun" w:hAnsi="Ebrima" w:cs="SimSun"/>
          <w:sz w:val="24"/>
          <w:szCs w:val="24"/>
          <w:lang w:val="am-ET"/>
        </w:rPr>
        <w:t>ና</w:t>
      </w:r>
      <w:r w:rsidRPr="0076011B">
        <w:rPr>
          <w:rFonts w:ascii="Ebrima" w:eastAsia="SimSun" w:hAnsi="Ebrima" w:cs="SimSun"/>
          <w:sz w:val="24"/>
          <w:szCs w:val="24"/>
        </w:rPr>
        <w:t xml:space="preserve"> ዋና ህዝባዊ ጥያቄዎች አንዱ ነው፡፡ የ1966ቱ አብዮት ውስብስብ እና በዝባዥ የነበረውን የመሬት ስሪት በማስተካከል  አርሶ </w:t>
      </w:r>
      <w:r w:rsidR="00377BC8" w:rsidRPr="0076011B">
        <w:rPr>
          <w:rFonts w:ascii="Ebrima" w:eastAsia="SimSun" w:hAnsi="Ebrima" w:cs="SimSun"/>
          <w:sz w:val="24"/>
          <w:szCs w:val="24"/>
          <w:lang w:val="am-ET"/>
        </w:rPr>
        <w:t xml:space="preserve">እና አርብቶ </w:t>
      </w:r>
      <w:r w:rsidRPr="0076011B">
        <w:rPr>
          <w:rFonts w:ascii="Ebrima" w:eastAsia="SimSun" w:hAnsi="Ebrima" w:cs="SimSun"/>
          <w:sz w:val="24"/>
          <w:szCs w:val="24"/>
        </w:rPr>
        <w:t xml:space="preserve">አደሩን በወቅቱ ከነበረው ጭቆና አላቆታል ቢባልም ነፃ አውጥቶታል ማለት አይቻልም፡፡ ከመሬት ከበርቴዎች ጭሰኝነት ወደ መንግስት ጭሰኝነት ቀይሮታል የሚያስብሉ በጥናትም በተሞክሮም የተገኙ ማስረጃዎች አሉ፡፡ </w:t>
      </w:r>
      <w:r w:rsidR="003B4529" w:rsidRPr="0076011B">
        <w:rPr>
          <w:rFonts w:ascii="Ebrima" w:eastAsia="SimSun" w:hAnsi="Ebrima" w:cs="SimSun"/>
          <w:sz w:val="24"/>
          <w:szCs w:val="24"/>
        </w:rPr>
        <w:t>መንግስት በመሬት እና በባለይዞታ</w:t>
      </w:r>
      <w:r w:rsidR="00377BC8" w:rsidRPr="0076011B">
        <w:rPr>
          <w:rFonts w:ascii="Ebrima" w:eastAsia="SimSun" w:hAnsi="Ebrima" w:cs="SimSun"/>
          <w:sz w:val="24"/>
          <w:szCs w:val="24"/>
          <w:lang w:val="am-ET"/>
        </w:rPr>
        <w:t>ዎ</w:t>
      </w:r>
      <w:r w:rsidR="003B4529" w:rsidRPr="0076011B">
        <w:rPr>
          <w:rFonts w:ascii="Ebrima" w:eastAsia="SimSun" w:hAnsi="Ebrima" w:cs="SimSun"/>
          <w:sz w:val="24"/>
          <w:szCs w:val="24"/>
        </w:rPr>
        <w:t xml:space="preserve">ች ላይ ያለው ያልተገደበ ስልጣን ለአጠቃላዩ </w:t>
      </w:r>
      <w:r w:rsidR="00377BC8" w:rsidRPr="0076011B">
        <w:rPr>
          <w:rFonts w:ascii="Ebrima" w:eastAsia="SimSun" w:hAnsi="Ebrima" w:cs="SimSun"/>
          <w:sz w:val="24"/>
          <w:szCs w:val="24"/>
          <w:lang w:val="am-ET"/>
        </w:rPr>
        <w:t>ማ</w:t>
      </w:r>
      <w:r w:rsidR="00421762" w:rsidRPr="0076011B">
        <w:rPr>
          <w:rFonts w:ascii="Ebrima" w:eastAsia="SimSun" w:hAnsi="Ebrima" w:cs="SimSun"/>
          <w:sz w:val="24"/>
          <w:szCs w:val="24"/>
        </w:rPr>
        <w:t>ህበረ-ኢኮኖሚ-ፖለቲካ ስር</w:t>
      </w:r>
      <w:r w:rsidR="00D5286E" w:rsidRPr="0076011B">
        <w:rPr>
          <w:rFonts w:ascii="Ebrima" w:eastAsia="SimSun" w:hAnsi="Ebrima" w:cs="SimSun"/>
          <w:sz w:val="24"/>
          <w:szCs w:val="24"/>
          <w:lang w:val="am-ET"/>
        </w:rPr>
        <w:t>ዓ</w:t>
      </w:r>
      <w:r w:rsidR="00421762" w:rsidRPr="0076011B">
        <w:rPr>
          <w:rFonts w:ascii="Ebrima" w:eastAsia="SimSun" w:hAnsi="Ebrima" w:cs="SimSun"/>
          <w:sz w:val="24"/>
          <w:szCs w:val="24"/>
        </w:rPr>
        <w:t xml:space="preserve">ታችን ስጋት ነው ብለን እናምናለን፡፡ </w:t>
      </w:r>
    </w:p>
    <w:p w:rsidR="00421762" w:rsidRPr="0076011B" w:rsidRDefault="00BC3AFF" w:rsidP="0076011B">
      <w:pPr>
        <w:spacing w:line="360" w:lineRule="auto"/>
        <w:jc w:val="both"/>
        <w:rPr>
          <w:rFonts w:ascii="Ebrima" w:eastAsia="SimSun" w:hAnsi="Ebrima" w:cs="SimSun"/>
          <w:sz w:val="24"/>
          <w:szCs w:val="24"/>
        </w:rPr>
      </w:pPr>
      <w:r w:rsidRPr="0076011B">
        <w:rPr>
          <w:rFonts w:ascii="Ebrima" w:eastAsia="SimSun" w:hAnsi="Ebrima" w:cs="SimSun"/>
          <w:sz w:val="24"/>
          <w:szCs w:val="24"/>
        </w:rPr>
        <w:t>የመሬት ጉዳይ በዋናነት የኢኮኖሚ ወይም የልማት ጉዳይ አድርጎ በመውሰድ ያለን ውስን ሃገራዊ የመሬት ሃብት ለባለ ይዞታዎችም ሆነ ለአጠቃላዩ ኢኮኖሚ ዘላቂ የሆነ አገልግሎት እንዲሰ</w:t>
      </w:r>
      <w:r w:rsidR="003B4529" w:rsidRPr="0076011B">
        <w:rPr>
          <w:rFonts w:ascii="Ebrima" w:eastAsia="SimSun" w:hAnsi="Ebrima" w:cs="SimSun"/>
          <w:sz w:val="24"/>
          <w:szCs w:val="24"/>
        </w:rPr>
        <w:t>ጥ</w:t>
      </w:r>
      <w:r w:rsidRPr="0076011B">
        <w:rPr>
          <w:rFonts w:ascii="Ebrima" w:eastAsia="SimSun" w:hAnsi="Ebrima" w:cs="SimSun"/>
          <w:sz w:val="24"/>
          <w:szCs w:val="24"/>
        </w:rPr>
        <w:t xml:space="preserve">ት የሚያስችሉ አሰራሮች መዘርጋት አለባቸው ብለን እናምናለን፡፡ ከመሬት </w:t>
      </w:r>
      <w:r w:rsidR="00D5286E" w:rsidRPr="0076011B">
        <w:rPr>
          <w:rFonts w:ascii="Ebrima" w:eastAsia="SimSun" w:hAnsi="Ebrima" w:cs="SimSun"/>
          <w:sz w:val="24"/>
          <w:szCs w:val="24"/>
          <w:lang w:val="am-ET"/>
        </w:rPr>
        <w:t>ይ</w:t>
      </w:r>
      <w:r w:rsidRPr="0076011B">
        <w:rPr>
          <w:rFonts w:ascii="Ebrima" w:eastAsia="SimSun" w:hAnsi="Ebrima" w:cs="SimSun"/>
          <w:sz w:val="24"/>
          <w:szCs w:val="24"/>
        </w:rPr>
        <w:t>ዞታ ጋር ተያይዞ ዋና</w:t>
      </w:r>
      <w:r w:rsidR="003B4529" w:rsidRPr="0076011B">
        <w:rPr>
          <w:rFonts w:ascii="Ebrima" w:eastAsia="SimSun" w:hAnsi="Ebrima" w:cs="SimSun"/>
          <w:sz w:val="24"/>
          <w:szCs w:val="24"/>
        </w:rPr>
        <w:t>ው</w:t>
      </w:r>
      <w:r w:rsidRPr="0076011B">
        <w:rPr>
          <w:rFonts w:ascii="Ebrima" w:eastAsia="SimSun" w:hAnsi="Ebrima" w:cs="SimSun"/>
          <w:sz w:val="24"/>
          <w:szCs w:val="24"/>
        </w:rPr>
        <w:t xml:space="preserve"> ጉዳይ መሆን ያለበት የይዞታ ዋስትና ዘላቂ ልማት </w:t>
      </w:r>
      <w:r w:rsidR="003B4529" w:rsidRPr="0076011B">
        <w:rPr>
          <w:rFonts w:ascii="Ebrima" w:eastAsia="SimSun" w:hAnsi="Ebrima" w:cs="SimSun"/>
          <w:sz w:val="24"/>
          <w:szCs w:val="24"/>
        </w:rPr>
        <w:t>ለማረጋገጥ</w:t>
      </w:r>
      <w:r w:rsidRPr="0076011B">
        <w:rPr>
          <w:rFonts w:ascii="Ebrima" w:eastAsia="SimSun" w:hAnsi="Ebrima" w:cs="SimSun"/>
          <w:sz w:val="24"/>
          <w:szCs w:val="24"/>
        </w:rPr>
        <w:t xml:space="preserve"> ካለው ፋይዳ አንፃር መታየት አለበት ስንል የመሬት እና ሌሎች ሃብቶች አጠቃቀም ዘላቂ</w:t>
      </w:r>
      <w:r w:rsidR="00BF3AA8" w:rsidRPr="0076011B">
        <w:rPr>
          <w:rFonts w:ascii="Ebrima" w:eastAsia="SimSun" w:hAnsi="Ebrima" w:cs="SimSun"/>
          <w:sz w:val="24"/>
          <w:szCs w:val="24"/>
        </w:rPr>
        <w:t xml:space="preserve"> </w:t>
      </w:r>
      <w:r w:rsidRPr="0076011B">
        <w:rPr>
          <w:rFonts w:ascii="Ebrima" w:eastAsia="SimSun" w:hAnsi="Ebrima" w:cs="SimSun"/>
          <w:sz w:val="24"/>
          <w:szCs w:val="24"/>
        </w:rPr>
        <w:t xml:space="preserve">/sustainable/ እንዲሆን ለዚህም ባለ ይዞታዎች በመሬታቸው ላይ ዘላቂ ኢንቨስትመንት እንዲያደርጉ፣ ለመሬታቸው አስፈላጊውን </w:t>
      </w:r>
      <w:r w:rsidR="003B4529" w:rsidRPr="0076011B">
        <w:rPr>
          <w:rFonts w:ascii="Ebrima" w:eastAsia="SimSun" w:hAnsi="Ebrima" w:cs="SimSun"/>
          <w:sz w:val="24"/>
          <w:szCs w:val="24"/>
        </w:rPr>
        <w:t>ጥ</w:t>
      </w:r>
      <w:r w:rsidRPr="0076011B">
        <w:rPr>
          <w:rFonts w:ascii="Ebrima" w:eastAsia="SimSun" w:hAnsi="Ebrima" w:cs="SimSun"/>
          <w:sz w:val="24"/>
          <w:szCs w:val="24"/>
        </w:rPr>
        <w:t xml:space="preserve">በቃ እና እንክብካቤ እንዲያደርጉ፣ በመሬታቸው ለሚያፈሩት ንብረት ዋስትና እና ጥበቃ የሚሰጥ ስርዓት </w:t>
      </w:r>
      <w:r w:rsidR="00D5286E" w:rsidRPr="0076011B">
        <w:rPr>
          <w:rFonts w:ascii="Ebrima" w:eastAsia="SimSun" w:hAnsi="Ebrima" w:cs="SimSun"/>
          <w:sz w:val="24"/>
          <w:szCs w:val="24"/>
          <w:lang w:val="am-ET"/>
        </w:rPr>
        <w:t>መ</w:t>
      </w:r>
      <w:r w:rsidRPr="0076011B">
        <w:rPr>
          <w:rFonts w:ascii="Ebrima" w:eastAsia="SimSun" w:hAnsi="Ebrima" w:cs="SimSun"/>
          <w:sz w:val="24"/>
          <w:szCs w:val="24"/>
        </w:rPr>
        <w:t>ዘርጋት አለበት ማ</w:t>
      </w:r>
      <w:r w:rsidR="00D5286E" w:rsidRPr="0076011B">
        <w:rPr>
          <w:rFonts w:ascii="Ebrima" w:eastAsia="SimSun" w:hAnsi="Ebrima" w:cs="SimSun"/>
          <w:sz w:val="24"/>
          <w:szCs w:val="24"/>
          <w:lang w:val="am-ET"/>
        </w:rPr>
        <w:t>ለ</w:t>
      </w:r>
      <w:r w:rsidRPr="0076011B">
        <w:rPr>
          <w:rFonts w:ascii="Ebrima" w:eastAsia="SimSun" w:hAnsi="Ebrima" w:cs="SimSun"/>
          <w:sz w:val="24"/>
          <w:szCs w:val="24"/>
        </w:rPr>
        <w:t>ታችን ነው፡፡</w:t>
      </w:r>
    </w:p>
    <w:p w:rsidR="00BC3AFF" w:rsidRPr="0076011B" w:rsidRDefault="00421762" w:rsidP="0076011B">
      <w:pPr>
        <w:spacing w:line="360" w:lineRule="auto"/>
        <w:jc w:val="both"/>
        <w:rPr>
          <w:rFonts w:ascii="Ebrima" w:eastAsia="SimSun" w:hAnsi="Ebrima" w:cs="SimSun"/>
          <w:sz w:val="24"/>
          <w:szCs w:val="24"/>
        </w:rPr>
      </w:pPr>
      <w:r w:rsidRPr="0076011B">
        <w:rPr>
          <w:rFonts w:ascii="Ebrima" w:eastAsia="SimSun" w:hAnsi="Ebrima" w:cs="SimSun"/>
          <w:sz w:val="24"/>
          <w:szCs w:val="24"/>
        </w:rPr>
        <w:t>የመሬት ባለይዞታዎች በመሬታቸው ላይ በተቻለ መጠን ያልተገደበ መብት ሊኖራቸው እንደሚገባ ፓርቲያችን ያምናል፡፡ ጎጎት ፓርቲ የሃገራችን የመሬት ስሪት</w:t>
      </w:r>
      <w:r w:rsidR="00E215AB" w:rsidRPr="0076011B">
        <w:rPr>
          <w:rFonts w:ascii="Ebrima" w:eastAsia="SimSun" w:hAnsi="Ebrima" w:cs="SimSun"/>
          <w:sz w:val="24"/>
          <w:szCs w:val="24"/>
        </w:rPr>
        <w:t xml:space="preserve"> </w:t>
      </w:r>
      <w:r w:rsidRPr="0076011B">
        <w:rPr>
          <w:rFonts w:ascii="Ebrima" w:eastAsia="SimSun" w:hAnsi="Ebrima" w:cs="SimSun"/>
          <w:sz w:val="24"/>
          <w:szCs w:val="24"/>
        </w:rPr>
        <w:t>አካባ</w:t>
      </w:r>
      <w:r w:rsidR="00E215AB" w:rsidRPr="0076011B">
        <w:rPr>
          <w:rFonts w:ascii="Ebrima" w:eastAsia="SimSun" w:hAnsi="Ebrima" w:cs="SimSun"/>
          <w:sz w:val="24"/>
          <w:szCs w:val="24"/>
        </w:rPr>
        <w:t>ቢያዊ</w:t>
      </w:r>
      <w:r w:rsidRPr="0076011B">
        <w:rPr>
          <w:rFonts w:ascii="Ebrima" w:eastAsia="SimSun" w:hAnsi="Ebrima" w:cs="SimSun"/>
          <w:sz w:val="24"/>
          <w:szCs w:val="24"/>
        </w:rPr>
        <w:t xml:space="preserve"> </w:t>
      </w:r>
      <w:r w:rsidR="00E215AB" w:rsidRPr="0076011B">
        <w:rPr>
          <w:rFonts w:ascii="Ebrima" w:eastAsia="SimSun" w:hAnsi="Ebrima" w:cs="SimSun"/>
          <w:sz w:val="24"/>
          <w:szCs w:val="24"/>
        </w:rPr>
        <w:t>ሁኔዎች</w:t>
      </w:r>
      <w:r w:rsidRPr="0076011B">
        <w:rPr>
          <w:rFonts w:ascii="Ebrima" w:eastAsia="SimSun" w:hAnsi="Ebrima" w:cs="SimSun"/>
          <w:sz w:val="24"/>
          <w:szCs w:val="24"/>
        </w:rPr>
        <w:t xml:space="preserve"> </w:t>
      </w:r>
      <w:r w:rsidR="00E215AB" w:rsidRPr="0076011B">
        <w:rPr>
          <w:rFonts w:ascii="Ebrima" w:eastAsia="SimSun" w:hAnsi="Ebrima" w:cs="SimSun"/>
          <w:sz w:val="24"/>
          <w:szCs w:val="24"/>
        </w:rPr>
        <w:t xml:space="preserve">እና የልማት የልማት ዕቅዶቻችን እንደሚጠይቁት </w:t>
      </w:r>
      <w:r w:rsidRPr="0076011B">
        <w:rPr>
          <w:rFonts w:ascii="Ebrima" w:eastAsia="SimSun" w:hAnsi="Ebrima" w:cs="SimSun"/>
          <w:sz w:val="24"/>
          <w:szCs w:val="24"/>
        </w:rPr>
        <w:t>ብዝሃ ይዞታ የሚያስተናግድ መሆን አለበት ብሎ</w:t>
      </w:r>
      <w:r w:rsidR="00D5286E" w:rsidRPr="0076011B">
        <w:rPr>
          <w:rFonts w:ascii="Ebrima" w:eastAsia="SimSun" w:hAnsi="Ebrima" w:cs="SimSun"/>
          <w:sz w:val="24"/>
          <w:szCs w:val="24"/>
          <w:lang w:val="am-ET"/>
        </w:rPr>
        <w:t xml:space="preserve"> ያምናል</w:t>
      </w:r>
      <w:r w:rsidRPr="0076011B">
        <w:rPr>
          <w:rFonts w:ascii="Ebrima" w:eastAsia="SimSun" w:hAnsi="Ebrima" w:cs="SimSun"/>
          <w:sz w:val="24"/>
          <w:szCs w:val="24"/>
        </w:rPr>
        <w:t>፡፡ መሬት ከኢኮኖሚያዊ ጠቀሜታው ይልቅ ፖለቲካዊ</w:t>
      </w:r>
      <w:r w:rsidR="00E215AB" w:rsidRPr="0076011B">
        <w:rPr>
          <w:rFonts w:ascii="Ebrima" w:eastAsia="SimSun" w:hAnsi="Ebrima" w:cs="SimSun"/>
          <w:sz w:val="24"/>
          <w:szCs w:val="24"/>
        </w:rPr>
        <w:t xml:space="preserve"> የ</w:t>
      </w:r>
      <w:r w:rsidRPr="0076011B">
        <w:rPr>
          <w:rFonts w:ascii="Ebrima" w:eastAsia="SimSun" w:hAnsi="Ebrima" w:cs="SimSun"/>
          <w:sz w:val="24"/>
          <w:szCs w:val="24"/>
        </w:rPr>
        <w:t>ተደረገበት</w:t>
      </w:r>
      <w:r w:rsidR="00E215AB" w:rsidRPr="0076011B">
        <w:rPr>
          <w:rFonts w:ascii="Ebrima" w:eastAsia="SimSun" w:hAnsi="Ebrima" w:cs="SimSun"/>
          <w:sz w:val="24"/>
          <w:szCs w:val="24"/>
        </w:rPr>
        <w:t xml:space="preserve"> የ</w:t>
      </w:r>
      <w:r w:rsidRPr="0076011B">
        <w:rPr>
          <w:rFonts w:ascii="Ebrima" w:eastAsia="SimSun" w:hAnsi="Ebrima" w:cs="SimSun"/>
          <w:sz w:val="24"/>
          <w:szCs w:val="24"/>
        </w:rPr>
        <w:t xml:space="preserve">ሀገራችን ወቅታዊ ሁኔታ </w:t>
      </w:r>
      <w:r w:rsidR="00E215AB" w:rsidRPr="0076011B">
        <w:rPr>
          <w:rFonts w:ascii="Ebrima" w:eastAsia="SimSun" w:hAnsi="Ebrima" w:cs="SimSun"/>
          <w:sz w:val="24"/>
          <w:szCs w:val="24"/>
        </w:rPr>
        <w:t>በጉልሁ መቀየር ይኖርበታል ብለን እምናለን</w:t>
      </w:r>
      <w:r w:rsidRPr="0076011B">
        <w:rPr>
          <w:rFonts w:ascii="Ebrima" w:eastAsia="SimSun" w:hAnsi="Ebrima" w:cs="SimSun"/>
          <w:sz w:val="24"/>
          <w:szCs w:val="24"/>
        </w:rPr>
        <w:t xml:space="preserve">፡፡ </w:t>
      </w:r>
      <w:r w:rsidR="003B4529" w:rsidRPr="0076011B">
        <w:rPr>
          <w:rFonts w:ascii="Ebrima" w:eastAsia="SimSun" w:hAnsi="Ebrima" w:cs="SimSun"/>
          <w:sz w:val="24"/>
          <w:szCs w:val="24"/>
        </w:rPr>
        <w:t xml:space="preserve">በመሆኑም </w:t>
      </w:r>
      <w:r w:rsidR="00E215AB" w:rsidRPr="0076011B">
        <w:rPr>
          <w:rFonts w:ascii="Ebrima" w:eastAsia="SimSun" w:hAnsi="Ebrima" w:cs="SimSun"/>
          <w:sz w:val="24"/>
          <w:szCs w:val="24"/>
        </w:rPr>
        <w:t xml:space="preserve"> የግል፣ </w:t>
      </w:r>
      <w:r w:rsidR="003B4529" w:rsidRPr="0076011B">
        <w:rPr>
          <w:rFonts w:ascii="Ebrima" w:eastAsia="SimSun" w:hAnsi="Ebrima" w:cs="SimSun"/>
          <w:sz w:val="24"/>
          <w:szCs w:val="24"/>
        </w:rPr>
        <w:t>የመንግስት፣</w:t>
      </w:r>
      <w:r w:rsidR="00E215AB" w:rsidRPr="0076011B">
        <w:rPr>
          <w:rFonts w:ascii="Ebrima" w:eastAsia="SimSun" w:hAnsi="Ebrima" w:cs="SimSun"/>
          <w:sz w:val="24"/>
          <w:szCs w:val="24"/>
        </w:rPr>
        <w:t xml:space="preserve"> እና</w:t>
      </w:r>
      <w:r w:rsidR="003B4529" w:rsidRPr="0076011B">
        <w:rPr>
          <w:rFonts w:ascii="Ebrima" w:eastAsia="SimSun" w:hAnsi="Ebrima" w:cs="SimSun"/>
          <w:sz w:val="24"/>
          <w:szCs w:val="24"/>
        </w:rPr>
        <w:t xml:space="preserve"> የወል የይዞታ ስርዓቶች ጎን ለጎን ስራ ላይ የሚውሉበት ሁኔታ </w:t>
      </w:r>
      <w:r w:rsidR="00C523F4" w:rsidRPr="0076011B">
        <w:rPr>
          <w:rFonts w:ascii="Ebrima" w:eastAsia="SimSun" w:hAnsi="Ebrima" w:cs="SimSun"/>
          <w:sz w:val="24"/>
          <w:szCs w:val="24"/>
        </w:rPr>
        <w:t>እንዲፈጠር እንሰራለን</w:t>
      </w:r>
      <w:r w:rsidR="003B4529" w:rsidRPr="0076011B">
        <w:rPr>
          <w:rFonts w:ascii="Ebrima" w:eastAsia="SimSun" w:hAnsi="Ebrima" w:cs="SimSun"/>
          <w:sz w:val="24"/>
          <w:szCs w:val="24"/>
        </w:rPr>
        <w:t xml:space="preserve">፡፡ </w:t>
      </w:r>
    </w:p>
    <w:p w:rsidR="00BC3AFF" w:rsidRPr="0076011B" w:rsidRDefault="00BC3AFF" w:rsidP="0076011B">
      <w:pPr>
        <w:spacing w:line="360" w:lineRule="auto"/>
        <w:jc w:val="both"/>
        <w:rPr>
          <w:rFonts w:ascii="Ebrima" w:eastAsia="SimSun" w:hAnsi="Ebrima" w:cs="SimSun"/>
          <w:b/>
          <w:sz w:val="24"/>
          <w:szCs w:val="24"/>
        </w:rPr>
      </w:pPr>
      <w:r w:rsidRPr="0076011B">
        <w:rPr>
          <w:rFonts w:ascii="Ebrima" w:eastAsia="SimSun" w:hAnsi="Ebrima" w:cs="SimSun"/>
          <w:b/>
          <w:sz w:val="24"/>
          <w:szCs w:val="24"/>
        </w:rPr>
        <w:t>የመንግስት ሚና በኢኮኖሚ ውስጥ</w:t>
      </w:r>
    </w:p>
    <w:p w:rsidR="00BC3AFF" w:rsidRPr="0076011B" w:rsidRDefault="00BC3AFF" w:rsidP="0076011B">
      <w:pPr>
        <w:spacing w:line="360" w:lineRule="auto"/>
        <w:jc w:val="both"/>
        <w:rPr>
          <w:rFonts w:ascii="Ebrima" w:eastAsia="SimSun" w:hAnsi="Ebrima" w:cs="SimSun"/>
          <w:sz w:val="24"/>
          <w:szCs w:val="24"/>
        </w:rPr>
      </w:pPr>
      <w:r w:rsidRPr="0076011B">
        <w:rPr>
          <w:rFonts w:ascii="Ebrima" w:eastAsia="SimSun" w:hAnsi="Ebrima" w:cs="SimSun"/>
          <w:sz w:val="24"/>
          <w:szCs w:val="24"/>
        </w:rPr>
        <w:t xml:space="preserve">የደርግ መንግስት በተከተለው ሶሻሊስታዊ የፖለቲካ-ኢኮኖሚ ርዕዮት በሃገራችን </w:t>
      </w:r>
      <w:r w:rsidR="0006627A">
        <w:rPr>
          <w:rFonts w:ascii="Ebrima" w:eastAsia="SimSun" w:hAnsi="Ebrima" w:cs="SimSun"/>
          <w:sz w:val="24"/>
          <w:szCs w:val="24"/>
        </w:rPr>
        <w:t xml:space="preserve">በጥቂቱም ቢሆን </w:t>
      </w:r>
      <w:r w:rsidRPr="0076011B">
        <w:rPr>
          <w:rFonts w:ascii="Ebrima" w:eastAsia="SimSun" w:hAnsi="Ebrima" w:cs="SimSun"/>
          <w:sz w:val="24"/>
          <w:szCs w:val="24"/>
        </w:rPr>
        <w:t>እያቆጠቆጠ የመ</w:t>
      </w:r>
      <w:r w:rsidR="00B57FBB" w:rsidRPr="0076011B">
        <w:rPr>
          <w:rFonts w:ascii="Ebrima" w:eastAsia="SimSun" w:hAnsi="Ebrima" w:cs="SimSun"/>
          <w:sz w:val="24"/>
          <w:szCs w:val="24"/>
          <w:lang w:val="am-ET"/>
        </w:rPr>
        <w:t>ጣ</w:t>
      </w:r>
      <w:r w:rsidRPr="0076011B">
        <w:rPr>
          <w:rFonts w:ascii="Ebrima" w:eastAsia="SimSun" w:hAnsi="Ebrima" w:cs="SimSun"/>
          <w:sz w:val="24"/>
          <w:szCs w:val="24"/>
        </w:rPr>
        <w:t>ው የግል ዘርፍ በከፍተኛ ሁኔታ ያቀጨጨ ነበር፡፡ በደርግ የመጨረ</w:t>
      </w:r>
      <w:r w:rsidR="00C632B8" w:rsidRPr="0076011B">
        <w:rPr>
          <w:rFonts w:ascii="Ebrima" w:eastAsia="SimSun" w:hAnsi="Ebrima" w:cs="SimSun"/>
          <w:sz w:val="24"/>
          <w:szCs w:val="24"/>
          <w:lang w:val="am-ET"/>
        </w:rPr>
        <w:t>ሻዎ</w:t>
      </w:r>
      <w:r w:rsidRPr="0076011B">
        <w:rPr>
          <w:rFonts w:ascii="Ebrima" w:eastAsia="SimSun" w:hAnsi="Ebrima" w:cs="SimSun"/>
          <w:sz w:val="24"/>
          <w:szCs w:val="24"/>
        </w:rPr>
        <w:t xml:space="preserve">ቹ አመታት እና ኢህአዴግ መንበረ ስልጣኑን ከጨበጠ በኋላ በተከተላቸው የፕራይቬታይዜሽን ፖሊሲ ምከንያት የግሉ </w:t>
      </w:r>
      <w:r w:rsidR="0006627A">
        <w:rPr>
          <w:rFonts w:ascii="Ebrima" w:eastAsia="SimSun" w:hAnsi="Ebrima" w:cs="SimSun"/>
          <w:sz w:val="24"/>
          <w:szCs w:val="24"/>
        </w:rPr>
        <w:t>ዘርፍ</w:t>
      </w:r>
      <w:r w:rsidRPr="0076011B">
        <w:rPr>
          <w:rFonts w:ascii="Ebrima" w:eastAsia="SimSun" w:hAnsi="Ebrima" w:cs="SimSun"/>
          <w:sz w:val="24"/>
          <w:szCs w:val="24"/>
        </w:rPr>
        <w:t xml:space="preserve"> ማቆጥቆጥ የጀመረ ቢሆንም የመንግስት ሚና በኢኮኖሚው ውስ</w:t>
      </w:r>
      <w:r w:rsidR="00C632B8" w:rsidRPr="0076011B">
        <w:rPr>
          <w:rFonts w:ascii="Ebrima" w:eastAsia="SimSun" w:hAnsi="Ebrima" w:cs="SimSun"/>
          <w:sz w:val="24"/>
          <w:szCs w:val="24"/>
          <w:lang w:val="am-ET"/>
        </w:rPr>
        <w:t>ጥ</w:t>
      </w:r>
      <w:r w:rsidRPr="0076011B">
        <w:rPr>
          <w:rFonts w:ascii="Ebrima" w:eastAsia="SimSun" w:hAnsi="Ebrima" w:cs="SimSun"/>
          <w:sz w:val="24"/>
          <w:szCs w:val="24"/>
        </w:rPr>
        <w:t xml:space="preserve"> አሁንም ቢሆን ከፍተኛ ነው፡፡ ፓርቲአችን የነፃ ኢኮኖሚ ስርዓት ለመገንባት ካለው ራዕይ በመነሳት ይህንን የመንግስት በጊዜ እና በዘርፍ ያልተገደበ ጣልቃ ገብነት በጥንቃቄ ይመለከተዋል፡፡   ኢኮኖሚውን ለማረጋጋት በሚል ሰበብ በኢኮኖሚው ውስጥ መንግስት ወሳኙ ኃይል እንዲሆን የሚወሰዱ ፖሊሲ እና ስትራቴጂዎች የግል ክፍለ ኢኮኖሚውን ከማቀ</w:t>
      </w:r>
      <w:r w:rsidR="00C632B8" w:rsidRPr="0076011B">
        <w:rPr>
          <w:rFonts w:ascii="Ebrima" w:eastAsia="SimSun" w:hAnsi="Ebrima" w:cs="SimSun"/>
          <w:sz w:val="24"/>
          <w:szCs w:val="24"/>
          <w:lang w:val="am-ET"/>
        </w:rPr>
        <w:t>ጨ</w:t>
      </w:r>
      <w:r w:rsidRPr="0076011B">
        <w:rPr>
          <w:rFonts w:ascii="Ebrima" w:eastAsia="SimSun" w:hAnsi="Ebrima" w:cs="SimSun"/>
          <w:sz w:val="24"/>
          <w:szCs w:val="24"/>
        </w:rPr>
        <w:t xml:space="preserve">ጭ ባለፈ ሙስና እና ብልሹ አሰራር እንዲስፋፋ፣ ውጤታማነት እንዳያድግ እንቅፋት ፈጥሯል፡፡ መንግስት </w:t>
      </w:r>
      <w:r w:rsidR="00E215AB" w:rsidRPr="0076011B">
        <w:rPr>
          <w:rFonts w:ascii="Ebrima" w:eastAsia="SimSun" w:hAnsi="Ebrima" w:cs="SimSun"/>
          <w:sz w:val="24"/>
          <w:szCs w:val="24"/>
        </w:rPr>
        <w:t>በኢኮኖሚ ውስጥ ያለው</w:t>
      </w:r>
      <w:r w:rsidRPr="0076011B">
        <w:rPr>
          <w:rFonts w:ascii="Ebrima" w:eastAsia="SimSun" w:hAnsi="Ebrima" w:cs="SimSun"/>
          <w:sz w:val="24"/>
          <w:szCs w:val="24"/>
        </w:rPr>
        <w:t xml:space="preserve"> ተሳትፎ የገበያ ክፍተትን </w:t>
      </w:r>
      <w:r w:rsidR="00E215AB" w:rsidRPr="0076011B">
        <w:rPr>
          <w:rFonts w:ascii="Ebrima" w:eastAsia="SimSun" w:hAnsi="Ebrima" w:cs="SimSun"/>
          <w:sz w:val="24"/>
          <w:szCs w:val="24"/>
        </w:rPr>
        <w:t>ከመሙላት እና</w:t>
      </w:r>
      <w:r w:rsidRPr="0076011B">
        <w:rPr>
          <w:rFonts w:ascii="Ebrima" w:eastAsia="SimSun" w:hAnsi="Ebrima" w:cs="SimSun"/>
          <w:sz w:val="24"/>
          <w:szCs w:val="24"/>
        </w:rPr>
        <w:t xml:space="preserve"> ለግሉ ክፍለ ኢኮኖሚ አስቻይ ሁ</w:t>
      </w:r>
      <w:r w:rsidR="00C632B8" w:rsidRPr="0076011B">
        <w:rPr>
          <w:rFonts w:ascii="Ebrima" w:eastAsia="SimSun" w:hAnsi="Ebrima" w:cs="SimSun"/>
          <w:sz w:val="24"/>
          <w:szCs w:val="24"/>
          <w:lang w:val="am-ET"/>
        </w:rPr>
        <w:t>ኔ</w:t>
      </w:r>
      <w:r w:rsidRPr="0076011B">
        <w:rPr>
          <w:rFonts w:ascii="Ebrima" w:eastAsia="SimSun" w:hAnsi="Ebrima" w:cs="SimSun"/>
          <w:sz w:val="24"/>
          <w:szCs w:val="24"/>
        </w:rPr>
        <w:t>ታዎችን ከመፍጠር</w:t>
      </w:r>
      <w:r w:rsidR="00E215AB" w:rsidRPr="0076011B">
        <w:rPr>
          <w:rFonts w:ascii="Ebrima" w:eastAsia="SimSun" w:hAnsi="Ebrima" w:cs="SimSun"/>
          <w:sz w:val="24"/>
          <w:szCs w:val="24"/>
        </w:rPr>
        <w:t xml:space="preserve"> አኳያ የተቃኘ፤</w:t>
      </w:r>
      <w:r w:rsidRPr="0076011B">
        <w:rPr>
          <w:rFonts w:ascii="Ebrima" w:eastAsia="SimSun" w:hAnsi="Ebrima" w:cs="SimSun"/>
          <w:sz w:val="24"/>
          <w:szCs w:val="24"/>
        </w:rPr>
        <w:t xml:space="preserve"> በጊዜም የተገደበ መሆን እንዳለበት ፓርቲ</w:t>
      </w:r>
      <w:r w:rsidR="00C632B8" w:rsidRPr="0076011B">
        <w:rPr>
          <w:rFonts w:ascii="Ebrima" w:eastAsia="SimSun" w:hAnsi="Ebrima" w:cs="SimSun"/>
          <w:sz w:val="24"/>
          <w:szCs w:val="24"/>
          <w:lang w:val="am-ET"/>
        </w:rPr>
        <w:t>ያ</w:t>
      </w:r>
      <w:r w:rsidRPr="0076011B">
        <w:rPr>
          <w:rFonts w:ascii="Ebrima" w:eastAsia="SimSun" w:hAnsi="Ebrima" w:cs="SimSun"/>
          <w:sz w:val="24"/>
          <w:szCs w:val="24"/>
        </w:rPr>
        <w:t>ችን ያምናል፡፡</w:t>
      </w:r>
    </w:p>
    <w:p w:rsidR="00BC3AFF" w:rsidRPr="0076011B" w:rsidRDefault="00BC3AFF" w:rsidP="0076011B">
      <w:pPr>
        <w:spacing w:line="360" w:lineRule="auto"/>
        <w:jc w:val="both"/>
        <w:rPr>
          <w:rFonts w:ascii="Ebrima" w:eastAsia="SimSun" w:hAnsi="Ebrima" w:cs="SimSun"/>
          <w:b/>
          <w:sz w:val="24"/>
          <w:szCs w:val="24"/>
        </w:rPr>
      </w:pPr>
      <w:r w:rsidRPr="0076011B">
        <w:rPr>
          <w:rFonts w:ascii="Ebrima" w:eastAsia="SimSun" w:hAnsi="Ebrima" w:cs="SimSun"/>
          <w:b/>
          <w:sz w:val="24"/>
          <w:szCs w:val="24"/>
        </w:rPr>
        <w:t xml:space="preserve">የኢኮኖሚ ፕሮግራሙ ዋና የትኩረት ነጥቦች </w:t>
      </w:r>
    </w:p>
    <w:p w:rsidR="00BC3AFF" w:rsidRPr="0076011B" w:rsidRDefault="00BC3AFF" w:rsidP="0076011B">
      <w:pPr>
        <w:spacing w:line="360" w:lineRule="auto"/>
        <w:jc w:val="both"/>
        <w:rPr>
          <w:rFonts w:ascii="Ebrima" w:hAnsi="Ebrima"/>
          <w:b/>
          <w:sz w:val="24"/>
          <w:szCs w:val="24"/>
        </w:rPr>
      </w:pPr>
      <w:r w:rsidRPr="0076011B">
        <w:rPr>
          <w:rFonts w:ascii="Ebrima" w:hAnsi="Ebrima"/>
          <w:b/>
          <w:sz w:val="24"/>
          <w:szCs w:val="24"/>
        </w:rPr>
        <w:t>ዘላቂ ልማት ማረጋገጥ</w:t>
      </w:r>
    </w:p>
    <w:p w:rsidR="00BC3AFF" w:rsidRPr="0076011B" w:rsidRDefault="00BC3AFF" w:rsidP="0076011B">
      <w:pPr>
        <w:spacing w:line="360" w:lineRule="auto"/>
        <w:jc w:val="both"/>
        <w:rPr>
          <w:rFonts w:ascii="Ebrima" w:hAnsi="Ebrima"/>
          <w:sz w:val="24"/>
          <w:szCs w:val="24"/>
        </w:rPr>
      </w:pPr>
      <w:r w:rsidRPr="0076011B">
        <w:rPr>
          <w:rFonts w:ascii="Ebrima" w:hAnsi="Ebrima"/>
          <w:sz w:val="24"/>
          <w:szCs w:val="24"/>
        </w:rPr>
        <w:t>በሃገራችን የዜጎችን የኑሮ ደረጃ በዘላቂነት የሚቀይር የኢኮኖሚ ፖሊሲ በዋናነት የዘላቂ ልማት እሳቤዎችን ተግባራዊ ማድረግ አለበት ብለን እናምናለን፡፡ በተለያዩ ችግሮች ምክንያ</w:t>
      </w:r>
      <w:r w:rsidR="00BC6538" w:rsidRPr="0076011B">
        <w:rPr>
          <w:rFonts w:ascii="Ebrima" w:hAnsi="Ebrima"/>
          <w:sz w:val="24"/>
          <w:szCs w:val="24"/>
          <w:lang w:val="am-ET"/>
        </w:rPr>
        <w:t>ት</w:t>
      </w:r>
      <w:r w:rsidRPr="0076011B">
        <w:rPr>
          <w:rFonts w:ascii="Ebrima" w:hAnsi="Ebrima"/>
          <w:sz w:val="24"/>
          <w:szCs w:val="24"/>
        </w:rPr>
        <w:t xml:space="preserve"> ብቅ ጥልቅ የሚል ልማት ሳይሆን ቀጣይነት ያለው ልማት ማረጋገጥ አለብን፡፡ በልማቱ </w:t>
      </w:r>
      <w:r w:rsidR="00BC6538" w:rsidRPr="0076011B">
        <w:rPr>
          <w:rFonts w:ascii="Ebrima" w:hAnsi="Ebrima"/>
          <w:sz w:val="24"/>
          <w:szCs w:val="24"/>
          <w:lang w:val="am-ET"/>
        </w:rPr>
        <w:t>ጥ</w:t>
      </w:r>
      <w:r w:rsidRPr="0076011B">
        <w:rPr>
          <w:rFonts w:ascii="Ebrima" w:hAnsi="Ebrima"/>
          <w:sz w:val="24"/>
          <w:szCs w:val="24"/>
        </w:rPr>
        <w:t xml:space="preserve">ቂቶች ብቻ የሚጠቀሙበት ሳይሆን መላውን የሀገሪቱ ህዝብ ፍትሃዊ ተጠቃሚ የሚያደረግ የልማት አቅጣጫ እንከተላለን፡፡ ዘላቂ ልማት ስንል የአሁኑ ትውልድ የራሱን ህይወት ለማሻሻል በሚያደርጋቸው እንቅስቃሴዎች ለመጪውን ትውልድ የተሻለ ኑሮ እና አካባቢም ጭምር የማስረከብ ኃላፊነትን ከግምት ውስጥ ያስገባ የልማት አቅጣጫ ማለታችን ነው፡፡ የዘላቂ የልማት ፕሮግራም እንከተላለን ስንል ዘላቂ ልማትን ለማረጋገጥ የሚያስፈልጉ የህግ፣ የፖለቲካ፣ የባህል፣ የተቋማት እና መሰል መሻሻያዎች እናደርጋለን ማለታችን ጭምር ነው፡፡     </w:t>
      </w:r>
    </w:p>
    <w:p w:rsidR="00BC3AFF" w:rsidRPr="0076011B" w:rsidRDefault="00BC3AFF" w:rsidP="0076011B">
      <w:pPr>
        <w:spacing w:line="360" w:lineRule="auto"/>
        <w:jc w:val="both"/>
        <w:rPr>
          <w:rFonts w:ascii="Ebrima" w:hAnsi="Ebrima" w:cs="Ebrima"/>
          <w:b/>
          <w:sz w:val="24"/>
          <w:szCs w:val="24"/>
        </w:rPr>
      </w:pPr>
      <w:r w:rsidRPr="0076011B">
        <w:rPr>
          <w:rFonts w:ascii="Ebrima" w:hAnsi="Ebrima" w:cs="Ebrima"/>
          <w:b/>
          <w:sz w:val="24"/>
          <w:szCs w:val="24"/>
        </w:rPr>
        <w:t>የምግብ</w:t>
      </w:r>
      <w:r w:rsidR="00174719" w:rsidRPr="0076011B">
        <w:rPr>
          <w:rFonts w:ascii="Ebrima" w:hAnsi="Ebrima" w:cs="Ebrima"/>
          <w:b/>
          <w:sz w:val="24"/>
          <w:szCs w:val="24"/>
        </w:rPr>
        <w:t xml:space="preserve"> </w:t>
      </w:r>
      <w:r w:rsidRPr="0076011B">
        <w:rPr>
          <w:rFonts w:ascii="Ebrima" w:hAnsi="Ebrima" w:cs="Ebrima"/>
          <w:b/>
          <w:sz w:val="24"/>
          <w:szCs w:val="24"/>
        </w:rPr>
        <w:t>ዋስትና</w:t>
      </w:r>
      <w:r w:rsidR="00174719" w:rsidRPr="0076011B">
        <w:rPr>
          <w:rFonts w:ascii="Ebrima" w:hAnsi="Ebrima" w:cs="Ebrima"/>
          <w:b/>
          <w:sz w:val="24"/>
          <w:szCs w:val="24"/>
        </w:rPr>
        <w:t xml:space="preserve"> </w:t>
      </w:r>
      <w:r w:rsidRPr="0076011B">
        <w:rPr>
          <w:rFonts w:ascii="Ebrima" w:hAnsi="Ebrima" w:cs="Ebrima"/>
          <w:b/>
          <w:sz w:val="24"/>
          <w:szCs w:val="24"/>
        </w:rPr>
        <w:t>ማረጋገጥ</w:t>
      </w:r>
    </w:p>
    <w:p w:rsidR="00BC3AFF" w:rsidRPr="0076011B" w:rsidRDefault="00BC3AFF" w:rsidP="0076011B">
      <w:pPr>
        <w:spacing w:line="360" w:lineRule="auto"/>
        <w:jc w:val="both"/>
        <w:rPr>
          <w:rFonts w:ascii="Ebrima" w:hAnsi="Ebrima"/>
          <w:sz w:val="24"/>
          <w:szCs w:val="24"/>
        </w:rPr>
      </w:pPr>
      <w:r w:rsidRPr="0076011B">
        <w:rPr>
          <w:rFonts w:ascii="Ebrima" w:hAnsi="Ebrima"/>
          <w:sz w:val="24"/>
          <w:szCs w:val="24"/>
        </w:rPr>
        <w:t>የዘላቂ ልማት የልማት ፕሮግራማችን በኢትዮጵያ ለዘመናት ችግር ሆኖ የቆየውን የምግብ ዋስትና የማረጋገጥ ጥያቄ የሚመልስ ይሆናል፡፡ በአየር ንብረት ለውጥ፣ በተፈጥሮ እና ሰው ሰራሽ ችግሮች የማይቀለበስ የምግብ ዋሰትና የማረጋገጥ አቅጣጫ እንከተላለን</w:t>
      </w:r>
    </w:p>
    <w:p w:rsidR="00BC3AFF" w:rsidRPr="0076011B" w:rsidRDefault="00BC3AFF" w:rsidP="0076011B">
      <w:pPr>
        <w:spacing w:line="360" w:lineRule="auto"/>
        <w:jc w:val="both"/>
        <w:rPr>
          <w:rFonts w:ascii="Ebrima" w:hAnsi="Ebrima"/>
          <w:sz w:val="24"/>
          <w:szCs w:val="24"/>
        </w:rPr>
      </w:pPr>
      <w:r w:rsidRPr="0076011B">
        <w:rPr>
          <w:rFonts w:ascii="Ebrima" w:hAnsi="Ebrima"/>
          <w:sz w:val="24"/>
          <w:szCs w:val="24"/>
        </w:rPr>
        <w:t>ለዚህም፡-</w:t>
      </w:r>
    </w:p>
    <w:p w:rsidR="00BC3AFF" w:rsidRPr="0076011B" w:rsidRDefault="00BC3AFF" w:rsidP="0076011B">
      <w:pPr>
        <w:pStyle w:val="ListParagraph"/>
      </w:pPr>
      <w:r w:rsidRPr="0076011B">
        <w:rPr>
          <w:rFonts w:cs="Ebrima"/>
        </w:rPr>
        <w:t>በአነስተኛ</w:t>
      </w:r>
      <w:r w:rsidRPr="0076011B">
        <w:t xml:space="preserve"> ይዞታ ላይ የተመሰረተውን የግብርና ስራ በዘመናዊ ቴክኖሎጂ፣ ሙያዊ ድጋፍ እና መስኖ በመደገፍ አርሶ-አርብቶ አደሩ የራሱን የምግብ ዋስትና የሚያረጋግጥበት መንገድ ይመቻቻል</w:t>
      </w:r>
    </w:p>
    <w:p w:rsidR="00BC3AFF" w:rsidRPr="0076011B" w:rsidRDefault="00BC3AFF" w:rsidP="0076011B">
      <w:pPr>
        <w:pStyle w:val="ListParagraph"/>
      </w:pPr>
      <w:r w:rsidRPr="0076011B">
        <w:t xml:space="preserve">በግል እና በመንግስት </w:t>
      </w:r>
      <w:r w:rsidR="00BC6538" w:rsidRPr="0076011B">
        <w:t>ስ</w:t>
      </w:r>
      <w:r w:rsidRPr="0076011B">
        <w:t>ር የሚተዳደረው ዜጋ አነስተኛ ደ</w:t>
      </w:r>
      <w:r w:rsidR="004851A3" w:rsidRPr="0076011B">
        <w:t>መወ</w:t>
      </w:r>
      <w:r w:rsidRPr="0076011B">
        <w:t>ዝ በህግ የተገደበ በማድረግ ደ</w:t>
      </w:r>
      <w:r w:rsidR="004851A3" w:rsidRPr="0076011B">
        <w:t>መወ</w:t>
      </w:r>
      <w:r w:rsidRPr="0076011B">
        <w:t>ዛቸው አነስተኛውን የምግብ ዋስትና እና መሰረታዊ ፍላጎቶች የሚያሟላ እንዲሆን ደረጋል</w:t>
      </w:r>
    </w:p>
    <w:p w:rsidR="00BC3AFF" w:rsidRPr="0076011B" w:rsidRDefault="00BC3AFF" w:rsidP="0076011B">
      <w:pPr>
        <w:pStyle w:val="ListParagraph"/>
      </w:pPr>
      <w:r w:rsidRPr="0076011B">
        <w:t>የዘላቂ ልማት ፕሮግራማችን ዋና ግብ ስራ አጥነትን በመቀነስ ዜጎች መሰረታዊ ፍላጎቶቻቸውን ማሟላት የሚችሉበት ሰፊ ዕድል መፍጠር ላይ ያነጣጠረ ሲሆን በአጭር ጊዜ ስራ ማግኘት ለማይችሉ ወገኖች ነጻነታቸው እና ክብራቸውን በጠበቀ መልኩ ልማታዊ የሴፍቲ ኔት ፕሮግራም ተግባራዊ ይደረጋል፡፡</w:t>
      </w:r>
    </w:p>
    <w:p w:rsidR="00BC3AFF" w:rsidRPr="0076011B" w:rsidRDefault="00BC3AFF" w:rsidP="0076011B">
      <w:pPr>
        <w:pStyle w:val="Heading3"/>
        <w:spacing w:line="360" w:lineRule="auto"/>
        <w:jc w:val="both"/>
        <w:rPr>
          <w:rFonts w:ascii="Ebrima" w:hAnsi="Ebrima" w:cs="Ebrima"/>
          <w:b/>
          <w:color w:val="auto"/>
        </w:rPr>
      </w:pPr>
      <w:bookmarkStart w:id="26" w:name="_Toc123730842"/>
      <w:r w:rsidRPr="0076011B">
        <w:rPr>
          <w:rFonts w:ascii="Ebrima" w:hAnsi="Ebrima" w:cs="Ebrima"/>
          <w:b/>
          <w:color w:val="auto"/>
          <w:lang w:val="am-ET"/>
        </w:rPr>
        <w:t xml:space="preserve">የግሉ ክፍለ ኢኮኖሚ </w:t>
      </w:r>
      <w:r w:rsidRPr="0076011B">
        <w:rPr>
          <w:rFonts w:ascii="Ebrima" w:hAnsi="Ebrima" w:cs="Ebrima"/>
          <w:b/>
          <w:color w:val="auto"/>
        </w:rPr>
        <w:t>ሚናማሳደግ</w:t>
      </w:r>
      <w:bookmarkEnd w:id="26"/>
    </w:p>
    <w:p w:rsidR="00BC3AFF" w:rsidRPr="0076011B" w:rsidRDefault="00BC3AFF" w:rsidP="0076011B">
      <w:pPr>
        <w:spacing w:line="360" w:lineRule="auto"/>
        <w:jc w:val="both"/>
        <w:rPr>
          <w:rFonts w:ascii="Ebrima" w:hAnsi="Ebrima"/>
          <w:sz w:val="24"/>
          <w:szCs w:val="24"/>
        </w:rPr>
      </w:pPr>
      <w:r w:rsidRPr="0076011B">
        <w:rPr>
          <w:rFonts w:ascii="Ebrima" w:hAnsi="Ebrima"/>
          <w:sz w:val="24"/>
          <w:szCs w:val="24"/>
        </w:rPr>
        <w:t xml:space="preserve">የሐገራችን ኢኮኖሚ ከሚፈልጋቸው መዋቅራዊ ለውጦች አንዱ ከመንግስት ይልቅ የግሉ ሴክተር ሚና የማጎልበቱ ጉዳይ ዋነኛው መሆን አለበት ብለን እናምናለን፡፡ የግሉ ክፍለ ኢኮኖሚ የስራ ዕድል በመፍጠር፣ ሃብት በማመንጨት፣ የውጭ ምንዛሪ በማስገኘት፣ ለመንግስት የግብር እና ታክስ ገቢ በማስገባት፣ </w:t>
      </w:r>
      <w:r w:rsidR="006E3AA1">
        <w:rPr>
          <w:rFonts w:ascii="Ebrima" w:hAnsi="Ebrima"/>
          <w:sz w:val="24"/>
          <w:szCs w:val="24"/>
        </w:rPr>
        <w:t xml:space="preserve">… </w:t>
      </w:r>
      <w:r w:rsidRPr="0076011B">
        <w:rPr>
          <w:rFonts w:ascii="Ebrima" w:hAnsi="Ebrima"/>
          <w:sz w:val="24"/>
          <w:szCs w:val="24"/>
        </w:rPr>
        <w:t>ወዘተ</w:t>
      </w:r>
      <w:r w:rsidR="006E3AA1">
        <w:rPr>
          <w:rFonts w:ascii="Ebrima" w:hAnsi="Ebrima"/>
          <w:sz w:val="24"/>
          <w:szCs w:val="24"/>
        </w:rPr>
        <w:t xml:space="preserve"> </w:t>
      </w:r>
      <w:r w:rsidRPr="0076011B">
        <w:rPr>
          <w:rFonts w:ascii="Ebrima" w:hAnsi="Ebrima"/>
          <w:sz w:val="24"/>
          <w:szCs w:val="24"/>
        </w:rPr>
        <w:t>ቀዳሚውን ሚና መውሰድ አለበት ብለን እናምናለን፡፡ የመንግስት ሚና የግሉ ክፍለ ኢኮኖሚ ሊደፍራቸው የማ</w:t>
      </w:r>
      <w:r w:rsidR="00AC6617" w:rsidRPr="0076011B">
        <w:rPr>
          <w:rFonts w:ascii="Ebrima" w:hAnsi="Ebrima"/>
          <w:sz w:val="24"/>
          <w:szCs w:val="24"/>
          <w:lang w:val="am-ET"/>
        </w:rPr>
        <w:t>ይ</w:t>
      </w:r>
      <w:r w:rsidRPr="0076011B">
        <w:rPr>
          <w:rFonts w:ascii="Ebrima" w:hAnsi="Ebrima"/>
          <w:sz w:val="24"/>
          <w:szCs w:val="24"/>
        </w:rPr>
        <w:t>ችሉ እና ከፍተኛ መነሻ ካፒታል በሚጠይቁ ዘርፎች ላይ የታጠረ ሆኖ ተወዳዳሪነት እና ተጠያቂነት የሰፈነበት የውድድር ሜዳ የማደላደል ስራውን በአግባቡ መወጣት አለበት ብለን እናምናለን፡፡ መንግስት ከመሰረታዊ ሸቀጦች ጀምሮ ራሱ ነጋዴ በሆነበት ሁኔታ ተፈላጊውን ገለልተኛ የቁጥጥር እና ክትትል ስራውን በአግባቡ ሊሰራ አይችልም፡፡</w:t>
      </w:r>
    </w:p>
    <w:p w:rsidR="00BC3AFF" w:rsidRPr="0076011B" w:rsidRDefault="00BC3AFF" w:rsidP="0076011B">
      <w:pPr>
        <w:spacing w:line="360" w:lineRule="auto"/>
        <w:jc w:val="both"/>
        <w:rPr>
          <w:rFonts w:ascii="Ebrima" w:hAnsi="Ebrima"/>
          <w:sz w:val="24"/>
          <w:szCs w:val="24"/>
        </w:rPr>
      </w:pPr>
      <w:r w:rsidRPr="0076011B">
        <w:rPr>
          <w:rFonts w:ascii="Ebrima" w:hAnsi="Ebrima"/>
          <w:sz w:val="24"/>
          <w:szCs w:val="24"/>
        </w:rPr>
        <w:t>በመሆኑም፡-</w:t>
      </w:r>
    </w:p>
    <w:p w:rsidR="00BC3AFF" w:rsidRPr="0076011B" w:rsidRDefault="00BC3AFF" w:rsidP="0076011B">
      <w:pPr>
        <w:pStyle w:val="ListParagraph"/>
      </w:pPr>
      <w:r w:rsidRPr="0076011B">
        <w:t>በሁሉም የሃገሪቱ ክፍል የህይወት እና የንብረት ዋስትና ያለ ገደብ እንዲከበር ይደረጋል፡፡</w:t>
      </w:r>
    </w:p>
    <w:p w:rsidR="00BC3AFF" w:rsidRPr="0076011B" w:rsidRDefault="00BC3AFF" w:rsidP="0076011B">
      <w:pPr>
        <w:pStyle w:val="ListParagraph"/>
      </w:pPr>
      <w:r w:rsidRPr="0076011B">
        <w:t>የግሉ ሴክተር ላይ ማነቆ የፈጠሩ የመንግስት ጣልቃ ገብነቶች እንዲቆሙ ይደረጋሉ</w:t>
      </w:r>
    </w:p>
    <w:p w:rsidR="00BC3AFF" w:rsidRPr="0076011B" w:rsidRDefault="00BC3AFF" w:rsidP="0076011B">
      <w:pPr>
        <w:pStyle w:val="ListParagraph"/>
      </w:pPr>
      <w:r w:rsidRPr="0076011B">
        <w:t>ሞኖፖሊያዊ ዝንባሌዎች እንዳይፈጠሩ መንግስት ጥብቅ ቁጥጥር ያደርጋል</w:t>
      </w:r>
    </w:p>
    <w:p w:rsidR="00BC3AFF" w:rsidRPr="0076011B" w:rsidRDefault="00BC3AFF" w:rsidP="0076011B">
      <w:pPr>
        <w:pStyle w:val="ListParagraph"/>
      </w:pPr>
      <w:r w:rsidRPr="0076011B">
        <w:t xml:space="preserve">የግሉ ሴክተር ተሳትፎ የሚያጎለብቱ የፋይናንስ፣ የህግ፣ የጉምሩክ፣ የገቢዎች እና መሰል ህጎች ላይ ማሻሻያዎች ደረጋሉ፡፡ </w:t>
      </w:r>
    </w:p>
    <w:p w:rsidR="00BC3AFF" w:rsidRPr="0076011B" w:rsidRDefault="00BC3AFF" w:rsidP="0076011B">
      <w:pPr>
        <w:spacing w:line="360" w:lineRule="auto"/>
        <w:jc w:val="both"/>
        <w:rPr>
          <w:rFonts w:ascii="Ebrima" w:hAnsi="Ebrima"/>
          <w:b/>
          <w:sz w:val="24"/>
          <w:szCs w:val="24"/>
        </w:rPr>
      </w:pPr>
      <w:r w:rsidRPr="0076011B">
        <w:rPr>
          <w:rFonts w:ascii="Ebrima" w:hAnsi="Ebrima"/>
          <w:b/>
          <w:sz w:val="24"/>
          <w:szCs w:val="24"/>
        </w:rPr>
        <w:t>ኢንዱስትሪ መር ኢኮኖሚ መገንባት</w:t>
      </w:r>
    </w:p>
    <w:p w:rsidR="00BC3AFF" w:rsidRPr="0076011B" w:rsidRDefault="00BC3AFF" w:rsidP="0076011B">
      <w:pPr>
        <w:spacing w:line="360" w:lineRule="auto"/>
        <w:jc w:val="both"/>
        <w:rPr>
          <w:rFonts w:ascii="Ebrima" w:hAnsi="Ebrima"/>
          <w:sz w:val="24"/>
          <w:szCs w:val="24"/>
        </w:rPr>
      </w:pPr>
      <w:r w:rsidRPr="0076011B">
        <w:rPr>
          <w:rFonts w:ascii="Ebrima" w:hAnsi="Ebrima"/>
          <w:sz w:val="24"/>
          <w:szCs w:val="24"/>
        </w:rPr>
        <w:t>በሐገራችን ዘላቂ ልማት ለማረጋገ</w:t>
      </w:r>
      <w:r w:rsidR="00CE2F71" w:rsidRPr="0076011B">
        <w:rPr>
          <w:rFonts w:ascii="Ebrima" w:hAnsi="Ebrima"/>
          <w:sz w:val="24"/>
          <w:szCs w:val="24"/>
          <w:lang w:val="am-ET"/>
        </w:rPr>
        <w:t>ጥ</w:t>
      </w:r>
      <w:r w:rsidRPr="0076011B">
        <w:rPr>
          <w:rFonts w:ascii="Ebrima" w:hAnsi="Ebrima"/>
          <w:sz w:val="24"/>
          <w:szCs w:val="24"/>
        </w:rPr>
        <w:t xml:space="preserve"> የአምራች ኢንዱስትሪው ሚና በከፍተኛ ሁኔታ መጎልበት እንዳለበት እናምናለን፡፡ ላለፉት በርካታ አመታት ከዝቅተኛ ደረጃው ፈቅ ማለት ያልቻለውን የአምራች ኢንዱስትሪው ሚና ሳናጎለብት ስራ አጥነትን መቀነስም ሆነ ኢኮኖሚያዊ እምርታ ማስመዝገብ አዳጋች ሆናል፡፡ የግብርናው እና የሰርቪስ ዘርፎች ሚና እንደተጠበቀ ሆኖ የአምራች ኢንዱስትሪው ሚና በከፍተኛ ሁ</w:t>
      </w:r>
      <w:r w:rsidR="00CE2F71" w:rsidRPr="0076011B">
        <w:rPr>
          <w:rFonts w:ascii="Ebrima" w:hAnsi="Ebrima"/>
          <w:sz w:val="24"/>
          <w:szCs w:val="24"/>
          <w:lang w:val="am-ET"/>
        </w:rPr>
        <w:t>ኔ</w:t>
      </w:r>
      <w:r w:rsidRPr="0076011B">
        <w:rPr>
          <w:rFonts w:ascii="Ebrima" w:hAnsi="Ebrima"/>
          <w:sz w:val="24"/>
          <w:szCs w:val="24"/>
        </w:rPr>
        <w:t>ታ መጠናከር አለበት ብለን እምናለን፡፡</w:t>
      </w:r>
    </w:p>
    <w:p w:rsidR="00BC3AFF" w:rsidRPr="0076011B" w:rsidRDefault="00BC3AFF" w:rsidP="0076011B">
      <w:pPr>
        <w:spacing w:line="360" w:lineRule="auto"/>
        <w:jc w:val="both"/>
        <w:rPr>
          <w:rFonts w:ascii="Ebrima" w:hAnsi="Ebrima"/>
          <w:sz w:val="24"/>
          <w:szCs w:val="24"/>
        </w:rPr>
      </w:pPr>
      <w:r w:rsidRPr="0076011B">
        <w:rPr>
          <w:rFonts w:ascii="Ebrima" w:hAnsi="Ebrima"/>
          <w:sz w:val="24"/>
          <w:szCs w:val="24"/>
        </w:rPr>
        <w:t>በመሆኑም፡-</w:t>
      </w:r>
    </w:p>
    <w:p w:rsidR="00BC3AFF" w:rsidRPr="0076011B" w:rsidRDefault="00BC3AFF" w:rsidP="0076011B">
      <w:pPr>
        <w:pStyle w:val="ListParagraph"/>
      </w:pPr>
      <w:r w:rsidRPr="0076011B">
        <w:t>አምራች ኢንዱስትሪውን ለማስፋፋት እና ለማጠናከር የዘርፉ ማነቆዎች እንዲፈቱ አስፈላጊው የህግ ማሻሻያዎች ይደረጋሉ</w:t>
      </w:r>
    </w:p>
    <w:p w:rsidR="00BC3AFF" w:rsidRPr="0076011B" w:rsidRDefault="00BC3AFF" w:rsidP="0076011B">
      <w:pPr>
        <w:pStyle w:val="ListParagraph"/>
      </w:pPr>
      <w:r w:rsidRPr="0076011B">
        <w:t>የአምራች ኢንዱስትሪው ቁልፍ ማነቆ የሆኑት የግብዓት፣ የፋይናንስ፣ የመሰረተ ልማት፣ የውጭ ምንዛሪ፣ የፀጥታ እና መሰል ችግሮች መፍትሄ እንዲያገኙ ደረጋል</w:t>
      </w:r>
    </w:p>
    <w:p w:rsidR="00BC3AFF" w:rsidRPr="0076011B" w:rsidRDefault="00BC3AFF" w:rsidP="0076011B">
      <w:pPr>
        <w:pStyle w:val="ListParagraph"/>
      </w:pPr>
      <w:r w:rsidRPr="0076011B">
        <w:t>በመሰረተ ልማት እና ፋይናንስ ችግር ማምረት እና መስፋፋት ያልቻሉ የጎጆ ኢንዱስትሪዎች ከፍኛ ድጋፍ ይደረግላቸዋል</w:t>
      </w:r>
    </w:p>
    <w:p w:rsidR="00BC3AFF" w:rsidRPr="0076011B" w:rsidRDefault="00BC3AFF" w:rsidP="0076011B">
      <w:pPr>
        <w:pStyle w:val="ListParagraph"/>
      </w:pPr>
      <w:r w:rsidRPr="0076011B">
        <w:t>የፈጠራ ስራዎች ወደ ምርት እንዲሸጋገሩ ተገቢውን ድጋፍ የሚያገኙበት አሰራር ይዘረጋል</w:t>
      </w:r>
    </w:p>
    <w:p w:rsidR="00CE2F71" w:rsidRPr="00F13386" w:rsidRDefault="00BC3AFF" w:rsidP="00F13386">
      <w:pPr>
        <w:pStyle w:val="ListParagraph"/>
      </w:pPr>
      <w:r w:rsidRPr="0076011B">
        <w:t xml:space="preserve">የትምህርት ስርዓታችን ከአምራች ኢንዱስትሪው ጋር ጥብቅ ቁርኝት እንዲኖረው ይደረጋል </w:t>
      </w:r>
    </w:p>
    <w:p w:rsidR="00BC3AFF" w:rsidRPr="0076011B" w:rsidRDefault="00BC3AFF" w:rsidP="0076011B">
      <w:pPr>
        <w:spacing w:line="360" w:lineRule="auto"/>
        <w:jc w:val="both"/>
        <w:rPr>
          <w:rFonts w:ascii="Ebrima" w:eastAsia="SimSun" w:hAnsi="Ebrima" w:cs="SimSun"/>
          <w:b/>
          <w:sz w:val="24"/>
          <w:szCs w:val="24"/>
        </w:rPr>
      </w:pPr>
      <w:r w:rsidRPr="0076011B">
        <w:rPr>
          <w:rFonts w:ascii="Ebrima" w:eastAsia="SimSun" w:hAnsi="Ebrima" w:cs="SimSun"/>
          <w:b/>
          <w:sz w:val="24"/>
          <w:szCs w:val="24"/>
        </w:rPr>
        <w:t>ንግድ</w:t>
      </w:r>
    </w:p>
    <w:p w:rsidR="00BC3AFF" w:rsidRPr="0076011B" w:rsidRDefault="00BC3AFF" w:rsidP="0076011B">
      <w:pPr>
        <w:pStyle w:val="ListParagraph"/>
      </w:pPr>
      <w:r w:rsidRPr="0076011B">
        <w:t>ነጋዴውን ከገበያ የሚያስወጡ የተለያዩ መንግስታዊ ጫናዎች እና አሰራሮች እንዲወገዱ እንሰራለን</w:t>
      </w:r>
      <w:r w:rsidR="00F314EE">
        <w:rPr>
          <w:lang w:val="en-GB"/>
        </w:rPr>
        <w:t>፣</w:t>
      </w:r>
    </w:p>
    <w:p w:rsidR="00BC3AFF" w:rsidRPr="0076011B" w:rsidRDefault="00BC3AFF" w:rsidP="0076011B">
      <w:pPr>
        <w:pStyle w:val="ListParagraph"/>
      </w:pPr>
      <w:r w:rsidRPr="0076011B">
        <w:t>የሀገራችን የንግድ ሚዛንለማስተካከል ከግብርናው በተጨማሪ የአምራች ኢንዱስትሪ ምርቶች በስፋት ኤክስፖርት የሚደረጉበት አሰራር ይዘረጋል</w:t>
      </w:r>
      <w:r w:rsidR="00F314EE">
        <w:rPr>
          <w:lang w:val="en-GB"/>
        </w:rPr>
        <w:t>፣</w:t>
      </w:r>
    </w:p>
    <w:p w:rsidR="00BC3AFF" w:rsidRPr="0076011B" w:rsidRDefault="00BC3AFF" w:rsidP="0076011B">
      <w:pPr>
        <w:pStyle w:val="ListParagraph"/>
      </w:pPr>
      <w:r w:rsidRPr="0076011B">
        <w:t>የንግድ ዘርፉን ተወዳዳሪነት የሚያጠናክሩ የመሰረተ ልማት እና የሎጂስቲክስ አቅርቦቶች እንዲሟሉ ደረጋል</w:t>
      </w:r>
      <w:r w:rsidR="00F314EE">
        <w:rPr>
          <w:lang w:val="en-GB"/>
        </w:rPr>
        <w:t>፣</w:t>
      </w:r>
    </w:p>
    <w:p w:rsidR="00BC3AFF" w:rsidRPr="0076011B" w:rsidRDefault="00BC3AFF" w:rsidP="0076011B">
      <w:pPr>
        <w:pStyle w:val="ListParagraph"/>
      </w:pPr>
      <w:r w:rsidRPr="0076011B">
        <w:t>የሀገራችን የውጭ ንግድ መዳረሻዎች የማስፋት ስራ ይሰራል፣ ከጎረቤት እና ከአፍሪካ አገራት ጋር ያለው ንግድ እንዲጠናከር ደረጋል</w:t>
      </w:r>
      <w:r w:rsidR="00F314EE">
        <w:rPr>
          <w:lang w:val="en-GB"/>
        </w:rPr>
        <w:t>፣</w:t>
      </w:r>
    </w:p>
    <w:p w:rsidR="00BC3AFF" w:rsidRPr="0076011B" w:rsidRDefault="00BC3AFF" w:rsidP="0076011B">
      <w:pPr>
        <w:pStyle w:val="ListParagraph"/>
      </w:pPr>
      <w:r w:rsidRPr="0076011B">
        <w:t>ሐገራችን አለም አቀፉ የንግድ ድርጅት እንድትቀላቀል የሚስችሉ ስራዎች ይሰራሉ</w:t>
      </w:r>
      <w:r w:rsidR="00F314EE">
        <w:rPr>
          <w:lang w:val="en-GB"/>
        </w:rPr>
        <w:t>፣</w:t>
      </w:r>
    </w:p>
    <w:p w:rsidR="00BC3AFF" w:rsidRPr="00F314EE" w:rsidRDefault="00BC3AFF" w:rsidP="0076011B">
      <w:pPr>
        <w:pStyle w:val="ListParagraph"/>
      </w:pPr>
      <w:r w:rsidRPr="0076011B">
        <w:t>ተወዳዳሪ እና ፍትሃዊ የንግድ ስርዓት ተግባራዊ ይደረጋል</w:t>
      </w:r>
      <w:r w:rsidR="00F314EE">
        <w:rPr>
          <w:lang w:val="en-GB"/>
        </w:rPr>
        <w:t>፣</w:t>
      </w:r>
    </w:p>
    <w:p w:rsidR="00F314EE" w:rsidRPr="0038375D" w:rsidRDefault="00F314EE" w:rsidP="00F314EE">
      <w:pPr>
        <w:pStyle w:val="ListParagraph"/>
        <w:rPr>
          <w:color w:val="000000" w:themeColor="text1"/>
        </w:rPr>
      </w:pPr>
      <w:r w:rsidRPr="0038375D">
        <w:rPr>
          <w:color w:val="000000" w:themeColor="text1"/>
        </w:rPr>
        <w:t xml:space="preserve">ከመንግስት ነጻ የሆነ ጠንካራ የሸማቾች ማህበር እንዲኖር ይደረጋል። በዚህም የሸማቹ </w:t>
      </w:r>
      <w:r w:rsidRPr="0038375D">
        <w:rPr>
          <w:color w:val="000000" w:themeColor="text1"/>
          <w:lang w:val="en-GB"/>
        </w:rPr>
        <w:t>ገበያው ላይ</w:t>
      </w:r>
      <w:r w:rsidRPr="0038375D">
        <w:rPr>
          <w:color w:val="000000" w:themeColor="text1"/>
        </w:rPr>
        <w:t xml:space="preserve"> </w:t>
      </w:r>
      <w:r w:rsidRPr="0038375D">
        <w:rPr>
          <w:color w:val="000000" w:themeColor="text1"/>
          <w:lang w:val="en-GB"/>
        </w:rPr>
        <w:t xml:space="preserve">የሸማቹ ተጽእኖ </w:t>
      </w:r>
      <w:r w:rsidRPr="0038375D">
        <w:rPr>
          <w:color w:val="000000" w:themeColor="text1"/>
        </w:rPr>
        <w:t xml:space="preserve">ከምርትና አገልግሎት አቅራቢው የላቀ የሚሆንበት </w:t>
      </w:r>
      <w:r w:rsidR="00C77457" w:rsidRPr="0038375D">
        <w:rPr>
          <w:color w:val="000000" w:themeColor="text1"/>
          <w:lang w:val="en-GB"/>
        </w:rPr>
        <w:t>ከባቢ</w:t>
      </w:r>
      <w:r w:rsidRPr="0038375D">
        <w:rPr>
          <w:color w:val="000000" w:themeColor="text1"/>
        </w:rPr>
        <w:t xml:space="preserve"> በመፍጠር </w:t>
      </w:r>
      <w:r w:rsidR="00001894" w:rsidRPr="0038375D">
        <w:rPr>
          <w:color w:val="000000" w:themeColor="text1"/>
          <w:lang w:val="en-GB"/>
        </w:rPr>
        <w:t xml:space="preserve">በውድድር የሚመራ </w:t>
      </w:r>
      <w:r w:rsidRPr="0038375D">
        <w:rPr>
          <w:color w:val="000000" w:themeColor="text1"/>
        </w:rPr>
        <w:t>ጤናማ የገበያ ስርዓት እንዲፈጠር ይሰራል።</w:t>
      </w:r>
    </w:p>
    <w:p w:rsidR="00CE2525" w:rsidRPr="0038375D" w:rsidRDefault="00CE2525" w:rsidP="0076011B">
      <w:pPr>
        <w:pStyle w:val="ListParagraph"/>
        <w:rPr>
          <w:color w:val="000000" w:themeColor="text1"/>
        </w:rPr>
      </w:pPr>
      <w:r w:rsidRPr="0038375D">
        <w:rPr>
          <w:color w:val="000000" w:themeColor="text1"/>
          <w:lang w:val="en-GB"/>
        </w:rPr>
        <w:t>ነ</w:t>
      </w:r>
      <w:r w:rsidRPr="0038375D">
        <w:rPr>
          <w:color w:val="000000" w:themeColor="text1"/>
        </w:rPr>
        <w:t xml:space="preserve">ጋዴዎች በሀገር ውስጥ እና በአለም አቀፍ ንግድ በስፋት እንዲንቀሳቀሱ ድጋፍ ይደረጋል </w:t>
      </w:r>
    </w:p>
    <w:p w:rsidR="00BC3AFF" w:rsidRPr="0076011B" w:rsidRDefault="00BC3AFF" w:rsidP="0076011B">
      <w:pPr>
        <w:spacing w:line="360" w:lineRule="auto"/>
        <w:jc w:val="both"/>
        <w:rPr>
          <w:rFonts w:ascii="Ebrima" w:eastAsia="SimSun" w:hAnsi="Ebrima" w:cs="SimSun"/>
          <w:b/>
          <w:sz w:val="24"/>
          <w:szCs w:val="24"/>
        </w:rPr>
      </w:pPr>
      <w:r w:rsidRPr="0076011B">
        <w:rPr>
          <w:rFonts w:ascii="Ebrima" w:eastAsia="SimSun" w:hAnsi="Ebrima" w:cs="SimSun"/>
          <w:b/>
          <w:sz w:val="24"/>
          <w:szCs w:val="24"/>
        </w:rPr>
        <w:t>ግብርና እና ገጠር ልማት</w:t>
      </w:r>
    </w:p>
    <w:p w:rsidR="00BC3AFF" w:rsidRPr="0076011B" w:rsidRDefault="00BC3AFF" w:rsidP="0076011B">
      <w:pPr>
        <w:pStyle w:val="ListParagraph"/>
      </w:pPr>
      <w:r w:rsidRPr="0076011B">
        <w:t>ግብርናው ከተፈ</w:t>
      </w:r>
      <w:r w:rsidR="001F4757" w:rsidRPr="0076011B">
        <w:t>ጥ</w:t>
      </w:r>
      <w:r w:rsidRPr="0076011B">
        <w:t>ሮ ጥገኝነት በማላቀቅ በዘመናዊ ቴክኖሎጂ እንዲታገዝ ይደረጋል፡፡</w:t>
      </w:r>
    </w:p>
    <w:p w:rsidR="00BC3AFF" w:rsidRPr="0076011B" w:rsidRDefault="00BC3AFF" w:rsidP="0076011B">
      <w:pPr>
        <w:pStyle w:val="ListParagraph"/>
      </w:pPr>
      <w:r w:rsidRPr="0076011B">
        <w:t xml:space="preserve">በአነስተኛ ይዞታ ላይ የተመሰረተ ብቻ ሳይሆን ሰፋፊ </w:t>
      </w:r>
      <w:r w:rsidR="001F4757" w:rsidRPr="0076011B">
        <w:t>መ</w:t>
      </w:r>
      <w:r w:rsidRPr="0076011B">
        <w:t>ሬት ባለባቸው አካባቢዎች የኮሜርሻል እርሻ እንዲስፋፋ ደረጋል፡፡</w:t>
      </w:r>
    </w:p>
    <w:p w:rsidR="00BC3AFF" w:rsidRPr="0076011B" w:rsidRDefault="00BC3AFF" w:rsidP="0076011B">
      <w:pPr>
        <w:pStyle w:val="ListParagraph"/>
      </w:pPr>
      <w:r w:rsidRPr="0076011B">
        <w:t>አነስተኛ ወጪ የሚጠይቁ  ቴክኖሎጂዎች እንዲስፋፉ ይደረጋል</w:t>
      </w:r>
    </w:p>
    <w:p w:rsidR="00BC3AFF" w:rsidRPr="0076011B" w:rsidRDefault="00BC3AFF" w:rsidP="0076011B">
      <w:pPr>
        <w:pStyle w:val="ListParagraph"/>
      </w:pPr>
      <w:r w:rsidRPr="0076011B">
        <w:t>ከፍተኛ ወጪ የሚ</w:t>
      </w:r>
      <w:r w:rsidR="004C6A0A" w:rsidRPr="0076011B">
        <w:t>ጠ</w:t>
      </w:r>
      <w:r w:rsidR="001F4757" w:rsidRPr="0076011B">
        <w:t>ይ</w:t>
      </w:r>
      <w:r w:rsidRPr="0076011B">
        <w:t>ቁ የግብርና ቴክኖሎጂዎች በሊዝ ፋይናንሲንግ ለገበሬ ማህበራት እንዲደርሱ ይደረጋል</w:t>
      </w:r>
    </w:p>
    <w:p w:rsidR="00BC3AFF" w:rsidRPr="0076011B" w:rsidRDefault="00BC3AFF" w:rsidP="0076011B">
      <w:pPr>
        <w:pStyle w:val="ListParagraph"/>
      </w:pPr>
      <w:r w:rsidRPr="0076011B">
        <w:t>በሀገሪቱ የግብርና እድገት ውስጥ የሚፈጥረው እምርታ ግምት ውስት በማስገባት የአርብቶ አደር ልማት ከፍተኛ ትኩረት ይሰጠዋል፡፡</w:t>
      </w:r>
    </w:p>
    <w:p w:rsidR="00BC3AFF" w:rsidRPr="0076011B" w:rsidRDefault="00256212" w:rsidP="0076011B">
      <w:pPr>
        <w:spacing w:line="360" w:lineRule="auto"/>
        <w:jc w:val="both"/>
        <w:rPr>
          <w:rFonts w:ascii="Ebrima" w:eastAsia="SimSun" w:hAnsi="Ebrima" w:cs="SimSun"/>
          <w:b/>
          <w:sz w:val="24"/>
          <w:szCs w:val="24"/>
        </w:rPr>
      </w:pPr>
      <w:r>
        <w:rPr>
          <w:rFonts w:ascii="Ebrima" w:eastAsia="SimSun" w:hAnsi="Ebrima" w:cs="SimSun"/>
          <w:b/>
          <w:sz w:val="24"/>
          <w:szCs w:val="24"/>
        </w:rPr>
        <w:t xml:space="preserve">የገንዘብ እና የበጀት (monetary and fisical) ፕሮግራሞች </w:t>
      </w:r>
    </w:p>
    <w:p w:rsidR="00BC3AFF" w:rsidRPr="00CA3C47" w:rsidRDefault="00BC3AFF" w:rsidP="00695585">
      <w:pPr>
        <w:pStyle w:val="ListParagraph"/>
        <w:rPr>
          <w:color w:val="000000" w:themeColor="text1"/>
        </w:rPr>
      </w:pPr>
      <w:r w:rsidRPr="0076011B">
        <w:t xml:space="preserve">የሀገራችን የገንዘብ ፖሊሲ ከፖለቲካ ገለልተኛ በሆነ ሁኔታ ኢኮኖሚያዊ መረጋጋት እና ኢኮኖሚያዊ ዕድገት በሚያረጋግጥ መልኩ እንዲመራ የብሄራዊ ባንኩ ገለልተኝነት፣ ሙያዊ ብቃት እና ተቋማዊ ነፃነት </w:t>
      </w:r>
      <w:r w:rsidR="00C523F4" w:rsidRPr="0076011B">
        <w:t>እንዲ</w:t>
      </w:r>
      <w:r w:rsidRPr="0076011B">
        <w:t>ረጋገጥ ደሰራል፡፡ ለጤናማ ኢኮኖሚያዊ ዕድገት አስፈላጊ የሆነውን የፋይናንስ አቅርቦት በስፋት እንዲዳረስ የተለያዩ የፋናንስ ተቋማት እና አገልግሎቶች እንዲጀመሩ አስፈላጊውን ድጋፍ ይደረጋል፡፡ የፋ</w:t>
      </w:r>
      <w:r w:rsidR="006D6634" w:rsidRPr="0076011B">
        <w:t>ይ</w:t>
      </w:r>
      <w:r w:rsidRPr="0076011B">
        <w:t>ናንስ ዘርፉ ውስጥ የውጭ ባንኮች እና ሌሎች የፋ</w:t>
      </w:r>
      <w:r w:rsidR="006D6634" w:rsidRPr="0076011B">
        <w:t>ይ</w:t>
      </w:r>
      <w:r w:rsidRPr="0076011B">
        <w:t xml:space="preserve">ናንስ ተቋማት በስፋት እንዲገቡ ይደረጋል፡፡ </w:t>
      </w:r>
      <w:r w:rsidRPr="00CA3C47">
        <w:rPr>
          <w:color w:val="000000" w:themeColor="text1"/>
        </w:rPr>
        <w:t xml:space="preserve">ለሀገር </w:t>
      </w:r>
      <w:r w:rsidR="00C523F4" w:rsidRPr="00CA3C47">
        <w:rPr>
          <w:color w:val="000000" w:themeColor="text1"/>
        </w:rPr>
        <w:t xml:space="preserve">ውስጥ </w:t>
      </w:r>
      <w:r w:rsidRPr="00CA3C47">
        <w:rPr>
          <w:color w:val="000000" w:themeColor="text1"/>
        </w:rPr>
        <w:t xml:space="preserve">ባንኮች </w:t>
      </w:r>
      <w:r w:rsidR="00695585" w:rsidRPr="00CA3C47">
        <w:rPr>
          <w:color w:val="000000" w:themeColor="text1"/>
          <w:lang w:val="en-GB"/>
        </w:rPr>
        <w:t xml:space="preserve">እና ሌሎች </w:t>
      </w:r>
      <w:r w:rsidR="00695585" w:rsidRPr="00CA3C47">
        <w:rPr>
          <w:color w:val="000000" w:themeColor="text1"/>
        </w:rPr>
        <w:t xml:space="preserve">የፋይናንስ ተቋማት </w:t>
      </w:r>
      <w:r w:rsidR="00695585" w:rsidRPr="00CA3C47">
        <w:rPr>
          <w:color w:val="000000" w:themeColor="text1"/>
          <w:lang w:val="en-GB"/>
        </w:rPr>
        <w:t>የተወዳዳሪነት አቅም እስኪፈጥሩ</w:t>
      </w:r>
      <w:r w:rsidR="00B75049" w:rsidRPr="00CA3C47">
        <w:rPr>
          <w:color w:val="000000" w:themeColor="text1"/>
          <w:lang w:val="en-US"/>
        </w:rPr>
        <w:t xml:space="preserve"> </w:t>
      </w:r>
      <w:r w:rsidRPr="00CA3C47">
        <w:rPr>
          <w:color w:val="000000" w:themeColor="text1"/>
        </w:rPr>
        <w:t xml:space="preserve"> ልዩ ድጋፍ እና ጥበቃ ይደረጋል፡፡ </w:t>
      </w:r>
    </w:p>
    <w:p w:rsidR="00BC3AFF" w:rsidRDefault="00BC3AFF" w:rsidP="0076011B">
      <w:pPr>
        <w:pStyle w:val="ListParagraph"/>
      </w:pPr>
      <w:r w:rsidRPr="00CA3C47">
        <w:rPr>
          <w:color w:val="000000" w:themeColor="text1"/>
        </w:rPr>
        <w:t>የባጀት/ፊ</w:t>
      </w:r>
      <w:r w:rsidR="00E02FF6" w:rsidRPr="00CA3C47">
        <w:rPr>
          <w:color w:val="000000" w:themeColor="text1"/>
          <w:lang w:val="en-GB"/>
        </w:rPr>
        <w:t>ስ</w:t>
      </w:r>
      <w:r w:rsidRPr="00CA3C47">
        <w:rPr>
          <w:color w:val="000000" w:themeColor="text1"/>
        </w:rPr>
        <w:t>ካል/ ፖሊሲው ለፖለቲካዊ ፍጆታ ጥቅ</w:t>
      </w:r>
      <w:r w:rsidRPr="0076011B">
        <w:t>ም ላይ እንዳይውል ጠንካራ የበጀት ቁጥጥር እና ፍትሃዊ የበጀት ድልድል</w:t>
      </w:r>
      <w:r w:rsidR="00C523F4" w:rsidRPr="0076011B">
        <w:t xml:space="preserve"> ስርዓት</w:t>
      </w:r>
      <w:r w:rsidRPr="0076011B">
        <w:t xml:space="preserve"> እንዲኖር ይደረጋል፡፡ የመንግስት ወጪ፣ የባጀት ጉድለ እና ብድር በኢኮኖሚው ገቢ የማመንጨት እና ዕዳ የመክፈል አቅም የምጣኔ ሃብት </w:t>
      </w:r>
      <w:r w:rsidR="00C523F4" w:rsidRPr="0076011B">
        <w:t xml:space="preserve">ሙያ </w:t>
      </w:r>
      <w:r w:rsidRPr="0076011B">
        <w:t xml:space="preserve">ከሚያስቀምጡት ገደብ </w:t>
      </w:r>
      <w:r w:rsidR="00C523F4" w:rsidRPr="0076011B">
        <w:t>እንዳያልፉ</w:t>
      </w:r>
      <w:r w:rsidRPr="0076011B">
        <w:t xml:space="preserve"> አስገዳጅ መመሪያዎች ተግባራዊ ይደረጋሉ፡፡</w:t>
      </w:r>
      <w:r w:rsidR="00C523F4" w:rsidRPr="0076011B">
        <w:t xml:space="preserve"> የመንግስ</w:t>
      </w:r>
      <w:r w:rsidR="006D6634" w:rsidRPr="0076011B">
        <w:t>ት</w:t>
      </w:r>
      <w:r w:rsidR="00C523F4" w:rsidRPr="0076011B">
        <w:t xml:space="preserve"> የበጀት አጠቃቀም ፍትሃዊነት፣ ግልፅነት፣ ተጠያቂነት፣</w:t>
      </w:r>
      <w:r w:rsidR="005E3D8D" w:rsidRPr="0076011B">
        <w:t xml:space="preserve"> እንዲሁም </w:t>
      </w:r>
      <w:r w:rsidR="00C523F4" w:rsidRPr="0076011B">
        <w:t>ውጤታማነት/efficiency/</w:t>
      </w:r>
      <w:r w:rsidR="005E3D8D" w:rsidRPr="0076011B">
        <w:t xml:space="preserve"> ያለው እንዲሆን ይደረጋል፡፡</w:t>
      </w:r>
    </w:p>
    <w:p w:rsidR="006A78BD" w:rsidRPr="00CA3C47" w:rsidRDefault="006A78BD" w:rsidP="000047AE">
      <w:pPr>
        <w:pStyle w:val="ListParagraph"/>
        <w:rPr>
          <w:color w:val="000000" w:themeColor="text1"/>
        </w:rPr>
      </w:pPr>
      <w:r w:rsidRPr="00CA3C47">
        <w:rPr>
          <w:color w:val="000000" w:themeColor="text1"/>
        </w:rPr>
        <w:t xml:space="preserve">ጎጎት የሠራተኛውን የማህበረሰብ ህይወት እንዲሻሻል ይሰራል። የቅጥር የገቢ ግብር ህዳግ ፍትሐዊነት እና ሰብዓዊነትን መሰረት ያደረገ ተደርጎ ማሻሻያ ይደረግበታል።  እንደ ንግድ እና የኪራይ ገቢ ሁሉ ከደሞዝ የሚገኝ ገቢ ላይ ከስራው ጋር በቀጥታ ለሚገናኙ ወጪዎች ከታክስ በፊት ተቀናሽ እንዲሆኑ ይደረጋል። ተቀጣሪው ለጡረታ ያጠራቀመውን ገንዘብ አሲዞ </w:t>
      </w:r>
      <w:r w:rsidR="000047AE" w:rsidRPr="00CA3C47">
        <w:rPr>
          <w:color w:val="000000" w:themeColor="text1"/>
          <w:lang w:val="en-GB"/>
        </w:rPr>
        <w:t xml:space="preserve">ከባንኮች </w:t>
      </w:r>
      <w:r w:rsidRPr="00CA3C47">
        <w:rPr>
          <w:color w:val="000000" w:themeColor="text1"/>
        </w:rPr>
        <w:t xml:space="preserve">ብድር እንዲያገኝ ሁኔታዎችን ያመቻቻል። </w:t>
      </w:r>
      <w:r w:rsidR="000047AE" w:rsidRPr="00CA3C47">
        <w:rPr>
          <w:color w:val="000000" w:themeColor="text1"/>
        </w:rPr>
        <w:t>የፋይናንስ ተቋማ</w:t>
      </w:r>
      <w:r w:rsidR="000047AE" w:rsidRPr="00CA3C47">
        <w:rPr>
          <w:color w:val="000000" w:themeColor="text1"/>
          <w:lang w:val="en-GB"/>
        </w:rPr>
        <w:t>ቱም</w:t>
      </w:r>
      <w:r w:rsidR="000047AE" w:rsidRPr="00CA3C47">
        <w:rPr>
          <w:color w:val="000000" w:themeColor="text1"/>
        </w:rPr>
        <w:t xml:space="preserve"> ለሠራተኞች ደሞዛቸውን ታሳቢ በማድረግ የመኖሪያ ቤት ብድር እንዲያመቻቹ ይደረጋል።</w:t>
      </w:r>
      <w:r w:rsidR="000047AE" w:rsidRPr="00CA3C47">
        <w:rPr>
          <w:color w:val="000000" w:themeColor="text1"/>
          <w:lang w:val="en-GB"/>
        </w:rPr>
        <w:t xml:space="preserve"> </w:t>
      </w:r>
      <w:r w:rsidRPr="00CA3C47">
        <w:rPr>
          <w:rFonts w:cs="Ebrima"/>
          <w:color w:val="000000" w:themeColor="text1"/>
        </w:rPr>
        <w:t>የግልም</w:t>
      </w:r>
      <w:r w:rsidRPr="00CA3C47">
        <w:rPr>
          <w:color w:val="000000" w:themeColor="text1"/>
        </w:rPr>
        <w:t xml:space="preserve"> </w:t>
      </w:r>
      <w:r w:rsidRPr="00CA3C47">
        <w:rPr>
          <w:rFonts w:cs="Ebrima"/>
          <w:color w:val="000000" w:themeColor="text1"/>
        </w:rPr>
        <w:t>ሆነ</w:t>
      </w:r>
      <w:r w:rsidRPr="00CA3C47">
        <w:rPr>
          <w:color w:val="000000" w:themeColor="text1"/>
        </w:rPr>
        <w:t xml:space="preserve"> </w:t>
      </w:r>
      <w:r w:rsidRPr="00CA3C47">
        <w:rPr>
          <w:rFonts w:cs="Ebrima"/>
          <w:color w:val="000000" w:themeColor="text1"/>
        </w:rPr>
        <w:t>የመንግስት</w:t>
      </w:r>
      <w:r w:rsidRPr="00CA3C47">
        <w:rPr>
          <w:color w:val="000000" w:themeColor="text1"/>
        </w:rPr>
        <w:t xml:space="preserve"> </w:t>
      </w:r>
      <w:r w:rsidRPr="00CA3C47">
        <w:rPr>
          <w:rFonts w:cs="Ebrima"/>
          <w:color w:val="000000" w:themeColor="text1"/>
        </w:rPr>
        <w:t>የጡረታ</w:t>
      </w:r>
      <w:r w:rsidRPr="00CA3C47">
        <w:rPr>
          <w:color w:val="000000" w:themeColor="text1"/>
        </w:rPr>
        <w:t xml:space="preserve"> </w:t>
      </w:r>
      <w:r w:rsidRPr="00CA3C47">
        <w:rPr>
          <w:rFonts w:cs="Ebrima"/>
          <w:color w:val="000000" w:themeColor="text1"/>
        </w:rPr>
        <w:t>ፈንድ</w:t>
      </w:r>
      <w:r w:rsidRPr="00CA3C47">
        <w:rPr>
          <w:color w:val="000000" w:themeColor="text1"/>
        </w:rPr>
        <w:t xml:space="preserve"> </w:t>
      </w:r>
      <w:r w:rsidRPr="00CA3C47">
        <w:rPr>
          <w:rFonts w:cs="Ebrima"/>
          <w:color w:val="000000" w:themeColor="text1"/>
        </w:rPr>
        <w:t>ተቋማት</w:t>
      </w:r>
      <w:r w:rsidRPr="00CA3C47">
        <w:rPr>
          <w:color w:val="000000" w:themeColor="text1"/>
        </w:rPr>
        <w:t xml:space="preserve"> </w:t>
      </w:r>
      <w:r w:rsidRPr="00CA3C47">
        <w:rPr>
          <w:rFonts w:cs="Ebrima"/>
          <w:color w:val="000000" w:themeColor="text1"/>
        </w:rPr>
        <w:t>ከመንግስት</w:t>
      </w:r>
      <w:r w:rsidRPr="00CA3C47">
        <w:rPr>
          <w:color w:val="000000" w:themeColor="text1"/>
        </w:rPr>
        <w:t xml:space="preserve"> </w:t>
      </w:r>
      <w:r w:rsidRPr="00CA3C47">
        <w:rPr>
          <w:rFonts w:cs="Ebrima"/>
          <w:color w:val="000000" w:themeColor="text1"/>
        </w:rPr>
        <w:t>መዳፍ</w:t>
      </w:r>
      <w:r w:rsidRPr="00CA3C47">
        <w:rPr>
          <w:color w:val="000000" w:themeColor="text1"/>
        </w:rPr>
        <w:t xml:space="preserve"> </w:t>
      </w:r>
      <w:r w:rsidRPr="00CA3C47">
        <w:rPr>
          <w:rFonts w:cs="Ebrima"/>
          <w:color w:val="000000" w:themeColor="text1"/>
        </w:rPr>
        <w:t>ወጥተው</w:t>
      </w:r>
      <w:r w:rsidRPr="00CA3C47">
        <w:rPr>
          <w:color w:val="000000" w:themeColor="text1"/>
        </w:rPr>
        <w:t xml:space="preserve"> </w:t>
      </w:r>
      <w:r w:rsidRPr="00CA3C47">
        <w:rPr>
          <w:rFonts w:cs="Ebrima"/>
          <w:color w:val="000000" w:themeColor="text1"/>
        </w:rPr>
        <w:t>ነጻ</w:t>
      </w:r>
      <w:r w:rsidRPr="00CA3C47">
        <w:rPr>
          <w:color w:val="000000" w:themeColor="text1"/>
        </w:rPr>
        <w:t xml:space="preserve"> </w:t>
      </w:r>
      <w:r w:rsidRPr="00CA3C47">
        <w:rPr>
          <w:rFonts w:cs="Ebrima"/>
          <w:color w:val="000000" w:themeColor="text1"/>
        </w:rPr>
        <w:t>ተቋም</w:t>
      </w:r>
      <w:r w:rsidRPr="00CA3C47">
        <w:rPr>
          <w:color w:val="000000" w:themeColor="text1"/>
        </w:rPr>
        <w:t xml:space="preserve"> </w:t>
      </w:r>
      <w:r w:rsidRPr="00CA3C47">
        <w:rPr>
          <w:rFonts w:cs="Ebrima"/>
          <w:color w:val="000000" w:themeColor="text1"/>
        </w:rPr>
        <w:t>ማድረግና</w:t>
      </w:r>
      <w:r w:rsidRPr="00CA3C47">
        <w:rPr>
          <w:color w:val="000000" w:themeColor="text1"/>
        </w:rPr>
        <w:t xml:space="preserve"> </w:t>
      </w:r>
      <w:r w:rsidRPr="00CA3C47">
        <w:rPr>
          <w:rFonts w:cs="Ebrima"/>
          <w:color w:val="000000" w:themeColor="text1"/>
        </w:rPr>
        <w:t>ከጡረታ</w:t>
      </w:r>
      <w:r w:rsidRPr="00CA3C47">
        <w:rPr>
          <w:color w:val="000000" w:themeColor="text1"/>
        </w:rPr>
        <w:t xml:space="preserve"> </w:t>
      </w:r>
      <w:r w:rsidRPr="00CA3C47">
        <w:rPr>
          <w:rFonts w:cs="Ebrima"/>
          <w:color w:val="000000" w:themeColor="text1"/>
        </w:rPr>
        <w:t>መዋጮ</w:t>
      </w:r>
      <w:r w:rsidRPr="00CA3C47">
        <w:rPr>
          <w:color w:val="000000" w:themeColor="text1"/>
        </w:rPr>
        <w:t xml:space="preserve"> </w:t>
      </w:r>
      <w:r w:rsidRPr="00CA3C47">
        <w:rPr>
          <w:rFonts w:cs="Ebrima"/>
          <w:color w:val="000000" w:themeColor="text1"/>
        </w:rPr>
        <w:t>የሰበሰቡትን</w:t>
      </w:r>
      <w:r w:rsidRPr="00CA3C47">
        <w:rPr>
          <w:color w:val="000000" w:themeColor="text1"/>
        </w:rPr>
        <w:t xml:space="preserve"> </w:t>
      </w:r>
      <w:r w:rsidRPr="00CA3C47">
        <w:rPr>
          <w:rFonts w:cs="Ebrima"/>
          <w:color w:val="000000" w:themeColor="text1"/>
        </w:rPr>
        <w:t>ገንዘብ</w:t>
      </w:r>
      <w:r w:rsidRPr="00CA3C47">
        <w:rPr>
          <w:color w:val="000000" w:themeColor="text1"/>
        </w:rPr>
        <w:t xml:space="preserve"> </w:t>
      </w:r>
      <w:r w:rsidRPr="00CA3C47">
        <w:rPr>
          <w:rFonts w:cs="Ebrima"/>
          <w:color w:val="000000" w:themeColor="text1"/>
        </w:rPr>
        <w:t>ጡረታ</w:t>
      </w:r>
      <w:r w:rsidRPr="00CA3C47">
        <w:rPr>
          <w:color w:val="000000" w:themeColor="text1"/>
        </w:rPr>
        <w:t xml:space="preserve"> </w:t>
      </w:r>
      <w:r w:rsidRPr="00CA3C47">
        <w:rPr>
          <w:rFonts w:cs="Ebrima"/>
          <w:color w:val="000000" w:themeColor="text1"/>
        </w:rPr>
        <w:t>ቆጣቢዎቹን</w:t>
      </w:r>
      <w:r w:rsidRPr="00CA3C47">
        <w:rPr>
          <w:color w:val="000000" w:themeColor="text1"/>
        </w:rPr>
        <w:t xml:space="preserve"> </w:t>
      </w:r>
      <w:r w:rsidRPr="00CA3C47">
        <w:rPr>
          <w:rFonts w:cs="Ebrima"/>
          <w:color w:val="000000" w:themeColor="text1"/>
        </w:rPr>
        <w:t>ማዕከል</w:t>
      </w:r>
      <w:r w:rsidRPr="00CA3C47">
        <w:rPr>
          <w:color w:val="000000" w:themeColor="text1"/>
        </w:rPr>
        <w:t xml:space="preserve"> </w:t>
      </w:r>
      <w:r w:rsidRPr="00CA3C47">
        <w:rPr>
          <w:rFonts w:cs="Ebrima"/>
          <w:color w:val="000000" w:themeColor="text1"/>
        </w:rPr>
        <w:t>ያደረገ</w:t>
      </w:r>
      <w:r w:rsidRPr="00CA3C47">
        <w:rPr>
          <w:color w:val="000000" w:themeColor="text1"/>
        </w:rPr>
        <w:t xml:space="preserve"> </w:t>
      </w:r>
      <w:r w:rsidRPr="00CA3C47">
        <w:rPr>
          <w:rFonts w:cs="Ebrima"/>
          <w:color w:val="000000" w:themeColor="text1"/>
        </w:rPr>
        <w:t>ኢንቨስትመንት</w:t>
      </w:r>
      <w:r w:rsidRPr="00CA3C47">
        <w:rPr>
          <w:color w:val="000000" w:themeColor="text1"/>
        </w:rPr>
        <w:t xml:space="preserve"> </w:t>
      </w:r>
      <w:r w:rsidRPr="00CA3C47">
        <w:rPr>
          <w:rFonts w:cs="Ebrima"/>
          <w:color w:val="000000" w:themeColor="text1"/>
        </w:rPr>
        <w:t>ብቻ</w:t>
      </w:r>
      <w:r w:rsidRPr="00CA3C47">
        <w:rPr>
          <w:color w:val="000000" w:themeColor="text1"/>
        </w:rPr>
        <w:t xml:space="preserve"> </w:t>
      </w:r>
      <w:r w:rsidRPr="00CA3C47">
        <w:rPr>
          <w:rFonts w:cs="Ebrima"/>
          <w:color w:val="000000" w:themeColor="text1"/>
        </w:rPr>
        <w:t>እንዲያከናውንበት</w:t>
      </w:r>
      <w:r w:rsidRPr="00CA3C47">
        <w:rPr>
          <w:color w:val="000000" w:themeColor="text1"/>
        </w:rPr>
        <w:t xml:space="preserve"> </w:t>
      </w:r>
      <w:r w:rsidRPr="00CA3C47">
        <w:rPr>
          <w:rFonts w:cs="Ebrima"/>
          <w:color w:val="000000" w:themeColor="text1"/>
        </w:rPr>
        <w:t>ይደረጋል።</w:t>
      </w:r>
      <w:r w:rsidRPr="00CA3C47">
        <w:rPr>
          <w:color w:val="000000" w:themeColor="text1"/>
        </w:rPr>
        <w:t xml:space="preserve"> </w:t>
      </w:r>
    </w:p>
    <w:p w:rsidR="00E72A76" w:rsidRPr="00CA3C47" w:rsidRDefault="00E72A76" w:rsidP="00E72A76">
      <w:pPr>
        <w:pStyle w:val="ListParagraph"/>
        <w:rPr>
          <w:color w:val="000000" w:themeColor="text1"/>
        </w:rPr>
      </w:pPr>
      <w:r w:rsidRPr="00CA3C47">
        <w:rPr>
          <w:color w:val="000000" w:themeColor="text1"/>
        </w:rPr>
        <w:t>የፋይናንስ ስርዓቱ ለኢኮኖሚው ፋይዳ በሚኖረው መልኩ ስር ነቀል ማሻሻያ ይደረግበታል።</w:t>
      </w:r>
    </w:p>
    <w:p w:rsidR="00BC3AFF" w:rsidRPr="0076011B" w:rsidRDefault="00BC3AFF" w:rsidP="0076011B">
      <w:pPr>
        <w:spacing w:line="360" w:lineRule="auto"/>
        <w:jc w:val="both"/>
        <w:rPr>
          <w:rFonts w:ascii="Ebrima" w:eastAsia="SimSun" w:hAnsi="Ebrima" w:cs="SimSun"/>
          <w:b/>
          <w:sz w:val="24"/>
          <w:szCs w:val="24"/>
        </w:rPr>
      </w:pPr>
      <w:r w:rsidRPr="0076011B">
        <w:rPr>
          <w:rFonts w:ascii="Ebrima" w:eastAsia="SimSun" w:hAnsi="Ebrima" w:cs="SimSun"/>
          <w:b/>
          <w:sz w:val="24"/>
          <w:szCs w:val="24"/>
        </w:rPr>
        <w:t>መሰረተ ልማት</w:t>
      </w:r>
    </w:p>
    <w:p w:rsidR="005E3D8D" w:rsidRPr="0076011B" w:rsidRDefault="005E3D8D" w:rsidP="0076011B">
      <w:pPr>
        <w:pStyle w:val="ListParagraph"/>
      </w:pPr>
      <w:r w:rsidRPr="0076011B">
        <w:t>በሀገራችን ያ</w:t>
      </w:r>
      <w:r w:rsidR="005C7ECD" w:rsidRPr="0076011B">
        <w:t>ለው</w:t>
      </w:r>
      <w:r w:rsidRPr="0076011B">
        <w:t xml:space="preserve"> የመሰረተ ልማት ተደራሽነት ዝቅተኛ ቢሆንም እያደገ እንደመጣ ግልፅ ነው፡፡ የመሰረተ ልማት ዘርፉ ለከፍተኛ ብልሹ አሰራር የተጋለጠ የጥራት ጉዳይ </w:t>
      </w:r>
      <w:r w:rsidR="005C7ECD" w:rsidRPr="0076011B">
        <w:t>ዜ</w:t>
      </w:r>
      <w:r w:rsidRPr="0076011B">
        <w:t>ጎችን የሚያማርር ብቻ ሳይሆን ኢኮኖሚውንም ለከፍተኛ ኪሳራ እያጋለጠ ያለ ጉዳይ ነው፡፡ በመሆኑም የመሰረተ ልማት ዘርፉ ላይ ከብልሹ አሰራር ጋር ተያይዘው የሚነሱ የጥራት፣ የፍትሃዊነት፣ እና መሰል ችግሮች እንዲቀረፉ ይደረጋሉ፣</w:t>
      </w:r>
    </w:p>
    <w:p w:rsidR="00BC3AFF" w:rsidRPr="0076011B" w:rsidRDefault="00BC3AFF" w:rsidP="0076011B">
      <w:pPr>
        <w:pStyle w:val="ListParagraph"/>
      </w:pPr>
      <w:r w:rsidRPr="0076011B">
        <w:t>ለዘላቂ ልማት ፕሮግራማችን ቁልፍ ሚና ያላቸው የሃይል፣ የመንገድ፣ የውሃ፣ የስልክ፣ ኢንተርኔት እና መሰል መሰረተ ልማቶች በመንግስ</w:t>
      </w:r>
      <w:r w:rsidR="005C7ECD" w:rsidRPr="0076011B">
        <w:t>ት</w:t>
      </w:r>
      <w:r w:rsidRPr="0076011B">
        <w:t xml:space="preserve"> አቅራቢነት የሚሟሉበት መንገድ ይመቻቻል፡፡</w:t>
      </w:r>
      <w:r w:rsidR="005E3D8D" w:rsidRPr="0076011B">
        <w:t xml:space="preserve"> በመንግስ</w:t>
      </w:r>
      <w:r w:rsidR="005C7ECD" w:rsidRPr="0076011B">
        <w:t>ት</w:t>
      </w:r>
      <w:r w:rsidR="005E3D8D" w:rsidRPr="0076011B">
        <w:t xml:space="preserve"> አቅም የማይሸፈነው በመንግስት-</w:t>
      </w:r>
      <w:r w:rsidR="005C7ECD" w:rsidRPr="0076011B">
        <w:t>የ</w:t>
      </w:r>
      <w:r w:rsidR="005E3D8D" w:rsidRPr="0076011B">
        <w:t>ግል ትብብር እንዲለ</w:t>
      </w:r>
      <w:r w:rsidR="005C7ECD" w:rsidRPr="0076011B">
        <w:t>ማ</w:t>
      </w:r>
      <w:r w:rsidR="007E091A">
        <w:rPr>
          <w:lang w:val="en-US"/>
        </w:rPr>
        <w:t xml:space="preserve"> </w:t>
      </w:r>
      <w:r w:rsidR="005C7ECD" w:rsidRPr="0076011B">
        <w:t>ይ</w:t>
      </w:r>
      <w:r w:rsidR="005E3D8D" w:rsidRPr="0076011B">
        <w:t xml:space="preserve">ደረጋል፡፡ </w:t>
      </w:r>
    </w:p>
    <w:p w:rsidR="005C7ECD" w:rsidRPr="00CD3517" w:rsidRDefault="005C7ECD" w:rsidP="0076011B">
      <w:pPr>
        <w:pStyle w:val="ListParagraph"/>
        <w:rPr>
          <w:color w:val="000000" w:themeColor="text1"/>
        </w:rPr>
      </w:pPr>
      <w:r w:rsidRPr="00CD3517">
        <w:rPr>
          <w:color w:val="000000" w:themeColor="text1"/>
        </w:rPr>
        <w:t xml:space="preserve">ከፍተኛ የመሰረተ ልማት ክፍተት </w:t>
      </w:r>
      <w:r w:rsidR="00876356" w:rsidRPr="00CD3517">
        <w:rPr>
          <w:color w:val="000000" w:themeColor="text1"/>
          <w:lang w:val="en-GB"/>
        </w:rPr>
        <w:t>ያለባቸው ቦታዎች</w:t>
      </w:r>
      <w:r w:rsidRPr="00CD3517">
        <w:rPr>
          <w:color w:val="000000" w:themeColor="text1"/>
        </w:rPr>
        <w:t xml:space="preserve"> </w:t>
      </w:r>
      <w:r w:rsidR="00CD3517" w:rsidRPr="00CD3517">
        <w:rPr>
          <w:color w:val="000000" w:themeColor="text1"/>
          <w:lang w:val="en-GB"/>
        </w:rPr>
        <w:t>በ</w:t>
      </w:r>
      <w:r w:rsidRPr="00CD3517">
        <w:rPr>
          <w:color w:val="000000" w:themeColor="text1"/>
          <w:lang w:val="en-GB"/>
        </w:rPr>
        <w:t>ል</w:t>
      </w:r>
      <w:r w:rsidRPr="00CD3517">
        <w:rPr>
          <w:color w:val="000000" w:themeColor="text1"/>
        </w:rPr>
        <w:t xml:space="preserve">ዩ ትኩረት </w:t>
      </w:r>
      <w:r w:rsidR="00CD3517" w:rsidRPr="00CD3517">
        <w:rPr>
          <w:color w:val="000000" w:themeColor="text1"/>
          <w:lang w:val="en-GB"/>
        </w:rPr>
        <w:t xml:space="preserve">እንዲለሙ ጥረት ይደረጋል። </w:t>
      </w:r>
      <w:r w:rsidRPr="00CD3517">
        <w:rPr>
          <w:color w:val="000000" w:themeColor="text1"/>
        </w:rPr>
        <w:t xml:space="preserve"> ውሃ፣ መብራት፣ መንገድ እና መሰል መሰረታዊ መሰረተ ልማቶች በልዩ ትኩረት እንዲለሙ ይደረጋሉ፡፡</w:t>
      </w:r>
    </w:p>
    <w:p w:rsidR="00BC3AFF" w:rsidRPr="0076011B" w:rsidRDefault="00BC3AFF" w:rsidP="0076011B">
      <w:pPr>
        <w:spacing w:line="360" w:lineRule="auto"/>
        <w:jc w:val="both"/>
        <w:rPr>
          <w:rFonts w:ascii="Ebrima" w:eastAsia="SimSun" w:hAnsi="Ebrima" w:cs="SimSun"/>
          <w:b/>
          <w:sz w:val="24"/>
          <w:szCs w:val="24"/>
        </w:rPr>
      </w:pPr>
      <w:r w:rsidRPr="0076011B">
        <w:rPr>
          <w:rFonts w:ascii="Ebrima" w:eastAsia="SimSun" w:hAnsi="Ebrima" w:cs="SimSun"/>
          <w:b/>
          <w:sz w:val="24"/>
          <w:szCs w:val="24"/>
        </w:rPr>
        <w:t>ቱሪዝም</w:t>
      </w:r>
    </w:p>
    <w:p w:rsidR="00BC3AFF" w:rsidRPr="0076011B" w:rsidRDefault="00BC3AFF" w:rsidP="0076011B">
      <w:pPr>
        <w:pStyle w:val="ListParagraph"/>
      </w:pPr>
      <w:r w:rsidRPr="0076011B">
        <w:t xml:space="preserve">ሐገራችን ያላት ዕምቅ የቱሪዝም አቅም በመለየት፣ በማልማት፣ በመጠበቅ፣ በመንከባከብ እና የቱሪስት መሰረተ ልማቶች በመገንባት የቱሪዝም ገቢአችን </w:t>
      </w:r>
      <w:r w:rsidR="005E3D8D" w:rsidRPr="0076011B">
        <w:t>ለማሳደግ ልዩ ትኩረት ይሰጣል</w:t>
      </w:r>
    </w:p>
    <w:p w:rsidR="005E3D8D" w:rsidRPr="0076011B" w:rsidRDefault="00BC3AFF" w:rsidP="0076011B">
      <w:pPr>
        <w:pStyle w:val="ListParagraph"/>
      </w:pPr>
      <w:r w:rsidRPr="0076011B">
        <w:t>በቱሪዝም ዘርፉ የግል ክፍለ ኢኮኖሚው በከፍተኛ ሁኔታ ኢንቨስት እንዲያደርግ የተለያዩ ማበረታቻዎች ይደረጋሉ</w:t>
      </w:r>
      <w:r w:rsidR="005E3D8D" w:rsidRPr="0076011B">
        <w:t>፡፡</w:t>
      </w:r>
      <w:r w:rsidR="00961D35">
        <w:rPr>
          <w:lang w:val="en-US"/>
        </w:rPr>
        <w:t xml:space="preserve"> </w:t>
      </w:r>
      <w:r w:rsidR="005E3D8D" w:rsidRPr="0076011B">
        <w:t>የየቱሪዝም መዳረሻዎች በግሉ ዘርፍ ተሳትፎ የሚለሙበት ሀገራዊ ፓኬጅ ይቀረፃል፡፡</w:t>
      </w:r>
    </w:p>
    <w:p w:rsidR="0014723C" w:rsidRPr="0076011B" w:rsidRDefault="0014723C" w:rsidP="0076011B">
      <w:pPr>
        <w:pStyle w:val="ListParagraph"/>
      </w:pPr>
      <w:r w:rsidRPr="0076011B">
        <w:t>የሀገራችን እምቅ የቱሪዝም አቅሞች በአለም አቀፍ ደረጃ እንዲታወቁ እና ተመራጭ መዳረሻ እንዲሆኑ የማስተዋወቂያ መንገዶች ከውጭ ግንኙነት ስራ ጎን ለጎን የሚሰሩበት ሁኔታ ይመቻቻል</w:t>
      </w:r>
    </w:p>
    <w:p w:rsidR="00D579E3" w:rsidRPr="00876356" w:rsidRDefault="001378C2" w:rsidP="0076011B">
      <w:pPr>
        <w:pStyle w:val="ListParagraph"/>
        <w:rPr>
          <w:color w:val="000000" w:themeColor="text1"/>
        </w:rPr>
      </w:pPr>
      <w:r w:rsidRPr="00876356">
        <w:rPr>
          <w:color w:val="000000" w:themeColor="text1"/>
        </w:rPr>
        <w:t>እንደ ጀፎረ፣ ባህላዊ ህግ፣ አንትሮሽት፣ የመሰሉ</w:t>
      </w:r>
      <w:r w:rsidR="00876356" w:rsidRPr="00876356">
        <w:rPr>
          <w:color w:val="000000" w:themeColor="text1"/>
          <w:lang w:val="en-GB"/>
        </w:rPr>
        <w:t xml:space="preserve"> </w:t>
      </w:r>
      <w:r w:rsidRPr="00876356">
        <w:rPr>
          <w:color w:val="000000" w:themeColor="text1"/>
        </w:rPr>
        <w:t>ባህላዊ፣ ተፈጥሮአዊ፣ ሃይማኖታዊ፣ ቁሳዊ እና መንፈሳዊ ቅርሶች እና እሴቶች በተገቢ መልኩ እንዲለሙ ይደረጋል</w:t>
      </w:r>
    </w:p>
    <w:p w:rsidR="00D579E3" w:rsidRPr="0076011B" w:rsidRDefault="00D579E3" w:rsidP="0076011B">
      <w:pPr>
        <w:pStyle w:val="ListParagraph"/>
        <w:numPr>
          <w:ilvl w:val="0"/>
          <w:numId w:val="0"/>
        </w:numPr>
        <w:ind w:left="720"/>
      </w:pPr>
    </w:p>
    <w:p w:rsidR="00BF3AA8" w:rsidRPr="0076011B" w:rsidRDefault="00BF3AA8" w:rsidP="0076011B">
      <w:pPr>
        <w:spacing w:line="360" w:lineRule="auto"/>
        <w:jc w:val="both"/>
        <w:rPr>
          <w:rFonts w:ascii="Ebrima" w:eastAsia="SimSun" w:hAnsi="Ebrima" w:cs="SimSun"/>
          <w:b/>
          <w:sz w:val="24"/>
          <w:szCs w:val="24"/>
        </w:rPr>
      </w:pPr>
    </w:p>
    <w:p w:rsidR="00BF3AA8" w:rsidRPr="0076011B" w:rsidRDefault="00BF3AA8" w:rsidP="0076011B">
      <w:pPr>
        <w:spacing w:line="360" w:lineRule="auto"/>
        <w:jc w:val="both"/>
        <w:rPr>
          <w:rFonts w:ascii="Ebrima" w:eastAsia="SimSun" w:hAnsi="Ebrima" w:cs="SimSun"/>
          <w:b/>
          <w:sz w:val="24"/>
          <w:szCs w:val="24"/>
        </w:rPr>
      </w:pPr>
    </w:p>
    <w:p w:rsidR="00BC3AFF" w:rsidRPr="0076011B" w:rsidRDefault="00BC3AFF" w:rsidP="0076011B">
      <w:pPr>
        <w:spacing w:line="360" w:lineRule="auto"/>
        <w:jc w:val="both"/>
        <w:rPr>
          <w:rFonts w:ascii="Ebrima" w:eastAsia="SimSun" w:hAnsi="Ebrima" w:cs="SimSun"/>
          <w:b/>
          <w:sz w:val="24"/>
          <w:szCs w:val="24"/>
        </w:rPr>
      </w:pPr>
      <w:r w:rsidRPr="0076011B">
        <w:rPr>
          <w:rFonts w:ascii="Ebrima" w:eastAsia="SimSun" w:hAnsi="Ebrima" w:cs="SimSun"/>
          <w:b/>
          <w:sz w:val="24"/>
          <w:szCs w:val="24"/>
        </w:rPr>
        <w:t>ኢንቨስትመንት</w:t>
      </w:r>
    </w:p>
    <w:p w:rsidR="00BC3AFF" w:rsidRPr="0076011B" w:rsidRDefault="0077717D" w:rsidP="0076011B">
      <w:pPr>
        <w:pStyle w:val="ListParagraph"/>
      </w:pPr>
      <w:r w:rsidRPr="0076011B">
        <w:t xml:space="preserve">ለአገር ውስጥ እና </w:t>
      </w:r>
      <w:r w:rsidR="00BC3AFF" w:rsidRPr="0076011B">
        <w:t xml:space="preserve">ለውጭ ባለሃብቶች ምቹ የስራ ከባቢ፣ </w:t>
      </w:r>
      <w:r w:rsidRPr="0076011B">
        <w:t>አ</w:t>
      </w:r>
      <w:r w:rsidR="0014723C" w:rsidRPr="0076011B">
        <w:t>ስ</w:t>
      </w:r>
      <w:r w:rsidR="00BC3AFF" w:rsidRPr="0076011B">
        <w:t xml:space="preserve">ፈላጊ </w:t>
      </w:r>
      <w:r w:rsidR="00C35E63" w:rsidRPr="0076011B">
        <w:t>መ</w:t>
      </w:r>
      <w:r w:rsidR="0014723C" w:rsidRPr="0076011B">
        <w:t>ሰረተ ልማቶች</w:t>
      </w:r>
      <w:r w:rsidR="00BC3AFF" w:rsidRPr="0076011B">
        <w:t xml:space="preserve"> እና ማበረታቻዎች በማቅረብ ሀገራችንን የኢንቨስትመንት መዳረሻ የማድረግ ስራ ይሰራል</w:t>
      </w:r>
    </w:p>
    <w:p w:rsidR="0014723C" w:rsidRPr="0076011B" w:rsidRDefault="0014723C" w:rsidP="0076011B">
      <w:pPr>
        <w:pStyle w:val="ListParagraph"/>
      </w:pPr>
      <w:r w:rsidRPr="0076011B">
        <w:t xml:space="preserve">በዘርፍ የተለዩ </w:t>
      </w:r>
      <w:r w:rsidR="00C35E63" w:rsidRPr="0076011B">
        <w:t>እና አስፈላጊው መሰረተ ልማት የተሟሉላቸው ልዩ</w:t>
      </w:r>
      <w:r w:rsidRPr="0076011B">
        <w:t xml:space="preserve"> የኢንቨስትመንት ዞኖች እንዲኖሩ ይደረጋል</w:t>
      </w:r>
    </w:p>
    <w:p w:rsidR="00C35E63" w:rsidRPr="0076011B" w:rsidRDefault="00C35E63" w:rsidP="0076011B">
      <w:pPr>
        <w:pStyle w:val="ListParagraph"/>
      </w:pPr>
      <w:r w:rsidRPr="0076011B">
        <w:t>በአምራች ኢንዱስትሪ እና በግብርና ለሚደረጉ ኢንቨስትመንቶች ልዩ ድጋፍ ይደረጋል</w:t>
      </w:r>
    </w:p>
    <w:p w:rsidR="00C35E63" w:rsidRPr="0076011B" w:rsidRDefault="00C35E63" w:rsidP="0076011B">
      <w:pPr>
        <w:pStyle w:val="ListParagraph"/>
      </w:pPr>
      <w:r w:rsidRPr="0076011B">
        <w:t>የግብርና እና የአምራች ኢንዱስትሪውን በልዩ ሁኔታ የሚደግፉ ባንኮች ይቋቋማሉ</w:t>
      </w:r>
    </w:p>
    <w:p w:rsidR="00B85ACD" w:rsidRPr="0076011B" w:rsidRDefault="00B85ACD" w:rsidP="0076011B">
      <w:pPr>
        <w:pStyle w:val="ListParagraph"/>
      </w:pPr>
      <w:r w:rsidRPr="0076011B">
        <w:t xml:space="preserve">የጉራጌ አካባቢ የኢንቨስትመንት መዳረሻ እንዲሆን ምቹ ሁኔታዎች ይፈጠራሉ፡፡ ቀልጣፋ እና ምቹ አሰራር ለመስጠት የሚያስችሉ ተቋማዊ፣ የሰው </w:t>
      </w:r>
      <w:r w:rsidR="0077717D" w:rsidRPr="0076011B">
        <w:t>ኃ</w:t>
      </w:r>
      <w:r w:rsidRPr="0076011B">
        <w:t>ብት እና የመሰረተ ልማት ስራዎች ይሰራሉ፡</w:t>
      </w:r>
    </w:p>
    <w:p w:rsidR="00B85ACD" w:rsidRPr="002C1B7C" w:rsidRDefault="00557384" w:rsidP="0076011B">
      <w:pPr>
        <w:pStyle w:val="ListParagraph"/>
        <w:rPr>
          <w:color w:val="000000" w:themeColor="text1"/>
        </w:rPr>
      </w:pPr>
      <w:r w:rsidRPr="002C1B7C">
        <w:rPr>
          <w:color w:val="000000" w:themeColor="text1"/>
          <w:lang w:val="en-GB"/>
        </w:rPr>
        <w:t xml:space="preserve">ጠንካራ የግል ክፍለ ኢኮኖሚ ከመገንባት ጎን ለጎን </w:t>
      </w:r>
      <w:r w:rsidR="00343485" w:rsidRPr="002C1B7C">
        <w:rPr>
          <w:color w:val="000000" w:themeColor="text1"/>
          <w:lang w:val="en-GB"/>
        </w:rPr>
        <w:t xml:space="preserve">የሀገር ውስጥ </w:t>
      </w:r>
      <w:r w:rsidR="002F7F7C" w:rsidRPr="002C1B7C">
        <w:rPr>
          <w:color w:val="000000" w:themeColor="text1"/>
        </w:rPr>
        <w:t>ባለሃብቶች  ከውጭ</w:t>
      </w:r>
      <w:r w:rsidR="002C1B7C" w:rsidRPr="002C1B7C">
        <w:rPr>
          <w:color w:val="000000" w:themeColor="text1"/>
          <w:lang w:val="en-GB"/>
        </w:rPr>
        <w:t xml:space="preserve"> ኩባንያዎች</w:t>
      </w:r>
      <w:r w:rsidR="002F7F7C" w:rsidRPr="002C1B7C">
        <w:rPr>
          <w:color w:val="000000" w:themeColor="text1"/>
        </w:rPr>
        <w:t xml:space="preserve"> እና ከመንግስት ጋር በሽርክና እንዲሰሩ </w:t>
      </w:r>
      <w:r w:rsidR="00E215AB" w:rsidRPr="002C1B7C">
        <w:rPr>
          <w:color w:val="000000" w:themeColor="text1"/>
          <w:lang w:val="en-US"/>
        </w:rPr>
        <w:t>ሁኔታዎች ይመቻቻሉ</w:t>
      </w:r>
      <w:r w:rsidR="002F7F7C" w:rsidRPr="002C1B7C">
        <w:rPr>
          <w:color w:val="000000" w:themeColor="text1"/>
        </w:rPr>
        <w:t>፡፡</w:t>
      </w:r>
    </w:p>
    <w:p w:rsidR="00BC3AFF" w:rsidRPr="0076011B" w:rsidRDefault="00BC3AFF" w:rsidP="0076011B">
      <w:pPr>
        <w:pStyle w:val="Heading1"/>
        <w:spacing w:line="360" w:lineRule="auto"/>
        <w:jc w:val="both"/>
        <w:rPr>
          <w:rFonts w:ascii="Ebrima" w:hAnsi="Ebrima" w:cs="Times New Roman"/>
          <w:b/>
          <w:color w:val="auto"/>
          <w:sz w:val="24"/>
          <w:szCs w:val="24"/>
        </w:rPr>
      </w:pPr>
      <w:bookmarkStart w:id="27" w:name="_Toc123730843"/>
      <w:r w:rsidRPr="0076011B">
        <w:rPr>
          <w:rFonts w:ascii="Ebrima" w:hAnsi="Ebrima" w:cs="Ebrima"/>
          <w:b/>
          <w:color w:val="auto"/>
          <w:sz w:val="24"/>
          <w:szCs w:val="24"/>
        </w:rPr>
        <w:t xml:space="preserve">ክፍል </w:t>
      </w:r>
      <w:r w:rsidRPr="0076011B">
        <w:rPr>
          <w:rFonts w:ascii="Ebrima" w:hAnsi="Ebrima" w:cs="Ebrima"/>
          <w:b/>
          <w:color w:val="auto"/>
          <w:sz w:val="24"/>
          <w:szCs w:val="24"/>
          <w:lang w:val="am-ET"/>
        </w:rPr>
        <w:t>አራት</w:t>
      </w:r>
      <w:bookmarkEnd w:id="25"/>
      <w:bookmarkEnd w:id="27"/>
    </w:p>
    <w:p w:rsidR="00BC3AFF" w:rsidRPr="0076011B" w:rsidRDefault="00BC3AFF" w:rsidP="0076011B">
      <w:pPr>
        <w:spacing w:line="360" w:lineRule="auto"/>
        <w:jc w:val="both"/>
        <w:rPr>
          <w:rFonts w:ascii="Ebrima" w:hAnsi="Ebrima" w:cs="Ebrima"/>
          <w:b/>
          <w:sz w:val="24"/>
          <w:szCs w:val="24"/>
        </w:rPr>
      </w:pPr>
      <w:bookmarkStart w:id="28" w:name="_Toc121847932"/>
      <w:r w:rsidRPr="0076011B">
        <w:rPr>
          <w:rFonts w:ascii="Ebrima" w:hAnsi="Ebrima" w:cs="Times New Roman"/>
          <w:b/>
          <w:sz w:val="24"/>
          <w:szCs w:val="24"/>
          <w:lang w:val="am-ET"/>
        </w:rPr>
        <w:t>4</w:t>
      </w:r>
      <w:r w:rsidRPr="0076011B">
        <w:rPr>
          <w:rFonts w:ascii="Ebrima" w:hAnsi="Ebrima" w:cs="Times New Roman"/>
          <w:b/>
          <w:sz w:val="24"/>
          <w:szCs w:val="24"/>
        </w:rPr>
        <w:t xml:space="preserve">. </w:t>
      </w:r>
      <w:r w:rsidRPr="0076011B">
        <w:rPr>
          <w:rFonts w:ascii="Ebrima" w:hAnsi="Ebrima" w:cs="Ebrima"/>
          <w:b/>
          <w:sz w:val="24"/>
          <w:szCs w:val="24"/>
        </w:rPr>
        <w:t>ማኅበራዊ ፕሮግራም</w:t>
      </w:r>
      <w:bookmarkEnd w:id="28"/>
    </w:p>
    <w:p w:rsidR="00BC3AFF" w:rsidRPr="0076011B" w:rsidRDefault="00BC3AFF" w:rsidP="0076011B">
      <w:pPr>
        <w:spacing w:line="360" w:lineRule="auto"/>
        <w:jc w:val="both"/>
        <w:rPr>
          <w:rFonts w:ascii="Ebrima" w:hAnsi="Ebrima" w:cs="Ebrima"/>
          <w:b/>
          <w:sz w:val="24"/>
          <w:szCs w:val="24"/>
        </w:rPr>
      </w:pPr>
      <w:r w:rsidRPr="0076011B">
        <w:rPr>
          <w:rFonts w:ascii="Ebrima" w:hAnsi="Ebrima" w:cs="Times New Roman"/>
          <w:b/>
          <w:sz w:val="24"/>
          <w:szCs w:val="24"/>
        </w:rPr>
        <w:t xml:space="preserve">4.1 </w:t>
      </w:r>
      <w:r w:rsidRPr="0076011B">
        <w:rPr>
          <w:rFonts w:ascii="Ebrima" w:hAnsi="Ebrima" w:cs="Ebrima"/>
          <w:b/>
          <w:sz w:val="24"/>
          <w:szCs w:val="24"/>
        </w:rPr>
        <w:t>የማህበራዊ ፕሮግራም አላማ፡</w:t>
      </w:r>
    </w:p>
    <w:p w:rsidR="00BC3AFF" w:rsidRPr="0076011B" w:rsidRDefault="00C35E63" w:rsidP="0076011B">
      <w:pPr>
        <w:spacing w:line="360" w:lineRule="auto"/>
        <w:jc w:val="both"/>
        <w:rPr>
          <w:rFonts w:ascii="Ebrima" w:hAnsi="Ebrima" w:cs="Ebrima"/>
          <w:sz w:val="24"/>
          <w:szCs w:val="24"/>
        </w:rPr>
      </w:pPr>
      <w:r w:rsidRPr="0076011B">
        <w:rPr>
          <w:rFonts w:ascii="Ebrima" w:hAnsi="Ebrima" w:cs="Ebrima"/>
          <w:sz w:val="24"/>
          <w:szCs w:val="24"/>
        </w:rPr>
        <w:t>በክልላችንና ሀገራችን ዘላቂ</w:t>
      </w:r>
      <w:r w:rsidR="00BC3AFF" w:rsidRPr="0076011B">
        <w:rPr>
          <w:rFonts w:ascii="Ebrima" w:hAnsi="Ebrima" w:cs="Ebrima"/>
          <w:sz w:val="24"/>
          <w:szCs w:val="24"/>
        </w:rPr>
        <w:t xml:space="preserve"> እድገት</w:t>
      </w:r>
      <w:r w:rsidRPr="0076011B">
        <w:rPr>
          <w:rFonts w:ascii="Ebrima" w:hAnsi="Ebrima" w:cs="Ebrima"/>
          <w:sz w:val="24"/>
          <w:szCs w:val="24"/>
        </w:rPr>
        <w:t>ን</w:t>
      </w:r>
      <w:r w:rsidR="00BC3AFF" w:rsidRPr="0076011B">
        <w:rPr>
          <w:rFonts w:ascii="Ebrima" w:hAnsi="Ebrima" w:cs="Ebrima"/>
          <w:sz w:val="24"/>
          <w:szCs w:val="24"/>
        </w:rPr>
        <w:t xml:space="preserve"> የሚያረጋግጥ አካታች ማህበራዊ ልማት </w:t>
      </w:r>
      <w:r w:rsidRPr="0076011B">
        <w:rPr>
          <w:rFonts w:ascii="Ebrima" w:hAnsi="Ebrima" w:cs="Ebrima"/>
          <w:sz w:val="24"/>
          <w:szCs w:val="24"/>
        </w:rPr>
        <w:t>ስርዓት መዘርጋት</w:t>
      </w:r>
    </w:p>
    <w:p w:rsidR="00BC3AFF" w:rsidRPr="0076011B" w:rsidRDefault="00BC3AFF" w:rsidP="0076011B">
      <w:pPr>
        <w:pStyle w:val="Heading2"/>
        <w:spacing w:line="360" w:lineRule="auto"/>
        <w:jc w:val="both"/>
        <w:rPr>
          <w:rFonts w:ascii="Ebrima" w:hAnsi="Ebrima" w:cs="Times New Roman"/>
          <w:b/>
          <w:color w:val="auto"/>
          <w:sz w:val="24"/>
          <w:szCs w:val="24"/>
        </w:rPr>
      </w:pPr>
      <w:bookmarkStart w:id="29" w:name="_Toc121847934"/>
      <w:bookmarkStart w:id="30" w:name="_Toc123730844"/>
      <w:r w:rsidRPr="0076011B">
        <w:rPr>
          <w:rFonts w:ascii="Ebrima" w:hAnsi="Ebrima" w:cs="Times New Roman"/>
          <w:b/>
          <w:color w:val="auto"/>
          <w:sz w:val="24"/>
          <w:szCs w:val="24"/>
          <w:lang w:val="am-ET"/>
        </w:rPr>
        <w:t>4</w:t>
      </w:r>
      <w:r w:rsidRPr="0076011B">
        <w:rPr>
          <w:rFonts w:ascii="Ebrima" w:hAnsi="Ebrima" w:cs="Times New Roman"/>
          <w:b/>
          <w:color w:val="auto"/>
          <w:sz w:val="24"/>
          <w:szCs w:val="24"/>
        </w:rPr>
        <w:t xml:space="preserve">.2 </w:t>
      </w:r>
      <w:r w:rsidRPr="0076011B">
        <w:rPr>
          <w:rFonts w:ascii="Ebrima" w:hAnsi="Ebrima" w:cs="Ebrima"/>
          <w:b/>
          <w:color w:val="auto"/>
          <w:sz w:val="24"/>
          <w:szCs w:val="24"/>
        </w:rPr>
        <w:t>የማህበራዊ ፕሮግራ ም</w:t>
      </w:r>
      <w:r w:rsidRPr="0076011B">
        <w:rPr>
          <w:rFonts w:ascii="Ebrima" w:hAnsi="Ebrima" w:cs="Ebrima"/>
          <w:b/>
          <w:color w:val="auto"/>
          <w:sz w:val="24"/>
          <w:szCs w:val="24"/>
          <w:lang w:val="am-ET"/>
        </w:rPr>
        <w:t>ግቦች</w:t>
      </w:r>
      <w:r w:rsidRPr="0076011B">
        <w:rPr>
          <w:rFonts w:ascii="Ebrima" w:hAnsi="Ebrima" w:cs="Ebrima"/>
          <w:b/>
          <w:color w:val="auto"/>
          <w:sz w:val="24"/>
          <w:szCs w:val="24"/>
        </w:rPr>
        <w:t>፡</w:t>
      </w:r>
      <w:bookmarkEnd w:id="29"/>
      <w:bookmarkEnd w:id="30"/>
    </w:p>
    <w:p w:rsidR="00BC3AFF" w:rsidRPr="0076011B" w:rsidRDefault="00BC3AFF" w:rsidP="0076011B">
      <w:pPr>
        <w:pStyle w:val="Heading3"/>
        <w:numPr>
          <w:ilvl w:val="0"/>
          <w:numId w:val="5"/>
        </w:numPr>
        <w:spacing w:line="360" w:lineRule="auto"/>
        <w:jc w:val="both"/>
        <w:rPr>
          <w:rFonts w:ascii="Ebrima" w:hAnsi="Ebrima" w:cs="Times New Roman"/>
          <w:color w:val="auto"/>
        </w:rPr>
      </w:pPr>
      <w:bookmarkStart w:id="31" w:name="_Toc123730845"/>
      <w:r w:rsidRPr="0076011B">
        <w:rPr>
          <w:rFonts w:ascii="Ebrima" w:hAnsi="Ebrima" w:cs="Ebrima"/>
          <w:color w:val="auto"/>
        </w:rPr>
        <w:t>ፍትሐዊነት፣ጥራትና አግባብነት ያለው የትምህርት ስርዓት መዘርጋት</w:t>
      </w:r>
      <w:bookmarkEnd w:id="31"/>
    </w:p>
    <w:p w:rsidR="00BC3AFF" w:rsidRPr="0076011B" w:rsidRDefault="00BC3AFF" w:rsidP="0076011B">
      <w:pPr>
        <w:pStyle w:val="Heading3"/>
        <w:numPr>
          <w:ilvl w:val="0"/>
          <w:numId w:val="5"/>
        </w:numPr>
        <w:spacing w:line="360" w:lineRule="auto"/>
        <w:jc w:val="both"/>
        <w:rPr>
          <w:rFonts w:ascii="Ebrima" w:hAnsi="Ebrima" w:cs="Times New Roman"/>
          <w:color w:val="auto"/>
          <w:lang w:val="am-ET"/>
        </w:rPr>
      </w:pPr>
      <w:bookmarkStart w:id="32" w:name="_Toc123730846"/>
      <w:r w:rsidRPr="0076011B">
        <w:rPr>
          <w:rFonts w:ascii="Ebrima" w:hAnsi="Ebrima" w:cs="Ebrima"/>
          <w:color w:val="auto"/>
          <w:lang w:val="am-ET"/>
        </w:rPr>
        <w:t>ፍትሃዊ የሆነ የማሕበራዊ ደህንነት ልማት መዘርጋት</w:t>
      </w:r>
      <w:bookmarkEnd w:id="32"/>
    </w:p>
    <w:p w:rsidR="00BC3AFF" w:rsidRPr="0076011B" w:rsidRDefault="00BC3AFF" w:rsidP="0076011B">
      <w:pPr>
        <w:pStyle w:val="Heading3"/>
        <w:numPr>
          <w:ilvl w:val="0"/>
          <w:numId w:val="5"/>
        </w:numPr>
        <w:spacing w:line="360" w:lineRule="auto"/>
        <w:jc w:val="both"/>
        <w:rPr>
          <w:rFonts w:ascii="Ebrima" w:hAnsi="Ebrima" w:cs="Times New Roman"/>
          <w:color w:val="auto"/>
          <w:lang w:val="am-ET"/>
        </w:rPr>
      </w:pPr>
      <w:bookmarkStart w:id="33" w:name="_Toc123730847"/>
      <w:r w:rsidRPr="0076011B">
        <w:rPr>
          <w:rFonts w:ascii="Ebrima" w:hAnsi="Ebrima" w:cs="Ebrima"/>
          <w:color w:val="auto"/>
          <w:lang w:val="am-ET"/>
        </w:rPr>
        <w:t>ፈጣንና ፍትሃዊ የጤና ልማት ስርዓት መዘርጋት</w:t>
      </w:r>
      <w:bookmarkEnd w:id="33"/>
    </w:p>
    <w:p w:rsidR="00BC3AFF" w:rsidRPr="0076011B" w:rsidRDefault="00BC3AFF" w:rsidP="0076011B">
      <w:pPr>
        <w:pStyle w:val="Heading3"/>
        <w:numPr>
          <w:ilvl w:val="0"/>
          <w:numId w:val="5"/>
        </w:numPr>
        <w:spacing w:line="360" w:lineRule="auto"/>
        <w:jc w:val="both"/>
        <w:rPr>
          <w:rFonts w:ascii="Ebrima" w:hAnsi="Ebrima" w:cs="Times New Roman"/>
          <w:color w:val="auto"/>
          <w:lang w:val="am-ET"/>
        </w:rPr>
      </w:pPr>
      <w:bookmarkStart w:id="34" w:name="_Toc123730848"/>
      <w:r w:rsidRPr="0076011B">
        <w:rPr>
          <w:rFonts w:ascii="Ebrima" w:hAnsi="Ebrima" w:cs="Ebrima"/>
          <w:color w:val="auto"/>
          <w:lang w:val="am-ET"/>
        </w:rPr>
        <w:t>ሁሉአቀፍየሰው ኃብት ልማት ስርዓት መዘርጋት</w:t>
      </w:r>
      <w:bookmarkEnd w:id="34"/>
    </w:p>
    <w:p w:rsidR="00BC3AFF" w:rsidRPr="0076011B" w:rsidRDefault="00BC3AFF" w:rsidP="0076011B">
      <w:pPr>
        <w:pStyle w:val="Heading3"/>
        <w:numPr>
          <w:ilvl w:val="0"/>
          <w:numId w:val="5"/>
        </w:numPr>
        <w:spacing w:line="360" w:lineRule="auto"/>
        <w:jc w:val="both"/>
        <w:rPr>
          <w:rFonts w:ascii="Ebrima" w:hAnsi="Ebrima" w:cs="Ebrima"/>
          <w:color w:val="auto"/>
        </w:rPr>
      </w:pPr>
      <w:bookmarkStart w:id="35" w:name="_Toc123730849"/>
      <w:r w:rsidRPr="0076011B">
        <w:rPr>
          <w:rFonts w:ascii="Ebrima" w:hAnsi="Ebrima" w:cs="Ebrima"/>
          <w:color w:val="auto"/>
          <w:lang w:val="am-ET"/>
        </w:rPr>
        <w:t>የባሕልየጥበብ እና የስፖርት ልማት ስርዓትን መዘርጋት</w:t>
      </w:r>
      <w:bookmarkEnd w:id="35"/>
    </w:p>
    <w:p w:rsidR="00BC3AFF" w:rsidRPr="0076011B" w:rsidRDefault="00BC3AFF" w:rsidP="0076011B">
      <w:pPr>
        <w:spacing w:line="360" w:lineRule="auto"/>
        <w:jc w:val="both"/>
        <w:rPr>
          <w:rFonts w:ascii="Ebrima" w:hAnsi="Ebrima" w:cs="Times New Roman"/>
          <w:b/>
          <w:sz w:val="24"/>
          <w:szCs w:val="24"/>
        </w:rPr>
      </w:pPr>
      <w:r w:rsidRPr="0076011B">
        <w:rPr>
          <w:rFonts w:ascii="Ebrima" w:hAnsi="Ebrima" w:cs="Ebrima"/>
          <w:b/>
          <w:sz w:val="24"/>
          <w:szCs w:val="24"/>
        </w:rPr>
        <w:t>ትምህርት</w:t>
      </w:r>
    </w:p>
    <w:p w:rsidR="00BC3AFF" w:rsidRPr="0076011B" w:rsidRDefault="00BC3AFF" w:rsidP="0076011B">
      <w:pPr>
        <w:pStyle w:val="ListParagraph"/>
      </w:pPr>
      <w:r w:rsidRPr="0076011B">
        <w:t>ፍትሐዊነት፣ ጥራትና አግባብነት ያለው የትምህርት ስርዓት መዘርጋት</w:t>
      </w:r>
    </w:p>
    <w:p w:rsidR="00BC3AFF" w:rsidRPr="0076011B" w:rsidRDefault="00BC3AFF" w:rsidP="0076011B">
      <w:pPr>
        <w:pStyle w:val="ListParagraph"/>
      </w:pPr>
      <w:r w:rsidRPr="0076011B">
        <w:t>የትምህርት ስርጭት ፍትሀዊነት እና አግባብነት የሚያረጋግጡ እርምጃዎች መውሰድ</w:t>
      </w:r>
    </w:p>
    <w:p w:rsidR="00BC3AFF" w:rsidRPr="0076011B" w:rsidRDefault="00BC3AFF" w:rsidP="0076011B">
      <w:pPr>
        <w:pStyle w:val="ListParagraph"/>
      </w:pPr>
      <w:r w:rsidRPr="0076011B">
        <w:t>የትምህርት ተቋማት አካዳሚያዊ ነጻነት በማረጋገጥ በዕለት ተዕለት የመማር ማስተማር፣ የአስተዳደርና የምርምር ስራ ከፖለቲካዊም ሆነ ከአስተዳደራዊ ጣልቃ ገብነቶች ነጻ እንዲሆኑ ይደረጋል</w:t>
      </w:r>
    </w:p>
    <w:p w:rsidR="00BC3AFF" w:rsidRPr="0076011B" w:rsidRDefault="00BC3AFF" w:rsidP="0076011B">
      <w:pPr>
        <w:pStyle w:val="ListParagraph"/>
      </w:pPr>
      <w:r w:rsidRPr="0076011B">
        <w:t xml:space="preserve">የመምህራን ሙያዊ ብቃት እና ሙያዊ ስነ ምግባር ማሻሻል፣ አትጊ የክፍያ ስርዓት በመዘርጋት የኑሮ ደረጃቸውን ማሻሻል፡፡ </w:t>
      </w:r>
    </w:p>
    <w:p w:rsidR="00BC3AFF" w:rsidRPr="0076011B" w:rsidRDefault="00BC3AFF" w:rsidP="0076011B">
      <w:pPr>
        <w:pStyle w:val="ListParagraph"/>
      </w:pPr>
      <w:r w:rsidRPr="0076011B">
        <w:t>የስነ ምግባር እና ስነ-ዜጋ ትምህርት በሁሉም የትምህርት ደረጃ የሚሰጥበት ሁኔታ በማመቻቸት ከትምህርት ጥራት ጎን ለጎን ለስነ ምግባራዊ ጉዳዮች ትኩረት ይሰጣል</w:t>
      </w:r>
    </w:p>
    <w:p w:rsidR="00BC3AFF" w:rsidRPr="0076011B" w:rsidRDefault="00BC3AFF" w:rsidP="0076011B">
      <w:pPr>
        <w:pStyle w:val="ListParagraph"/>
      </w:pPr>
      <w:r w:rsidRPr="0076011B">
        <w:t>የቅድመ መደበኛ ትምህርት እና የጎልማሶች ትምህርት ልዩ ትኩረት ይሰጠዋል፡፡</w:t>
      </w:r>
    </w:p>
    <w:p w:rsidR="00BC3AFF" w:rsidRPr="0076011B" w:rsidRDefault="00BC3AFF" w:rsidP="0076011B">
      <w:pPr>
        <w:pStyle w:val="ListParagraph"/>
      </w:pPr>
      <w:r w:rsidRPr="0076011B">
        <w:t>በከፍተኛ ትምህርት ለቴክኒክ እና ሙያ ትምህርት መስኮች ከፍተኛ ትኩረት ይሰጣል፡፡ አምራች ኢንዱስትሪውን መሸከም ዪችል የሰው ኃይል በብቃት እና በትራት የማምረት ሚናም ይኖራቸዋል።</w:t>
      </w:r>
    </w:p>
    <w:p w:rsidR="00BC3AFF" w:rsidRPr="0076011B" w:rsidRDefault="00BC3AFF" w:rsidP="0076011B">
      <w:pPr>
        <w:pStyle w:val="ListParagraph"/>
      </w:pPr>
      <w:r w:rsidRPr="0076011B">
        <w:t>የትምህርት ስርዓቱ በዘመናዊ ቴክኖሎጂ በታገዘ ሁኔታ ተማሪ</w:t>
      </w:r>
      <w:r w:rsidR="00866A15" w:rsidRPr="0076011B">
        <w:t>ዎ</w:t>
      </w:r>
      <w:r w:rsidRPr="0076011B">
        <w:t>ች በአለም አቀፍ ደረጃ ተወዳዳሪ እንዲሆኑ የሚያስችሉ የመሰረተ ልማት ማስፋፊያዎች ይደረጋሉ</w:t>
      </w:r>
    </w:p>
    <w:p w:rsidR="00866A15" w:rsidRPr="0076011B" w:rsidRDefault="00866A15" w:rsidP="0076011B">
      <w:pPr>
        <w:pStyle w:val="ListParagraph"/>
      </w:pPr>
      <w:r w:rsidRPr="0076011B">
        <w:t xml:space="preserve">በጉራጌ </w:t>
      </w:r>
      <w:r w:rsidR="002F52A1" w:rsidRPr="0076011B">
        <w:t xml:space="preserve">ክልል ያለው የትምህርት ጥራት እንዲያድግ </w:t>
      </w:r>
      <w:r w:rsidR="00E905F0" w:rsidRPr="0076011B">
        <w:t xml:space="preserve">እና </w:t>
      </w:r>
      <w:r w:rsidR="00D02740" w:rsidRPr="0076011B">
        <w:t xml:space="preserve">የማህበረሰብ አግልግሎት እንዲጠናከር </w:t>
      </w:r>
      <w:r w:rsidR="002F52A1" w:rsidRPr="0076011B">
        <w:t xml:space="preserve">አስፈላጊው </w:t>
      </w:r>
      <w:r w:rsidR="001F5595" w:rsidRPr="0076011B">
        <w:t xml:space="preserve">ሁለገብ </w:t>
      </w:r>
      <w:r w:rsidR="002F52A1" w:rsidRPr="0076011B">
        <w:t>ድጋፍ</w:t>
      </w:r>
      <w:r w:rsidR="001F5595" w:rsidRPr="0076011B">
        <w:t>ና ክትትል</w:t>
      </w:r>
      <w:r w:rsidR="002F52A1" w:rsidRPr="0076011B">
        <w:t xml:space="preserve"> ይደረጋል</w:t>
      </w:r>
    </w:p>
    <w:p w:rsidR="00BC3AFF" w:rsidRPr="0076011B" w:rsidRDefault="00BC3AFF" w:rsidP="0076011B">
      <w:pPr>
        <w:spacing w:line="360" w:lineRule="auto"/>
        <w:jc w:val="both"/>
        <w:rPr>
          <w:rFonts w:ascii="Ebrima" w:hAnsi="Ebrima" w:cs="Times New Roman"/>
          <w:b/>
          <w:sz w:val="24"/>
          <w:szCs w:val="24"/>
        </w:rPr>
      </w:pPr>
      <w:r w:rsidRPr="0076011B">
        <w:rPr>
          <w:rFonts w:ascii="Ebrima" w:hAnsi="Ebrima" w:cs="Times New Roman"/>
          <w:b/>
          <w:sz w:val="24"/>
          <w:szCs w:val="24"/>
        </w:rPr>
        <w:t>ጤና</w:t>
      </w:r>
    </w:p>
    <w:p w:rsidR="00BC3AFF" w:rsidRPr="0076011B" w:rsidRDefault="00BC3AFF" w:rsidP="0076011B">
      <w:pPr>
        <w:pStyle w:val="ListParagraph"/>
      </w:pPr>
      <w:r w:rsidRPr="0076011B">
        <w:t>በሽታን መከላከልን መሰረት ያደረገ የጤና ስርዓት መዘርጋት</w:t>
      </w:r>
    </w:p>
    <w:p w:rsidR="00BC3AFF" w:rsidRPr="0076011B" w:rsidRDefault="00BC3AFF" w:rsidP="0076011B">
      <w:pPr>
        <w:pStyle w:val="ListParagraph"/>
      </w:pPr>
      <w:r w:rsidRPr="0076011B">
        <w:t>የአካባቢ እና የግል ንፅህና ደረጃ እ</w:t>
      </w:r>
      <w:r w:rsidR="00E115CE" w:rsidRPr="0076011B">
        <w:t>ን</w:t>
      </w:r>
      <w:r w:rsidRPr="0076011B">
        <w:t>ዲሻሻል የሚያግዙ ግንዛቤዎች እንዲስፋፉ ይደረጋሉ</w:t>
      </w:r>
    </w:p>
    <w:p w:rsidR="00BC3AFF" w:rsidRPr="0076011B" w:rsidRDefault="00BC3AFF" w:rsidP="0076011B">
      <w:pPr>
        <w:pStyle w:val="ListParagraph"/>
      </w:pPr>
      <w:r w:rsidRPr="0076011B">
        <w:t>በሙያቸውና በስነ-ምግባራቸው የላቁ የህክምና ባለሙያዎችን በበቂ ሁኔታ ማፍራት</w:t>
      </w:r>
    </w:p>
    <w:p w:rsidR="00BC3AFF" w:rsidRPr="0076011B" w:rsidRDefault="00BC3AFF" w:rsidP="0076011B">
      <w:pPr>
        <w:pStyle w:val="ListParagraph"/>
      </w:pPr>
      <w:r w:rsidRPr="0076011B">
        <w:t xml:space="preserve">የመድሃኒቶች እና የህክምና ቁሳቁሶች አቅርቦት እና ስርጭት በተገቢው መልኩ እዲዳረስ ይደረጋል፡፡ </w:t>
      </w:r>
    </w:p>
    <w:p w:rsidR="00BC3AFF" w:rsidRPr="0076011B" w:rsidRDefault="00BC3AFF" w:rsidP="0076011B">
      <w:pPr>
        <w:pStyle w:val="ListParagraph"/>
      </w:pPr>
      <w:r w:rsidRPr="0076011B">
        <w:t>የባህል ህክምና ዘርፉ በ</w:t>
      </w:r>
      <w:r w:rsidR="00E115CE" w:rsidRPr="0076011B">
        <w:t>ጥ</w:t>
      </w:r>
      <w:r w:rsidRPr="0076011B">
        <w:t>ናትና ምርምር በማገዝ እንዲለማ ደረጋል</w:t>
      </w:r>
    </w:p>
    <w:p w:rsidR="00BC3AFF" w:rsidRPr="0076011B" w:rsidRDefault="00BC3AFF" w:rsidP="0076011B">
      <w:pPr>
        <w:pStyle w:val="ListParagraph"/>
      </w:pPr>
      <w:r w:rsidRPr="0076011B">
        <w:t>በዝቅተኛ የኑሮ ደረጃ ያሉ ዜጎች በአነስተኛ ክፍያ የህክምና አገልግሎት የሚያገኙበት ሁኔታ ፈጠራል</w:t>
      </w:r>
    </w:p>
    <w:p w:rsidR="00BC3AFF" w:rsidRPr="0076011B" w:rsidRDefault="00BC3AFF" w:rsidP="0076011B">
      <w:pPr>
        <w:pStyle w:val="ListParagraph"/>
      </w:pPr>
      <w:r w:rsidRPr="0076011B">
        <w:t xml:space="preserve">የአዕምሮ በሽታ </w:t>
      </w:r>
      <w:r w:rsidR="00CB2393" w:rsidRPr="0076011B">
        <w:t>ማ</w:t>
      </w:r>
      <w:r w:rsidRPr="0076011B">
        <w:t>ገገሚያ፣ ተላላፊ እና ተዛማ</w:t>
      </w:r>
      <w:r w:rsidR="00CB2393" w:rsidRPr="0076011B">
        <w:t>ጅ</w:t>
      </w:r>
      <w:r w:rsidRPr="0076011B">
        <w:t xml:space="preserve"> በሽታዎች፣ ወረርሽን፣ ተፈጥሮአዊና ሰው ሰራሽ አደጋዎችን የሚቆጣጠር </w:t>
      </w:r>
      <w:r w:rsidR="00CB2393" w:rsidRPr="0076011B">
        <w:t>ጠ</w:t>
      </w:r>
      <w:r w:rsidRPr="0076011B">
        <w:t>ንካራ ስርዓት ይዘረጋል</w:t>
      </w:r>
    </w:p>
    <w:p w:rsidR="00E115CE" w:rsidRPr="0076011B" w:rsidRDefault="00E115CE" w:rsidP="0076011B">
      <w:pPr>
        <w:pStyle w:val="ListParagraph"/>
      </w:pPr>
      <w:r w:rsidRPr="0076011B">
        <w:t>በጉራጌ ክልል ያለው የጤና ጥራትና ሽፋን እንዲያድግ እና የማህበረሰብ አገልግሎት እንዲጠናከር አስፈላጊው ሁለገብ ድጋፍና ክትትል ይደረጋል</w:t>
      </w:r>
    </w:p>
    <w:p w:rsidR="00BC3AFF" w:rsidRPr="0076011B" w:rsidRDefault="00BC3AFF" w:rsidP="0076011B">
      <w:pPr>
        <w:spacing w:line="360" w:lineRule="auto"/>
        <w:jc w:val="both"/>
        <w:rPr>
          <w:rFonts w:ascii="Ebrima" w:hAnsi="Ebrima" w:cs="Ebrima"/>
          <w:b/>
          <w:sz w:val="24"/>
          <w:szCs w:val="24"/>
        </w:rPr>
      </w:pPr>
      <w:r w:rsidRPr="0076011B">
        <w:rPr>
          <w:rFonts w:ascii="Ebrima" w:hAnsi="Ebrima" w:cs="Ebrima"/>
          <w:b/>
          <w:sz w:val="24"/>
          <w:szCs w:val="24"/>
        </w:rPr>
        <w:t>ቤቶች ልማት</w:t>
      </w:r>
    </w:p>
    <w:p w:rsidR="00BC3AFF" w:rsidRPr="0076011B" w:rsidRDefault="00BC3AFF" w:rsidP="0076011B">
      <w:pPr>
        <w:pStyle w:val="ListParagraph"/>
      </w:pPr>
      <w:r w:rsidRPr="0076011B">
        <w:t>ዜጎች በሃገራቸው የመኖሪያ ቤት መስሪያ ቦታ በነፃ የሚያገኙበት አሰራር ይዘረጋል፡፡</w:t>
      </w:r>
    </w:p>
    <w:p w:rsidR="00BC3AFF" w:rsidRPr="0076011B" w:rsidRDefault="00BC3AFF" w:rsidP="0076011B">
      <w:pPr>
        <w:pStyle w:val="ListParagraph"/>
      </w:pPr>
      <w:r w:rsidRPr="0076011B">
        <w:t>የቤት ልማቱን በተመለከተ በግል እና በማህበር በግሉ ክፍለ ኢኮኖሚ የተመራ እንዲሆን ይደረጋል</w:t>
      </w:r>
    </w:p>
    <w:p w:rsidR="000A6DB8" w:rsidRPr="0076011B" w:rsidRDefault="000A6DB8" w:rsidP="0076011B">
      <w:pPr>
        <w:pStyle w:val="ListParagraph"/>
      </w:pPr>
      <w:r w:rsidRPr="0076011B">
        <w:t>በከተሞች በተለይም በዋና ዋና ከተሞች የሚታየውን የቤት ችግር ለመቅረፍ አዳዲስ ከተሞች እንዲለሙ እና ያሉትም እንዲያድጉ የመሰረተ ልማት አቅርቦት እንዲሻሻል ይደረጋል፡፡</w:t>
      </w:r>
    </w:p>
    <w:p w:rsidR="000A6DB8" w:rsidRPr="0076011B" w:rsidRDefault="000A6DB8" w:rsidP="0076011B">
      <w:pPr>
        <w:pStyle w:val="ListParagraph"/>
      </w:pPr>
      <w:r w:rsidRPr="0076011B">
        <w:t>የከተሞች ስታንዳርድ ስርዓት በማዘጋጀት ብዙ ከተሞች በተመሳሳይ ደረጃ እንዲለሙ፣ የስራ ዕድል እና የቤት አቅርቦት እንዲኖራቸው በማድረግ በውስን ከተሞች ላይ የሚታየውን ጫና እና መጨናነቅ የመቀነስ ስራ ይሰራል</w:t>
      </w:r>
      <w:r w:rsidR="00CB2393" w:rsidRPr="0076011B">
        <w:t>፤</w:t>
      </w:r>
    </w:p>
    <w:p w:rsidR="00CB2393" w:rsidRPr="001462AB" w:rsidRDefault="00CB2393" w:rsidP="0076011B">
      <w:pPr>
        <w:pStyle w:val="ListParagraph"/>
        <w:rPr>
          <w:color w:val="000000" w:themeColor="text1"/>
        </w:rPr>
      </w:pPr>
      <w:r w:rsidRPr="001462AB">
        <w:rPr>
          <w:color w:val="000000" w:themeColor="text1"/>
        </w:rPr>
        <w:t>የከተሞች ልማት ሽፋን</w:t>
      </w:r>
      <w:r w:rsidR="004A6600" w:rsidRPr="001462AB">
        <w:rPr>
          <w:color w:val="000000" w:themeColor="text1"/>
        </w:rPr>
        <w:t xml:space="preserve"> እና</w:t>
      </w:r>
      <w:r w:rsidR="001462AB" w:rsidRPr="001462AB">
        <w:rPr>
          <w:color w:val="000000" w:themeColor="text1"/>
          <w:lang w:val="en-GB"/>
        </w:rPr>
        <w:t xml:space="preserve"> የአገልግሎት</w:t>
      </w:r>
      <w:r w:rsidR="004A6600" w:rsidRPr="001462AB">
        <w:rPr>
          <w:color w:val="000000" w:themeColor="text1"/>
        </w:rPr>
        <w:t xml:space="preserve"> ጥራት</w:t>
      </w:r>
      <w:r w:rsidRPr="001462AB">
        <w:rPr>
          <w:color w:val="000000" w:themeColor="text1"/>
        </w:rPr>
        <w:t xml:space="preserve"> እንዲያድግ እና የማህበረሰብ አገልግሎት እንዲጠናከር አስፈላጊው ሁለገብ ድጋፍና ክትትል ይደረጋል</w:t>
      </w:r>
    </w:p>
    <w:p w:rsidR="00BC3AFF" w:rsidRPr="0076011B" w:rsidRDefault="00BC3AFF" w:rsidP="0076011B">
      <w:pPr>
        <w:spacing w:line="360" w:lineRule="auto"/>
        <w:jc w:val="both"/>
        <w:rPr>
          <w:rFonts w:ascii="Ebrima" w:hAnsi="Ebrima" w:cs="Times New Roman"/>
          <w:b/>
          <w:sz w:val="24"/>
          <w:szCs w:val="24"/>
        </w:rPr>
      </w:pPr>
      <w:r w:rsidRPr="0076011B">
        <w:rPr>
          <w:rFonts w:ascii="Ebrima" w:hAnsi="Ebrima" w:cs="Ebrima"/>
          <w:b/>
          <w:sz w:val="24"/>
          <w:szCs w:val="24"/>
        </w:rPr>
        <w:t>የማኅበራዊ ዋስትና ሥርዓት</w:t>
      </w:r>
    </w:p>
    <w:p w:rsidR="00BC3AFF" w:rsidRPr="0076011B" w:rsidRDefault="00BC3AFF" w:rsidP="0076011B">
      <w:pPr>
        <w:pStyle w:val="ListParagraph"/>
      </w:pPr>
      <w:r w:rsidRPr="0076011B">
        <w:t xml:space="preserve">ለችግር ተጋላጭ የሆኑ የህብረተሰብ ክፍሎችን በጊዜዊነት የመደገፍ እና በዘላቂነት ከችግር የሚወጡ የማኅበራዊ ዋስትና ስርዓቶች ይተገበራሉ </w:t>
      </w:r>
    </w:p>
    <w:p w:rsidR="00BC3AFF" w:rsidRPr="0076011B" w:rsidRDefault="00BC3AFF" w:rsidP="0076011B">
      <w:pPr>
        <w:pStyle w:val="ListParagraph"/>
      </w:pPr>
      <w:r w:rsidRPr="0076011B">
        <w:t>የአካል ጉዳተኞችን የመብት አያያዝ ችግር በመቅረፍ ማህበራዊ ዋስትናቸው በተሟላ መልኩ እ</w:t>
      </w:r>
      <w:r w:rsidR="004A6600" w:rsidRPr="0076011B">
        <w:t>ን</w:t>
      </w:r>
      <w:r w:rsidRPr="0076011B">
        <w:t>ዲረጋገጥ እ</w:t>
      </w:r>
      <w:r w:rsidR="004A6600" w:rsidRPr="0076011B">
        <w:t>ን</w:t>
      </w:r>
      <w:r w:rsidRPr="0076011B">
        <w:t>ሰራለን</w:t>
      </w:r>
    </w:p>
    <w:p w:rsidR="00BC3AFF" w:rsidRPr="0076011B" w:rsidRDefault="00BC3AFF" w:rsidP="0076011B">
      <w:pPr>
        <w:pStyle w:val="ListParagraph"/>
      </w:pPr>
      <w:r w:rsidRPr="0076011B">
        <w:t>የሰራተኞች-እና አሰሪዎች ግንኙነት እንዲሻሻለ፣ ሰራተኛው መሰረታዊ ፍላጎቶቹን ማሟላት የሚ</w:t>
      </w:r>
      <w:r w:rsidR="004A6600" w:rsidRPr="0076011B">
        <w:rPr>
          <w:rFonts w:cs="Ebrima"/>
        </w:rPr>
        <w:t>ያ</w:t>
      </w:r>
      <w:r w:rsidRPr="0076011B">
        <w:t xml:space="preserve">ስችል ክፍያ እንዲያገኝ፣ እንዲሁም የሠራተኞችን የመደራጀት መብት እንዲከበር ይደረጋል  </w:t>
      </w:r>
    </w:p>
    <w:p w:rsidR="003E08C9" w:rsidRPr="0076011B" w:rsidRDefault="00BC3AFF" w:rsidP="0076011B">
      <w:pPr>
        <w:pStyle w:val="ListParagraph"/>
      </w:pPr>
      <w:r w:rsidRPr="0076011B">
        <w:t>ምቹ እና ጤናማ  የሥራ ቦታ በመፍጠር የሠራተኞችን ደህንነት የማስጠበቅ ሥራ ይሰራል።</w:t>
      </w:r>
    </w:p>
    <w:p w:rsidR="004A6600" w:rsidRPr="001462AB" w:rsidRDefault="00695003" w:rsidP="0076011B">
      <w:pPr>
        <w:pStyle w:val="ListParagraph"/>
        <w:rPr>
          <w:rFonts w:asciiTheme="minorHAnsi" w:hAnsiTheme="minorHAnsi" w:cstheme="minorBidi"/>
          <w:color w:val="000000" w:themeColor="text1"/>
          <w:lang w:val="en-GB"/>
        </w:rPr>
      </w:pPr>
      <w:r w:rsidRPr="001462AB">
        <w:rPr>
          <w:color w:val="000000" w:themeColor="text1"/>
        </w:rPr>
        <w:t>እድር እቁብ</w:t>
      </w:r>
      <w:r w:rsidRPr="001462AB">
        <w:rPr>
          <w:color w:val="000000" w:themeColor="text1"/>
          <w:lang w:val="en-GB"/>
        </w:rPr>
        <w:t xml:space="preserve"> የመሰሉ </w:t>
      </w:r>
      <w:r w:rsidR="004A6600" w:rsidRPr="001462AB">
        <w:rPr>
          <w:color w:val="000000" w:themeColor="text1"/>
        </w:rPr>
        <w:t>ማህበራዊ ትስስር</w:t>
      </w:r>
      <w:r w:rsidRPr="001462AB">
        <w:rPr>
          <w:color w:val="000000" w:themeColor="text1"/>
          <w:lang w:val="en-GB"/>
        </w:rPr>
        <w:t xml:space="preserve"> </w:t>
      </w:r>
      <w:r w:rsidR="00B07DBA" w:rsidRPr="001462AB">
        <w:rPr>
          <w:color w:val="000000" w:themeColor="text1"/>
        </w:rPr>
        <w:t>መነሻ</w:t>
      </w:r>
      <w:r w:rsidR="0088373A" w:rsidRPr="001462AB">
        <w:rPr>
          <w:color w:val="000000" w:themeColor="text1"/>
          <w:lang w:val="en-GB"/>
        </w:rPr>
        <w:t xml:space="preserve"> ያደረ</w:t>
      </w:r>
      <w:r w:rsidRPr="001462AB">
        <w:rPr>
          <w:color w:val="000000" w:themeColor="text1"/>
          <w:lang w:val="en-GB"/>
        </w:rPr>
        <w:t xml:space="preserve">ጉ </w:t>
      </w:r>
      <w:r w:rsidR="004A6600" w:rsidRPr="001462AB">
        <w:rPr>
          <w:color w:val="000000" w:themeColor="text1"/>
        </w:rPr>
        <w:t>የ</w:t>
      </w:r>
      <w:r w:rsidR="00B07DBA" w:rsidRPr="001462AB">
        <w:rPr>
          <w:color w:val="000000" w:themeColor="text1"/>
        </w:rPr>
        <w:t xml:space="preserve">ማሕበራዊ ዋስትና ፈንድ </w:t>
      </w:r>
      <w:r w:rsidR="000B3F71" w:rsidRPr="001462AB">
        <w:rPr>
          <w:color w:val="000000" w:themeColor="text1"/>
        </w:rPr>
        <w:t xml:space="preserve">እንዲቋቋም እና በአስቸጋሪ ሁኔታ ውስጥ ያሉና  ልዩ ድጋፍና ክብክቤ </w:t>
      </w:r>
      <w:r w:rsidR="00DD4BAE" w:rsidRPr="001462AB">
        <w:rPr>
          <w:color w:val="000000" w:themeColor="text1"/>
        </w:rPr>
        <w:t>የ</w:t>
      </w:r>
      <w:r w:rsidR="000B3F71" w:rsidRPr="001462AB">
        <w:rPr>
          <w:color w:val="000000" w:themeColor="text1"/>
        </w:rPr>
        <w:t xml:space="preserve">ሚያስፈልጋቸው </w:t>
      </w:r>
      <w:r w:rsidR="00DD4BAE" w:rsidRPr="001462AB">
        <w:rPr>
          <w:color w:val="000000" w:themeColor="text1"/>
        </w:rPr>
        <w:t xml:space="preserve">ዜጎች </w:t>
      </w:r>
      <w:r w:rsidR="00B738C2" w:rsidRPr="001462AB">
        <w:rPr>
          <w:color w:val="000000" w:themeColor="text1"/>
          <w:lang w:val="en-GB"/>
        </w:rPr>
        <w:t xml:space="preserve">አስላጊውን </w:t>
      </w:r>
      <w:r w:rsidR="00DD4BAE" w:rsidRPr="001462AB">
        <w:rPr>
          <w:color w:val="000000" w:themeColor="text1"/>
        </w:rPr>
        <w:t xml:space="preserve">ድጋፍ </w:t>
      </w:r>
      <w:r w:rsidR="004A6600" w:rsidRPr="001462AB">
        <w:rPr>
          <w:color w:val="000000" w:themeColor="text1"/>
        </w:rPr>
        <w:t xml:space="preserve"> </w:t>
      </w:r>
      <w:r w:rsidR="00B738C2" w:rsidRPr="001462AB">
        <w:rPr>
          <w:color w:val="000000" w:themeColor="text1"/>
          <w:lang w:val="en-GB"/>
        </w:rPr>
        <w:t xml:space="preserve">ተደርጎላቸው </w:t>
      </w:r>
      <w:r w:rsidR="009C55ED" w:rsidRPr="001462AB">
        <w:rPr>
          <w:color w:val="000000" w:themeColor="text1"/>
          <w:lang w:val="en-GB"/>
        </w:rPr>
        <w:t xml:space="preserve">ከድህነት የሚወጡበት መንገድ ይመቻቻል። </w:t>
      </w:r>
    </w:p>
    <w:p w:rsidR="00FD6E10" w:rsidRPr="0076011B" w:rsidRDefault="00FD6E10" w:rsidP="0076011B">
      <w:pPr>
        <w:spacing w:line="360" w:lineRule="auto"/>
        <w:jc w:val="both"/>
        <w:rPr>
          <w:rFonts w:ascii="Ebrima" w:hAnsi="Ebrima" w:cs="Times New Roman"/>
          <w:b/>
          <w:sz w:val="24"/>
          <w:szCs w:val="24"/>
        </w:rPr>
      </w:pPr>
      <w:r w:rsidRPr="0076011B">
        <w:rPr>
          <w:rFonts w:ascii="Ebrima" w:hAnsi="Ebrima" w:cs="Times New Roman"/>
          <w:b/>
          <w:sz w:val="24"/>
          <w:szCs w:val="24"/>
        </w:rPr>
        <w:t>ሴቶች</w:t>
      </w:r>
      <w:r w:rsidR="000727A5" w:rsidRPr="0076011B">
        <w:rPr>
          <w:rFonts w:ascii="Ebrima" w:hAnsi="Ebrima" w:cs="Times New Roman"/>
          <w:b/>
          <w:sz w:val="24"/>
          <w:szCs w:val="24"/>
        </w:rPr>
        <w:t>፣</w:t>
      </w:r>
      <w:r w:rsidR="003E08C9" w:rsidRPr="0076011B">
        <w:rPr>
          <w:rFonts w:ascii="Ebrima" w:hAnsi="Ebrima" w:cs="Times New Roman"/>
          <w:b/>
          <w:sz w:val="24"/>
          <w:szCs w:val="24"/>
        </w:rPr>
        <w:t xml:space="preserve"> </w:t>
      </w:r>
      <w:r w:rsidR="000727A5" w:rsidRPr="0076011B">
        <w:rPr>
          <w:rFonts w:ascii="Ebrima" w:hAnsi="Ebrima" w:cs="Times New Roman"/>
          <w:b/>
          <w:sz w:val="24"/>
          <w:szCs w:val="24"/>
        </w:rPr>
        <w:t>ወ</w:t>
      </w:r>
      <w:r w:rsidRPr="0076011B">
        <w:rPr>
          <w:rFonts w:ascii="Ebrima" w:hAnsi="Ebrima" w:cs="Times New Roman"/>
          <w:b/>
          <w:sz w:val="24"/>
          <w:szCs w:val="24"/>
        </w:rPr>
        <w:t>ጣቶች</w:t>
      </w:r>
      <w:r w:rsidR="000727A5" w:rsidRPr="0076011B">
        <w:rPr>
          <w:rFonts w:ascii="Ebrima" w:hAnsi="Ebrima" w:cs="Times New Roman"/>
          <w:b/>
          <w:sz w:val="24"/>
          <w:szCs w:val="24"/>
        </w:rPr>
        <w:t xml:space="preserve"> እና </w:t>
      </w:r>
      <w:r w:rsidRPr="0076011B">
        <w:rPr>
          <w:rFonts w:ascii="Ebrima" w:hAnsi="Ebrima" w:cs="Times New Roman"/>
          <w:b/>
          <w:sz w:val="24"/>
          <w:szCs w:val="24"/>
        </w:rPr>
        <w:t>ስፖርት</w:t>
      </w:r>
    </w:p>
    <w:p w:rsidR="00BC3AFF" w:rsidRPr="0076011B" w:rsidRDefault="00FD6E10" w:rsidP="0076011B">
      <w:pPr>
        <w:pStyle w:val="ListParagraph"/>
      </w:pPr>
      <w:r w:rsidRPr="0076011B">
        <w:t>የሴቶች እና</w:t>
      </w:r>
      <w:r w:rsidR="00BC3AFF" w:rsidRPr="0076011B">
        <w:t xml:space="preserve"> ሁለንተናዊ ተሳትፎና ተጠቃሚነት እንዲጎለብት የተለያዩ ማሻሻያዎች ይደረጋሉ</w:t>
      </w:r>
    </w:p>
    <w:p w:rsidR="00BC3AFF" w:rsidRPr="0076011B" w:rsidRDefault="00BC3AFF" w:rsidP="0076011B">
      <w:pPr>
        <w:pStyle w:val="ListParagraph"/>
      </w:pPr>
      <w:r w:rsidRPr="0076011B">
        <w:t>የወጣቶችን</w:t>
      </w:r>
      <w:r w:rsidR="00FD6E10" w:rsidRPr="0076011B">
        <w:t xml:space="preserve"> እና ሴቶች</w:t>
      </w:r>
      <w:r w:rsidRPr="0076011B">
        <w:t xml:space="preserve"> ፖለቲካዊ፣ኢኮኖሚያዊ እና ማህበራዊ ተሳትፎ እና ተጠቃሚነት </w:t>
      </w:r>
      <w:r w:rsidR="00FD6E10" w:rsidRPr="0076011B">
        <w:t>የሚያሰፉ ስራዎች ይሰራሉ</w:t>
      </w:r>
    </w:p>
    <w:p w:rsidR="00FD6E10" w:rsidRPr="0076011B" w:rsidRDefault="00FD6E10" w:rsidP="0076011B">
      <w:pPr>
        <w:pStyle w:val="ListParagraph"/>
        <w:rPr>
          <w:rFonts w:eastAsia="SimSun" w:cs="SimSun"/>
        </w:rPr>
      </w:pPr>
      <w:r w:rsidRPr="0076011B">
        <w:t>በሴቶች ላይ የሚደርሱ የተለያዩ ጫናዎች እና ጥቃቶች ላይ ጠበቅ ያለ እርምጃ የሚወስድ የህግ ማሻሻያ ይደረጋል</w:t>
      </w:r>
    </w:p>
    <w:p w:rsidR="0003158E" w:rsidRPr="0076011B" w:rsidRDefault="0003158E" w:rsidP="0076011B">
      <w:pPr>
        <w:pStyle w:val="ListParagraph"/>
        <w:rPr>
          <w:rFonts w:eastAsia="SimSun" w:cs="SimSun"/>
        </w:rPr>
      </w:pPr>
      <w:r w:rsidRPr="0076011B">
        <w:t>የሴቶች ተሳትፎ በብቃት የታገዘ እና ዘላቂ እንዲሆን ሴቶችን ትኩረት ያደረጉ የአቅም ግንባታ ስራዎች ይሰራሉ</w:t>
      </w:r>
    </w:p>
    <w:p w:rsidR="00FD6E10" w:rsidRPr="0076011B" w:rsidRDefault="00FD6E10" w:rsidP="0076011B">
      <w:pPr>
        <w:pStyle w:val="ListParagraph"/>
        <w:rPr>
          <w:rFonts w:eastAsia="SimSun" w:cs="SimSun"/>
        </w:rPr>
      </w:pPr>
      <w:r w:rsidRPr="0076011B">
        <w:t xml:space="preserve">የስፖርት ዘርፉ ምርታማ እና በስነ ምግባር የታነጸ ዜጋ ለማፍራት እና በአለም አቀፍ መድረክ ሃገርን ለማስጠራት ካለው አቅም በመነሳት </w:t>
      </w:r>
      <w:r w:rsidRPr="0076011B">
        <w:rPr>
          <w:rFonts w:cs="Ebrima"/>
        </w:rPr>
        <w:t xml:space="preserve">ምቹ የሆኑ መሰረተ ልማቶች እንዲሟሉለት </w:t>
      </w:r>
      <w:r w:rsidRPr="0076011B">
        <w:rPr>
          <w:rFonts w:eastAsia="SimSun" w:cs="SimSun"/>
        </w:rPr>
        <w:t>ይደረጋል፡፡ ስፖርት ዘርፉ በብቁ ባላሙያዎች እና ከማንኛውም ጣልቃ ገብነት የሚመራበት መንገድ ይመቻቻል፡፡</w:t>
      </w:r>
    </w:p>
    <w:p w:rsidR="0003158E" w:rsidRPr="0076011B" w:rsidRDefault="0003158E" w:rsidP="0076011B">
      <w:pPr>
        <w:pStyle w:val="ListParagraph"/>
      </w:pPr>
      <w:r w:rsidRPr="0076011B">
        <w:t>ስራ አጥነት እና የትምህርት ጥራት መውደቅ ወጣቱን ወደ ሱሰኝነት ወንጀለኝነት እና ድህነት እየገፉ</w:t>
      </w:r>
      <w:r w:rsidR="001308F0" w:rsidRPr="0076011B">
        <w:t>ው</w:t>
      </w:r>
      <w:r w:rsidRPr="0076011B">
        <w:t xml:space="preserve"> በመሆኑ </w:t>
      </w:r>
      <w:r w:rsidR="001308F0" w:rsidRPr="0076011B">
        <w:t>ጥ</w:t>
      </w:r>
      <w:r w:rsidRPr="0076011B">
        <w:t xml:space="preserve">ራት ያለው ትምህርት እና የስራ ዕድል ፈጠራ ስራዎች በስፋት </w:t>
      </w:r>
      <w:r w:rsidR="000727A5" w:rsidRPr="0076011B">
        <w:t>ይ</w:t>
      </w:r>
      <w:r w:rsidRPr="0076011B">
        <w:t xml:space="preserve">ሰራሉ </w:t>
      </w:r>
      <w:r w:rsidR="0022715D" w:rsidRPr="0076011B">
        <w:rPr>
          <w:lang w:val="en-US"/>
        </w:rPr>
        <w:t>፡፡</w:t>
      </w:r>
    </w:p>
    <w:p w:rsidR="00E215AB" w:rsidRPr="0076011B" w:rsidRDefault="00E215AB" w:rsidP="0076011B">
      <w:pPr>
        <w:pStyle w:val="ListParagraph"/>
      </w:pPr>
      <w:r w:rsidRPr="0076011B">
        <w:rPr>
          <w:lang w:val="en-US"/>
        </w:rPr>
        <w:t>የጉራጌ ወጣቶች ኢኮኖሚያዊ፣ ማህበራዊ እና ፖለቲካዊ ተሳትፎ የሚያጎለብቱ ልዩ ልዩ ተግባር ተኮር ስልጠናዎች ይሰጣሉ</w:t>
      </w:r>
    </w:p>
    <w:p w:rsidR="00E215AB" w:rsidRPr="0076011B" w:rsidRDefault="00E215AB" w:rsidP="0076011B">
      <w:pPr>
        <w:pStyle w:val="ListParagraph"/>
      </w:pPr>
    </w:p>
    <w:p w:rsidR="00FD6E10" w:rsidRPr="0076011B" w:rsidRDefault="00FD6E10" w:rsidP="0076011B">
      <w:pPr>
        <w:spacing w:line="360" w:lineRule="auto"/>
        <w:ind w:left="360"/>
        <w:jc w:val="both"/>
        <w:rPr>
          <w:rFonts w:ascii="Ebrima" w:hAnsi="Ebrima" w:cs="Times New Roman"/>
          <w:b/>
          <w:sz w:val="24"/>
          <w:szCs w:val="24"/>
        </w:rPr>
      </w:pPr>
      <w:r w:rsidRPr="0076011B">
        <w:rPr>
          <w:rFonts w:ascii="Ebrima" w:hAnsi="Ebrima" w:cs="Ebrima"/>
          <w:b/>
          <w:sz w:val="24"/>
          <w:szCs w:val="24"/>
        </w:rPr>
        <w:t>ስነ ህዝብ</w:t>
      </w:r>
      <w:r w:rsidR="000727A5" w:rsidRPr="0076011B">
        <w:rPr>
          <w:rFonts w:ascii="Ebrima" w:hAnsi="Ebrima" w:cs="Ebrima"/>
          <w:b/>
          <w:sz w:val="24"/>
          <w:szCs w:val="24"/>
        </w:rPr>
        <w:t xml:space="preserve"> እና የሰው ኃይል</w:t>
      </w:r>
    </w:p>
    <w:p w:rsidR="00BC3AFF" w:rsidRPr="0076011B" w:rsidRDefault="00BC3AFF" w:rsidP="0076011B">
      <w:pPr>
        <w:pStyle w:val="ListParagraph"/>
      </w:pPr>
      <w:r w:rsidRPr="0076011B">
        <w:t>ምርታማ፣ ጤናማ እና ደስተኛ የሆነ ህብረተሰብ ለመፍጠር የሚያስችል የስነ ህዝብ ፖሊሲ ተግባራዊ ደረጋል</w:t>
      </w:r>
    </w:p>
    <w:p w:rsidR="0003158E" w:rsidRPr="0076011B" w:rsidRDefault="0003158E" w:rsidP="0076011B">
      <w:pPr>
        <w:pStyle w:val="ListParagraph"/>
      </w:pPr>
      <w:r w:rsidRPr="0076011B">
        <w:t>የሰነ ህዝብ ፖሊሲ</w:t>
      </w:r>
      <w:r w:rsidR="008A0070" w:rsidRPr="0076011B">
        <w:t>ያ</w:t>
      </w:r>
      <w:r w:rsidRPr="0076011B">
        <w:t xml:space="preserve">ችን ዘላቂ ልማትን ከማረጋገጥ አኳያ የተቃኘ </w:t>
      </w:r>
      <w:r w:rsidR="008A0070" w:rsidRPr="0076011B">
        <w:t>ይ</w:t>
      </w:r>
      <w:r w:rsidRPr="0076011B">
        <w:t xml:space="preserve">ሆናል፡፡ </w:t>
      </w:r>
      <w:r w:rsidR="000727A5" w:rsidRPr="0076011B">
        <w:t>የስነ ህዝብ ፕሮግራማችን በአንድ በኩል</w:t>
      </w:r>
      <w:r w:rsidRPr="0076011B">
        <w:t xml:space="preserve"> ለኢኮኖሚያዊ ዕድገት ቁልፍ የሆነውን ጤናማ እና ምርታማ የሰው ኃ</w:t>
      </w:r>
      <w:r w:rsidRPr="0076011B">
        <w:rPr>
          <w:rFonts w:eastAsia="SimSun" w:cs="SimSun"/>
        </w:rPr>
        <w:t>ይል በቀጣይነት ማቅረብ የሚችል</w:t>
      </w:r>
      <w:r w:rsidR="000727A5" w:rsidRPr="0076011B">
        <w:rPr>
          <w:rFonts w:eastAsia="SimSun" w:cs="SimSun"/>
        </w:rPr>
        <w:t xml:space="preserve"> በሌላ በኩል</w:t>
      </w:r>
      <w:r w:rsidRPr="0076011B">
        <w:rPr>
          <w:rFonts w:eastAsia="SimSun" w:cs="SimSun"/>
        </w:rPr>
        <w:t xml:space="preserve"> ሀገራችን ያላት የተፈጥሮአዊ እና ሰው ሰራሽ ሃብቶች የማስተናገድ አቅም</w:t>
      </w:r>
      <w:r w:rsidR="003F63B1" w:rsidRPr="0076011B">
        <w:rPr>
          <w:rFonts w:eastAsia="SimSun" w:cs="SimSun"/>
          <w:lang w:val="en-US"/>
        </w:rPr>
        <w:t xml:space="preserve"> </w:t>
      </w:r>
      <w:r w:rsidRPr="0076011B">
        <w:rPr>
          <w:rFonts w:eastAsia="SimSun" w:cs="SimSun"/>
        </w:rPr>
        <w:t xml:space="preserve">/carrying capacity/ ያገናዘበ </w:t>
      </w:r>
      <w:r w:rsidR="000727A5" w:rsidRPr="0076011B">
        <w:rPr>
          <w:rFonts w:eastAsia="SimSun" w:cs="SimSun"/>
        </w:rPr>
        <w:t>ይሆናል፡፡</w:t>
      </w:r>
    </w:p>
    <w:p w:rsidR="000727A5" w:rsidRPr="0076011B" w:rsidRDefault="000727A5" w:rsidP="0076011B">
      <w:pPr>
        <w:pStyle w:val="ListParagraph"/>
      </w:pPr>
      <w:r w:rsidRPr="0076011B">
        <w:t>ሀገራችን ያላት ሰፊ የሰው ኃይል ከሃገር አልፎ በመላው አለም መሰማራት እና መስራት የሚያስችለው የእውቀት፣ ክህሎት፣ ልምድ አግኝቶ የዜጎቻችንን ክብር በሚያስጠብቅ ህጋዊ አሰራር በውጭ ሃገራት ያሉ የስራ ዕድሎች እንዲጠቀም ይደረጋል፡፡</w:t>
      </w:r>
    </w:p>
    <w:p w:rsidR="000727A5" w:rsidRPr="0076011B" w:rsidRDefault="000727A5" w:rsidP="0076011B">
      <w:pPr>
        <w:pStyle w:val="ListParagraph"/>
      </w:pPr>
      <w:r w:rsidRPr="0076011B">
        <w:t>ህግ ወጥ ፍልሰትን ከመግታት ጎን ለጎን በህገ ወጥ መንገድ በተለያዩ አለማት የሚገኙ ዜጎቻችን የመኖሪያ ፍቃድ የሚያገኙበት መንገድ በሁለትዮሽ እና የባለ ብዙ አለም አቀፍ ግንኙነቶች አማካኝነት ይመቻቻል፡፡</w:t>
      </w:r>
    </w:p>
    <w:p w:rsidR="00BC3AFF" w:rsidRPr="0076011B" w:rsidRDefault="00BC3AFF" w:rsidP="0076011B">
      <w:pPr>
        <w:spacing w:line="360" w:lineRule="auto"/>
        <w:jc w:val="both"/>
        <w:rPr>
          <w:rFonts w:ascii="Ebrima" w:hAnsi="Ebrima" w:cs="Ebrima"/>
          <w:sz w:val="24"/>
          <w:szCs w:val="24"/>
        </w:rPr>
      </w:pPr>
      <w:bookmarkStart w:id="36" w:name="_Toc121847935"/>
      <w:r w:rsidRPr="0076011B">
        <w:rPr>
          <w:rFonts w:ascii="Ebrima" w:hAnsi="Ebrima" w:cs="Ebrima"/>
          <w:b/>
          <w:sz w:val="24"/>
          <w:szCs w:val="24"/>
        </w:rPr>
        <w:t>ክፍል አምስት</w:t>
      </w:r>
      <w:bookmarkEnd w:id="36"/>
    </w:p>
    <w:p w:rsidR="00BC3AFF" w:rsidRPr="0076011B" w:rsidRDefault="00BC3AFF" w:rsidP="0076011B">
      <w:pPr>
        <w:pStyle w:val="Heading1"/>
        <w:spacing w:line="360" w:lineRule="auto"/>
        <w:jc w:val="both"/>
        <w:rPr>
          <w:rFonts w:ascii="Ebrima" w:hAnsi="Ebrima" w:cs="Times New Roman"/>
          <w:b/>
          <w:color w:val="auto"/>
          <w:sz w:val="24"/>
          <w:szCs w:val="24"/>
        </w:rPr>
      </w:pPr>
      <w:bookmarkStart w:id="37" w:name="_Toc121847936"/>
      <w:bookmarkStart w:id="38" w:name="_Toc123730850"/>
      <w:r w:rsidRPr="0076011B">
        <w:rPr>
          <w:rFonts w:ascii="Ebrima" w:hAnsi="Ebrima" w:cs="Ebrima"/>
          <w:b/>
          <w:color w:val="auto"/>
          <w:sz w:val="24"/>
          <w:szCs w:val="24"/>
        </w:rPr>
        <w:t>የውጭ ግንኙነት ፕሮግራም</w:t>
      </w:r>
      <w:bookmarkEnd w:id="37"/>
      <w:bookmarkEnd w:id="38"/>
    </w:p>
    <w:p w:rsidR="00BC3AFF" w:rsidRPr="0076011B" w:rsidRDefault="00BC3AFF" w:rsidP="0076011B">
      <w:pPr>
        <w:pStyle w:val="Heading2"/>
        <w:spacing w:line="360" w:lineRule="auto"/>
        <w:jc w:val="both"/>
        <w:rPr>
          <w:rFonts w:ascii="Ebrima" w:hAnsi="Ebrima" w:cs="Ebrima"/>
          <w:b/>
          <w:color w:val="auto"/>
          <w:sz w:val="24"/>
          <w:szCs w:val="24"/>
        </w:rPr>
      </w:pPr>
      <w:bookmarkStart w:id="39" w:name="_Toc121847937"/>
      <w:bookmarkStart w:id="40" w:name="_Toc123730851"/>
      <w:r w:rsidRPr="0076011B">
        <w:rPr>
          <w:rFonts w:ascii="Ebrima" w:hAnsi="Ebrima" w:cs="Ebrima"/>
          <w:b/>
          <w:color w:val="auto"/>
          <w:sz w:val="24"/>
          <w:szCs w:val="24"/>
        </w:rPr>
        <w:t>የውጭ ግንኙነት ዋና አላማ</w:t>
      </w:r>
      <w:bookmarkEnd w:id="39"/>
      <w:bookmarkEnd w:id="40"/>
    </w:p>
    <w:p w:rsidR="000A6DB8" w:rsidRPr="0076011B" w:rsidRDefault="000A6DB8" w:rsidP="0076011B">
      <w:pPr>
        <w:pStyle w:val="Heading3"/>
        <w:spacing w:line="360" w:lineRule="auto"/>
        <w:jc w:val="both"/>
        <w:rPr>
          <w:rFonts w:ascii="Ebrima" w:hAnsi="Ebrima" w:cs="Times New Roman"/>
          <w:color w:val="auto"/>
        </w:rPr>
      </w:pPr>
      <w:bookmarkStart w:id="41" w:name="_Toc123730853"/>
      <w:bookmarkStart w:id="42" w:name="_Toc121847938"/>
      <w:bookmarkStart w:id="43" w:name="_Toc123730852"/>
      <w:r w:rsidRPr="0076011B">
        <w:rPr>
          <w:rFonts w:ascii="Ebrima" w:hAnsi="Ebrima" w:cs="Ebrima"/>
          <w:color w:val="auto"/>
        </w:rPr>
        <w:t>በብሔራዊ ጥቅም ላይ የተመሰረተ የዜጎችን እና የሃገርን ክብርን የሚያረጋግጥ የውጭ ግንኙነት</w:t>
      </w:r>
      <w:r w:rsidR="0022715D" w:rsidRPr="0076011B">
        <w:rPr>
          <w:rFonts w:ascii="Ebrima" w:hAnsi="Ebrima" w:cs="Ebrima"/>
          <w:color w:val="auto"/>
        </w:rPr>
        <w:t xml:space="preserve"> </w:t>
      </w:r>
      <w:r w:rsidRPr="0076011B">
        <w:rPr>
          <w:rFonts w:ascii="Ebrima" w:hAnsi="Ebrima" w:cs="Ebrima"/>
          <w:color w:val="auto"/>
        </w:rPr>
        <w:t>ስራ</w:t>
      </w:r>
      <w:r w:rsidR="0022715D" w:rsidRPr="0076011B">
        <w:rPr>
          <w:rFonts w:ascii="Ebrima" w:hAnsi="Ebrima" w:cs="Ebrima"/>
          <w:color w:val="auto"/>
        </w:rPr>
        <w:t xml:space="preserve"> </w:t>
      </w:r>
      <w:r w:rsidR="000727A5" w:rsidRPr="0076011B">
        <w:rPr>
          <w:rFonts w:ascii="Ebrima" w:hAnsi="Ebrima" w:cs="Ebrima"/>
          <w:color w:val="auto"/>
        </w:rPr>
        <w:t>በ</w:t>
      </w:r>
      <w:r w:rsidRPr="0076011B">
        <w:rPr>
          <w:rFonts w:ascii="Ebrima" w:hAnsi="Ebrima" w:cs="Ebrima"/>
          <w:color w:val="auto"/>
          <w:lang w:val="am-ET"/>
        </w:rPr>
        <w:t>መስራት</w:t>
      </w:r>
      <w:bookmarkEnd w:id="41"/>
      <w:r w:rsidR="000727A5" w:rsidRPr="0076011B">
        <w:rPr>
          <w:rFonts w:ascii="Ebrima" w:hAnsi="Ebrima" w:cs="Ebrima"/>
          <w:color w:val="auto"/>
        </w:rPr>
        <w:t xml:space="preserve"> ለዘላቂ ልማት ግባችን ስኬት አስፈላጊውን ዲፕሎማሲያዊ ድጋፍ ማስገኘት</w:t>
      </w:r>
    </w:p>
    <w:p w:rsidR="00BC3AFF" w:rsidRPr="0076011B" w:rsidRDefault="00BC3AFF" w:rsidP="0076011B">
      <w:pPr>
        <w:pStyle w:val="Heading2"/>
        <w:spacing w:line="360" w:lineRule="auto"/>
        <w:jc w:val="both"/>
        <w:rPr>
          <w:rFonts w:ascii="Ebrima" w:hAnsi="Ebrima" w:cs="Times New Roman"/>
          <w:b/>
          <w:color w:val="auto"/>
          <w:sz w:val="24"/>
          <w:szCs w:val="24"/>
        </w:rPr>
      </w:pPr>
      <w:r w:rsidRPr="0076011B">
        <w:rPr>
          <w:rFonts w:ascii="Ebrima" w:hAnsi="Ebrima" w:cs="Ebrima"/>
          <w:b/>
          <w:color w:val="auto"/>
          <w:sz w:val="24"/>
          <w:szCs w:val="24"/>
        </w:rPr>
        <w:t>የውጭ ግንኙነት ፕሮግራም ግ</w:t>
      </w:r>
      <w:bookmarkEnd w:id="42"/>
      <w:bookmarkEnd w:id="43"/>
      <w:r w:rsidR="000A6DB8" w:rsidRPr="0076011B">
        <w:rPr>
          <w:rFonts w:ascii="Ebrima" w:hAnsi="Ebrima" w:cs="Ebrima"/>
          <w:b/>
          <w:color w:val="auto"/>
          <w:sz w:val="24"/>
          <w:szCs w:val="24"/>
        </w:rPr>
        <w:t>ቦች</w:t>
      </w:r>
    </w:p>
    <w:p w:rsidR="00BC3AFF" w:rsidRPr="0076011B" w:rsidRDefault="00BC3AFF" w:rsidP="0076011B">
      <w:pPr>
        <w:spacing w:line="360" w:lineRule="auto"/>
        <w:jc w:val="both"/>
        <w:rPr>
          <w:rFonts w:ascii="Ebrima" w:hAnsi="Ebrima" w:cs="Ebrima"/>
          <w:sz w:val="24"/>
          <w:szCs w:val="24"/>
        </w:rPr>
      </w:pPr>
      <w:r w:rsidRPr="0076011B">
        <w:rPr>
          <w:rFonts w:ascii="Ebrima" w:hAnsi="Ebrima" w:cs="Ebrima"/>
          <w:sz w:val="24"/>
          <w:szCs w:val="24"/>
        </w:rPr>
        <w:t xml:space="preserve">የሀገራችን የውጭ ግንኙነት ፖሊሲ ብሄራዊ </w:t>
      </w:r>
      <w:r w:rsidR="000A6DB8" w:rsidRPr="0076011B">
        <w:rPr>
          <w:rFonts w:ascii="Ebrima" w:hAnsi="Ebrima" w:cs="Ebrima"/>
          <w:sz w:val="24"/>
          <w:szCs w:val="24"/>
        </w:rPr>
        <w:t>ጥ</w:t>
      </w:r>
      <w:r w:rsidRPr="0076011B">
        <w:rPr>
          <w:rFonts w:ascii="Ebrima" w:hAnsi="Ebrima" w:cs="Ebrima"/>
          <w:sz w:val="24"/>
          <w:szCs w:val="24"/>
        </w:rPr>
        <w:t>ቅምን ታሳቢ ያደረገ፣ ተለዋዋጩን አለማቀፋዊ እውነታ ከግምት ውስጥ ያስገባ መሆን እንዳለበት ፓርቲ</w:t>
      </w:r>
      <w:r w:rsidR="007174BE" w:rsidRPr="0076011B">
        <w:rPr>
          <w:rFonts w:ascii="Ebrima" w:hAnsi="Ebrima" w:cs="Ebrima"/>
          <w:sz w:val="24"/>
          <w:szCs w:val="24"/>
          <w:lang w:val="am-ET"/>
        </w:rPr>
        <w:t>ያ</w:t>
      </w:r>
      <w:r w:rsidRPr="0076011B">
        <w:rPr>
          <w:rFonts w:ascii="Ebrima" w:hAnsi="Ebrima" w:cs="Ebrima"/>
          <w:sz w:val="24"/>
          <w:szCs w:val="24"/>
        </w:rPr>
        <w:t>ችን ያምናል፡፡ ጠንካራ የውጭ ግንኙነት ስራ በሀገራዊ ሰላም እና ዘላቂ ልማት ካልታገዘ ውጤት እንደማይኖረው በአለም አቀፍ መድረክ ተፅዕኖ መፍጠር የሚቻለው እንደ ሃገር ጠንካራ ኢኮኖሚ፣ ሰላማዊ እና ተወዳዳሪ ፖለቲካ ሲኖር መሆኑን ከግምት በማስገባት የሃገራዊ የዘላቂ ልማት ግባችን የው</w:t>
      </w:r>
      <w:r w:rsidR="007174BE" w:rsidRPr="0076011B">
        <w:rPr>
          <w:rFonts w:ascii="Ebrima" w:hAnsi="Ebrima" w:cs="Ebrima"/>
          <w:sz w:val="24"/>
          <w:szCs w:val="24"/>
          <w:lang w:val="am-ET"/>
        </w:rPr>
        <w:t>ጭ</w:t>
      </w:r>
      <w:r w:rsidRPr="0076011B">
        <w:rPr>
          <w:rFonts w:ascii="Ebrima" w:hAnsi="Ebrima" w:cs="Ebrima"/>
          <w:sz w:val="24"/>
          <w:szCs w:val="24"/>
        </w:rPr>
        <w:t xml:space="preserve"> ግንኙነት ፖሊሲ</w:t>
      </w:r>
      <w:r w:rsidR="00F34D19" w:rsidRPr="0076011B">
        <w:rPr>
          <w:rFonts w:ascii="Ebrima" w:hAnsi="Ebrima" w:cs="Ebrima"/>
          <w:sz w:val="24"/>
          <w:szCs w:val="24"/>
          <w:lang w:val="am-ET"/>
        </w:rPr>
        <w:t>ያ</w:t>
      </w:r>
      <w:r w:rsidRPr="0076011B">
        <w:rPr>
          <w:rFonts w:ascii="Ebrima" w:hAnsi="Ebrima" w:cs="Ebrima"/>
          <w:sz w:val="24"/>
          <w:szCs w:val="24"/>
        </w:rPr>
        <w:t>ችን መነሻ ይሆናል፡፡</w:t>
      </w:r>
    </w:p>
    <w:p w:rsidR="000A6DB8" w:rsidRPr="0076011B" w:rsidRDefault="000A6DB8" w:rsidP="0076011B">
      <w:pPr>
        <w:spacing w:line="360" w:lineRule="auto"/>
        <w:jc w:val="both"/>
        <w:rPr>
          <w:rFonts w:ascii="Ebrima" w:hAnsi="Ebrima" w:cs="Times New Roman"/>
          <w:sz w:val="24"/>
          <w:szCs w:val="24"/>
        </w:rPr>
      </w:pPr>
      <w:r w:rsidRPr="0076011B">
        <w:rPr>
          <w:rFonts w:ascii="Ebrima" w:hAnsi="Ebrima" w:cs="Ebrima"/>
          <w:sz w:val="24"/>
          <w:szCs w:val="24"/>
        </w:rPr>
        <w:t>በመሆኑም፡-</w:t>
      </w:r>
    </w:p>
    <w:p w:rsidR="00BC3AFF" w:rsidRPr="0076011B" w:rsidRDefault="00BC3AFF" w:rsidP="0076011B">
      <w:pPr>
        <w:pStyle w:val="ListParagraph"/>
      </w:pPr>
      <w:r w:rsidRPr="0076011B">
        <w:t>ሀገራችን በመላው ጥቁር ህዝቦች በተለይም በጥቁር ህዝቦች የትግል ታ</w:t>
      </w:r>
      <w:r w:rsidR="00F34D19" w:rsidRPr="0076011B">
        <w:t>ሪ</w:t>
      </w:r>
      <w:r w:rsidRPr="0076011B">
        <w:t>ክ ላይ ያላትን የሚሰርፅ እና የሚያስጠብቅ የውጭ ግንኙነት ፖሊሲ እንከተላለን፡፡ በአፍሪካ አንድነት ድርጅት እና በአፍሪካ ህብረት ውስ</w:t>
      </w:r>
      <w:r w:rsidR="00F34D19" w:rsidRPr="0076011B">
        <w:t>ጥ</w:t>
      </w:r>
      <w:r w:rsidRPr="0076011B">
        <w:t xml:space="preserve"> ሃገራችን የላት ታሪካዊ ሚና ይበልጥ እንዲጠናከር ይደረጋል፡፡</w:t>
      </w:r>
    </w:p>
    <w:p w:rsidR="00BC3AFF" w:rsidRPr="0076011B" w:rsidRDefault="00BC3AFF" w:rsidP="0076011B">
      <w:pPr>
        <w:pStyle w:val="ListParagraph"/>
      </w:pPr>
      <w:r w:rsidRPr="0076011B">
        <w:t>የውጭ ግንኙነት ስራችን ከሀገራዊ ሉአላዊነታችን ጋር በማ</w:t>
      </w:r>
      <w:r w:rsidR="00F34D19" w:rsidRPr="0076011B">
        <w:t>ይ</w:t>
      </w:r>
      <w:r w:rsidRPr="0076011B">
        <w:t xml:space="preserve">ጋጭ ይልቁንም ሃገራዊ ሉአላዊነታችንን በሚያስጠብቅ መልኩ ይቀረፃል፡፡ </w:t>
      </w:r>
      <w:r w:rsidR="00F34D19" w:rsidRPr="0076011B">
        <w:t>የ</w:t>
      </w:r>
      <w:r w:rsidRPr="0076011B">
        <w:t xml:space="preserve">ሁለትዮሽ እና የብዙዮሽ ግንኙነቶቻችን ብሄራዊ </w:t>
      </w:r>
      <w:r w:rsidR="00F34D19" w:rsidRPr="0076011B">
        <w:t>ጥ</w:t>
      </w:r>
      <w:r w:rsidRPr="0076011B">
        <w:t>ቅማችንን በሚያስጠብቅ መልኩ ይቃኛሉ፡</w:t>
      </w:r>
    </w:p>
    <w:p w:rsidR="00BC3AFF" w:rsidRPr="0076011B" w:rsidRDefault="00BC3AFF" w:rsidP="0076011B">
      <w:pPr>
        <w:pStyle w:val="ListParagraph"/>
      </w:pPr>
      <w:r w:rsidRPr="0076011B">
        <w:t>በአህጉራዊ እና ቀጠናዊ ህብረቶች፣ ትብብሮች፣ ፎረሞች፣ ወዘተ…ሀገራችን ግንባር ቀደም ተሳታፊ እንድትሆን ይደረጋል</w:t>
      </w:r>
    </w:p>
    <w:p w:rsidR="00BC3AFF" w:rsidRPr="0076011B" w:rsidRDefault="00BC3AFF" w:rsidP="0076011B">
      <w:pPr>
        <w:pStyle w:val="ListParagraph"/>
      </w:pPr>
      <w:r w:rsidRPr="0076011B">
        <w:t xml:space="preserve">ከጎረቤት ሃገራት ጋር የጋራ </w:t>
      </w:r>
      <w:r w:rsidR="00F34D19" w:rsidRPr="0076011B">
        <w:t>ጥ</w:t>
      </w:r>
      <w:r w:rsidRPr="0076011B">
        <w:t>ቅምን መሰረት ያደረገ በመተማመን ላይ የተመሰረተ ሰላማዊ ግንኙነት እንዲፈ</w:t>
      </w:r>
      <w:r w:rsidR="00F34D19" w:rsidRPr="0076011B">
        <w:t>ጠ</w:t>
      </w:r>
      <w:r w:rsidRPr="0076011B">
        <w:t xml:space="preserve">ር ከዲፕሎማሲያዊ ግንኙነት ጎን ለጎን ኢኮኖሚያዊ እና የህብ ለህዝብ ግንኙነት እንዲሰርፅ ይደረጋል፡፡ ድንበር ዘለል የተፈጥሮ ሃብቶች ለጋራ ተጠቃሚነት በጋራ የሚለሙበት መንገድ የጋራ ጥረቶች ይደረጋሉ፡፡ </w:t>
      </w:r>
    </w:p>
    <w:p w:rsidR="00BC3AFF" w:rsidRPr="0076011B" w:rsidRDefault="00BC3AFF" w:rsidP="0076011B">
      <w:pPr>
        <w:pStyle w:val="ListParagraph"/>
      </w:pPr>
      <w:r w:rsidRPr="0076011B">
        <w:t xml:space="preserve">የኢትዮጵያውያንና ትውልደ-ኢትዮጵያውያን ተሳትፎ ከዲፕሎማሲው ዘርፍ በተጨማሪ በሀገር የእውቀት ሽግግር እና ኢኮኖሚ ላይ እንዲጠናከር </w:t>
      </w:r>
      <w:r w:rsidR="00F34D19" w:rsidRPr="0076011B">
        <w:t>ይ</w:t>
      </w:r>
      <w:r w:rsidRPr="0076011B">
        <w:t>ደረጋ</w:t>
      </w:r>
      <w:r w:rsidR="00F34D19" w:rsidRPr="0076011B">
        <w:t>ል</w:t>
      </w:r>
    </w:p>
    <w:p w:rsidR="00BC3AFF" w:rsidRPr="0076011B" w:rsidRDefault="00BC3AFF" w:rsidP="0076011B">
      <w:pPr>
        <w:pStyle w:val="ListParagraph"/>
      </w:pPr>
      <w:r w:rsidRPr="0076011B">
        <w:t>የውጭ ግንኙነት ተቋሞቻችን አለማቀፍ ሁኔታዎችን በወጉ በሚረዱ ሙያዊ ብቃት፣ ዝግጅት እና የሃገር ፍቅር ባላቸው ሰዎች እንዲመሩ ይደረጋል፡፡ የውጭ ግንኙነት ስራዎቻችን ከገዢ ቡድኖች ጊዜያዊ ፍላጎት ይልቅ ከዘላቂው ብሄራዊ ጥቅም አንፃር እንዲቃኙ ይደረጋል፡፡</w:t>
      </w:r>
    </w:p>
    <w:p w:rsidR="000727A5" w:rsidRPr="0076011B" w:rsidRDefault="00BC3AFF" w:rsidP="0076011B">
      <w:pPr>
        <w:pStyle w:val="ListParagraph"/>
      </w:pPr>
      <w:r w:rsidRPr="0076011B">
        <w:t>ሉአላዊነታችን እና ብሄራዊ ጥቅማችን ለማስጠበቅ ከተለመዱ የዲፕሎማሲያዊ ስራዎች</w:t>
      </w:r>
      <w:r w:rsidR="003F63B1" w:rsidRPr="0076011B">
        <w:rPr>
          <w:lang w:val="en-US"/>
        </w:rPr>
        <w:t xml:space="preserve"> </w:t>
      </w:r>
      <w:r w:rsidR="00A34AAF" w:rsidRPr="0076011B">
        <w:t xml:space="preserve">/conventional diplomacy/ </w:t>
      </w:r>
      <w:r w:rsidRPr="0076011B">
        <w:t xml:space="preserve">በተጨማሪ </w:t>
      </w:r>
      <w:r w:rsidRPr="0076011B">
        <w:rPr>
          <w:rFonts w:cs="Ebrima"/>
        </w:rPr>
        <w:t>የኢኮኖሚ ዲፕሎማሲ፣ ዜጋ</w:t>
      </w:r>
      <w:r w:rsidRPr="0076011B">
        <w:t>-</w:t>
      </w:r>
      <w:r w:rsidRPr="0076011B">
        <w:rPr>
          <w:rFonts w:cs="Ebrima"/>
        </w:rPr>
        <w:t xml:space="preserve">ተኮር እና ፐብሊክ ዲፕሎማሲን </w:t>
      </w:r>
      <w:r w:rsidR="000A6DB8" w:rsidRPr="0076011B">
        <w:rPr>
          <w:rFonts w:cs="Ebrima"/>
        </w:rPr>
        <w:t>በስፋት የመጠቀም ስራ ይሰራል</w:t>
      </w:r>
      <w:r w:rsidR="00523E82" w:rsidRPr="0076011B">
        <w:rPr>
          <w:rFonts w:cs="Ebrima"/>
        </w:rPr>
        <w:t xml:space="preserve">፡፡ </w:t>
      </w:r>
    </w:p>
    <w:p w:rsidR="000727A5" w:rsidRPr="0076011B" w:rsidRDefault="000727A5" w:rsidP="0076011B">
      <w:pPr>
        <w:pStyle w:val="ListParagraph"/>
      </w:pPr>
      <w:r w:rsidRPr="0076011B">
        <w:t>የውጭ ግንኙነት ፕሮግራማችን በው</w:t>
      </w:r>
      <w:r w:rsidR="00F34D19" w:rsidRPr="0076011B">
        <w:t>ጭ</w:t>
      </w:r>
      <w:r w:rsidRPr="0076011B">
        <w:t xml:space="preserve"> ሃገራት የሚገኙ ዜጎቻችን ደህንነት እና ጥቅም ከማስጠበቅ </w:t>
      </w:r>
      <w:r w:rsidR="00F34D19" w:rsidRPr="0076011B">
        <w:t xml:space="preserve">አንጻር </w:t>
      </w:r>
      <w:r w:rsidRPr="0076011B">
        <w:t>እንዲቃኝ ይደረጋል፡፡</w:t>
      </w:r>
    </w:p>
    <w:p w:rsidR="003F63B1" w:rsidRDefault="003F63B1" w:rsidP="0076011B">
      <w:pPr>
        <w:spacing w:line="360" w:lineRule="auto"/>
        <w:jc w:val="both"/>
        <w:rPr>
          <w:rFonts w:ascii="Ebrima" w:hAnsi="Ebrima"/>
          <w:sz w:val="24"/>
          <w:szCs w:val="24"/>
        </w:rPr>
      </w:pPr>
    </w:p>
    <w:p w:rsidR="00A206DD" w:rsidRPr="0076011B" w:rsidRDefault="00A206DD" w:rsidP="0076011B">
      <w:pPr>
        <w:spacing w:line="360" w:lineRule="auto"/>
        <w:jc w:val="both"/>
        <w:rPr>
          <w:rFonts w:ascii="Ebrima" w:hAnsi="Ebrima"/>
          <w:sz w:val="24"/>
          <w:szCs w:val="24"/>
        </w:rPr>
      </w:pPr>
    </w:p>
    <w:sectPr w:rsidR="00A206DD" w:rsidRPr="0076011B" w:rsidSect="00FD6E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Ebrima">
    <w:altName w:val="Noto Serif Ethiopic"/>
    <w:panose1 w:val="02000000000000000000"/>
    <w:charset w:val="00"/>
    <w:family w:val="auto"/>
    <w:pitch w:val="variable"/>
    <w:sig w:usb0="A000005F" w:usb1="02000041" w:usb2="00000800" w:usb3="00000000" w:csb0="00000093"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6206B"/>
    <w:multiLevelType w:val="hybridMultilevel"/>
    <w:tmpl w:val="A28090E4"/>
    <w:lvl w:ilvl="0" w:tplc="5C22031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B7057"/>
    <w:multiLevelType w:val="hybridMultilevel"/>
    <w:tmpl w:val="F9421A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3301A"/>
    <w:multiLevelType w:val="hybridMultilevel"/>
    <w:tmpl w:val="0CBCC7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80338"/>
    <w:multiLevelType w:val="hybridMultilevel"/>
    <w:tmpl w:val="532414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C93A83"/>
    <w:multiLevelType w:val="hybridMultilevel"/>
    <w:tmpl w:val="583676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C4B7F"/>
    <w:multiLevelType w:val="hybridMultilevel"/>
    <w:tmpl w:val="882CA8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03DB7"/>
    <w:multiLevelType w:val="hybridMultilevel"/>
    <w:tmpl w:val="A04608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90D17"/>
    <w:multiLevelType w:val="hybridMultilevel"/>
    <w:tmpl w:val="AF70FD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71491C"/>
    <w:multiLevelType w:val="hybridMultilevel"/>
    <w:tmpl w:val="00F639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D3AD5"/>
    <w:multiLevelType w:val="hybridMultilevel"/>
    <w:tmpl w:val="9A4602D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954FB4"/>
    <w:multiLevelType w:val="hybridMultilevel"/>
    <w:tmpl w:val="C97636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D52592"/>
    <w:multiLevelType w:val="hybridMultilevel"/>
    <w:tmpl w:val="388468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5A7665"/>
    <w:multiLevelType w:val="hybridMultilevel"/>
    <w:tmpl w:val="B74EDA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6095D"/>
    <w:multiLevelType w:val="hybridMultilevel"/>
    <w:tmpl w:val="AFE0D0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162B6"/>
    <w:multiLevelType w:val="hybridMultilevel"/>
    <w:tmpl w:val="73DC32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4E2BDF"/>
    <w:multiLevelType w:val="hybridMultilevel"/>
    <w:tmpl w:val="E7FC4F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C256EB"/>
    <w:multiLevelType w:val="hybridMultilevel"/>
    <w:tmpl w:val="6A42E0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D72093"/>
    <w:multiLevelType w:val="hybridMultilevel"/>
    <w:tmpl w:val="D4D0CF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3E46F8"/>
    <w:multiLevelType w:val="hybridMultilevel"/>
    <w:tmpl w:val="BC12AA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413533"/>
    <w:multiLevelType w:val="hybridMultilevel"/>
    <w:tmpl w:val="3FAABF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4258C2"/>
    <w:multiLevelType w:val="hybridMultilevel"/>
    <w:tmpl w:val="83861B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A9475A"/>
    <w:multiLevelType w:val="hybridMultilevel"/>
    <w:tmpl w:val="D1DA1E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E6065"/>
    <w:multiLevelType w:val="hybridMultilevel"/>
    <w:tmpl w:val="AF087C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5C4F1E"/>
    <w:multiLevelType w:val="hybridMultilevel"/>
    <w:tmpl w:val="D6B0B2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334502"/>
    <w:multiLevelType w:val="hybridMultilevel"/>
    <w:tmpl w:val="4364D0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7C3E4B"/>
    <w:multiLevelType w:val="hybridMultilevel"/>
    <w:tmpl w:val="ED36B6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4A4BF6"/>
    <w:multiLevelType w:val="hybridMultilevel"/>
    <w:tmpl w:val="DB201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3C1C01"/>
    <w:multiLevelType w:val="hybridMultilevel"/>
    <w:tmpl w:val="DF763326"/>
    <w:lvl w:ilvl="0" w:tplc="C54CAA92">
      <w:start w:val="1"/>
      <w:numFmt w:val="bullet"/>
      <w:pStyle w:val="ListParagraph"/>
      <w:lvlText w:val=""/>
      <w:lvlJc w:val="left"/>
      <w:pPr>
        <w:ind w:left="531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020994"/>
    <w:multiLevelType w:val="hybridMultilevel"/>
    <w:tmpl w:val="5930F8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F0097A"/>
    <w:multiLevelType w:val="hybridMultilevel"/>
    <w:tmpl w:val="66D218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385D9D"/>
    <w:multiLevelType w:val="hybridMultilevel"/>
    <w:tmpl w:val="A28090E4"/>
    <w:lvl w:ilvl="0" w:tplc="5C22031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254490">
    <w:abstractNumId w:val="24"/>
  </w:num>
  <w:num w:numId="2" w16cid:durableId="217715058">
    <w:abstractNumId w:val="7"/>
  </w:num>
  <w:num w:numId="3" w16cid:durableId="176426936">
    <w:abstractNumId w:val="2"/>
  </w:num>
  <w:num w:numId="4" w16cid:durableId="255331838">
    <w:abstractNumId w:val="23"/>
  </w:num>
  <w:num w:numId="5" w16cid:durableId="1019047658">
    <w:abstractNumId w:val="12"/>
  </w:num>
  <w:num w:numId="6" w16cid:durableId="1956324716">
    <w:abstractNumId w:val="22"/>
  </w:num>
  <w:num w:numId="7" w16cid:durableId="1532646078">
    <w:abstractNumId w:val="14"/>
  </w:num>
  <w:num w:numId="8" w16cid:durableId="1590918520">
    <w:abstractNumId w:val="29"/>
  </w:num>
  <w:num w:numId="9" w16cid:durableId="1465385103">
    <w:abstractNumId w:val="10"/>
  </w:num>
  <w:num w:numId="10" w16cid:durableId="1190148184">
    <w:abstractNumId w:val="18"/>
  </w:num>
  <w:num w:numId="11" w16cid:durableId="1954164335">
    <w:abstractNumId w:val="4"/>
  </w:num>
  <w:num w:numId="12" w16cid:durableId="345906773">
    <w:abstractNumId w:val="11"/>
  </w:num>
  <w:num w:numId="13" w16cid:durableId="1660037847">
    <w:abstractNumId w:val="9"/>
  </w:num>
  <w:num w:numId="14" w16cid:durableId="1350448169">
    <w:abstractNumId w:val="3"/>
  </w:num>
  <w:num w:numId="15" w16cid:durableId="1994137257">
    <w:abstractNumId w:val="6"/>
  </w:num>
  <w:num w:numId="16" w16cid:durableId="433482328">
    <w:abstractNumId w:val="20"/>
  </w:num>
  <w:num w:numId="17" w16cid:durableId="617488141">
    <w:abstractNumId w:val="27"/>
  </w:num>
  <w:num w:numId="18" w16cid:durableId="1810319026">
    <w:abstractNumId w:val="17"/>
  </w:num>
  <w:num w:numId="19" w16cid:durableId="602424988">
    <w:abstractNumId w:val="8"/>
  </w:num>
  <w:num w:numId="20" w16cid:durableId="374087293">
    <w:abstractNumId w:val="25"/>
  </w:num>
  <w:num w:numId="21" w16cid:durableId="1597517682">
    <w:abstractNumId w:val="26"/>
  </w:num>
  <w:num w:numId="22" w16cid:durableId="1504514895">
    <w:abstractNumId w:val="21"/>
  </w:num>
  <w:num w:numId="23" w16cid:durableId="2074310362">
    <w:abstractNumId w:val="30"/>
  </w:num>
  <w:num w:numId="24" w16cid:durableId="1126656577">
    <w:abstractNumId w:val="1"/>
  </w:num>
  <w:num w:numId="25" w16cid:durableId="1180505733">
    <w:abstractNumId w:val="16"/>
  </w:num>
  <w:num w:numId="26" w16cid:durableId="1425682951">
    <w:abstractNumId w:val="19"/>
  </w:num>
  <w:num w:numId="27" w16cid:durableId="1235630648">
    <w:abstractNumId w:val="15"/>
  </w:num>
  <w:num w:numId="28" w16cid:durableId="1773086513">
    <w:abstractNumId w:val="13"/>
  </w:num>
  <w:num w:numId="29" w16cid:durableId="245071385">
    <w:abstractNumId w:val="5"/>
  </w:num>
  <w:num w:numId="30" w16cid:durableId="1261135412">
    <w:abstractNumId w:val="0"/>
  </w:num>
  <w:num w:numId="31" w16cid:durableId="78820725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hideSpellingErrors/>
  <w:revisionView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sbA0MTCwMDAyNTRX0lEKTi0uzszPAykwrAUAXusp2SwAAAA="/>
  </w:docVars>
  <w:rsids>
    <w:rsidRoot w:val="00BC3AFF"/>
    <w:rsid w:val="00001894"/>
    <w:rsid w:val="000047AE"/>
    <w:rsid w:val="0001510D"/>
    <w:rsid w:val="00020CDC"/>
    <w:rsid w:val="00025971"/>
    <w:rsid w:val="0003158E"/>
    <w:rsid w:val="00046F36"/>
    <w:rsid w:val="00050C42"/>
    <w:rsid w:val="000559C7"/>
    <w:rsid w:val="0006627A"/>
    <w:rsid w:val="000727A5"/>
    <w:rsid w:val="000A6DB8"/>
    <w:rsid w:val="000B3F71"/>
    <w:rsid w:val="000E26C2"/>
    <w:rsid w:val="000E6139"/>
    <w:rsid w:val="001308F0"/>
    <w:rsid w:val="001378C2"/>
    <w:rsid w:val="00140871"/>
    <w:rsid w:val="001408F4"/>
    <w:rsid w:val="00145836"/>
    <w:rsid w:val="001462AB"/>
    <w:rsid w:val="0014723C"/>
    <w:rsid w:val="00150CEA"/>
    <w:rsid w:val="00163506"/>
    <w:rsid w:val="00167318"/>
    <w:rsid w:val="00172F73"/>
    <w:rsid w:val="00174719"/>
    <w:rsid w:val="001A4A7C"/>
    <w:rsid w:val="001B1400"/>
    <w:rsid w:val="001B770E"/>
    <w:rsid w:val="001D0CA1"/>
    <w:rsid w:val="001D61D2"/>
    <w:rsid w:val="001F22E0"/>
    <w:rsid w:val="001F4757"/>
    <w:rsid w:val="001F5595"/>
    <w:rsid w:val="002008A5"/>
    <w:rsid w:val="002142D8"/>
    <w:rsid w:val="00216910"/>
    <w:rsid w:val="0022715D"/>
    <w:rsid w:val="00256212"/>
    <w:rsid w:val="00285996"/>
    <w:rsid w:val="002877F0"/>
    <w:rsid w:val="00290607"/>
    <w:rsid w:val="00297B07"/>
    <w:rsid w:val="002C1B7C"/>
    <w:rsid w:val="002C3346"/>
    <w:rsid w:val="002D1925"/>
    <w:rsid w:val="002F52A1"/>
    <w:rsid w:val="002F79BA"/>
    <w:rsid w:val="002F7F7C"/>
    <w:rsid w:val="00303ADA"/>
    <w:rsid w:val="00336F4A"/>
    <w:rsid w:val="00343485"/>
    <w:rsid w:val="00362A60"/>
    <w:rsid w:val="00363D8C"/>
    <w:rsid w:val="003722BB"/>
    <w:rsid w:val="00377BC8"/>
    <w:rsid w:val="0038375D"/>
    <w:rsid w:val="00386837"/>
    <w:rsid w:val="003902FE"/>
    <w:rsid w:val="00393C35"/>
    <w:rsid w:val="00394937"/>
    <w:rsid w:val="003B0392"/>
    <w:rsid w:val="003B2296"/>
    <w:rsid w:val="003B3530"/>
    <w:rsid w:val="003B4529"/>
    <w:rsid w:val="003C50EC"/>
    <w:rsid w:val="003E08C9"/>
    <w:rsid w:val="003F63B1"/>
    <w:rsid w:val="00413BB3"/>
    <w:rsid w:val="00421762"/>
    <w:rsid w:val="00432476"/>
    <w:rsid w:val="0043599A"/>
    <w:rsid w:val="004374B0"/>
    <w:rsid w:val="00440E71"/>
    <w:rsid w:val="00455F93"/>
    <w:rsid w:val="004625C1"/>
    <w:rsid w:val="0046640E"/>
    <w:rsid w:val="00467216"/>
    <w:rsid w:val="00467C19"/>
    <w:rsid w:val="004702AB"/>
    <w:rsid w:val="004851A3"/>
    <w:rsid w:val="004A6600"/>
    <w:rsid w:val="004B61FE"/>
    <w:rsid w:val="004B7D85"/>
    <w:rsid w:val="004C0191"/>
    <w:rsid w:val="004C6A0A"/>
    <w:rsid w:val="00503239"/>
    <w:rsid w:val="005145D0"/>
    <w:rsid w:val="00523E82"/>
    <w:rsid w:val="00526A34"/>
    <w:rsid w:val="00531A5F"/>
    <w:rsid w:val="00541560"/>
    <w:rsid w:val="00557384"/>
    <w:rsid w:val="005578DB"/>
    <w:rsid w:val="0059609D"/>
    <w:rsid w:val="005C7ECD"/>
    <w:rsid w:val="005C7FCB"/>
    <w:rsid w:val="005E070D"/>
    <w:rsid w:val="005E1B9E"/>
    <w:rsid w:val="005E3D8D"/>
    <w:rsid w:val="005E4E8B"/>
    <w:rsid w:val="005F1837"/>
    <w:rsid w:val="005F3282"/>
    <w:rsid w:val="005F3696"/>
    <w:rsid w:val="00630132"/>
    <w:rsid w:val="00645DB4"/>
    <w:rsid w:val="00646CD1"/>
    <w:rsid w:val="00654B42"/>
    <w:rsid w:val="0066069E"/>
    <w:rsid w:val="00665933"/>
    <w:rsid w:val="00684961"/>
    <w:rsid w:val="00695003"/>
    <w:rsid w:val="00695585"/>
    <w:rsid w:val="006A4194"/>
    <w:rsid w:val="006A78BD"/>
    <w:rsid w:val="006B4153"/>
    <w:rsid w:val="006B43A7"/>
    <w:rsid w:val="006B78F0"/>
    <w:rsid w:val="006C5BED"/>
    <w:rsid w:val="006D6634"/>
    <w:rsid w:val="006E3AA1"/>
    <w:rsid w:val="006E3C7B"/>
    <w:rsid w:val="006F401F"/>
    <w:rsid w:val="00714A85"/>
    <w:rsid w:val="007174BE"/>
    <w:rsid w:val="00720DB0"/>
    <w:rsid w:val="007307B6"/>
    <w:rsid w:val="00732F97"/>
    <w:rsid w:val="0074302B"/>
    <w:rsid w:val="007466E4"/>
    <w:rsid w:val="0076011B"/>
    <w:rsid w:val="00771BE3"/>
    <w:rsid w:val="0077380B"/>
    <w:rsid w:val="0077717D"/>
    <w:rsid w:val="00782321"/>
    <w:rsid w:val="00791858"/>
    <w:rsid w:val="007A2030"/>
    <w:rsid w:val="007B45D5"/>
    <w:rsid w:val="007D2C0F"/>
    <w:rsid w:val="007D565A"/>
    <w:rsid w:val="007D79D2"/>
    <w:rsid w:val="007E091A"/>
    <w:rsid w:val="007E5075"/>
    <w:rsid w:val="007F02D3"/>
    <w:rsid w:val="007F159C"/>
    <w:rsid w:val="008054A2"/>
    <w:rsid w:val="00815680"/>
    <w:rsid w:val="00820CC3"/>
    <w:rsid w:val="0083698D"/>
    <w:rsid w:val="008559CC"/>
    <w:rsid w:val="00856924"/>
    <w:rsid w:val="0086502D"/>
    <w:rsid w:val="00866A15"/>
    <w:rsid w:val="00876356"/>
    <w:rsid w:val="0088373A"/>
    <w:rsid w:val="008A0070"/>
    <w:rsid w:val="008B4BA4"/>
    <w:rsid w:val="008C3A95"/>
    <w:rsid w:val="008C749A"/>
    <w:rsid w:val="008D2D97"/>
    <w:rsid w:val="008F0887"/>
    <w:rsid w:val="008F78E6"/>
    <w:rsid w:val="008F7C6F"/>
    <w:rsid w:val="00920C89"/>
    <w:rsid w:val="0093030D"/>
    <w:rsid w:val="00931A67"/>
    <w:rsid w:val="0095735B"/>
    <w:rsid w:val="00961D35"/>
    <w:rsid w:val="00967917"/>
    <w:rsid w:val="00985BC0"/>
    <w:rsid w:val="00991E7D"/>
    <w:rsid w:val="00993E4C"/>
    <w:rsid w:val="009A511E"/>
    <w:rsid w:val="009A5CE9"/>
    <w:rsid w:val="009C55ED"/>
    <w:rsid w:val="009C6814"/>
    <w:rsid w:val="00A04837"/>
    <w:rsid w:val="00A206DD"/>
    <w:rsid w:val="00A21DE9"/>
    <w:rsid w:val="00A34AAF"/>
    <w:rsid w:val="00A548D0"/>
    <w:rsid w:val="00A71918"/>
    <w:rsid w:val="00AA2E49"/>
    <w:rsid w:val="00AA54B8"/>
    <w:rsid w:val="00AB0C7C"/>
    <w:rsid w:val="00AC4F7C"/>
    <w:rsid w:val="00AC6617"/>
    <w:rsid w:val="00AD12D2"/>
    <w:rsid w:val="00AE363E"/>
    <w:rsid w:val="00AE37BC"/>
    <w:rsid w:val="00AF3CD3"/>
    <w:rsid w:val="00AF6C47"/>
    <w:rsid w:val="00B00232"/>
    <w:rsid w:val="00B07DBA"/>
    <w:rsid w:val="00B16F97"/>
    <w:rsid w:val="00B54AD0"/>
    <w:rsid w:val="00B57FBB"/>
    <w:rsid w:val="00B65F86"/>
    <w:rsid w:val="00B663C7"/>
    <w:rsid w:val="00B738C2"/>
    <w:rsid w:val="00B75049"/>
    <w:rsid w:val="00B77028"/>
    <w:rsid w:val="00B85ACD"/>
    <w:rsid w:val="00B85B6E"/>
    <w:rsid w:val="00B87214"/>
    <w:rsid w:val="00BB7865"/>
    <w:rsid w:val="00BC3AFF"/>
    <w:rsid w:val="00BC6538"/>
    <w:rsid w:val="00BE3E0D"/>
    <w:rsid w:val="00BF2887"/>
    <w:rsid w:val="00BF3AA8"/>
    <w:rsid w:val="00BF7430"/>
    <w:rsid w:val="00C22696"/>
    <w:rsid w:val="00C32A5A"/>
    <w:rsid w:val="00C35E63"/>
    <w:rsid w:val="00C36CFD"/>
    <w:rsid w:val="00C523F4"/>
    <w:rsid w:val="00C61A2C"/>
    <w:rsid w:val="00C632B8"/>
    <w:rsid w:val="00C727C1"/>
    <w:rsid w:val="00C735DE"/>
    <w:rsid w:val="00C77457"/>
    <w:rsid w:val="00C8558C"/>
    <w:rsid w:val="00C92382"/>
    <w:rsid w:val="00CA1085"/>
    <w:rsid w:val="00CA3C47"/>
    <w:rsid w:val="00CB2393"/>
    <w:rsid w:val="00CB24F0"/>
    <w:rsid w:val="00CD3517"/>
    <w:rsid w:val="00CD7068"/>
    <w:rsid w:val="00CE2525"/>
    <w:rsid w:val="00CE2A64"/>
    <w:rsid w:val="00CE2F71"/>
    <w:rsid w:val="00CF0D36"/>
    <w:rsid w:val="00CF50BB"/>
    <w:rsid w:val="00D02740"/>
    <w:rsid w:val="00D1798B"/>
    <w:rsid w:val="00D2669C"/>
    <w:rsid w:val="00D46A63"/>
    <w:rsid w:val="00D5286E"/>
    <w:rsid w:val="00D579E3"/>
    <w:rsid w:val="00D85CB6"/>
    <w:rsid w:val="00DB0CB6"/>
    <w:rsid w:val="00DD4BAE"/>
    <w:rsid w:val="00DE6248"/>
    <w:rsid w:val="00DE7755"/>
    <w:rsid w:val="00E02FF6"/>
    <w:rsid w:val="00E115CE"/>
    <w:rsid w:val="00E15095"/>
    <w:rsid w:val="00E215AB"/>
    <w:rsid w:val="00E56E4F"/>
    <w:rsid w:val="00E72A76"/>
    <w:rsid w:val="00E905F0"/>
    <w:rsid w:val="00E91290"/>
    <w:rsid w:val="00EB011C"/>
    <w:rsid w:val="00ED1A62"/>
    <w:rsid w:val="00ED5576"/>
    <w:rsid w:val="00EE79DF"/>
    <w:rsid w:val="00EF3221"/>
    <w:rsid w:val="00F06554"/>
    <w:rsid w:val="00F13386"/>
    <w:rsid w:val="00F22990"/>
    <w:rsid w:val="00F314EE"/>
    <w:rsid w:val="00F34D19"/>
    <w:rsid w:val="00F46CF8"/>
    <w:rsid w:val="00F51E71"/>
    <w:rsid w:val="00F54194"/>
    <w:rsid w:val="00F67839"/>
    <w:rsid w:val="00F70A7B"/>
    <w:rsid w:val="00F71723"/>
    <w:rsid w:val="00F75ED1"/>
    <w:rsid w:val="00FA03D2"/>
    <w:rsid w:val="00FD1218"/>
    <w:rsid w:val="00FD6E10"/>
    <w:rsid w:val="00FE0C74"/>
    <w:rsid w:val="00FE1F37"/>
    <w:rsid w:val="00FF12E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580582-0E30-4CE0-A44B-7447765E7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3AF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C3AF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C3AF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3AF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C3AF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BC3AFF"/>
    <w:rPr>
      <w:rFonts w:asciiTheme="majorHAnsi" w:eastAsiaTheme="majorEastAsia" w:hAnsiTheme="majorHAnsi" w:cstheme="majorBidi"/>
      <w:color w:val="243F60" w:themeColor="accent1" w:themeShade="7F"/>
      <w:sz w:val="24"/>
      <w:szCs w:val="24"/>
    </w:rPr>
  </w:style>
  <w:style w:type="character" w:customStyle="1" w:styleId="HeaderChar">
    <w:name w:val="Header Char"/>
    <w:basedOn w:val="DefaultParagraphFont"/>
    <w:link w:val="Header"/>
    <w:uiPriority w:val="99"/>
    <w:semiHidden/>
    <w:rsid w:val="00BC3AFF"/>
  </w:style>
  <w:style w:type="paragraph" w:styleId="Header">
    <w:name w:val="header"/>
    <w:basedOn w:val="Normal"/>
    <w:link w:val="HeaderChar"/>
    <w:uiPriority w:val="99"/>
    <w:semiHidden/>
    <w:unhideWhenUsed/>
    <w:rsid w:val="00BC3AFF"/>
    <w:pPr>
      <w:tabs>
        <w:tab w:val="center" w:pos="4680"/>
        <w:tab w:val="right" w:pos="9360"/>
      </w:tabs>
      <w:spacing w:after="0" w:line="240" w:lineRule="auto"/>
    </w:pPr>
  </w:style>
  <w:style w:type="character" w:customStyle="1" w:styleId="HeaderChar1">
    <w:name w:val="Header Char1"/>
    <w:basedOn w:val="DefaultParagraphFont"/>
    <w:uiPriority w:val="99"/>
    <w:semiHidden/>
    <w:rsid w:val="00BC3AFF"/>
  </w:style>
  <w:style w:type="character" w:customStyle="1" w:styleId="FooterChar">
    <w:name w:val="Footer Char"/>
    <w:basedOn w:val="DefaultParagraphFont"/>
    <w:link w:val="Footer"/>
    <w:uiPriority w:val="99"/>
    <w:semiHidden/>
    <w:rsid w:val="00BC3AFF"/>
  </w:style>
  <w:style w:type="paragraph" w:styleId="Footer">
    <w:name w:val="footer"/>
    <w:basedOn w:val="Normal"/>
    <w:link w:val="FooterChar"/>
    <w:uiPriority w:val="99"/>
    <w:semiHidden/>
    <w:unhideWhenUsed/>
    <w:rsid w:val="00BC3AFF"/>
    <w:pPr>
      <w:tabs>
        <w:tab w:val="center" w:pos="4680"/>
        <w:tab w:val="right" w:pos="9360"/>
      </w:tabs>
      <w:spacing w:after="0" w:line="240" w:lineRule="auto"/>
    </w:pPr>
  </w:style>
  <w:style w:type="character" w:customStyle="1" w:styleId="FooterChar1">
    <w:name w:val="Footer Char1"/>
    <w:basedOn w:val="DefaultParagraphFont"/>
    <w:uiPriority w:val="99"/>
    <w:semiHidden/>
    <w:rsid w:val="00BC3AFF"/>
  </w:style>
  <w:style w:type="character" w:customStyle="1" w:styleId="BalloonTextChar">
    <w:name w:val="Balloon Text Char"/>
    <w:basedOn w:val="DefaultParagraphFont"/>
    <w:link w:val="BalloonText"/>
    <w:uiPriority w:val="99"/>
    <w:semiHidden/>
    <w:rsid w:val="00BC3AFF"/>
    <w:rPr>
      <w:rFonts w:ascii="Tahoma" w:hAnsi="Tahoma" w:cs="Tahoma"/>
      <w:sz w:val="16"/>
      <w:szCs w:val="16"/>
    </w:rPr>
  </w:style>
  <w:style w:type="paragraph" w:styleId="BalloonText">
    <w:name w:val="Balloon Text"/>
    <w:basedOn w:val="Normal"/>
    <w:link w:val="BalloonTextChar"/>
    <w:uiPriority w:val="99"/>
    <w:semiHidden/>
    <w:unhideWhenUsed/>
    <w:rsid w:val="00BC3AFF"/>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BC3AFF"/>
    <w:rPr>
      <w:rFonts w:ascii="Tahoma" w:hAnsi="Tahoma" w:cs="Tahoma"/>
      <w:sz w:val="16"/>
      <w:szCs w:val="16"/>
    </w:rPr>
  </w:style>
  <w:style w:type="character" w:customStyle="1" w:styleId="NoSpacingChar">
    <w:name w:val="No Spacing Char"/>
    <w:basedOn w:val="DefaultParagraphFont"/>
    <w:link w:val="NoSpacing"/>
    <w:uiPriority w:val="1"/>
    <w:locked/>
    <w:rsid w:val="00BC3AFF"/>
    <w:rPr>
      <w:rFonts w:ascii="Times New Roman" w:eastAsiaTheme="minorEastAsia" w:hAnsi="Times New Roman" w:cs="Times New Roman"/>
      <w:lang w:eastAsia="ja-JP"/>
    </w:rPr>
  </w:style>
  <w:style w:type="paragraph" w:styleId="NoSpacing">
    <w:name w:val="No Spacing"/>
    <w:link w:val="NoSpacingChar"/>
    <w:uiPriority w:val="1"/>
    <w:qFormat/>
    <w:rsid w:val="00BC3AFF"/>
    <w:pPr>
      <w:spacing w:after="0" w:line="240" w:lineRule="auto"/>
    </w:pPr>
    <w:rPr>
      <w:rFonts w:ascii="Times New Roman" w:hAnsi="Times New Roman" w:cs="Times New Roman"/>
      <w:lang w:eastAsia="ja-JP"/>
    </w:rPr>
  </w:style>
  <w:style w:type="paragraph" w:styleId="TOCHeading">
    <w:name w:val="TOC Heading"/>
    <w:basedOn w:val="Heading1"/>
    <w:next w:val="Normal"/>
    <w:uiPriority w:val="39"/>
    <w:semiHidden/>
    <w:unhideWhenUsed/>
    <w:qFormat/>
    <w:rsid w:val="00BC3AFF"/>
    <w:pPr>
      <w:spacing w:line="256" w:lineRule="auto"/>
      <w:outlineLvl w:val="9"/>
    </w:pPr>
  </w:style>
  <w:style w:type="character" w:styleId="Hyperlink">
    <w:name w:val="Hyperlink"/>
    <w:basedOn w:val="DefaultParagraphFont"/>
    <w:uiPriority w:val="99"/>
    <w:unhideWhenUsed/>
    <w:rsid w:val="00BC3AFF"/>
    <w:rPr>
      <w:color w:val="0000FF" w:themeColor="hyperlink"/>
      <w:u w:val="single"/>
    </w:rPr>
  </w:style>
  <w:style w:type="paragraph" w:styleId="TOC1">
    <w:name w:val="toc 1"/>
    <w:basedOn w:val="Normal"/>
    <w:next w:val="Normal"/>
    <w:autoRedefine/>
    <w:uiPriority w:val="39"/>
    <w:unhideWhenUsed/>
    <w:rsid w:val="00BC3AFF"/>
    <w:pPr>
      <w:tabs>
        <w:tab w:val="right" w:leader="dot" w:pos="9350"/>
      </w:tabs>
      <w:spacing w:after="100"/>
    </w:pPr>
  </w:style>
  <w:style w:type="paragraph" w:styleId="TOC2">
    <w:name w:val="toc 2"/>
    <w:basedOn w:val="Normal"/>
    <w:next w:val="Normal"/>
    <w:autoRedefine/>
    <w:uiPriority w:val="39"/>
    <w:unhideWhenUsed/>
    <w:rsid w:val="00BC3AFF"/>
    <w:pPr>
      <w:spacing w:after="100"/>
      <w:ind w:left="220"/>
    </w:pPr>
  </w:style>
  <w:style w:type="paragraph" w:styleId="TOC3">
    <w:name w:val="toc 3"/>
    <w:basedOn w:val="Normal"/>
    <w:next w:val="Normal"/>
    <w:autoRedefine/>
    <w:uiPriority w:val="39"/>
    <w:unhideWhenUsed/>
    <w:rsid w:val="00BC3AFF"/>
    <w:pPr>
      <w:spacing w:after="100"/>
      <w:ind w:left="440"/>
    </w:pPr>
  </w:style>
  <w:style w:type="paragraph" w:styleId="ListParagraph">
    <w:name w:val="List Paragraph"/>
    <w:basedOn w:val="Normal"/>
    <w:uiPriority w:val="34"/>
    <w:qFormat/>
    <w:rsid w:val="0022715D"/>
    <w:pPr>
      <w:numPr>
        <w:numId w:val="17"/>
      </w:numPr>
      <w:spacing w:line="360" w:lineRule="auto"/>
      <w:ind w:left="720"/>
      <w:contextualSpacing/>
      <w:jc w:val="both"/>
    </w:pPr>
    <w:rPr>
      <w:rFonts w:ascii="Ebrima" w:hAnsi="Ebrima" w:cs="Times New Roman"/>
      <w:sz w:val="24"/>
      <w:szCs w:val="24"/>
      <w:lang w:val="am-ET"/>
    </w:rPr>
  </w:style>
  <w:style w:type="paragraph" w:styleId="Revision">
    <w:name w:val="Revision"/>
    <w:hidden/>
    <w:uiPriority w:val="99"/>
    <w:semiHidden/>
    <w:rsid w:val="00BF288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150</Words>
  <Characters>2366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ckard bell</dc:creator>
  <cp:lastModifiedBy>Mohammed Mohammed</cp:lastModifiedBy>
  <cp:revision>2</cp:revision>
  <dcterms:created xsi:type="dcterms:W3CDTF">2023-03-10T03:53:00Z</dcterms:created>
  <dcterms:modified xsi:type="dcterms:W3CDTF">2023-03-10T03:53:00Z</dcterms:modified>
</cp:coreProperties>
</file>